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A72D0D" w14:textId="77777777" w:rsidR="001C6BCF" w:rsidRPr="00612AFE" w:rsidRDefault="008823C9" w:rsidP="001C6BCF">
      <w:pPr>
        <w:pStyle w:val="a"/>
        <w:numPr>
          <w:ilvl w:val="0"/>
          <w:numId w:val="0"/>
        </w:numPr>
        <w:ind w:left="800" w:right="260"/>
        <w:jc w:val="center"/>
        <w:rPr>
          <w:rFonts w:ascii="맑은 고딕" w:eastAsia="맑은 고딕" w:hAnsi="맑은 고딕"/>
          <w:b/>
          <w:bCs/>
          <w:sz w:val="52"/>
          <w:szCs w:val="52"/>
        </w:rPr>
      </w:pPr>
      <w:bookmarkStart w:id="0" w:name="_Toc176034346"/>
      <w:r>
        <w:rPr>
          <w:rFonts w:hint="eastAsia"/>
          <w:b/>
          <w:bCs/>
          <w:sz w:val="52"/>
          <w:szCs w:val="52"/>
        </w:rPr>
        <w:t xml:space="preserve">분석 </w:t>
      </w:r>
      <w:r w:rsidR="001C6BCF">
        <w:rPr>
          <w:rFonts w:hint="eastAsia"/>
          <w:b/>
          <w:bCs/>
          <w:sz w:val="52"/>
          <w:szCs w:val="52"/>
        </w:rPr>
        <w:t>명세서</w:t>
      </w:r>
    </w:p>
    <w:p w14:paraId="167826D7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1A76B4CA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57026314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119FCADD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3A363689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4CD6ECBA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C4475EE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196D2DEA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0C8726A1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37E19FF1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5C1B5E4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536BE7C2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DA6E7F2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7BE34D0E" w14:textId="77777777" w:rsidR="003306D7" w:rsidRPr="00F57EB1" w:rsidRDefault="003306D7" w:rsidP="003306D7">
      <w:pPr>
        <w:pStyle w:val="a"/>
        <w:numPr>
          <w:ilvl w:val="0"/>
          <w:numId w:val="0"/>
        </w:numPr>
        <w:spacing w:after="0"/>
        <w:ind w:left="799"/>
        <w:jc w:val="right"/>
        <w:rPr>
          <w:sz w:val="22"/>
          <w:szCs w:val="22"/>
        </w:rPr>
      </w:pPr>
      <w:r w:rsidRPr="00F57EB1">
        <w:rPr>
          <w:rFonts w:hint="eastAsia"/>
          <w:sz w:val="22"/>
          <w:szCs w:val="22"/>
        </w:rPr>
        <w:t>버전:</w:t>
      </w:r>
      <w:r w:rsidRPr="00F57EB1">
        <w:rPr>
          <w:rFonts w:hint="eastAsia"/>
          <w:sz w:val="22"/>
          <w:szCs w:val="22"/>
        </w:rPr>
        <w:tab/>
      </w:r>
      <w:r w:rsidRPr="00F57EB1">
        <w:rPr>
          <w:rFonts w:hint="eastAsia"/>
          <w:sz w:val="22"/>
          <w:szCs w:val="22"/>
        </w:rPr>
        <w:tab/>
      </w:r>
      <w:r w:rsidRPr="00F57EB1">
        <w:rPr>
          <w:rFonts w:hint="eastAsia"/>
          <w:sz w:val="22"/>
          <w:szCs w:val="22"/>
        </w:rPr>
        <w:tab/>
        <w:t>V</w:t>
      </w:r>
      <w:r w:rsidRPr="00F57EB1">
        <w:rPr>
          <w:sz w:val="22"/>
          <w:szCs w:val="22"/>
        </w:rPr>
        <w:t>6</w:t>
      </w:r>
      <w:r w:rsidRPr="00F57EB1">
        <w:rPr>
          <w:rFonts w:hint="eastAsia"/>
          <w:sz w:val="22"/>
          <w:szCs w:val="22"/>
        </w:rPr>
        <w:tab/>
      </w:r>
    </w:p>
    <w:p w14:paraId="5A100DB7" w14:textId="2F379750" w:rsidR="003306D7" w:rsidRPr="00F57EB1" w:rsidRDefault="003306D7" w:rsidP="003306D7">
      <w:pPr>
        <w:pStyle w:val="a"/>
        <w:numPr>
          <w:ilvl w:val="0"/>
          <w:numId w:val="0"/>
        </w:numPr>
        <w:spacing w:after="0"/>
        <w:ind w:left="799"/>
        <w:jc w:val="right"/>
        <w:rPr>
          <w:sz w:val="22"/>
          <w:szCs w:val="22"/>
        </w:rPr>
      </w:pPr>
      <w:r w:rsidRPr="00F57EB1">
        <w:rPr>
          <w:rFonts w:hint="eastAsia"/>
          <w:sz w:val="22"/>
          <w:szCs w:val="22"/>
        </w:rPr>
        <w:t>작성일: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F57EB1">
        <w:rPr>
          <w:sz w:val="22"/>
          <w:szCs w:val="22"/>
        </w:rPr>
        <w:t>2019-10-2</w:t>
      </w:r>
      <w:r w:rsidR="00E564F8">
        <w:rPr>
          <w:sz w:val="22"/>
          <w:szCs w:val="22"/>
        </w:rPr>
        <w:t>1</w:t>
      </w:r>
      <w:r w:rsidRPr="00F57EB1">
        <w:rPr>
          <w:rFonts w:hint="eastAsia"/>
          <w:sz w:val="22"/>
          <w:szCs w:val="22"/>
        </w:rPr>
        <w:tab/>
      </w:r>
    </w:p>
    <w:p w14:paraId="72974532" w14:textId="3A680F63" w:rsidR="002231F1" w:rsidRPr="001C6BCF" w:rsidRDefault="003306D7" w:rsidP="003306D7">
      <w:pPr>
        <w:pStyle w:val="a"/>
        <w:numPr>
          <w:ilvl w:val="0"/>
          <w:numId w:val="0"/>
        </w:numPr>
        <w:spacing w:after="0"/>
        <w:ind w:left="799"/>
        <w:jc w:val="right"/>
        <w:rPr>
          <w:b/>
          <w:bCs/>
          <w:i/>
          <w:sz w:val="52"/>
          <w:szCs w:val="52"/>
        </w:rPr>
      </w:pPr>
      <w:r w:rsidRPr="00F57EB1">
        <w:rPr>
          <w:rFonts w:hint="eastAsia"/>
          <w:sz w:val="22"/>
          <w:szCs w:val="22"/>
        </w:rPr>
        <w:t>작성자:</w:t>
      </w:r>
      <w:r w:rsidRPr="00F57EB1">
        <w:rPr>
          <w:sz w:val="22"/>
          <w:szCs w:val="22"/>
        </w:rPr>
        <w:t xml:space="preserve">     </w:t>
      </w:r>
      <w:r w:rsidRPr="00F57EB1">
        <w:rPr>
          <w:rFonts w:hint="eastAsia"/>
          <w:sz w:val="22"/>
          <w:szCs w:val="22"/>
        </w:rPr>
        <w:t>장성원</w:t>
      </w:r>
      <w:r w:rsidRPr="00F57EB1">
        <w:rPr>
          <w:sz w:val="22"/>
          <w:szCs w:val="22"/>
        </w:rPr>
        <w:t xml:space="preserve">, </w:t>
      </w:r>
      <w:r w:rsidRPr="00F57EB1">
        <w:rPr>
          <w:rFonts w:hint="eastAsia"/>
          <w:sz w:val="22"/>
          <w:szCs w:val="22"/>
        </w:rPr>
        <w:t>정수환,</w:t>
      </w:r>
      <w:r w:rsidRPr="00F57EB1">
        <w:rPr>
          <w:sz w:val="22"/>
          <w:szCs w:val="22"/>
        </w:rPr>
        <w:t xml:space="preserve"> </w:t>
      </w:r>
      <w:r w:rsidRPr="00F57EB1">
        <w:rPr>
          <w:rFonts w:hint="eastAsia"/>
          <w:sz w:val="22"/>
          <w:szCs w:val="22"/>
        </w:rPr>
        <w:t>김가영,</w:t>
      </w:r>
      <w:r w:rsidRPr="00F57EB1">
        <w:rPr>
          <w:sz w:val="22"/>
          <w:szCs w:val="22"/>
        </w:rPr>
        <w:t xml:space="preserve"> </w:t>
      </w:r>
      <w:r w:rsidRPr="00F57EB1">
        <w:rPr>
          <w:rFonts w:hint="eastAsia"/>
          <w:sz w:val="22"/>
          <w:szCs w:val="22"/>
        </w:rPr>
        <w:t>김건호,</w:t>
      </w:r>
      <w:r w:rsidRPr="00F57EB1">
        <w:rPr>
          <w:sz w:val="22"/>
          <w:szCs w:val="22"/>
        </w:rPr>
        <w:t xml:space="preserve"> </w:t>
      </w:r>
      <w:r w:rsidRPr="00F57EB1">
        <w:rPr>
          <w:rFonts w:hint="eastAsia"/>
          <w:sz w:val="22"/>
          <w:szCs w:val="22"/>
        </w:rPr>
        <w:t>이소연</w:t>
      </w:r>
      <w:r>
        <w:t xml:space="preserve"> </w:t>
      </w:r>
      <w:r w:rsidR="002231F1">
        <w:br w:type="page"/>
      </w:r>
    </w:p>
    <w:p w14:paraId="304672E5" w14:textId="77777777" w:rsidR="008836FC" w:rsidRPr="008836FC" w:rsidRDefault="008836FC" w:rsidP="008836FC">
      <w:pPr>
        <w:pStyle w:val="14"/>
        <w:rPr>
          <w:sz w:val="40"/>
          <w:szCs w:val="40"/>
        </w:rPr>
      </w:pPr>
      <w:r w:rsidRPr="008836FC">
        <w:rPr>
          <w:rFonts w:hint="eastAsia"/>
          <w:sz w:val="40"/>
          <w:szCs w:val="40"/>
        </w:rPr>
        <w:lastRenderedPageBreak/>
        <w:t>목  차</w:t>
      </w:r>
    </w:p>
    <w:p w14:paraId="19B28C0B" w14:textId="77777777" w:rsidR="006D23DA" w:rsidRDefault="004502C9">
      <w:pPr>
        <w:pStyle w:val="14"/>
        <w:rPr>
          <w:rFonts w:cstheme="minorBidi"/>
          <w:noProof/>
          <w:szCs w:val="22"/>
        </w:rPr>
      </w:pPr>
      <w:r>
        <w:fldChar w:fldCharType="begin"/>
      </w:r>
      <w:r w:rsidR="00566109">
        <w:instrText xml:space="preserve"> </w:instrText>
      </w:r>
      <w:r w:rsidR="00566109">
        <w:rPr>
          <w:rFonts w:hint="eastAsia"/>
        </w:rPr>
        <w:instrText>TOC \o "1-4" \h \z \u</w:instrText>
      </w:r>
      <w:r w:rsidR="00566109">
        <w:instrText xml:space="preserve"> </w:instrText>
      </w:r>
      <w:r>
        <w:fldChar w:fldCharType="separate"/>
      </w:r>
      <w:hyperlink w:anchor="_Toc206346923" w:history="1">
        <w:r w:rsidR="006D23DA" w:rsidRPr="00551D84">
          <w:rPr>
            <w:rStyle w:val="ad"/>
            <w:noProof/>
          </w:rPr>
          <w:t>1.</w:t>
        </w:r>
        <w:r w:rsidR="006D23DA">
          <w:rPr>
            <w:rFonts w:cstheme="minorBidi"/>
            <w:noProof/>
            <w:szCs w:val="22"/>
          </w:rPr>
          <w:tab/>
        </w:r>
        <w:r w:rsidR="006D23DA" w:rsidRPr="00551D84">
          <w:rPr>
            <w:rStyle w:val="ad"/>
            <w:noProof/>
          </w:rPr>
          <w:t>개요</w:t>
        </w:r>
        <w:r w:rsidR="006D23DA">
          <w:rPr>
            <w:noProof/>
            <w:webHidden/>
          </w:rPr>
          <w:tab/>
        </w:r>
        <w:r w:rsidR="006D23DA">
          <w:rPr>
            <w:noProof/>
            <w:webHidden/>
          </w:rPr>
          <w:fldChar w:fldCharType="begin"/>
        </w:r>
        <w:r w:rsidR="006D23DA">
          <w:rPr>
            <w:noProof/>
            <w:webHidden/>
          </w:rPr>
          <w:instrText xml:space="preserve"> PAGEREF _Toc206346923 \h </w:instrText>
        </w:r>
        <w:r w:rsidR="006D23DA">
          <w:rPr>
            <w:noProof/>
            <w:webHidden/>
          </w:rPr>
        </w:r>
        <w:r w:rsidR="006D23DA">
          <w:rPr>
            <w:noProof/>
            <w:webHidden/>
          </w:rPr>
          <w:fldChar w:fldCharType="separate"/>
        </w:r>
        <w:r w:rsidR="006D23DA">
          <w:rPr>
            <w:noProof/>
            <w:webHidden/>
          </w:rPr>
          <w:t>6</w:t>
        </w:r>
        <w:r w:rsidR="006D23DA">
          <w:rPr>
            <w:noProof/>
            <w:webHidden/>
          </w:rPr>
          <w:fldChar w:fldCharType="end"/>
        </w:r>
      </w:hyperlink>
    </w:p>
    <w:p w14:paraId="71B33518" w14:textId="77777777" w:rsidR="006D23DA" w:rsidRDefault="00F571DB">
      <w:pPr>
        <w:pStyle w:val="14"/>
        <w:rPr>
          <w:rFonts w:cstheme="minorBidi"/>
          <w:noProof/>
          <w:szCs w:val="22"/>
        </w:rPr>
      </w:pPr>
      <w:hyperlink w:anchor="_Toc206346924" w:history="1">
        <w:r w:rsidR="006D23DA" w:rsidRPr="00551D84">
          <w:rPr>
            <w:rStyle w:val="ad"/>
            <w:noProof/>
          </w:rPr>
          <w:t>2.</w:t>
        </w:r>
        <w:r w:rsidR="006D23DA">
          <w:rPr>
            <w:rFonts w:cstheme="minorBidi"/>
            <w:noProof/>
            <w:szCs w:val="22"/>
          </w:rPr>
          <w:tab/>
        </w:r>
        <w:r w:rsidR="006D23DA" w:rsidRPr="00551D84">
          <w:rPr>
            <w:rStyle w:val="ad"/>
            <w:noProof/>
          </w:rPr>
          <w:t>시스템 구성</w:t>
        </w:r>
        <w:r w:rsidR="006D23DA">
          <w:rPr>
            <w:noProof/>
            <w:webHidden/>
          </w:rPr>
          <w:tab/>
        </w:r>
        <w:r w:rsidR="006D23DA">
          <w:rPr>
            <w:noProof/>
            <w:webHidden/>
          </w:rPr>
          <w:fldChar w:fldCharType="begin"/>
        </w:r>
        <w:r w:rsidR="006D23DA">
          <w:rPr>
            <w:noProof/>
            <w:webHidden/>
          </w:rPr>
          <w:instrText xml:space="preserve"> PAGEREF _Toc206346924 \h </w:instrText>
        </w:r>
        <w:r w:rsidR="006D23DA">
          <w:rPr>
            <w:noProof/>
            <w:webHidden/>
          </w:rPr>
        </w:r>
        <w:r w:rsidR="006D23DA">
          <w:rPr>
            <w:noProof/>
            <w:webHidden/>
          </w:rPr>
          <w:fldChar w:fldCharType="separate"/>
        </w:r>
        <w:r w:rsidR="006D23DA">
          <w:rPr>
            <w:noProof/>
            <w:webHidden/>
          </w:rPr>
          <w:t>7</w:t>
        </w:r>
        <w:r w:rsidR="006D23DA">
          <w:rPr>
            <w:noProof/>
            <w:webHidden/>
          </w:rPr>
          <w:fldChar w:fldCharType="end"/>
        </w:r>
      </w:hyperlink>
    </w:p>
    <w:p w14:paraId="0308D548" w14:textId="77777777" w:rsidR="006D23DA" w:rsidRDefault="00F571DB" w:rsidP="009D5680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6925" w:history="1">
        <w:r w:rsidR="006D23DA" w:rsidRPr="00551D84">
          <w:rPr>
            <w:rStyle w:val="ad"/>
            <w:noProof/>
          </w:rPr>
          <w:t>2.1.</w:t>
        </w:r>
        <w:r w:rsidR="006D23DA">
          <w:rPr>
            <w:rFonts w:cstheme="minorBidi"/>
            <w:noProof/>
            <w:szCs w:val="22"/>
          </w:rPr>
          <w:tab/>
        </w:r>
        <w:r w:rsidR="006D23DA" w:rsidRPr="00551D84">
          <w:rPr>
            <w:rStyle w:val="ad"/>
            <w:noProof/>
          </w:rPr>
          <w:t>분석 패키지 구조도</w:t>
        </w:r>
        <w:r w:rsidR="006D23DA">
          <w:rPr>
            <w:noProof/>
            <w:webHidden/>
          </w:rPr>
          <w:tab/>
        </w:r>
        <w:r w:rsidR="006D23DA">
          <w:rPr>
            <w:noProof/>
            <w:webHidden/>
          </w:rPr>
          <w:fldChar w:fldCharType="begin"/>
        </w:r>
        <w:r w:rsidR="006D23DA">
          <w:rPr>
            <w:noProof/>
            <w:webHidden/>
          </w:rPr>
          <w:instrText xml:space="preserve"> PAGEREF _Toc206346925 \h </w:instrText>
        </w:r>
        <w:r w:rsidR="006D23DA">
          <w:rPr>
            <w:noProof/>
            <w:webHidden/>
          </w:rPr>
        </w:r>
        <w:r w:rsidR="006D23DA">
          <w:rPr>
            <w:noProof/>
            <w:webHidden/>
          </w:rPr>
          <w:fldChar w:fldCharType="separate"/>
        </w:r>
        <w:r w:rsidR="006D23DA">
          <w:rPr>
            <w:noProof/>
            <w:webHidden/>
          </w:rPr>
          <w:t>7</w:t>
        </w:r>
        <w:r w:rsidR="006D23DA">
          <w:rPr>
            <w:noProof/>
            <w:webHidden/>
          </w:rPr>
          <w:fldChar w:fldCharType="end"/>
        </w:r>
      </w:hyperlink>
    </w:p>
    <w:p w14:paraId="04EACC81" w14:textId="77777777" w:rsidR="006D23DA" w:rsidRDefault="00F571DB" w:rsidP="009D5680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6926" w:history="1">
        <w:r w:rsidR="006D23DA" w:rsidRPr="00551D84">
          <w:rPr>
            <w:rStyle w:val="ad"/>
            <w:noProof/>
          </w:rPr>
          <w:t>2.2.</w:t>
        </w:r>
        <w:r w:rsidR="006D23DA">
          <w:rPr>
            <w:rFonts w:cstheme="minorBidi"/>
            <w:noProof/>
            <w:szCs w:val="22"/>
          </w:rPr>
          <w:tab/>
        </w:r>
        <w:r w:rsidR="006D23DA" w:rsidRPr="00551D84">
          <w:rPr>
            <w:rStyle w:val="ad"/>
            <w:noProof/>
          </w:rPr>
          <w:t>최상위 분석 패키지 개요</w:t>
        </w:r>
        <w:r w:rsidR="006D23DA">
          <w:rPr>
            <w:noProof/>
            <w:webHidden/>
          </w:rPr>
          <w:tab/>
        </w:r>
        <w:r w:rsidR="006D23DA">
          <w:rPr>
            <w:noProof/>
            <w:webHidden/>
          </w:rPr>
          <w:fldChar w:fldCharType="begin"/>
        </w:r>
        <w:r w:rsidR="006D23DA">
          <w:rPr>
            <w:noProof/>
            <w:webHidden/>
          </w:rPr>
          <w:instrText xml:space="preserve"> PAGEREF _Toc206346926 \h </w:instrText>
        </w:r>
        <w:r w:rsidR="006D23DA">
          <w:rPr>
            <w:noProof/>
            <w:webHidden/>
          </w:rPr>
        </w:r>
        <w:r w:rsidR="006D23DA">
          <w:rPr>
            <w:noProof/>
            <w:webHidden/>
          </w:rPr>
          <w:fldChar w:fldCharType="separate"/>
        </w:r>
        <w:r w:rsidR="006D23DA">
          <w:rPr>
            <w:noProof/>
            <w:webHidden/>
          </w:rPr>
          <w:t>8</w:t>
        </w:r>
        <w:r w:rsidR="006D23DA">
          <w:rPr>
            <w:noProof/>
            <w:webHidden/>
          </w:rPr>
          <w:fldChar w:fldCharType="end"/>
        </w:r>
      </w:hyperlink>
    </w:p>
    <w:p w14:paraId="3EB41DD3" w14:textId="77777777" w:rsidR="006D23DA" w:rsidRDefault="00F571DB" w:rsidP="009D5680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6927" w:history="1">
        <w:r w:rsidR="006D23DA" w:rsidRPr="00551D84">
          <w:rPr>
            <w:rStyle w:val="ad"/>
            <w:i/>
            <w:noProof/>
          </w:rPr>
          <w:t>2.3.</w:t>
        </w:r>
        <w:r w:rsidR="006D23DA">
          <w:rPr>
            <w:rFonts w:cstheme="minorBidi"/>
            <w:noProof/>
            <w:szCs w:val="22"/>
          </w:rPr>
          <w:tab/>
        </w:r>
        <w:r w:rsidR="006D23DA" w:rsidRPr="00551D84">
          <w:rPr>
            <w:rStyle w:val="ad"/>
            <w:noProof/>
          </w:rPr>
          <w:t xml:space="preserve">분석 패키지 명세: </w:t>
        </w:r>
        <w:r w:rsidR="006D23DA" w:rsidRPr="00551D84">
          <w:rPr>
            <w:rStyle w:val="ad"/>
            <w:i/>
            <w:noProof/>
          </w:rPr>
          <w:t>사용자관리</w:t>
        </w:r>
        <w:r w:rsidR="006D23DA">
          <w:rPr>
            <w:noProof/>
            <w:webHidden/>
          </w:rPr>
          <w:tab/>
        </w:r>
        <w:r w:rsidR="006D23DA">
          <w:rPr>
            <w:noProof/>
            <w:webHidden/>
          </w:rPr>
          <w:fldChar w:fldCharType="begin"/>
        </w:r>
        <w:r w:rsidR="006D23DA">
          <w:rPr>
            <w:noProof/>
            <w:webHidden/>
          </w:rPr>
          <w:instrText xml:space="preserve"> PAGEREF _Toc206346927 \h </w:instrText>
        </w:r>
        <w:r w:rsidR="006D23DA">
          <w:rPr>
            <w:noProof/>
            <w:webHidden/>
          </w:rPr>
        </w:r>
        <w:r w:rsidR="006D23DA">
          <w:rPr>
            <w:noProof/>
            <w:webHidden/>
          </w:rPr>
          <w:fldChar w:fldCharType="separate"/>
        </w:r>
        <w:r w:rsidR="006D23DA">
          <w:rPr>
            <w:noProof/>
            <w:webHidden/>
          </w:rPr>
          <w:t>8</w:t>
        </w:r>
        <w:r w:rsidR="006D23DA">
          <w:rPr>
            <w:noProof/>
            <w:webHidden/>
          </w:rPr>
          <w:fldChar w:fldCharType="end"/>
        </w:r>
      </w:hyperlink>
    </w:p>
    <w:p w14:paraId="1EE8F186" w14:textId="77777777" w:rsidR="006D23DA" w:rsidRDefault="00F571DB" w:rsidP="009D5680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928" w:history="1">
        <w:r w:rsidR="006D23DA" w:rsidRPr="00551D84">
          <w:rPr>
            <w:rStyle w:val="ad"/>
            <w:noProof/>
          </w:rPr>
          <w:t>2.3.1.</w:t>
        </w:r>
        <w:r w:rsidR="006D23DA">
          <w:rPr>
            <w:rFonts w:cstheme="minorBidi"/>
            <w:noProof/>
            <w:szCs w:val="22"/>
          </w:rPr>
          <w:tab/>
        </w:r>
        <w:r w:rsidR="006D23DA" w:rsidRPr="00551D84">
          <w:rPr>
            <w:rStyle w:val="ad"/>
            <w:noProof/>
          </w:rPr>
          <w:t>분석 패키지 구조도</w:t>
        </w:r>
        <w:r w:rsidR="006D23DA">
          <w:rPr>
            <w:noProof/>
            <w:webHidden/>
          </w:rPr>
          <w:tab/>
        </w:r>
        <w:r w:rsidR="006D23DA">
          <w:rPr>
            <w:noProof/>
            <w:webHidden/>
          </w:rPr>
          <w:fldChar w:fldCharType="begin"/>
        </w:r>
        <w:r w:rsidR="006D23DA">
          <w:rPr>
            <w:noProof/>
            <w:webHidden/>
          </w:rPr>
          <w:instrText xml:space="preserve"> PAGEREF _Toc206346928 \h </w:instrText>
        </w:r>
        <w:r w:rsidR="006D23DA">
          <w:rPr>
            <w:noProof/>
            <w:webHidden/>
          </w:rPr>
        </w:r>
        <w:r w:rsidR="006D23DA">
          <w:rPr>
            <w:noProof/>
            <w:webHidden/>
          </w:rPr>
          <w:fldChar w:fldCharType="separate"/>
        </w:r>
        <w:r w:rsidR="006D23DA">
          <w:rPr>
            <w:noProof/>
            <w:webHidden/>
          </w:rPr>
          <w:t>8</w:t>
        </w:r>
        <w:r w:rsidR="006D23DA">
          <w:rPr>
            <w:noProof/>
            <w:webHidden/>
          </w:rPr>
          <w:fldChar w:fldCharType="end"/>
        </w:r>
      </w:hyperlink>
    </w:p>
    <w:p w14:paraId="69866FFA" w14:textId="77777777" w:rsidR="006D23DA" w:rsidRDefault="00F571DB" w:rsidP="009D5680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929" w:history="1">
        <w:r w:rsidR="006D23DA" w:rsidRPr="00551D84">
          <w:rPr>
            <w:rStyle w:val="ad"/>
            <w:noProof/>
          </w:rPr>
          <w:t>2.3.2.</w:t>
        </w:r>
        <w:r w:rsidR="006D23DA">
          <w:rPr>
            <w:rFonts w:cstheme="minorBidi"/>
            <w:noProof/>
            <w:szCs w:val="22"/>
          </w:rPr>
          <w:tab/>
        </w:r>
        <w:r w:rsidR="006D23DA" w:rsidRPr="00551D84">
          <w:rPr>
            <w:rStyle w:val="ad"/>
            <w:noProof/>
          </w:rPr>
          <w:t>분석 패키지 개요</w:t>
        </w:r>
        <w:r w:rsidR="006D23DA">
          <w:rPr>
            <w:noProof/>
            <w:webHidden/>
          </w:rPr>
          <w:tab/>
        </w:r>
        <w:r w:rsidR="006D23DA">
          <w:rPr>
            <w:noProof/>
            <w:webHidden/>
          </w:rPr>
          <w:fldChar w:fldCharType="begin"/>
        </w:r>
        <w:r w:rsidR="006D23DA">
          <w:rPr>
            <w:noProof/>
            <w:webHidden/>
          </w:rPr>
          <w:instrText xml:space="preserve"> PAGEREF _Toc206346929 \h </w:instrText>
        </w:r>
        <w:r w:rsidR="006D23DA">
          <w:rPr>
            <w:noProof/>
            <w:webHidden/>
          </w:rPr>
        </w:r>
        <w:r w:rsidR="006D23DA">
          <w:rPr>
            <w:noProof/>
            <w:webHidden/>
          </w:rPr>
          <w:fldChar w:fldCharType="separate"/>
        </w:r>
        <w:r w:rsidR="006D23DA">
          <w:rPr>
            <w:noProof/>
            <w:webHidden/>
          </w:rPr>
          <w:t>9</w:t>
        </w:r>
        <w:r w:rsidR="006D23DA">
          <w:rPr>
            <w:noProof/>
            <w:webHidden/>
          </w:rPr>
          <w:fldChar w:fldCharType="end"/>
        </w:r>
      </w:hyperlink>
    </w:p>
    <w:p w14:paraId="6582C2E7" w14:textId="77777777" w:rsidR="006D23DA" w:rsidRDefault="00F571DB" w:rsidP="009D5680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930" w:history="1">
        <w:r w:rsidR="006D23DA" w:rsidRPr="00551D84">
          <w:rPr>
            <w:rStyle w:val="ad"/>
            <w:noProof/>
          </w:rPr>
          <w:t>2.3.3.</w:t>
        </w:r>
        <w:r w:rsidR="006D23DA">
          <w:rPr>
            <w:rFonts w:cstheme="minorBidi"/>
            <w:noProof/>
            <w:szCs w:val="22"/>
          </w:rPr>
          <w:tab/>
        </w:r>
        <w:r w:rsidR="006D23DA" w:rsidRPr="00551D84">
          <w:rPr>
            <w:rStyle w:val="ad"/>
            <w:noProof/>
          </w:rPr>
          <w:t>분석 패키지 명세: 로그인관리</w:t>
        </w:r>
        <w:r w:rsidR="006D23DA">
          <w:rPr>
            <w:noProof/>
            <w:webHidden/>
          </w:rPr>
          <w:tab/>
        </w:r>
        <w:r w:rsidR="006D23DA">
          <w:rPr>
            <w:noProof/>
            <w:webHidden/>
          </w:rPr>
          <w:fldChar w:fldCharType="begin"/>
        </w:r>
        <w:r w:rsidR="006D23DA">
          <w:rPr>
            <w:noProof/>
            <w:webHidden/>
          </w:rPr>
          <w:instrText xml:space="preserve"> PAGEREF _Toc206346930 \h </w:instrText>
        </w:r>
        <w:r w:rsidR="006D23DA">
          <w:rPr>
            <w:noProof/>
            <w:webHidden/>
          </w:rPr>
        </w:r>
        <w:r w:rsidR="006D23DA">
          <w:rPr>
            <w:noProof/>
            <w:webHidden/>
          </w:rPr>
          <w:fldChar w:fldCharType="separate"/>
        </w:r>
        <w:r w:rsidR="006D23DA">
          <w:rPr>
            <w:noProof/>
            <w:webHidden/>
          </w:rPr>
          <w:t>9</w:t>
        </w:r>
        <w:r w:rsidR="006D23DA">
          <w:rPr>
            <w:noProof/>
            <w:webHidden/>
          </w:rPr>
          <w:fldChar w:fldCharType="end"/>
        </w:r>
      </w:hyperlink>
    </w:p>
    <w:p w14:paraId="647C0623" w14:textId="77777777" w:rsidR="006D23DA" w:rsidRDefault="00F571DB" w:rsidP="009D5680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6931" w:history="1">
        <w:r w:rsidR="006D23DA" w:rsidRPr="00551D84">
          <w:rPr>
            <w:rStyle w:val="ad"/>
            <w:noProof/>
          </w:rPr>
          <w:t>2.3.3.1.</w:t>
        </w:r>
        <w:r w:rsidR="006D23DA">
          <w:rPr>
            <w:rFonts w:cstheme="minorBidi"/>
            <w:noProof/>
            <w:szCs w:val="22"/>
          </w:rPr>
          <w:tab/>
        </w:r>
        <w:r w:rsidR="006D23DA" w:rsidRPr="00551D84">
          <w:rPr>
            <w:rStyle w:val="ad"/>
            <w:noProof/>
          </w:rPr>
          <w:t>분석 클래스 다이어그램</w:t>
        </w:r>
        <w:r w:rsidR="006D23DA">
          <w:rPr>
            <w:noProof/>
            <w:webHidden/>
          </w:rPr>
          <w:tab/>
        </w:r>
        <w:r w:rsidR="006D23DA">
          <w:rPr>
            <w:noProof/>
            <w:webHidden/>
          </w:rPr>
          <w:fldChar w:fldCharType="begin"/>
        </w:r>
        <w:r w:rsidR="006D23DA">
          <w:rPr>
            <w:noProof/>
            <w:webHidden/>
          </w:rPr>
          <w:instrText xml:space="preserve"> PAGEREF _Toc206346931 \h </w:instrText>
        </w:r>
        <w:r w:rsidR="006D23DA">
          <w:rPr>
            <w:noProof/>
            <w:webHidden/>
          </w:rPr>
        </w:r>
        <w:r w:rsidR="006D23DA">
          <w:rPr>
            <w:noProof/>
            <w:webHidden/>
          </w:rPr>
          <w:fldChar w:fldCharType="separate"/>
        </w:r>
        <w:r w:rsidR="006D23DA">
          <w:rPr>
            <w:noProof/>
            <w:webHidden/>
          </w:rPr>
          <w:t>9</w:t>
        </w:r>
        <w:r w:rsidR="006D23DA">
          <w:rPr>
            <w:noProof/>
            <w:webHidden/>
          </w:rPr>
          <w:fldChar w:fldCharType="end"/>
        </w:r>
      </w:hyperlink>
    </w:p>
    <w:p w14:paraId="05044DFA" w14:textId="77777777" w:rsidR="006D23DA" w:rsidRDefault="00F571DB" w:rsidP="009D5680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6932" w:history="1">
        <w:r w:rsidR="006D23DA" w:rsidRPr="00551D84">
          <w:rPr>
            <w:rStyle w:val="ad"/>
            <w:noProof/>
          </w:rPr>
          <w:t>2.3.3.2.</w:t>
        </w:r>
        <w:r w:rsidR="006D23DA">
          <w:rPr>
            <w:rFonts w:cstheme="minorBidi"/>
            <w:noProof/>
            <w:szCs w:val="22"/>
          </w:rPr>
          <w:tab/>
        </w:r>
        <w:r w:rsidR="006D23DA" w:rsidRPr="00551D84">
          <w:rPr>
            <w:rStyle w:val="ad"/>
            <w:noProof/>
          </w:rPr>
          <w:t>분석 클래스 개요</w:t>
        </w:r>
        <w:r w:rsidR="006D23DA">
          <w:rPr>
            <w:noProof/>
            <w:webHidden/>
          </w:rPr>
          <w:tab/>
        </w:r>
        <w:r w:rsidR="006D23DA">
          <w:rPr>
            <w:noProof/>
            <w:webHidden/>
          </w:rPr>
          <w:fldChar w:fldCharType="begin"/>
        </w:r>
        <w:r w:rsidR="006D23DA">
          <w:rPr>
            <w:noProof/>
            <w:webHidden/>
          </w:rPr>
          <w:instrText xml:space="preserve"> PAGEREF _Toc206346932 \h </w:instrText>
        </w:r>
        <w:r w:rsidR="006D23DA">
          <w:rPr>
            <w:noProof/>
            <w:webHidden/>
          </w:rPr>
        </w:r>
        <w:r w:rsidR="006D23DA">
          <w:rPr>
            <w:noProof/>
            <w:webHidden/>
          </w:rPr>
          <w:fldChar w:fldCharType="separate"/>
        </w:r>
        <w:r w:rsidR="006D23DA">
          <w:rPr>
            <w:noProof/>
            <w:webHidden/>
          </w:rPr>
          <w:t>10</w:t>
        </w:r>
        <w:r w:rsidR="006D23DA">
          <w:rPr>
            <w:noProof/>
            <w:webHidden/>
          </w:rPr>
          <w:fldChar w:fldCharType="end"/>
        </w:r>
      </w:hyperlink>
    </w:p>
    <w:p w14:paraId="11301A75" w14:textId="77777777" w:rsidR="006D23DA" w:rsidRDefault="00F571DB" w:rsidP="009D5680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6933" w:history="1">
        <w:r w:rsidR="006D23DA" w:rsidRPr="00551D84">
          <w:rPr>
            <w:rStyle w:val="ad"/>
            <w:noProof/>
          </w:rPr>
          <w:t>2.3.3.3.</w:t>
        </w:r>
        <w:r w:rsidR="006D23DA">
          <w:rPr>
            <w:rFonts w:cstheme="minorBidi"/>
            <w:noProof/>
            <w:szCs w:val="22"/>
          </w:rPr>
          <w:tab/>
        </w:r>
        <w:r w:rsidR="006D23DA" w:rsidRPr="00551D84">
          <w:rPr>
            <w:rStyle w:val="ad"/>
            <w:noProof/>
          </w:rPr>
          <w:t>분석 클래스 명세: 로그인화면</w:t>
        </w:r>
        <w:r w:rsidR="006D23DA">
          <w:rPr>
            <w:noProof/>
            <w:webHidden/>
          </w:rPr>
          <w:tab/>
        </w:r>
        <w:r w:rsidR="006D23DA">
          <w:rPr>
            <w:noProof/>
            <w:webHidden/>
          </w:rPr>
          <w:fldChar w:fldCharType="begin"/>
        </w:r>
        <w:r w:rsidR="006D23DA">
          <w:rPr>
            <w:noProof/>
            <w:webHidden/>
          </w:rPr>
          <w:instrText xml:space="preserve"> PAGEREF _Toc206346933 \h </w:instrText>
        </w:r>
        <w:r w:rsidR="006D23DA">
          <w:rPr>
            <w:noProof/>
            <w:webHidden/>
          </w:rPr>
        </w:r>
        <w:r w:rsidR="006D23DA">
          <w:rPr>
            <w:noProof/>
            <w:webHidden/>
          </w:rPr>
          <w:fldChar w:fldCharType="separate"/>
        </w:r>
        <w:r w:rsidR="006D23DA">
          <w:rPr>
            <w:noProof/>
            <w:webHidden/>
          </w:rPr>
          <w:t>11</w:t>
        </w:r>
        <w:r w:rsidR="006D23DA">
          <w:rPr>
            <w:noProof/>
            <w:webHidden/>
          </w:rPr>
          <w:fldChar w:fldCharType="end"/>
        </w:r>
      </w:hyperlink>
    </w:p>
    <w:p w14:paraId="7D73BB8A" w14:textId="77777777" w:rsidR="006D23DA" w:rsidRDefault="00F571DB" w:rsidP="009D5680">
      <w:pPr>
        <w:pStyle w:val="41"/>
        <w:tabs>
          <w:tab w:val="left" w:pos="2550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6934" w:history="1">
        <w:r w:rsidR="006D23DA" w:rsidRPr="00551D84">
          <w:rPr>
            <w:rStyle w:val="ad"/>
            <w:noProof/>
          </w:rPr>
          <w:t>2.3.3.3.1.</w:t>
        </w:r>
        <w:r w:rsidR="006D23DA">
          <w:rPr>
            <w:rFonts w:cstheme="minorBidi"/>
            <w:noProof/>
            <w:szCs w:val="22"/>
          </w:rPr>
          <w:tab/>
        </w:r>
        <w:r w:rsidR="006D23DA" w:rsidRPr="00551D84">
          <w:rPr>
            <w:rStyle w:val="ad"/>
            <w:noProof/>
          </w:rPr>
          <w:t>속성 개요</w:t>
        </w:r>
        <w:r w:rsidR="006D23DA">
          <w:rPr>
            <w:noProof/>
            <w:webHidden/>
          </w:rPr>
          <w:tab/>
        </w:r>
        <w:r w:rsidR="006D23DA">
          <w:rPr>
            <w:noProof/>
            <w:webHidden/>
          </w:rPr>
          <w:fldChar w:fldCharType="begin"/>
        </w:r>
        <w:r w:rsidR="006D23DA">
          <w:rPr>
            <w:noProof/>
            <w:webHidden/>
          </w:rPr>
          <w:instrText xml:space="preserve"> PAGEREF _Toc206346934 \h </w:instrText>
        </w:r>
        <w:r w:rsidR="006D23DA">
          <w:rPr>
            <w:noProof/>
            <w:webHidden/>
          </w:rPr>
        </w:r>
        <w:r w:rsidR="006D23DA">
          <w:rPr>
            <w:noProof/>
            <w:webHidden/>
          </w:rPr>
          <w:fldChar w:fldCharType="separate"/>
        </w:r>
        <w:r w:rsidR="006D23DA">
          <w:rPr>
            <w:noProof/>
            <w:webHidden/>
          </w:rPr>
          <w:t>11</w:t>
        </w:r>
        <w:r w:rsidR="006D23DA">
          <w:rPr>
            <w:noProof/>
            <w:webHidden/>
          </w:rPr>
          <w:fldChar w:fldCharType="end"/>
        </w:r>
      </w:hyperlink>
    </w:p>
    <w:p w14:paraId="5BEE9072" w14:textId="77777777" w:rsidR="006D23DA" w:rsidRDefault="00F571DB" w:rsidP="009D5680">
      <w:pPr>
        <w:pStyle w:val="41"/>
        <w:tabs>
          <w:tab w:val="left" w:pos="2550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6935" w:history="1">
        <w:r w:rsidR="006D23DA" w:rsidRPr="00551D84">
          <w:rPr>
            <w:rStyle w:val="ad"/>
            <w:noProof/>
          </w:rPr>
          <w:t>2.3.3.3.2.</w:t>
        </w:r>
        <w:r w:rsidR="006D23DA">
          <w:rPr>
            <w:rFonts w:cstheme="minorBidi"/>
            <w:noProof/>
            <w:szCs w:val="22"/>
          </w:rPr>
          <w:tab/>
        </w:r>
        <w:r w:rsidR="006D23DA" w:rsidRPr="00551D84">
          <w:rPr>
            <w:rStyle w:val="ad"/>
            <w:noProof/>
          </w:rPr>
          <w:t>연산 개요</w:t>
        </w:r>
        <w:r w:rsidR="006D23DA">
          <w:rPr>
            <w:noProof/>
            <w:webHidden/>
          </w:rPr>
          <w:tab/>
        </w:r>
        <w:r w:rsidR="006D23DA">
          <w:rPr>
            <w:noProof/>
            <w:webHidden/>
          </w:rPr>
          <w:fldChar w:fldCharType="begin"/>
        </w:r>
        <w:r w:rsidR="006D23DA">
          <w:rPr>
            <w:noProof/>
            <w:webHidden/>
          </w:rPr>
          <w:instrText xml:space="preserve"> PAGEREF _Toc206346935 \h </w:instrText>
        </w:r>
        <w:r w:rsidR="006D23DA">
          <w:rPr>
            <w:noProof/>
            <w:webHidden/>
          </w:rPr>
        </w:r>
        <w:r w:rsidR="006D23DA">
          <w:rPr>
            <w:noProof/>
            <w:webHidden/>
          </w:rPr>
          <w:fldChar w:fldCharType="separate"/>
        </w:r>
        <w:r w:rsidR="006D23DA">
          <w:rPr>
            <w:noProof/>
            <w:webHidden/>
          </w:rPr>
          <w:t>11</w:t>
        </w:r>
        <w:r w:rsidR="006D23DA">
          <w:rPr>
            <w:noProof/>
            <w:webHidden/>
          </w:rPr>
          <w:fldChar w:fldCharType="end"/>
        </w:r>
      </w:hyperlink>
    </w:p>
    <w:p w14:paraId="6A28543B" w14:textId="64D47533" w:rsidR="006D23DA" w:rsidRDefault="00F571DB" w:rsidP="009D5680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6936" w:history="1">
        <w:r w:rsidR="006D23DA" w:rsidRPr="00551D84">
          <w:rPr>
            <w:rStyle w:val="ad"/>
            <w:noProof/>
          </w:rPr>
          <w:t>2.3.3.4.</w:t>
        </w:r>
        <w:r w:rsidR="006D23DA">
          <w:rPr>
            <w:rFonts w:cstheme="minorBidi"/>
            <w:noProof/>
            <w:szCs w:val="22"/>
          </w:rPr>
          <w:tab/>
        </w:r>
        <w:r w:rsidR="006D23DA" w:rsidRPr="00551D84">
          <w:rPr>
            <w:rStyle w:val="ad"/>
            <w:noProof/>
          </w:rPr>
          <w:t>분석 클래스 명세: 시스템</w:t>
        </w:r>
        <w:r w:rsidR="003306D7">
          <w:rPr>
            <w:rStyle w:val="ad"/>
            <w:rFonts w:hint="eastAsia"/>
            <w:noProof/>
          </w:rPr>
          <w:t xml:space="preserve"> </w:t>
        </w:r>
        <w:r w:rsidR="006D23DA" w:rsidRPr="00551D84">
          <w:rPr>
            <w:rStyle w:val="ad"/>
            <w:noProof/>
          </w:rPr>
          <w:t>메인화면</w:t>
        </w:r>
        <w:r w:rsidR="006D23DA">
          <w:rPr>
            <w:noProof/>
            <w:webHidden/>
          </w:rPr>
          <w:tab/>
        </w:r>
        <w:r w:rsidR="006D23DA">
          <w:rPr>
            <w:noProof/>
            <w:webHidden/>
          </w:rPr>
          <w:fldChar w:fldCharType="begin"/>
        </w:r>
        <w:r w:rsidR="006D23DA">
          <w:rPr>
            <w:noProof/>
            <w:webHidden/>
          </w:rPr>
          <w:instrText xml:space="preserve"> PAGEREF _Toc206346936 \h </w:instrText>
        </w:r>
        <w:r w:rsidR="006D23DA">
          <w:rPr>
            <w:noProof/>
            <w:webHidden/>
          </w:rPr>
        </w:r>
        <w:r w:rsidR="006D23DA">
          <w:rPr>
            <w:noProof/>
            <w:webHidden/>
          </w:rPr>
          <w:fldChar w:fldCharType="separate"/>
        </w:r>
        <w:r w:rsidR="006D23DA">
          <w:rPr>
            <w:noProof/>
            <w:webHidden/>
          </w:rPr>
          <w:t>11</w:t>
        </w:r>
        <w:r w:rsidR="006D23DA">
          <w:rPr>
            <w:noProof/>
            <w:webHidden/>
          </w:rPr>
          <w:fldChar w:fldCharType="end"/>
        </w:r>
      </w:hyperlink>
    </w:p>
    <w:p w14:paraId="28344E13" w14:textId="77777777" w:rsidR="006D23DA" w:rsidRDefault="00F571DB" w:rsidP="009D5680">
      <w:pPr>
        <w:pStyle w:val="41"/>
        <w:tabs>
          <w:tab w:val="left" w:pos="2550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6937" w:history="1">
        <w:r w:rsidR="006D23DA" w:rsidRPr="00551D84">
          <w:rPr>
            <w:rStyle w:val="ad"/>
            <w:noProof/>
          </w:rPr>
          <w:t>2.3.3.4.1.</w:t>
        </w:r>
        <w:r w:rsidR="006D23DA">
          <w:rPr>
            <w:rFonts w:cstheme="minorBidi"/>
            <w:noProof/>
            <w:szCs w:val="22"/>
          </w:rPr>
          <w:tab/>
        </w:r>
        <w:r w:rsidR="006D23DA" w:rsidRPr="00551D84">
          <w:rPr>
            <w:rStyle w:val="ad"/>
            <w:noProof/>
          </w:rPr>
          <w:t>속성 개요</w:t>
        </w:r>
        <w:r w:rsidR="006D23DA">
          <w:rPr>
            <w:noProof/>
            <w:webHidden/>
          </w:rPr>
          <w:tab/>
        </w:r>
        <w:r w:rsidR="006D23DA">
          <w:rPr>
            <w:noProof/>
            <w:webHidden/>
          </w:rPr>
          <w:fldChar w:fldCharType="begin"/>
        </w:r>
        <w:r w:rsidR="006D23DA">
          <w:rPr>
            <w:noProof/>
            <w:webHidden/>
          </w:rPr>
          <w:instrText xml:space="preserve"> PAGEREF _Toc206346937 \h </w:instrText>
        </w:r>
        <w:r w:rsidR="006D23DA">
          <w:rPr>
            <w:noProof/>
            <w:webHidden/>
          </w:rPr>
        </w:r>
        <w:r w:rsidR="006D23DA">
          <w:rPr>
            <w:noProof/>
            <w:webHidden/>
          </w:rPr>
          <w:fldChar w:fldCharType="separate"/>
        </w:r>
        <w:r w:rsidR="006D23DA">
          <w:rPr>
            <w:noProof/>
            <w:webHidden/>
          </w:rPr>
          <w:t>11</w:t>
        </w:r>
        <w:r w:rsidR="006D23DA">
          <w:rPr>
            <w:noProof/>
            <w:webHidden/>
          </w:rPr>
          <w:fldChar w:fldCharType="end"/>
        </w:r>
      </w:hyperlink>
    </w:p>
    <w:p w14:paraId="79A4054B" w14:textId="77777777" w:rsidR="006D23DA" w:rsidRDefault="00F571DB" w:rsidP="009D5680">
      <w:pPr>
        <w:pStyle w:val="41"/>
        <w:tabs>
          <w:tab w:val="left" w:pos="2550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6938" w:history="1">
        <w:r w:rsidR="006D23DA" w:rsidRPr="00551D84">
          <w:rPr>
            <w:rStyle w:val="ad"/>
            <w:noProof/>
          </w:rPr>
          <w:t>2.3.3.4.2.</w:t>
        </w:r>
        <w:r w:rsidR="006D23DA">
          <w:rPr>
            <w:rFonts w:cstheme="minorBidi"/>
            <w:noProof/>
            <w:szCs w:val="22"/>
          </w:rPr>
          <w:tab/>
        </w:r>
        <w:r w:rsidR="006D23DA" w:rsidRPr="00551D84">
          <w:rPr>
            <w:rStyle w:val="ad"/>
            <w:noProof/>
          </w:rPr>
          <w:t>연산 개요</w:t>
        </w:r>
        <w:r w:rsidR="006D23DA">
          <w:rPr>
            <w:noProof/>
            <w:webHidden/>
          </w:rPr>
          <w:tab/>
        </w:r>
        <w:r w:rsidR="006D23DA">
          <w:rPr>
            <w:noProof/>
            <w:webHidden/>
          </w:rPr>
          <w:fldChar w:fldCharType="begin"/>
        </w:r>
        <w:r w:rsidR="006D23DA">
          <w:rPr>
            <w:noProof/>
            <w:webHidden/>
          </w:rPr>
          <w:instrText xml:space="preserve"> PAGEREF _Toc206346938 \h </w:instrText>
        </w:r>
        <w:r w:rsidR="006D23DA">
          <w:rPr>
            <w:noProof/>
            <w:webHidden/>
          </w:rPr>
        </w:r>
        <w:r w:rsidR="006D23DA">
          <w:rPr>
            <w:noProof/>
            <w:webHidden/>
          </w:rPr>
          <w:fldChar w:fldCharType="separate"/>
        </w:r>
        <w:r w:rsidR="006D23DA">
          <w:rPr>
            <w:noProof/>
            <w:webHidden/>
          </w:rPr>
          <w:t>12</w:t>
        </w:r>
        <w:r w:rsidR="006D23DA">
          <w:rPr>
            <w:noProof/>
            <w:webHidden/>
          </w:rPr>
          <w:fldChar w:fldCharType="end"/>
        </w:r>
      </w:hyperlink>
    </w:p>
    <w:p w14:paraId="246BF8A5" w14:textId="77777777" w:rsidR="006D23DA" w:rsidRDefault="00F571DB" w:rsidP="009D5680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939" w:history="1">
        <w:r w:rsidR="006D23DA" w:rsidRPr="00551D84">
          <w:rPr>
            <w:rStyle w:val="ad"/>
            <w:noProof/>
          </w:rPr>
          <w:t>2.3.4.</w:t>
        </w:r>
        <w:r w:rsidR="006D23DA">
          <w:rPr>
            <w:rFonts w:cstheme="minorBidi"/>
            <w:noProof/>
            <w:szCs w:val="22"/>
          </w:rPr>
          <w:tab/>
        </w:r>
        <w:r w:rsidR="006D23DA" w:rsidRPr="00551D84">
          <w:rPr>
            <w:rStyle w:val="ad"/>
            <w:noProof/>
          </w:rPr>
          <w:t>분석 패키지 명세: 개인정보관리</w:t>
        </w:r>
        <w:r w:rsidR="006D23DA">
          <w:rPr>
            <w:noProof/>
            <w:webHidden/>
          </w:rPr>
          <w:tab/>
        </w:r>
        <w:r w:rsidR="006D23DA">
          <w:rPr>
            <w:noProof/>
            <w:webHidden/>
          </w:rPr>
          <w:fldChar w:fldCharType="begin"/>
        </w:r>
        <w:r w:rsidR="006D23DA">
          <w:rPr>
            <w:noProof/>
            <w:webHidden/>
          </w:rPr>
          <w:instrText xml:space="preserve"> PAGEREF _Toc206346939 \h </w:instrText>
        </w:r>
        <w:r w:rsidR="006D23DA">
          <w:rPr>
            <w:noProof/>
            <w:webHidden/>
          </w:rPr>
        </w:r>
        <w:r w:rsidR="006D23DA">
          <w:rPr>
            <w:noProof/>
            <w:webHidden/>
          </w:rPr>
          <w:fldChar w:fldCharType="separate"/>
        </w:r>
        <w:r w:rsidR="006D23DA">
          <w:rPr>
            <w:noProof/>
            <w:webHidden/>
          </w:rPr>
          <w:t>12</w:t>
        </w:r>
        <w:r w:rsidR="006D23DA">
          <w:rPr>
            <w:noProof/>
            <w:webHidden/>
          </w:rPr>
          <w:fldChar w:fldCharType="end"/>
        </w:r>
      </w:hyperlink>
    </w:p>
    <w:p w14:paraId="5D2EA915" w14:textId="77777777" w:rsidR="006D23DA" w:rsidRDefault="00F571DB" w:rsidP="009D5680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6940" w:history="1">
        <w:r w:rsidR="006D23DA" w:rsidRPr="00551D84">
          <w:rPr>
            <w:rStyle w:val="ad"/>
            <w:noProof/>
          </w:rPr>
          <w:t>2.3.4.1.</w:t>
        </w:r>
        <w:r w:rsidR="006D23DA">
          <w:rPr>
            <w:rFonts w:cstheme="minorBidi"/>
            <w:noProof/>
            <w:szCs w:val="22"/>
          </w:rPr>
          <w:tab/>
        </w:r>
        <w:r w:rsidR="006D23DA" w:rsidRPr="00551D84">
          <w:rPr>
            <w:rStyle w:val="ad"/>
            <w:noProof/>
          </w:rPr>
          <w:t>분석 클래스 다이어그램</w:t>
        </w:r>
        <w:r w:rsidR="006D23DA">
          <w:rPr>
            <w:noProof/>
            <w:webHidden/>
          </w:rPr>
          <w:tab/>
        </w:r>
        <w:r w:rsidR="006D23DA">
          <w:rPr>
            <w:noProof/>
            <w:webHidden/>
          </w:rPr>
          <w:fldChar w:fldCharType="begin"/>
        </w:r>
        <w:r w:rsidR="006D23DA">
          <w:rPr>
            <w:noProof/>
            <w:webHidden/>
          </w:rPr>
          <w:instrText xml:space="preserve"> PAGEREF _Toc206346940 \h </w:instrText>
        </w:r>
        <w:r w:rsidR="006D23DA">
          <w:rPr>
            <w:noProof/>
            <w:webHidden/>
          </w:rPr>
        </w:r>
        <w:r w:rsidR="006D23DA">
          <w:rPr>
            <w:noProof/>
            <w:webHidden/>
          </w:rPr>
          <w:fldChar w:fldCharType="separate"/>
        </w:r>
        <w:r w:rsidR="006D23DA">
          <w:rPr>
            <w:noProof/>
            <w:webHidden/>
          </w:rPr>
          <w:t>12</w:t>
        </w:r>
        <w:r w:rsidR="006D23DA">
          <w:rPr>
            <w:noProof/>
            <w:webHidden/>
          </w:rPr>
          <w:fldChar w:fldCharType="end"/>
        </w:r>
      </w:hyperlink>
    </w:p>
    <w:p w14:paraId="62196DFB" w14:textId="77777777" w:rsidR="006D23DA" w:rsidRDefault="00F571DB" w:rsidP="009D5680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6941" w:history="1">
        <w:r w:rsidR="006D23DA" w:rsidRPr="00551D84">
          <w:rPr>
            <w:rStyle w:val="ad"/>
            <w:noProof/>
          </w:rPr>
          <w:t>2.3.4.2.</w:t>
        </w:r>
        <w:r w:rsidR="006D23DA">
          <w:rPr>
            <w:rFonts w:cstheme="minorBidi"/>
            <w:noProof/>
            <w:szCs w:val="22"/>
          </w:rPr>
          <w:tab/>
        </w:r>
        <w:r w:rsidR="006D23DA" w:rsidRPr="00551D84">
          <w:rPr>
            <w:rStyle w:val="ad"/>
            <w:noProof/>
          </w:rPr>
          <w:t>분석 클래스 개요</w:t>
        </w:r>
        <w:r w:rsidR="006D23DA">
          <w:rPr>
            <w:noProof/>
            <w:webHidden/>
          </w:rPr>
          <w:tab/>
        </w:r>
        <w:r w:rsidR="006D23DA">
          <w:rPr>
            <w:noProof/>
            <w:webHidden/>
          </w:rPr>
          <w:fldChar w:fldCharType="begin"/>
        </w:r>
        <w:r w:rsidR="006D23DA">
          <w:rPr>
            <w:noProof/>
            <w:webHidden/>
          </w:rPr>
          <w:instrText xml:space="preserve"> PAGEREF _Toc206346941 \h </w:instrText>
        </w:r>
        <w:r w:rsidR="006D23DA">
          <w:rPr>
            <w:noProof/>
            <w:webHidden/>
          </w:rPr>
        </w:r>
        <w:r w:rsidR="006D23DA">
          <w:rPr>
            <w:noProof/>
            <w:webHidden/>
          </w:rPr>
          <w:fldChar w:fldCharType="separate"/>
        </w:r>
        <w:r w:rsidR="006D23DA">
          <w:rPr>
            <w:noProof/>
            <w:webHidden/>
          </w:rPr>
          <w:t>12</w:t>
        </w:r>
        <w:r w:rsidR="006D23DA">
          <w:rPr>
            <w:noProof/>
            <w:webHidden/>
          </w:rPr>
          <w:fldChar w:fldCharType="end"/>
        </w:r>
      </w:hyperlink>
    </w:p>
    <w:p w14:paraId="049D30D8" w14:textId="342E8DAA" w:rsidR="006D23DA" w:rsidRDefault="00F571DB" w:rsidP="009D5680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6942" w:history="1">
        <w:r w:rsidR="006D23DA" w:rsidRPr="00551D84">
          <w:rPr>
            <w:rStyle w:val="ad"/>
            <w:noProof/>
          </w:rPr>
          <w:t>2.4.</w:t>
        </w:r>
        <w:r w:rsidR="006D23DA">
          <w:rPr>
            <w:rFonts w:cstheme="minorBidi"/>
            <w:noProof/>
            <w:szCs w:val="22"/>
          </w:rPr>
          <w:tab/>
        </w:r>
        <w:r w:rsidR="006D23DA" w:rsidRPr="00551D84">
          <w:rPr>
            <w:rStyle w:val="ad"/>
            <w:noProof/>
          </w:rPr>
          <w:t xml:space="preserve">분석 패키지 명세: </w:t>
        </w:r>
        <w:r w:rsidR="00E564F8">
          <w:rPr>
            <w:rStyle w:val="ad"/>
            <w:rFonts w:hint="eastAsia"/>
            <w:noProof/>
          </w:rPr>
          <w:t>익명게시판 관리</w:t>
        </w:r>
        <w:r w:rsidR="006D23DA">
          <w:rPr>
            <w:noProof/>
            <w:webHidden/>
          </w:rPr>
          <w:tab/>
        </w:r>
        <w:r w:rsidR="006D23DA">
          <w:rPr>
            <w:noProof/>
            <w:webHidden/>
          </w:rPr>
          <w:fldChar w:fldCharType="begin"/>
        </w:r>
        <w:r w:rsidR="006D23DA">
          <w:rPr>
            <w:noProof/>
            <w:webHidden/>
          </w:rPr>
          <w:instrText xml:space="preserve"> PAGEREF _Toc206346942 \h </w:instrText>
        </w:r>
        <w:r w:rsidR="006D23DA">
          <w:rPr>
            <w:noProof/>
            <w:webHidden/>
          </w:rPr>
        </w:r>
        <w:r w:rsidR="006D23DA">
          <w:rPr>
            <w:noProof/>
            <w:webHidden/>
          </w:rPr>
          <w:fldChar w:fldCharType="separate"/>
        </w:r>
        <w:r w:rsidR="006D23DA">
          <w:rPr>
            <w:noProof/>
            <w:webHidden/>
          </w:rPr>
          <w:t>13</w:t>
        </w:r>
        <w:r w:rsidR="006D23DA">
          <w:rPr>
            <w:noProof/>
            <w:webHidden/>
          </w:rPr>
          <w:fldChar w:fldCharType="end"/>
        </w:r>
      </w:hyperlink>
    </w:p>
    <w:p w14:paraId="1D678F36" w14:textId="77777777" w:rsidR="006D23DA" w:rsidRDefault="00F571DB" w:rsidP="009D5680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943" w:history="1">
        <w:r w:rsidR="006D23DA" w:rsidRPr="00551D84">
          <w:rPr>
            <w:rStyle w:val="ad"/>
            <w:noProof/>
          </w:rPr>
          <w:t>2.4.1.</w:t>
        </w:r>
        <w:r w:rsidR="006D23DA">
          <w:rPr>
            <w:rFonts w:cstheme="minorBidi"/>
            <w:noProof/>
            <w:szCs w:val="22"/>
          </w:rPr>
          <w:tab/>
        </w:r>
        <w:r w:rsidR="006D23DA" w:rsidRPr="00551D84">
          <w:rPr>
            <w:rStyle w:val="ad"/>
            <w:noProof/>
          </w:rPr>
          <w:t>분석 패키지 구조도</w:t>
        </w:r>
        <w:r w:rsidR="006D23DA">
          <w:rPr>
            <w:noProof/>
            <w:webHidden/>
          </w:rPr>
          <w:tab/>
        </w:r>
        <w:r w:rsidR="006D23DA">
          <w:rPr>
            <w:noProof/>
            <w:webHidden/>
          </w:rPr>
          <w:fldChar w:fldCharType="begin"/>
        </w:r>
        <w:r w:rsidR="006D23DA">
          <w:rPr>
            <w:noProof/>
            <w:webHidden/>
          </w:rPr>
          <w:instrText xml:space="preserve"> PAGEREF _Toc206346943 \h </w:instrText>
        </w:r>
        <w:r w:rsidR="006D23DA">
          <w:rPr>
            <w:noProof/>
            <w:webHidden/>
          </w:rPr>
        </w:r>
        <w:r w:rsidR="006D23DA">
          <w:rPr>
            <w:noProof/>
            <w:webHidden/>
          </w:rPr>
          <w:fldChar w:fldCharType="separate"/>
        </w:r>
        <w:r w:rsidR="006D23DA">
          <w:rPr>
            <w:noProof/>
            <w:webHidden/>
          </w:rPr>
          <w:t>13</w:t>
        </w:r>
        <w:r w:rsidR="006D23DA">
          <w:rPr>
            <w:noProof/>
            <w:webHidden/>
          </w:rPr>
          <w:fldChar w:fldCharType="end"/>
        </w:r>
      </w:hyperlink>
    </w:p>
    <w:p w14:paraId="28EDBBB2" w14:textId="77777777" w:rsidR="006D23DA" w:rsidRDefault="00F571DB" w:rsidP="009D5680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944" w:history="1">
        <w:r w:rsidR="006D23DA" w:rsidRPr="00551D84">
          <w:rPr>
            <w:rStyle w:val="ad"/>
            <w:noProof/>
          </w:rPr>
          <w:t>2.4.2.</w:t>
        </w:r>
        <w:r w:rsidR="006D23DA">
          <w:rPr>
            <w:rFonts w:cstheme="minorBidi"/>
            <w:noProof/>
            <w:szCs w:val="22"/>
          </w:rPr>
          <w:tab/>
        </w:r>
        <w:r w:rsidR="006D23DA" w:rsidRPr="00551D84">
          <w:rPr>
            <w:rStyle w:val="ad"/>
            <w:noProof/>
          </w:rPr>
          <w:t>분석 패키지 개요</w:t>
        </w:r>
        <w:r w:rsidR="006D23DA">
          <w:rPr>
            <w:noProof/>
            <w:webHidden/>
          </w:rPr>
          <w:tab/>
        </w:r>
        <w:r w:rsidR="006D23DA">
          <w:rPr>
            <w:noProof/>
            <w:webHidden/>
          </w:rPr>
          <w:fldChar w:fldCharType="begin"/>
        </w:r>
        <w:r w:rsidR="006D23DA">
          <w:rPr>
            <w:noProof/>
            <w:webHidden/>
          </w:rPr>
          <w:instrText xml:space="preserve"> PAGEREF _Toc206346944 \h </w:instrText>
        </w:r>
        <w:r w:rsidR="006D23DA">
          <w:rPr>
            <w:noProof/>
            <w:webHidden/>
          </w:rPr>
        </w:r>
        <w:r w:rsidR="006D23DA">
          <w:rPr>
            <w:noProof/>
            <w:webHidden/>
          </w:rPr>
          <w:fldChar w:fldCharType="separate"/>
        </w:r>
        <w:r w:rsidR="006D23DA">
          <w:rPr>
            <w:noProof/>
            <w:webHidden/>
          </w:rPr>
          <w:t>13</w:t>
        </w:r>
        <w:r w:rsidR="006D23DA">
          <w:rPr>
            <w:noProof/>
            <w:webHidden/>
          </w:rPr>
          <w:fldChar w:fldCharType="end"/>
        </w:r>
      </w:hyperlink>
    </w:p>
    <w:p w14:paraId="43467487" w14:textId="3E3AA887" w:rsidR="006D23DA" w:rsidRDefault="00F571DB" w:rsidP="009D5680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945" w:history="1">
        <w:r w:rsidR="006D23DA" w:rsidRPr="00551D84">
          <w:rPr>
            <w:rStyle w:val="ad"/>
            <w:noProof/>
          </w:rPr>
          <w:t>2.4.3.</w:t>
        </w:r>
        <w:r w:rsidR="006D23DA">
          <w:rPr>
            <w:rFonts w:cstheme="minorBidi"/>
            <w:noProof/>
            <w:szCs w:val="22"/>
          </w:rPr>
          <w:tab/>
        </w:r>
        <w:r w:rsidR="006D23DA" w:rsidRPr="00551D84">
          <w:rPr>
            <w:rStyle w:val="ad"/>
            <w:noProof/>
          </w:rPr>
          <w:t xml:space="preserve">분석 패키지 명세: </w:t>
        </w:r>
        <w:r w:rsidR="00E564F8">
          <w:rPr>
            <w:rStyle w:val="ad"/>
            <w:rFonts w:hint="eastAsia"/>
            <w:noProof/>
          </w:rPr>
          <w:t>익명게시판 관리</w:t>
        </w:r>
        <w:r w:rsidR="006D23DA">
          <w:rPr>
            <w:noProof/>
            <w:webHidden/>
          </w:rPr>
          <w:tab/>
        </w:r>
        <w:r w:rsidR="006D23DA">
          <w:rPr>
            <w:noProof/>
            <w:webHidden/>
          </w:rPr>
          <w:fldChar w:fldCharType="begin"/>
        </w:r>
        <w:r w:rsidR="006D23DA">
          <w:rPr>
            <w:noProof/>
            <w:webHidden/>
          </w:rPr>
          <w:instrText xml:space="preserve"> PAGEREF _Toc206346945 \h </w:instrText>
        </w:r>
        <w:r w:rsidR="006D23DA">
          <w:rPr>
            <w:noProof/>
            <w:webHidden/>
          </w:rPr>
        </w:r>
        <w:r w:rsidR="006D23DA">
          <w:rPr>
            <w:noProof/>
            <w:webHidden/>
          </w:rPr>
          <w:fldChar w:fldCharType="separate"/>
        </w:r>
        <w:r w:rsidR="006D23DA">
          <w:rPr>
            <w:noProof/>
            <w:webHidden/>
          </w:rPr>
          <w:t>14</w:t>
        </w:r>
        <w:r w:rsidR="006D23DA">
          <w:rPr>
            <w:noProof/>
            <w:webHidden/>
          </w:rPr>
          <w:fldChar w:fldCharType="end"/>
        </w:r>
      </w:hyperlink>
    </w:p>
    <w:p w14:paraId="00F14938" w14:textId="77777777" w:rsidR="006D23DA" w:rsidRDefault="00F571DB" w:rsidP="009D5680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6946" w:history="1">
        <w:r w:rsidR="006D23DA" w:rsidRPr="00551D84">
          <w:rPr>
            <w:rStyle w:val="ad"/>
            <w:noProof/>
          </w:rPr>
          <w:t>2.4.3.1.</w:t>
        </w:r>
        <w:r w:rsidR="006D23DA">
          <w:rPr>
            <w:rFonts w:cstheme="minorBidi"/>
            <w:noProof/>
            <w:szCs w:val="22"/>
          </w:rPr>
          <w:tab/>
        </w:r>
        <w:r w:rsidR="006D23DA" w:rsidRPr="00551D84">
          <w:rPr>
            <w:rStyle w:val="ad"/>
            <w:noProof/>
          </w:rPr>
          <w:t>분석 클래스 다이어그램</w:t>
        </w:r>
        <w:r w:rsidR="006D23DA">
          <w:rPr>
            <w:noProof/>
            <w:webHidden/>
          </w:rPr>
          <w:tab/>
        </w:r>
        <w:r w:rsidR="006D23DA">
          <w:rPr>
            <w:noProof/>
            <w:webHidden/>
          </w:rPr>
          <w:fldChar w:fldCharType="begin"/>
        </w:r>
        <w:r w:rsidR="006D23DA">
          <w:rPr>
            <w:noProof/>
            <w:webHidden/>
          </w:rPr>
          <w:instrText xml:space="preserve"> PAGEREF _Toc206346946 \h </w:instrText>
        </w:r>
        <w:r w:rsidR="006D23DA">
          <w:rPr>
            <w:noProof/>
            <w:webHidden/>
          </w:rPr>
        </w:r>
        <w:r w:rsidR="006D23DA">
          <w:rPr>
            <w:noProof/>
            <w:webHidden/>
          </w:rPr>
          <w:fldChar w:fldCharType="separate"/>
        </w:r>
        <w:r w:rsidR="006D23DA">
          <w:rPr>
            <w:noProof/>
            <w:webHidden/>
          </w:rPr>
          <w:t>14</w:t>
        </w:r>
        <w:r w:rsidR="006D23DA">
          <w:rPr>
            <w:noProof/>
            <w:webHidden/>
          </w:rPr>
          <w:fldChar w:fldCharType="end"/>
        </w:r>
      </w:hyperlink>
    </w:p>
    <w:p w14:paraId="4392AB95" w14:textId="77777777" w:rsidR="006D23DA" w:rsidRDefault="00F571DB" w:rsidP="009D5680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6947" w:history="1">
        <w:r w:rsidR="006D23DA" w:rsidRPr="00551D84">
          <w:rPr>
            <w:rStyle w:val="ad"/>
            <w:noProof/>
          </w:rPr>
          <w:t>2.4.3.2.</w:t>
        </w:r>
        <w:r w:rsidR="006D23DA">
          <w:rPr>
            <w:rFonts w:cstheme="minorBidi"/>
            <w:noProof/>
            <w:szCs w:val="22"/>
          </w:rPr>
          <w:tab/>
        </w:r>
        <w:r w:rsidR="006D23DA" w:rsidRPr="00551D84">
          <w:rPr>
            <w:rStyle w:val="ad"/>
            <w:noProof/>
          </w:rPr>
          <w:t>분석 클래스 개요</w:t>
        </w:r>
        <w:r w:rsidR="006D23DA">
          <w:rPr>
            <w:noProof/>
            <w:webHidden/>
          </w:rPr>
          <w:tab/>
        </w:r>
        <w:r w:rsidR="006D23DA">
          <w:rPr>
            <w:noProof/>
            <w:webHidden/>
          </w:rPr>
          <w:fldChar w:fldCharType="begin"/>
        </w:r>
        <w:r w:rsidR="006D23DA">
          <w:rPr>
            <w:noProof/>
            <w:webHidden/>
          </w:rPr>
          <w:instrText xml:space="preserve"> PAGEREF _Toc206346947 \h </w:instrText>
        </w:r>
        <w:r w:rsidR="006D23DA">
          <w:rPr>
            <w:noProof/>
            <w:webHidden/>
          </w:rPr>
        </w:r>
        <w:r w:rsidR="006D23DA">
          <w:rPr>
            <w:noProof/>
            <w:webHidden/>
          </w:rPr>
          <w:fldChar w:fldCharType="separate"/>
        </w:r>
        <w:r w:rsidR="006D23DA">
          <w:rPr>
            <w:noProof/>
            <w:webHidden/>
          </w:rPr>
          <w:t>14</w:t>
        </w:r>
        <w:r w:rsidR="006D23DA">
          <w:rPr>
            <w:noProof/>
            <w:webHidden/>
          </w:rPr>
          <w:fldChar w:fldCharType="end"/>
        </w:r>
      </w:hyperlink>
    </w:p>
    <w:p w14:paraId="6CCD3C7C" w14:textId="70865AAD" w:rsidR="006D23DA" w:rsidRDefault="00F571DB" w:rsidP="009D5680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948" w:history="1">
        <w:r w:rsidR="006D23DA" w:rsidRPr="00551D84">
          <w:rPr>
            <w:rStyle w:val="ad"/>
            <w:noProof/>
          </w:rPr>
          <w:t>2.4.4.</w:t>
        </w:r>
        <w:r w:rsidR="006D23DA">
          <w:rPr>
            <w:rFonts w:cstheme="minorBidi"/>
            <w:noProof/>
            <w:szCs w:val="22"/>
          </w:rPr>
          <w:tab/>
        </w:r>
        <w:r w:rsidR="006D23DA" w:rsidRPr="00551D84">
          <w:rPr>
            <w:rStyle w:val="ad"/>
            <w:noProof/>
          </w:rPr>
          <w:t xml:space="preserve">분석 패키지 명세: </w:t>
        </w:r>
        <w:r w:rsidR="00E564F8">
          <w:rPr>
            <w:rStyle w:val="ad"/>
            <w:rFonts w:hint="eastAsia"/>
            <w:noProof/>
          </w:rPr>
          <w:t>랜덤쪽지 관리</w:t>
        </w:r>
        <w:r w:rsidR="006D23DA">
          <w:rPr>
            <w:noProof/>
            <w:webHidden/>
          </w:rPr>
          <w:tab/>
        </w:r>
        <w:r w:rsidR="006D23DA">
          <w:rPr>
            <w:noProof/>
            <w:webHidden/>
          </w:rPr>
          <w:fldChar w:fldCharType="begin"/>
        </w:r>
        <w:r w:rsidR="006D23DA">
          <w:rPr>
            <w:noProof/>
            <w:webHidden/>
          </w:rPr>
          <w:instrText xml:space="preserve"> PAGEREF _Toc206346948 \h </w:instrText>
        </w:r>
        <w:r w:rsidR="006D23DA">
          <w:rPr>
            <w:noProof/>
            <w:webHidden/>
          </w:rPr>
        </w:r>
        <w:r w:rsidR="006D23DA">
          <w:rPr>
            <w:noProof/>
            <w:webHidden/>
          </w:rPr>
          <w:fldChar w:fldCharType="separate"/>
        </w:r>
        <w:r w:rsidR="006D23DA">
          <w:rPr>
            <w:noProof/>
            <w:webHidden/>
          </w:rPr>
          <w:t>14</w:t>
        </w:r>
        <w:r w:rsidR="006D23DA">
          <w:rPr>
            <w:noProof/>
            <w:webHidden/>
          </w:rPr>
          <w:fldChar w:fldCharType="end"/>
        </w:r>
      </w:hyperlink>
    </w:p>
    <w:p w14:paraId="18963FAF" w14:textId="77777777" w:rsidR="006D23DA" w:rsidRDefault="00F571DB" w:rsidP="009D5680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6949" w:history="1">
        <w:r w:rsidR="006D23DA" w:rsidRPr="00551D84">
          <w:rPr>
            <w:rStyle w:val="ad"/>
            <w:noProof/>
          </w:rPr>
          <w:t>2.4.4.1.</w:t>
        </w:r>
        <w:r w:rsidR="006D23DA">
          <w:rPr>
            <w:rFonts w:cstheme="minorBidi"/>
            <w:noProof/>
            <w:szCs w:val="22"/>
          </w:rPr>
          <w:tab/>
        </w:r>
        <w:r w:rsidR="006D23DA" w:rsidRPr="00551D84">
          <w:rPr>
            <w:rStyle w:val="ad"/>
            <w:noProof/>
          </w:rPr>
          <w:t>분석 클래스 다이어그램</w:t>
        </w:r>
        <w:r w:rsidR="006D23DA">
          <w:rPr>
            <w:noProof/>
            <w:webHidden/>
          </w:rPr>
          <w:tab/>
        </w:r>
        <w:r w:rsidR="006D23DA">
          <w:rPr>
            <w:noProof/>
            <w:webHidden/>
          </w:rPr>
          <w:fldChar w:fldCharType="begin"/>
        </w:r>
        <w:r w:rsidR="006D23DA">
          <w:rPr>
            <w:noProof/>
            <w:webHidden/>
          </w:rPr>
          <w:instrText xml:space="preserve"> PAGEREF _Toc206346949 \h </w:instrText>
        </w:r>
        <w:r w:rsidR="006D23DA">
          <w:rPr>
            <w:noProof/>
            <w:webHidden/>
          </w:rPr>
        </w:r>
        <w:r w:rsidR="006D23DA">
          <w:rPr>
            <w:noProof/>
            <w:webHidden/>
          </w:rPr>
          <w:fldChar w:fldCharType="separate"/>
        </w:r>
        <w:r w:rsidR="006D23DA">
          <w:rPr>
            <w:noProof/>
            <w:webHidden/>
          </w:rPr>
          <w:t>14</w:t>
        </w:r>
        <w:r w:rsidR="006D23DA">
          <w:rPr>
            <w:noProof/>
            <w:webHidden/>
          </w:rPr>
          <w:fldChar w:fldCharType="end"/>
        </w:r>
      </w:hyperlink>
    </w:p>
    <w:p w14:paraId="5715DFEF" w14:textId="77777777" w:rsidR="006D23DA" w:rsidRDefault="00F571DB" w:rsidP="009D5680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6950" w:history="1">
        <w:r w:rsidR="006D23DA" w:rsidRPr="00551D84">
          <w:rPr>
            <w:rStyle w:val="ad"/>
            <w:noProof/>
          </w:rPr>
          <w:t>2.4.4.2.</w:t>
        </w:r>
        <w:r w:rsidR="006D23DA">
          <w:rPr>
            <w:rFonts w:cstheme="minorBidi"/>
            <w:noProof/>
            <w:szCs w:val="22"/>
          </w:rPr>
          <w:tab/>
        </w:r>
        <w:r w:rsidR="006D23DA" w:rsidRPr="00551D84">
          <w:rPr>
            <w:rStyle w:val="ad"/>
            <w:noProof/>
          </w:rPr>
          <w:t>분석 클래스 개요</w:t>
        </w:r>
        <w:r w:rsidR="006D23DA">
          <w:rPr>
            <w:noProof/>
            <w:webHidden/>
          </w:rPr>
          <w:tab/>
        </w:r>
        <w:r w:rsidR="006D23DA">
          <w:rPr>
            <w:noProof/>
            <w:webHidden/>
          </w:rPr>
          <w:fldChar w:fldCharType="begin"/>
        </w:r>
        <w:r w:rsidR="006D23DA">
          <w:rPr>
            <w:noProof/>
            <w:webHidden/>
          </w:rPr>
          <w:instrText xml:space="preserve"> PAGEREF _Toc206346950 \h </w:instrText>
        </w:r>
        <w:r w:rsidR="006D23DA">
          <w:rPr>
            <w:noProof/>
            <w:webHidden/>
          </w:rPr>
        </w:r>
        <w:r w:rsidR="006D23DA">
          <w:rPr>
            <w:noProof/>
            <w:webHidden/>
          </w:rPr>
          <w:fldChar w:fldCharType="separate"/>
        </w:r>
        <w:r w:rsidR="006D23DA">
          <w:rPr>
            <w:noProof/>
            <w:webHidden/>
          </w:rPr>
          <w:t>14</w:t>
        </w:r>
        <w:r w:rsidR="006D23DA">
          <w:rPr>
            <w:noProof/>
            <w:webHidden/>
          </w:rPr>
          <w:fldChar w:fldCharType="end"/>
        </w:r>
      </w:hyperlink>
    </w:p>
    <w:p w14:paraId="7D3CB8F9" w14:textId="69ECC84B" w:rsidR="006D23DA" w:rsidRDefault="00F571DB" w:rsidP="009D5680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951" w:history="1">
        <w:r w:rsidR="006D23DA" w:rsidRPr="00551D84">
          <w:rPr>
            <w:rStyle w:val="ad"/>
            <w:noProof/>
          </w:rPr>
          <w:t>2.4.5.</w:t>
        </w:r>
        <w:r w:rsidR="006D23DA">
          <w:rPr>
            <w:rFonts w:cstheme="minorBidi"/>
            <w:noProof/>
            <w:szCs w:val="22"/>
          </w:rPr>
          <w:tab/>
        </w:r>
        <w:r w:rsidR="006D23DA" w:rsidRPr="00551D84">
          <w:rPr>
            <w:rStyle w:val="ad"/>
            <w:noProof/>
          </w:rPr>
          <w:t xml:space="preserve">분석 패키지 명세: </w:t>
        </w:r>
        <w:r w:rsidR="00E564F8">
          <w:rPr>
            <w:rStyle w:val="ad"/>
            <w:rFonts w:hint="eastAsia"/>
            <w:noProof/>
          </w:rPr>
          <w:t>랜덤쪽지 관리</w:t>
        </w:r>
        <w:r w:rsidR="006D23DA">
          <w:rPr>
            <w:noProof/>
            <w:webHidden/>
          </w:rPr>
          <w:tab/>
        </w:r>
        <w:r w:rsidR="006D23DA">
          <w:rPr>
            <w:noProof/>
            <w:webHidden/>
          </w:rPr>
          <w:fldChar w:fldCharType="begin"/>
        </w:r>
        <w:r w:rsidR="006D23DA">
          <w:rPr>
            <w:noProof/>
            <w:webHidden/>
          </w:rPr>
          <w:instrText xml:space="preserve"> PAGEREF _Toc206346951 \h </w:instrText>
        </w:r>
        <w:r w:rsidR="006D23DA">
          <w:rPr>
            <w:noProof/>
            <w:webHidden/>
          </w:rPr>
        </w:r>
        <w:r w:rsidR="006D23DA">
          <w:rPr>
            <w:noProof/>
            <w:webHidden/>
          </w:rPr>
          <w:fldChar w:fldCharType="separate"/>
        </w:r>
        <w:r w:rsidR="006D23DA">
          <w:rPr>
            <w:noProof/>
            <w:webHidden/>
          </w:rPr>
          <w:t>14</w:t>
        </w:r>
        <w:r w:rsidR="006D23DA">
          <w:rPr>
            <w:noProof/>
            <w:webHidden/>
          </w:rPr>
          <w:fldChar w:fldCharType="end"/>
        </w:r>
      </w:hyperlink>
    </w:p>
    <w:p w14:paraId="1D9130E7" w14:textId="77777777" w:rsidR="006D23DA" w:rsidRDefault="00F571DB" w:rsidP="009D5680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6952" w:history="1">
        <w:r w:rsidR="006D23DA" w:rsidRPr="00551D84">
          <w:rPr>
            <w:rStyle w:val="ad"/>
            <w:noProof/>
          </w:rPr>
          <w:t>2.4.5.1.</w:t>
        </w:r>
        <w:r w:rsidR="006D23DA">
          <w:rPr>
            <w:rFonts w:cstheme="minorBidi"/>
            <w:noProof/>
            <w:szCs w:val="22"/>
          </w:rPr>
          <w:tab/>
        </w:r>
        <w:r w:rsidR="006D23DA" w:rsidRPr="00551D84">
          <w:rPr>
            <w:rStyle w:val="ad"/>
            <w:noProof/>
          </w:rPr>
          <w:t>분석 클래스 다이어그램</w:t>
        </w:r>
        <w:r w:rsidR="006D23DA">
          <w:rPr>
            <w:noProof/>
            <w:webHidden/>
          </w:rPr>
          <w:tab/>
        </w:r>
        <w:r w:rsidR="006D23DA">
          <w:rPr>
            <w:noProof/>
            <w:webHidden/>
          </w:rPr>
          <w:fldChar w:fldCharType="begin"/>
        </w:r>
        <w:r w:rsidR="006D23DA">
          <w:rPr>
            <w:noProof/>
            <w:webHidden/>
          </w:rPr>
          <w:instrText xml:space="preserve"> PAGEREF _Toc206346952 \h </w:instrText>
        </w:r>
        <w:r w:rsidR="006D23DA">
          <w:rPr>
            <w:noProof/>
            <w:webHidden/>
          </w:rPr>
        </w:r>
        <w:r w:rsidR="006D23DA">
          <w:rPr>
            <w:noProof/>
            <w:webHidden/>
          </w:rPr>
          <w:fldChar w:fldCharType="separate"/>
        </w:r>
        <w:r w:rsidR="006D23DA">
          <w:rPr>
            <w:noProof/>
            <w:webHidden/>
          </w:rPr>
          <w:t>14</w:t>
        </w:r>
        <w:r w:rsidR="006D23DA">
          <w:rPr>
            <w:noProof/>
            <w:webHidden/>
          </w:rPr>
          <w:fldChar w:fldCharType="end"/>
        </w:r>
      </w:hyperlink>
    </w:p>
    <w:p w14:paraId="660DDEEA" w14:textId="77777777" w:rsidR="006D23DA" w:rsidRDefault="00F571DB" w:rsidP="009D5680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6953" w:history="1">
        <w:r w:rsidR="006D23DA" w:rsidRPr="00551D84">
          <w:rPr>
            <w:rStyle w:val="ad"/>
            <w:noProof/>
          </w:rPr>
          <w:t>2.4.5.2.</w:t>
        </w:r>
        <w:r w:rsidR="006D23DA">
          <w:rPr>
            <w:rFonts w:cstheme="minorBidi"/>
            <w:noProof/>
            <w:szCs w:val="22"/>
          </w:rPr>
          <w:tab/>
        </w:r>
        <w:r w:rsidR="006D23DA" w:rsidRPr="00551D84">
          <w:rPr>
            <w:rStyle w:val="ad"/>
            <w:noProof/>
          </w:rPr>
          <w:t>분석 클래스 개요</w:t>
        </w:r>
        <w:r w:rsidR="006D23DA">
          <w:rPr>
            <w:noProof/>
            <w:webHidden/>
          </w:rPr>
          <w:tab/>
        </w:r>
        <w:r w:rsidR="006D23DA">
          <w:rPr>
            <w:noProof/>
            <w:webHidden/>
          </w:rPr>
          <w:fldChar w:fldCharType="begin"/>
        </w:r>
        <w:r w:rsidR="006D23DA">
          <w:rPr>
            <w:noProof/>
            <w:webHidden/>
          </w:rPr>
          <w:instrText xml:space="preserve"> PAGEREF _Toc206346953 \h </w:instrText>
        </w:r>
        <w:r w:rsidR="006D23DA">
          <w:rPr>
            <w:noProof/>
            <w:webHidden/>
          </w:rPr>
        </w:r>
        <w:r w:rsidR="006D23DA">
          <w:rPr>
            <w:noProof/>
            <w:webHidden/>
          </w:rPr>
          <w:fldChar w:fldCharType="separate"/>
        </w:r>
        <w:r w:rsidR="006D23DA">
          <w:rPr>
            <w:noProof/>
            <w:webHidden/>
          </w:rPr>
          <w:t>14</w:t>
        </w:r>
        <w:r w:rsidR="006D23DA">
          <w:rPr>
            <w:noProof/>
            <w:webHidden/>
          </w:rPr>
          <w:fldChar w:fldCharType="end"/>
        </w:r>
      </w:hyperlink>
    </w:p>
    <w:p w14:paraId="3D2D9E69" w14:textId="6DF7BF3C" w:rsidR="006D23DA" w:rsidRDefault="00F571DB" w:rsidP="009D5680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6954" w:history="1">
        <w:r w:rsidR="006D23DA" w:rsidRPr="00551D84">
          <w:rPr>
            <w:rStyle w:val="ad"/>
            <w:noProof/>
          </w:rPr>
          <w:t>2.5.</w:t>
        </w:r>
        <w:r w:rsidR="006D23DA">
          <w:rPr>
            <w:rFonts w:cstheme="minorBidi"/>
            <w:noProof/>
            <w:szCs w:val="22"/>
          </w:rPr>
          <w:tab/>
        </w:r>
        <w:r w:rsidR="006D23DA" w:rsidRPr="00551D84">
          <w:rPr>
            <w:rStyle w:val="ad"/>
            <w:noProof/>
          </w:rPr>
          <w:t xml:space="preserve">분석 패키지 명세: </w:t>
        </w:r>
        <w:r w:rsidR="00E564F8">
          <w:rPr>
            <w:rStyle w:val="ad"/>
            <w:rFonts w:hint="eastAsia"/>
            <w:noProof/>
          </w:rPr>
          <w:t>마인드 포스트잇 관리</w:t>
        </w:r>
        <w:r w:rsidR="006D23DA">
          <w:rPr>
            <w:noProof/>
            <w:webHidden/>
          </w:rPr>
          <w:tab/>
        </w:r>
        <w:r w:rsidR="006D23DA">
          <w:rPr>
            <w:noProof/>
            <w:webHidden/>
          </w:rPr>
          <w:fldChar w:fldCharType="begin"/>
        </w:r>
        <w:r w:rsidR="006D23DA">
          <w:rPr>
            <w:noProof/>
            <w:webHidden/>
          </w:rPr>
          <w:instrText xml:space="preserve"> PAGEREF _Toc206346954 \h </w:instrText>
        </w:r>
        <w:r w:rsidR="006D23DA">
          <w:rPr>
            <w:noProof/>
            <w:webHidden/>
          </w:rPr>
        </w:r>
        <w:r w:rsidR="006D23DA">
          <w:rPr>
            <w:noProof/>
            <w:webHidden/>
          </w:rPr>
          <w:fldChar w:fldCharType="separate"/>
        </w:r>
        <w:r w:rsidR="006D23DA">
          <w:rPr>
            <w:noProof/>
            <w:webHidden/>
          </w:rPr>
          <w:t>14</w:t>
        </w:r>
        <w:r w:rsidR="006D23DA">
          <w:rPr>
            <w:noProof/>
            <w:webHidden/>
          </w:rPr>
          <w:fldChar w:fldCharType="end"/>
        </w:r>
      </w:hyperlink>
    </w:p>
    <w:p w14:paraId="1A22EF19" w14:textId="77777777" w:rsidR="006D23DA" w:rsidRDefault="00F571DB" w:rsidP="009D5680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955" w:history="1">
        <w:r w:rsidR="006D23DA" w:rsidRPr="00551D84">
          <w:rPr>
            <w:rStyle w:val="ad"/>
            <w:noProof/>
          </w:rPr>
          <w:t>2.5.1.</w:t>
        </w:r>
        <w:r w:rsidR="006D23DA">
          <w:rPr>
            <w:rFonts w:cstheme="minorBidi"/>
            <w:noProof/>
            <w:szCs w:val="22"/>
          </w:rPr>
          <w:tab/>
        </w:r>
        <w:r w:rsidR="006D23DA" w:rsidRPr="00551D84">
          <w:rPr>
            <w:rStyle w:val="ad"/>
            <w:noProof/>
          </w:rPr>
          <w:t>분석 패키지 구조도</w:t>
        </w:r>
        <w:r w:rsidR="006D23DA">
          <w:rPr>
            <w:noProof/>
            <w:webHidden/>
          </w:rPr>
          <w:tab/>
        </w:r>
        <w:r w:rsidR="006D23DA">
          <w:rPr>
            <w:noProof/>
            <w:webHidden/>
          </w:rPr>
          <w:fldChar w:fldCharType="begin"/>
        </w:r>
        <w:r w:rsidR="006D23DA">
          <w:rPr>
            <w:noProof/>
            <w:webHidden/>
          </w:rPr>
          <w:instrText xml:space="preserve"> PAGEREF _Toc206346955 \h </w:instrText>
        </w:r>
        <w:r w:rsidR="006D23DA">
          <w:rPr>
            <w:noProof/>
            <w:webHidden/>
          </w:rPr>
        </w:r>
        <w:r w:rsidR="006D23DA">
          <w:rPr>
            <w:noProof/>
            <w:webHidden/>
          </w:rPr>
          <w:fldChar w:fldCharType="separate"/>
        </w:r>
        <w:r w:rsidR="006D23DA">
          <w:rPr>
            <w:noProof/>
            <w:webHidden/>
          </w:rPr>
          <w:t>14</w:t>
        </w:r>
        <w:r w:rsidR="006D23DA">
          <w:rPr>
            <w:noProof/>
            <w:webHidden/>
          </w:rPr>
          <w:fldChar w:fldCharType="end"/>
        </w:r>
      </w:hyperlink>
    </w:p>
    <w:p w14:paraId="493B5A76" w14:textId="77777777" w:rsidR="006D23DA" w:rsidRDefault="00F571DB" w:rsidP="009D5680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956" w:history="1">
        <w:r w:rsidR="006D23DA" w:rsidRPr="00551D84">
          <w:rPr>
            <w:rStyle w:val="ad"/>
            <w:noProof/>
          </w:rPr>
          <w:t>2.5.2.</w:t>
        </w:r>
        <w:r w:rsidR="006D23DA">
          <w:rPr>
            <w:rFonts w:cstheme="minorBidi"/>
            <w:noProof/>
            <w:szCs w:val="22"/>
          </w:rPr>
          <w:tab/>
        </w:r>
        <w:r w:rsidR="006D23DA" w:rsidRPr="00551D84">
          <w:rPr>
            <w:rStyle w:val="ad"/>
            <w:noProof/>
          </w:rPr>
          <w:t>분석 패키지 개요</w:t>
        </w:r>
        <w:r w:rsidR="006D23DA">
          <w:rPr>
            <w:noProof/>
            <w:webHidden/>
          </w:rPr>
          <w:tab/>
        </w:r>
        <w:r w:rsidR="006D23DA">
          <w:rPr>
            <w:noProof/>
            <w:webHidden/>
          </w:rPr>
          <w:fldChar w:fldCharType="begin"/>
        </w:r>
        <w:r w:rsidR="006D23DA">
          <w:rPr>
            <w:noProof/>
            <w:webHidden/>
          </w:rPr>
          <w:instrText xml:space="preserve"> PAGEREF _Toc206346956 \h </w:instrText>
        </w:r>
        <w:r w:rsidR="006D23DA">
          <w:rPr>
            <w:noProof/>
            <w:webHidden/>
          </w:rPr>
        </w:r>
        <w:r w:rsidR="006D23DA">
          <w:rPr>
            <w:noProof/>
            <w:webHidden/>
          </w:rPr>
          <w:fldChar w:fldCharType="separate"/>
        </w:r>
        <w:r w:rsidR="006D23DA">
          <w:rPr>
            <w:noProof/>
            <w:webHidden/>
          </w:rPr>
          <w:t>15</w:t>
        </w:r>
        <w:r w:rsidR="006D23DA">
          <w:rPr>
            <w:noProof/>
            <w:webHidden/>
          </w:rPr>
          <w:fldChar w:fldCharType="end"/>
        </w:r>
      </w:hyperlink>
    </w:p>
    <w:p w14:paraId="050A4C8B" w14:textId="7437D4D9" w:rsidR="006D23DA" w:rsidRDefault="00F571DB" w:rsidP="009D5680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957" w:history="1">
        <w:r w:rsidR="006D23DA" w:rsidRPr="00551D84">
          <w:rPr>
            <w:rStyle w:val="ad"/>
            <w:noProof/>
          </w:rPr>
          <w:t>2.5.3.</w:t>
        </w:r>
        <w:r w:rsidR="006D23DA">
          <w:rPr>
            <w:rFonts w:cstheme="minorBidi"/>
            <w:noProof/>
            <w:szCs w:val="22"/>
          </w:rPr>
          <w:tab/>
        </w:r>
        <w:r w:rsidR="006D23DA" w:rsidRPr="00551D84">
          <w:rPr>
            <w:rStyle w:val="ad"/>
            <w:noProof/>
          </w:rPr>
          <w:t xml:space="preserve">분석 패키지 명세: </w:t>
        </w:r>
        <w:r w:rsidR="00E564F8">
          <w:rPr>
            <w:rStyle w:val="ad"/>
            <w:rFonts w:hint="eastAsia"/>
            <w:noProof/>
          </w:rPr>
          <w:t>마인드 포스트잇 관리</w:t>
        </w:r>
        <w:r w:rsidR="006D23DA">
          <w:rPr>
            <w:noProof/>
            <w:webHidden/>
          </w:rPr>
          <w:tab/>
        </w:r>
        <w:r w:rsidR="006D23DA">
          <w:rPr>
            <w:noProof/>
            <w:webHidden/>
          </w:rPr>
          <w:fldChar w:fldCharType="begin"/>
        </w:r>
        <w:r w:rsidR="006D23DA">
          <w:rPr>
            <w:noProof/>
            <w:webHidden/>
          </w:rPr>
          <w:instrText xml:space="preserve"> PAGEREF _Toc206346957 \h </w:instrText>
        </w:r>
        <w:r w:rsidR="006D23DA">
          <w:rPr>
            <w:noProof/>
            <w:webHidden/>
          </w:rPr>
        </w:r>
        <w:r w:rsidR="006D23DA">
          <w:rPr>
            <w:noProof/>
            <w:webHidden/>
          </w:rPr>
          <w:fldChar w:fldCharType="separate"/>
        </w:r>
        <w:r w:rsidR="006D23DA">
          <w:rPr>
            <w:noProof/>
            <w:webHidden/>
          </w:rPr>
          <w:t>16</w:t>
        </w:r>
        <w:r w:rsidR="006D23DA">
          <w:rPr>
            <w:noProof/>
            <w:webHidden/>
          </w:rPr>
          <w:fldChar w:fldCharType="end"/>
        </w:r>
      </w:hyperlink>
    </w:p>
    <w:p w14:paraId="772724A5" w14:textId="77777777" w:rsidR="006D23DA" w:rsidRDefault="00F571DB" w:rsidP="009D5680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6958" w:history="1">
        <w:r w:rsidR="006D23DA" w:rsidRPr="00551D84">
          <w:rPr>
            <w:rStyle w:val="ad"/>
            <w:noProof/>
          </w:rPr>
          <w:t>2.5.3.1.</w:t>
        </w:r>
        <w:r w:rsidR="006D23DA">
          <w:rPr>
            <w:rFonts w:cstheme="minorBidi"/>
            <w:noProof/>
            <w:szCs w:val="22"/>
          </w:rPr>
          <w:tab/>
        </w:r>
        <w:r w:rsidR="006D23DA" w:rsidRPr="00551D84">
          <w:rPr>
            <w:rStyle w:val="ad"/>
            <w:noProof/>
          </w:rPr>
          <w:t>분석 클래스 다이어그램</w:t>
        </w:r>
        <w:r w:rsidR="006D23DA">
          <w:rPr>
            <w:noProof/>
            <w:webHidden/>
          </w:rPr>
          <w:tab/>
        </w:r>
        <w:r w:rsidR="006D23DA">
          <w:rPr>
            <w:noProof/>
            <w:webHidden/>
          </w:rPr>
          <w:fldChar w:fldCharType="begin"/>
        </w:r>
        <w:r w:rsidR="006D23DA">
          <w:rPr>
            <w:noProof/>
            <w:webHidden/>
          </w:rPr>
          <w:instrText xml:space="preserve"> PAGEREF _Toc206346958 \h </w:instrText>
        </w:r>
        <w:r w:rsidR="006D23DA">
          <w:rPr>
            <w:noProof/>
            <w:webHidden/>
          </w:rPr>
        </w:r>
        <w:r w:rsidR="006D23DA">
          <w:rPr>
            <w:noProof/>
            <w:webHidden/>
          </w:rPr>
          <w:fldChar w:fldCharType="separate"/>
        </w:r>
        <w:r w:rsidR="006D23DA">
          <w:rPr>
            <w:noProof/>
            <w:webHidden/>
          </w:rPr>
          <w:t>16</w:t>
        </w:r>
        <w:r w:rsidR="006D23DA">
          <w:rPr>
            <w:noProof/>
            <w:webHidden/>
          </w:rPr>
          <w:fldChar w:fldCharType="end"/>
        </w:r>
      </w:hyperlink>
    </w:p>
    <w:p w14:paraId="33B5B7F7" w14:textId="77777777" w:rsidR="006D23DA" w:rsidRDefault="00F571DB" w:rsidP="009D5680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6959" w:history="1">
        <w:r w:rsidR="006D23DA" w:rsidRPr="00551D84">
          <w:rPr>
            <w:rStyle w:val="ad"/>
            <w:noProof/>
          </w:rPr>
          <w:t>2.5.3.2.</w:t>
        </w:r>
        <w:r w:rsidR="006D23DA">
          <w:rPr>
            <w:rFonts w:cstheme="minorBidi"/>
            <w:noProof/>
            <w:szCs w:val="22"/>
          </w:rPr>
          <w:tab/>
        </w:r>
        <w:r w:rsidR="006D23DA" w:rsidRPr="00551D84">
          <w:rPr>
            <w:rStyle w:val="ad"/>
            <w:noProof/>
          </w:rPr>
          <w:t>분석 클래스 개요</w:t>
        </w:r>
        <w:r w:rsidR="006D23DA">
          <w:rPr>
            <w:noProof/>
            <w:webHidden/>
          </w:rPr>
          <w:tab/>
        </w:r>
        <w:r w:rsidR="006D23DA">
          <w:rPr>
            <w:noProof/>
            <w:webHidden/>
          </w:rPr>
          <w:fldChar w:fldCharType="begin"/>
        </w:r>
        <w:r w:rsidR="006D23DA">
          <w:rPr>
            <w:noProof/>
            <w:webHidden/>
          </w:rPr>
          <w:instrText xml:space="preserve"> PAGEREF _Toc206346959 \h </w:instrText>
        </w:r>
        <w:r w:rsidR="006D23DA">
          <w:rPr>
            <w:noProof/>
            <w:webHidden/>
          </w:rPr>
        </w:r>
        <w:r w:rsidR="006D23DA">
          <w:rPr>
            <w:noProof/>
            <w:webHidden/>
          </w:rPr>
          <w:fldChar w:fldCharType="separate"/>
        </w:r>
        <w:r w:rsidR="006D23DA">
          <w:rPr>
            <w:noProof/>
            <w:webHidden/>
          </w:rPr>
          <w:t>16</w:t>
        </w:r>
        <w:r w:rsidR="006D23DA">
          <w:rPr>
            <w:noProof/>
            <w:webHidden/>
          </w:rPr>
          <w:fldChar w:fldCharType="end"/>
        </w:r>
      </w:hyperlink>
    </w:p>
    <w:p w14:paraId="0B3DD25D" w14:textId="77777777" w:rsidR="006D23DA" w:rsidRDefault="00F571DB">
      <w:pPr>
        <w:pStyle w:val="14"/>
        <w:rPr>
          <w:rFonts w:cstheme="minorBidi"/>
          <w:noProof/>
          <w:szCs w:val="22"/>
        </w:rPr>
      </w:pPr>
      <w:hyperlink w:anchor="_Toc206346978" w:history="1">
        <w:r w:rsidR="006D23DA" w:rsidRPr="00551D84">
          <w:rPr>
            <w:rStyle w:val="ad"/>
            <w:noProof/>
          </w:rPr>
          <w:t>3.</w:t>
        </w:r>
        <w:r w:rsidR="006D23DA">
          <w:rPr>
            <w:rFonts w:cstheme="minorBidi"/>
            <w:noProof/>
            <w:szCs w:val="22"/>
          </w:rPr>
          <w:tab/>
        </w:r>
        <w:r w:rsidR="006D23DA" w:rsidRPr="00551D84">
          <w:rPr>
            <w:rStyle w:val="ad"/>
            <w:noProof/>
          </w:rPr>
          <w:t>유스케이스 실현 명세</w:t>
        </w:r>
        <w:r w:rsidR="006D23DA">
          <w:rPr>
            <w:noProof/>
            <w:webHidden/>
          </w:rPr>
          <w:tab/>
        </w:r>
        <w:r w:rsidR="006D23DA">
          <w:rPr>
            <w:noProof/>
            <w:webHidden/>
          </w:rPr>
          <w:fldChar w:fldCharType="begin"/>
        </w:r>
        <w:r w:rsidR="006D23DA">
          <w:rPr>
            <w:noProof/>
            <w:webHidden/>
          </w:rPr>
          <w:instrText xml:space="preserve"> PAGEREF _Toc206346978 \h </w:instrText>
        </w:r>
        <w:r w:rsidR="006D23DA">
          <w:rPr>
            <w:noProof/>
            <w:webHidden/>
          </w:rPr>
        </w:r>
        <w:r w:rsidR="006D23DA">
          <w:rPr>
            <w:noProof/>
            <w:webHidden/>
          </w:rPr>
          <w:fldChar w:fldCharType="separate"/>
        </w:r>
        <w:r w:rsidR="006D23DA">
          <w:rPr>
            <w:noProof/>
            <w:webHidden/>
          </w:rPr>
          <w:t>18</w:t>
        </w:r>
        <w:r w:rsidR="006D23DA">
          <w:rPr>
            <w:noProof/>
            <w:webHidden/>
          </w:rPr>
          <w:fldChar w:fldCharType="end"/>
        </w:r>
      </w:hyperlink>
    </w:p>
    <w:p w14:paraId="5DBBFBA5" w14:textId="77777777" w:rsidR="006D23DA" w:rsidRDefault="00F571DB" w:rsidP="009D5680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6979" w:history="1">
        <w:r w:rsidR="006D23DA" w:rsidRPr="00551D84">
          <w:rPr>
            <w:rStyle w:val="ad"/>
            <w:noProof/>
          </w:rPr>
          <w:t>3.1.</w:t>
        </w:r>
        <w:r w:rsidR="006D23DA">
          <w:rPr>
            <w:rFonts w:cstheme="minorBidi"/>
            <w:noProof/>
            <w:szCs w:val="22"/>
          </w:rPr>
          <w:tab/>
        </w:r>
        <w:r w:rsidR="006D23DA" w:rsidRPr="00551D84">
          <w:rPr>
            <w:rStyle w:val="ad"/>
            <w:noProof/>
          </w:rPr>
          <w:t>로그인관리</w:t>
        </w:r>
        <w:r w:rsidR="006D23DA">
          <w:rPr>
            <w:noProof/>
            <w:webHidden/>
          </w:rPr>
          <w:tab/>
        </w:r>
        <w:r w:rsidR="006D23DA">
          <w:rPr>
            <w:noProof/>
            <w:webHidden/>
          </w:rPr>
          <w:fldChar w:fldCharType="begin"/>
        </w:r>
        <w:r w:rsidR="006D23DA">
          <w:rPr>
            <w:noProof/>
            <w:webHidden/>
          </w:rPr>
          <w:instrText xml:space="preserve"> PAGEREF _Toc206346979 \h </w:instrText>
        </w:r>
        <w:r w:rsidR="006D23DA">
          <w:rPr>
            <w:noProof/>
            <w:webHidden/>
          </w:rPr>
        </w:r>
        <w:r w:rsidR="006D23DA">
          <w:rPr>
            <w:noProof/>
            <w:webHidden/>
          </w:rPr>
          <w:fldChar w:fldCharType="separate"/>
        </w:r>
        <w:r w:rsidR="006D23DA">
          <w:rPr>
            <w:noProof/>
            <w:webHidden/>
          </w:rPr>
          <w:t>18</w:t>
        </w:r>
        <w:r w:rsidR="006D23DA">
          <w:rPr>
            <w:noProof/>
            <w:webHidden/>
          </w:rPr>
          <w:fldChar w:fldCharType="end"/>
        </w:r>
      </w:hyperlink>
    </w:p>
    <w:p w14:paraId="0FB1DC2F" w14:textId="77777777" w:rsidR="006D23DA" w:rsidRDefault="00F571DB" w:rsidP="009D5680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980" w:history="1">
        <w:r w:rsidR="006D23DA" w:rsidRPr="00551D84">
          <w:rPr>
            <w:rStyle w:val="ad"/>
            <w:noProof/>
          </w:rPr>
          <w:t>3.1.1.</w:t>
        </w:r>
        <w:r w:rsidR="006D23DA">
          <w:rPr>
            <w:rFonts w:cstheme="minorBidi"/>
            <w:noProof/>
            <w:szCs w:val="22"/>
          </w:rPr>
          <w:tab/>
        </w:r>
        <w:r w:rsidR="006D23DA" w:rsidRPr="00551D84">
          <w:rPr>
            <w:rStyle w:val="ad"/>
            <w:noProof/>
          </w:rPr>
          <w:t>기본 시나리오: 로그인</w:t>
        </w:r>
        <w:r w:rsidR="006D23DA">
          <w:rPr>
            <w:noProof/>
            <w:webHidden/>
          </w:rPr>
          <w:tab/>
        </w:r>
        <w:r w:rsidR="006D23DA">
          <w:rPr>
            <w:noProof/>
            <w:webHidden/>
          </w:rPr>
          <w:fldChar w:fldCharType="begin"/>
        </w:r>
        <w:r w:rsidR="006D23DA">
          <w:rPr>
            <w:noProof/>
            <w:webHidden/>
          </w:rPr>
          <w:instrText xml:space="preserve"> PAGEREF _Toc206346980 \h </w:instrText>
        </w:r>
        <w:r w:rsidR="006D23DA">
          <w:rPr>
            <w:noProof/>
            <w:webHidden/>
          </w:rPr>
        </w:r>
        <w:r w:rsidR="006D23DA">
          <w:rPr>
            <w:noProof/>
            <w:webHidden/>
          </w:rPr>
          <w:fldChar w:fldCharType="separate"/>
        </w:r>
        <w:r w:rsidR="006D23DA">
          <w:rPr>
            <w:noProof/>
            <w:webHidden/>
          </w:rPr>
          <w:t>19</w:t>
        </w:r>
        <w:r w:rsidR="006D23DA">
          <w:rPr>
            <w:noProof/>
            <w:webHidden/>
          </w:rPr>
          <w:fldChar w:fldCharType="end"/>
        </w:r>
      </w:hyperlink>
    </w:p>
    <w:p w14:paraId="3558B87D" w14:textId="77777777" w:rsidR="006D23DA" w:rsidRDefault="00F571DB" w:rsidP="009D5680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981" w:history="1">
        <w:r w:rsidR="006D23DA" w:rsidRPr="00551D84">
          <w:rPr>
            <w:rStyle w:val="ad"/>
            <w:noProof/>
          </w:rPr>
          <w:t>3.1.2.</w:t>
        </w:r>
        <w:r w:rsidR="006D23DA">
          <w:rPr>
            <w:rFonts w:cstheme="minorBidi"/>
            <w:noProof/>
            <w:szCs w:val="22"/>
          </w:rPr>
          <w:tab/>
        </w:r>
        <w:r w:rsidR="006D23DA" w:rsidRPr="00551D84">
          <w:rPr>
            <w:rStyle w:val="ad"/>
            <w:noProof/>
          </w:rPr>
          <w:t>대안 시나리오: 로그아웃</w:t>
        </w:r>
        <w:r w:rsidR="006D23DA">
          <w:rPr>
            <w:noProof/>
            <w:webHidden/>
          </w:rPr>
          <w:tab/>
        </w:r>
        <w:r w:rsidR="006D23DA">
          <w:rPr>
            <w:noProof/>
            <w:webHidden/>
          </w:rPr>
          <w:fldChar w:fldCharType="begin"/>
        </w:r>
        <w:r w:rsidR="006D23DA">
          <w:rPr>
            <w:noProof/>
            <w:webHidden/>
          </w:rPr>
          <w:instrText xml:space="preserve"> PAGEREF _Toc206346981 \h </w:instrText>
        </w:r>
        <w:r w:rsidR="006D23DA">
          <w:rPr>
            <w:noProof/>
            <w:webHidden/>
          </w:rPr>
        </w:r>
        <w:r w:rsidR="006D23DA">
          <w:rPr>
            <w:noProof/>
            <w:webHidden/>
          </w:rPr>
          <w:fldChar w:fldCharType="separate"/>
        </w:r>
        <w:r w:rsidR="006D23DA">
          <w:rPr>
            <w:noProof/>
            <w:webHidden/>
          </w:rPr>
          <w:t>19</w:t>
        </w:r>
        <w:r w:rsidR="006D23DA">
          <w:rPr>
            <w:noProof/>
            <w:webHidden/>
          </w:rPr>
          <w:fldChar w:fldCharType="end"/>
        </w:r>
      </w:hyperlink>
    </w:p>
    <w:p w14:paraId="27AA5CD7" w14:textId="35246AF8" w:rsidR="006D23DA" w:rsidRDefault="00F571DB" w:rsidP="009D5680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6982" w:history="1">
        <w:r w:rsidR="006D23DA" w:rsidRPr="00551D84">
          <w:rPr>
            <w:rStyle w:val="ad"/>
            <w:noProof/>
          </w:rPr>
          <w:t>3.2.</w:t>
        </w:r>
        <w:r w:rsidR="006D23DA">
          <w:rPr>
            <w:rFonts w:cstheme="minorBidi"/>
            <w:noProof/>
            <w:szCs w:val="22"/>
          </w:rPr>
          <w:tab/>
        </w:r>
        <w:r w:rsidR="00E564F8">
          <w:rPr>
            <w:rStyle w:val="ad"/>
            <w:rFonts w:hint="eastAsia"/>
            <w:noProof/>
          </w:rPr>
          <w:t>익명게시판 관리</w:t>
        </w:r>
        <w:r w:rsidR="006D23DA">
          <w:rPr>
            <w:noProof/>
            <w:webHidden/>
          </w:rPr>
          <w:tab/>
        </w:r>
        <w:r w:rsidR="006D23DA">
          <w:rPr>
            <w:noProof/>
            <w:webHidden/>
          </w:rPr>
          <w:fldChar w:fldCharType="begin"/>
        </w:r>
        <w:r w:rsidR="006D23DA">
          <w:rPr>
            <w:noProof/>
            <w:webHidden/>
          </w:rPr>
          <w:instrText xml:space="preserve"> PAGEREF _Toc206346982 \h </w:instrText>
        </w:r>
        <w:r w:rsidR="006D23DA">
          <w:rPr>
            <w:noProof/>
            <w:webHidden/>
          </w:rPr>
        </w:r>
        <w:r w:rsidR="006D23DA">
          <w:rPr>
            <w:noProof/>
            <w:webHidden/>
          </w:rPr>
          <w:fldChar w:fldCharType="separate"/>
        </w:r>
        <w:r w:rsidR="006D23DA">
          <w:rPr>
            <w:noProof/>
            <w:webHidden/>
          </w:rPr>
          <w:t>19</w:t>
        </w:r>
        <w:r w:rsidR="006D23DA">
          <w:rPr>
            <w:noProof/>
            <w:webHidden/>
          </w:rPr>
          <w:fldChar w:fldCharType="end"/>
        </w:r>
      </w:hyperlink>
    </w:p>
    <w:p w14:paraId="4DB87E3E" w14:textId="589FECB8" w:rsidR="006D23DA" w:rsidRDefault="00F571DB" w:rsidP="009D5680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983" w:history="1">
        <w:r w:rsidR="006D23DA" w:rsidRPr="00551D84">
          <w:rPr>
            <w:rStyle w:val="ad"/>
            <w:noProof/>
          </w:rPr>
          <w:t>3.2.1.</w:t>
        </w:r>
        <w:r w:rsidR="006D23DA">
          <w:rPr>
            <w:rFonts w:cstheme="minorBidi"/>
            <w:noProof/>
            <w:szCs w:val="22"/>
          </w:rPr>
          <w:tab/>
        </w:r>
        <w:r w:rsidR="006D23DA" w:rsidRPr="00551D84">
          <w:rPr>
            <w:rStyle w:val="ad"/>
            <w:noProof/>
          </w:rPr>
          <w:t xml:space="preserve">기본 시나리오: </w:t>
        </w:r>
        <w:r w:rsidR="00E564F8">
          <w:rPr>
            <w:rStyle w:val="ad"/>
            <w:rFonts w:hint="eastAsia"/>
            <w:noProof/>
          </w:rPr>
          <w:t>익명게시판 관리</w:t>
        </w:r>
        <w:r w:rsidR="006D23DA">
          <w:rPr>
            <w:noProof/>
            <w:webHidden/>
          </w:rPr>
          <w:tab/>
        </w:r>
        <w:r w:rsidR="006D23DA">
          <w:rPr>
            <w:noProof/>
            <w:webHidden/>
          </w:rPr>
          <w:fldChar w:fldCharType="begin"/>
        </w:r>
        <w:r w:rsidR="006D23DA">
          <w:rPr>
            <w:noProof/>
            <w:webHidden/>
          </w:rPr>
          <w:instrText xml:space="preserve"> PAGEREF _Toc206346983 \h </w:instrText>
        </w:r>
        <w:r w:rsidR="006D23DA">
          <w:rPr>
            <w:noProof/>
            <w:webHidden/>
          </w:rPr>
        </w:r>
        <w:r w:rsidR="006D23DA">
          <w:rPr>
            <w:noProof/>
            <w:webHidden/>
          </w:rPr>
          <w:fldChar w:fldCharType="separate"/>
        </w:r>
        <w:r w:rsidR="006D23DA">
          <w:rPr>
            <w:noProof/>
            <w:webHidden/>
          </w:rPr>
          <w:t>19</w:t>
        </w:r>
        <w:r w:rsidR="006D23DA">
          <w:rPr>
            <w:noProof/>
            <w:webHidden/>
          </w:rPr>
          <w:fldChar w:fldCharType="end"/>
        </w:r>
      </w:hyperlink>
    </w:p>
    <w:p w14:paraId="7B52C171" w14:textId="3F6667A1" w:rsidR="006D23DA" w:rsidRDefault="00F571DB" w:rsidP="009D5680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6985" w:history="1">
        <w:r w:rsidR="006D23DA" w:rsidRPr="00551D84">
          <w:rPr>
            <w:rStyle w:val="ad"/>
            <w:noProof/>
          </w:rPr>
          <w:t>3.3.</w:t>
        </w:r>
        <w:r w:rsidR="006D23DA">
          <w:rPr>
            <w:rFonts w:cstheme="minorBidi"/>
            <w:noProof/>
            <w:szCs w:val="22"/>
          </w:rPr>
          <w:tab/>
        </w:r>
        <w:r w:rsidR="00E564F8">
          <w:rPr>
            <w:rFonts w:cstheme="minorBidi" w:hint="eastAsia"/>
            <w:noProof/>
            <w:szCs w:val="22"/>
          </w:rPr>
          <w:t>랜덤쪽지 관리</w:t>
        </w:r>
        <w:r w:rsidR="006D23DA">
          <w:rPr>
            <w:noProof/>
            <w:webHidden/>
          </w:rPr>
          <w:tab/>
        </w:r>
        <w:r w:rsidR="006D23DA">
          <w:rPr>
            <w:noProof/>
            <w:webHidden/>
          </w:rPr>
          <w:fldChar w:fldCharType="begin"/>
        </w:r>
        <w:r w:rsidR="006D23DA">
          <w:rPr>
            <w:noProof/>
            <w:webHidden/>
          </w:rPr>
          <w:instrText xml:space="preserve"> PAGEREF _Toc206346985 \h </w:instrText>
        </w:r>
        <w:r w:rsidR="006D23DA">
          <w:rPr>
            <w:noProof/>
            <w:webHidden/>
          </w:rPr>
        </w:r>
        <w:r w:rsidR="006D23DA">
          <w:rPr>
            <w:noProof/>
            <w:webHidden/>
          </w:rPr>
          <w:fldChar w:fldCharType="separate"/>
        </w:r>
        <w:r w:rsidR="006D23DA">
          <w:rPr>
            <w:noProof/>
            <w:webHidden/>
          </w:rPr>
          <w:t>20</w:t>
        </w:r>
        <w:r w:rsidR="006D23DA">
          <w:rPr>
            <w:noProof/>
            <w:webHidden/>
          </w:rPr>
          <w:fldChar w:fldCharType="end"/>
        </w:r>
      </w:hyperlink>
    </w:p>
    <w:p w14:paraId="30D40224" w14:textId="20243142" w:rsidR="006D23DA" w:rsidRDefault="00F571DB" w:rsidP="009D5680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986" w:history="1">
        <w:r w:rsidR="006D23DA" w:rsidRPr="00551D84">
          <w:rPr>
            <w:rStyle w:val="ad"/>
            <w:noProof/>
          </w:rPr>
          <w:t>3.3.1.</w:t>
        </w:r>
        <w:r w:rsidR="006D23DA">
          <w:rPr>
            <w:rFonts w:cstheme="minorBidi"/>
            <w:noProof/>
            <w:szCs w:val="22"/>
          </w:rPr>
          <w:tab/>
        </w:r>
        <w:r w:rsidR="006D23DA" w:rsidRPr="00551D84">
          <w:rPr>
            <w:rStyle w:val="ad"/>
            <w:noProof/>
          </w:rPr>
          <w:t xml:space="preserve">기본시나리오: </w:t>
        </w:r>
        <w:r w:rsidR="00E564F8">
          <w:rPr>
            <w:rStyle w:val="ad"/>
            <w:rFonts w:hint="eastAsia"/>
            <w:noProof/>
          </w:rPr>
          <w:t>랜덤쪽지 관리</w:t>
        </w:r>
        <w:r w:rsidR="006D23DA">
          <w:rPr>
            <w:noProof/>
            <w:webHidden/>
          </w:rPr>
          <w:tab/>
        </w:r>
        <w:r w:rsidR="006D23DA">
          <w:rPr>
            <w:noProof/>
            <w:webHidden/>
          </w:rPr>
          <w:fldChar w:fldCharType="begin"/>
        </w:r>
        <w:r w:rsidR="006D23DA">
          <w:rPr>
            <w:noProof/>
            <w:webHidden/>
          </w:rPr>
          <w:instrText xml:space="preserve"> PAGEREF _Toc206346986 \h </w:instrText>
        </w:r>
        <w:r w:rsidR="006D23DA">
          <w:rPr>
            <w:noProof/>
            <w:webHidden/>
          </w:rPr>
        </w:r>
        <w:r w:rsidR="006D23DA">
          <w:rPr>
            <w:noProof/>
            <w:webHidden/>
          </w:rPr>
          <w:fldChar w:fldCharType="separate"/>
        </w:r>
        <w:r w:rsidR="006D23DA">
          <w:rPr>
            <w:noProof/>
            <w:webHidden/>
          </w:rPr>
          <w:t>20</w:t>
        </w:r>
        <w:r w:rsidR="006D23DA">
          <w:rPr>
            <w:noProof/>
            <w:webHidden/>
          </w:rPr>
          <w:fldChar w:fldCharType="end"/>
        </w:r>
      </w:hyperlink>
    </w:p>
    <w:p w14:paraId="5C38F57F" w14:textId="363FD5C6" w:rsidR="006D23DA" w:rsidRDefault="00F571DB" w:rsidP="009D5680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6989" w:history="1">
        <w:r w:rsidR="006D23DA" w:rsidRPr="00551D84">
          <w:rPr>
            <w:rStyle w:val="ad"/>
            <w:noProof/>
          </w:rPr>
          <w:t>3.4.</w:t>
        </w:r>
        <w:r w:rsidR="006D23DA">
          <w:rPr>
            <w:rFonts w:cstheme="minorBidi"/>
            <w:noProof/>
            <w:szCs w:val="22"/>
          </w:rPr>
          <w:tab/>
        </w:r>
        <w:r w:rsidR="00E564F8">
          <w:rPr>
            <w:rFonts w:cstheme="minorBidi" w:hint="eastAsia"/>
            <w:noProof/>
            <w:szCs w:val="22"/>
          </w:rPr>
          <w:t>마인드 포스트잇 관리</w:t>
        </w:r>
        <w:r w:rsidR="006D23DA">
          <w:rPr>
            <w:noProof/>
            <w:webHidden/>
          </w:rPr>
          <w:tab/>
        </w:r>
        <w:r w:rsidR="006D23DA">
          <w:rPr>
            <w:noProof/>
            <w:webHidden/>
          </w:rPr>
          <w:fldChar w:fldCharType="begin"/>
        </w:r>
        <w:r w:rsidR="006D23DA">
          <w:rPr>
            <w:noProof/>
            <w:webHidden/>
          </w:rPr>
          <w:instrText xml:space="preserve"> PAGEREF _Toc206346989 \h </w:instrText>
        </w:r>
        <w:r w:rsidR="006D23DA">
          <w:rPr>
            <w:noProof/>
            <w:webHidden/>
          </w:rPr>
        </w:r>
        <w:r w:rsidR="006D23DA">
          <w:rPr>
            <w:noProof/>
            <w:webHidden/>
          </w:rPr>
          <w:fldChar w:fldCharType="separate"/>
        </w:r>
        <w:r w:rsidR="006D23DA">
          <w:rPr>
            <w:noProof/>
            <w:webHidden/>
          </w:rPr>
          <w:t>21</w:t>
        </w:r>
        <w:r w:rsidR="006D23DA">
          <w:rPr>
            <w:noProof/>
            <w:webHidden/>
          </w:rPr>
          <w:fldChar w:fldCharType="end"/>
        </w:r>
      </w:hyperlink>
    </w:p>
    <w:p w14:paraId="42A55D66" w14:textId="355A0560" w:rsidR="006D23DA" w:rsidRDefault="00F571DB" w:rsidP="00E564F8">
      <w:pPr>
        <w:pStyle w:val="32"/>
        <w:tabs>
          <w:tab w:val="left" w:pos="1700"/>
          <w:tab w:val="right" w:leader="dot" w:pos="8495"/>
        </w:tabs>
        <w:ind w:left="800"/>
        <w:rPr>
          <w:rFonts w:cstheme="minorBidi" w:hint="eastAsia"/>
          <w:noProof/>
          <w:szCs w:val="22"/>
        </w:rPr>
      </w:pPr>
      <w:hyperlink w:anchor="_Toc206346990" w:history="1">
        <w:r w:rsidR="006D23DA" w:rsidRPr="00551D84">
          <w:rPr>
            <w:rStyle w:val="ad"/>
            <w:noProof/>
          </w:rPr>
          <w:t>3.4.1.</w:t>
        </w:r>
        <w:r w:rsidR="006D23DA">
          <w:rPr>
            <w:rFonts w:cstheme="minorBidi"/>
            <w:noProof/>
            <w:szCs w:val="22"/>
          </w:rPr>
          <w:tab/>
        </w:r>
        <w:r w:rsidR="006D23DA" w:rsidRPr="00551D84">
          <w:rPr>
            <w:rStyle w:val="ad"/>
            <w:noProof/>
          </w:rPr>
          <w:t>기본 시나리오</w:t>
        </w:r>
        <w:r w:rsidR="00E564F8">
          <w:rPr>
            <w:rStyle w:val="ad"/>
            <w:rFonts w:hint="eastAsia"/>
            <w:noProof/>
          </w:rPr>
          <w:t>:</w:t>
        </w:r>
        <w:r w:rsidR="00E564F8">
          <w:rPr>
            <w:rStyle w:val="ad"/>
            <w:noProof/>
          </w:rPr>
          <w:t xml:space="preserve"> </w:t>
        </w:r>
        <w:r w:rsidR="00E564F8">
          <w:rPr>
            <w:rStyle w:val="ad"/>
            <w:rFonts w:hint="eastAsia"/>
            <w:noProof/>
          </w:rPr>
          <w:t>마인드 포스트잇 관리</w:t>
        </w:r>
        <w:r w:rsidR="006D23DA">
          <w:rPr>
            <w:noProof/>
            <w:webHidden/>
          </w:rPr>
          <w:tab/>
        </w:r>
        <w:r w:rsidR="006D23DA">
          <w:rPr>
            <w:noProof/>
            <w:webHidden/>
          </w:rPr>
          <w:fldChar w:fldCharType="begin"/>
        </w:r>
        <w:r w:rsidR="006D23DA">
          <w:rPr>
            <w:noProof/>
            <w:webHidden/>
          </w:rPr>
          <w:instrText xml:space="preserve"> PAGEREF _Toc206346990 \h </w:instrText>
        </w:r>
        <w:r w:rsidR="006D23DA">
          <w:rPr>
            <w:noProof/>
            <w:webHidden/>
          </w:rPr>
        </w:r>
        <w:r w:rsidR="006D23DA">
          <w:rPr>
            <w:noProof/>
            <w:webHidden/>
          </w:rPr>
          <w:fldChar w:fldCharType="separate"/>
        </w:r>
        <w:r w:rsidR="006D23DA">
          <w:rPr>
            <w:noProof/>
            <w:webHidden/>
          </w:rPr>
          <w:t>21</w:t>
        </w:r>
        <w:r w:rsidR="006D23DA">
          <w:rPr>
            <w:noProof/>
            <w:webHidden/>
          </w:rPr>
          <w:fldChar w:fldCharType="end"/>
        </w:r>
      </w:hyperlink>
    </w:p>
    <w:p w14:paraId="5CFCD9D6" w14:textId="77777777" w:rsidR="00566109" w:rsidRDefault="004502C9" w:rsidP="007D11DD">
      <w:r>
        <w:fldChar w:fldCharType="end"/>
      </w:r>
    </w:p>
    <w:p w14:paraId="6B3DC107" w14:textId="77777777" w:rsidR="00D23E50" w:rsidRDefault="009779B9" w:rsidP="00D314BE">
      <w:pPr>
        <w:pStyle w:val="11"/>
      </w:pPr>
      <w:bookmarkStart w:id="1" w:name="_Toc206346923"/>
      <w:bookmarkEnd w:id="0"/>
      <w:r>
        <w:rPr>
          <w:rFonts w:hint="eastAsia"/>
        </w:rPr>
        <w:lastRenderedPageBreak/>
        <w:t>개요</w:t>
      </w:r>
      <w:bookmarkEnd w:id="1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5B1B52" w14:paraId="2346BDD9" w14:textId="77777777" w:rsidTr="005B1B52">
        <w:tc>
          <w:tcPr>
            <w:tcW w:w="8703" w:type="dxa"/>
          </w:tcPr>
          <w:p w14:paraId="3B232507" w14:textId="77777777" w:rsidR="005B1B52" w:rsidRDefault="005B1B52" w:rsidP="005F528E">
            <w:pPr>
              <w:rPr>
                <w:i/>
              </w:rPr>
            </w:pPr>
            <w:r w:rsidRPr="005B1B52">
              <w:rPr>
                <w:rFonts w:hint="eastAsia"/>
                <w:i/>
              </w:rPr>
              <w:t>문서의 작성 목적</w:t>
            </w:r>
            <w:r w:rsidR="006B5BFD">
              <w:rPr>
                <w:rFonts w:hint="eastAsia"/>
                <w:i/>
              </w:rPr>
              <w:t xml:space="preserve"> </w:t>
            </w:r>
            <w:r w:rsidRPr="005B1B52">
              <w:rPr>
                <w:rFonts w:hint="eastAsia"/>
                <w:i/>
              </w:rPr>
              <w:t>문서의 내용에 대한 개요</w:t>
            </w:r>
          </w:p>
          <w:p w14:paraId="4E503E35" w14:textId="77777777" w:rsidR="006B5BFD" w:rsidRDefault="006B5BFD" w:rsidP="005F528E">
            <w:pPr>
              <w:rPr>
                <w:i/>
              </w:rPr>
            </w:pPr>
            <w:r>
              <w:rPr>
                <w:rFonts w:hint="eastAsia"/>
                <w:i/>
              </w:rPr>
              <w:t>문제영역에 대한 연구</w:t>
            </w:r>
          </w:p>
          <w:p w14:paraId="776F47B9" w14:textId="77777777" w:rsidR="00665675" w:rsidRDefault="009D5680" w:rsidP="005F528E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많은 사람들이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를 이용하여 자신의 상태나 상황을 많이 공유한다.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 xml:space="preserve">하지만 그 중 대부분의 사람들은 </w:t>
            </w:r>
            <w:r w:rsidR="00665675">
              <w:rPr>
                <w:rFonts w:hint="eastAsia"/>
                <w:i/>
              </w:rPr>
              <w:t>공유하지 못할 어려운 내용들을 모두 가지고 있다.</w:t>
            </w:r>
            <w:r w:rsidR="00665675">
              <w:rPr>
                <w:i/>
              </w:rPr>
              <w:t xml:space="preserve"> </w:t>
            </w:r>
            <w:r w:rsidR="00665675">
              <w:rPr>
                <w:rFonts w:hint="eastAsia"/>
                <w:i/>
              </w:rPr>
              <w:t>우리는 그 내용을 이용한다.</w:t>
            </w:r>
          </w:p>
          <w:p w14:paraId="031F878F" w14:textId="77777777" w:rsidR="000A345C" w:rsidRDefault="00CE0686" w:rsidP="005F528E">
            <w:pPr>
              <w:rPr>
                <w:i/>
              </w:rPr>
            </w:pPr>
            <w:r>
              <w:rPr>
                <w:rFonts w:hint="eastAsia"/>
                <w:i/>
              </w:rPr>
              <w:t>현대 사회에서 많은 사람들은 상처를 받고 마음에 응어리가 생긴다.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하지만 바쁜 사회에서 사람들은 인지하지 못한 체 넘어가는 경우가 많다.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 xml:space="preserve">그를 인지하고 응어리나 상처를 없앨 수 있는 방법을 제공할 수 있는 자가진단표를 이용한 정보를 제공해준다. </w:t>
            </w:r>
          </w:p>
          <w:p w14:paraId="6BA03C75" w14:textId="77777777" w:rsidR="00665675" w:rsidRDefault="00665675" w:rsidP="005F528E">
            <w:pPr>
              <w:rPr>
                <w:i/>
              </w:rPr>
            </w:pPr>
            <w:r>
              <w:rPr>
                <w:rFonts w:hint="eastAsia"/>
                <w:i/>
              </w:rPr>
              <w:t>익명으로 내용을 작성함으로써 친구 또는 가족에게 털어놓기에는 상대의 시선이 부담스러운 내용들도 다른 사람과 논의가 가능하게 된다.</w:t>
            </w:r>
            <w:r w:rsidR="00CE0686">
              <w:rPr>
                <w:rFonts w:hint="eastAsia"/>
                <w:i/>
              </w:rPr>
              <w:t xml:space="preserve"> </w:t>
            </w:r>
          </w:p>
          <w:p w14:paraId="7D3C4798" w14:textId="77777777" w:rsidR="00665675" w:rsidRDefault="00665675" w:rsidP="005F528E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정신과 의사 혹은 심리상담사를 찾아 가기에는 시간과 사회적 편견이 불편한 사람들을 위한 상담을 제공함으로써 긴 시간과 </w:t>
            </w:r>
            <w:r w:rsidR="000A345C">
              <w:rPr>
                <w:rFonts w:hint="eastAsia"/>
                <w:i/>
              </w:rPr>
              <w:t>많은 돈</w:t>
            </w:r>
            <w:r>
              <w:rPr>
                <w:rFonts w:hint="eastAsia"/>
                <w:i/>
              </w:rPr>
              <w:t>을 들이지 않고 전문가의 의견을 얻는다.</w:t>
            </w:r>
          </w:p>
          <w:p w14:paraId="0C938324" w14:textId="77777777" w:rsidR="00CE0686" w:rsidRDefault="00CE0686" w:rsidP="005F528E">
            <w:pPr>
              <w:rPr>
                <w:i/>
              </w:rPr>
            </w:pPr>
          </w:p>
          <w:p w14:paraId="121AA55E" w14:textId="77777777" w:rsidR="00665675" w:rsidRPr="006B5BFD" w:rsidRDefault="00665675" w:rsidP="005F528E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 </w:t>
            </w:r>
          </w:p>
        </w:tc>
      </w:tr>
    </w:tbl>
    <w:p w14:paraId="6BEDF83C" w14:textId="77777777" w:rsidR="008D3054" w:rsidRDefault="008823C9" w:rsidP="00BE27B5">
      <w:pPr>
        <w:pStyle w:val="11"/>
      </w:pPr>
      <w:bookmarkStart w:id="2" w:name="_Toc206346924"/>
      <w:r>
        <w:rPr>
          <w:rFonts w:hint="eastAsia"/>
        </w:rPr>
        <w:lastRenderedPageBreak/>
        <w:t>시스템 구성</w:t>
      </w:r>
      <w:bookmarkEnd w:id="2"/>
    </w:p>
    <w:p w14:paraId="18D1781C" w14:textId="77777777" w:rsidR="00F66A89" w:rsidRDefault="00F66A89" w:rsidP="00ED2E65">
      <w:pPr>
        <w:rPr>
          <w:rFonts w:hint="eastAsia"/>
        </w:rPr>
      </w:pPr>
    </w:p>
    <w:p w14:paraId="36F98883" w14:textId="77777777" w:rsidR="007C4756" w:rsidRPr="00ED2E65" w:rsidRDefault="007C4756" w:rsidP="00ED2E65"/>
    <w:p w14:paraId="1DF6E83A" w14:textId="77777777" w:rsidR="008724DF" w:rsidRDefault="00CB3178" w:rsidP="00FF16C4">
      <w:pPr>
        <w:pStyle w:val="20"/>
      </w:pPr>
      <w:bookmarkStart w:id="3" w:name="_Toc206346926"/>
      <w:r>
        <w:rPr>
          <w:rFonts w:hint="eastAsia"/>
        </w:rPr>
        <w:t>최상위</w:t>
      </w:r>
      <w:r>
        <w:rPr>
          <w:rFonts w:hint="eastAsia"/>
        </w:rPr>
        <w:t xml:space="preserve"> </w:t>
      </w:r>
      <w:r>
        <w:rPr>
          <w:rFonts w:hint="eastAsia"/>
        </w:rPr>
        <w:t>분석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3"/>
    </w:p>
    <w:p w14:paraId="2437BC5C" w14:textId="77777777" w:rsidR="005B1B52" w:rsidRPr="005B1B52" w:rsidRDefault="005B1B52" w:rsidP="005B1B52"/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518"/>
        <w:gridCol w:w="6185"/>
      </w:tblGrid>
      <w:tr w:rsidR="009779B9" w14:paraId="095B151F" w14:textId="77777777" w:rsidTr="00242C7E">
        <w:tc>
          <w:tcPr>
            <w:tcW w:w="2518" w:type="dxa"/>
            <w:vAlign w:val="center"/>
          </w:tcPr>
          <w:p w14:paraId="0941CD3F" w14:textId="77777777" w:rsidR="009779B9" w:rsidRDefault="009779B9" w:rsidP="009779B9">
            <w:pPr>
              <w:spacing w:after="0"/>
              <w:jc w:val="center"/>
            </w:pPr>
            <w:r>
              <w:rPr>
                <w:rFonts w:hint="eastAsia"/>
              </w:rPr>
              <w:t>패키지 명</w:t>
            </w:r>
          </w:p>
        </w:tc>
        <w:tc>
          <w:tcPr>
            <w:tcW w:w="6185" w:type="dxa"/>
            <w:vAlign w:val="center"/>
          </w:tcPr>
          <w:p w14:paraId="3C6BA9BA" w14:textId="77777777" w:rsidR="009779B9" w:rsidRDefault="009779B9" w:rsidP="009779B9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9779B9" w14:paraId="184B0283" w14:textId="77777777" w:rsidTr="00242C7E">
        <w:tc>
          <w:tcPr>
            <w:tcW w:w="2518" w:type="dxa"/>
            <w:vAlign w:val="center"/>
          </w:tcPr>
          <w:p w14:paraId="064603DB" w14:textId="618F4F0E" w:rsidR="009779B9" w:rsidRDefault="009E6E1D" w:rsidP="009779B9">
            <w:pPr>
              <w:spacing w:after="0"/>
            </w:pPr>
            <w:r>
              <w:rPr>
                <w:rFonts w:hint="eastAsia"/>
              </w:rPr>
              <w:t>사용자</w:t>
            </w:r>
            <w:r w:rsidR="002C4107">
              <w:rPr>
                <w:rFonts w:hint="eastAsia"/>
              </w:rPr>
              <w:t xml:space="preserve"> 관리</w:t>
            </w:r>
          </w:p>
        </w:tc>
        <w:tc>
          <w:tcPr>
            <w:tcW w:w="6185" w:type="dxa"/>
            <w:vAlign w:val="center"/>
          </w:tcPr>
          <w:p w14:paraId="470EA7DF" w14:textId="77777777" w:rsidR="009779B9" w:rsidRDefault="000F279C" w:rsidP="009779B9">
            <w:pPr>
              <w:spacing w:after="0"/>
            </w:pPr>
            <w:r>
              <w:rPr>
                <w:rFonts w:hint="eastAsia"/>
              </w:rPr>
              <w:t>어플을 사용하는 사용자의 정보를 관리.</w:t>
            </w:r>
          </w:p>
        </w:tc>
      </w:tr>
      <w:tr w:rsidR="009779B9" w14:paraId="78EE3D58" w14:textId="77777777" w:rsidTr="00242C7E">
        <w:tc>
          <w:tcPr>
            <w:tcW w:w="2518" w:type="dxa"/>
            <w:vAlign w:val="center"/>
          </w:tcPr>
          <w:p w14:paraId="10AC0FAB" w14:textId="7A9A265F" w:rsidR="009779B9" w:rsidRDefault="009E6E1D" w:rsidP="009779B9">
            <w:pPr>
              <w:spacing w:after="0"/>
            </w:pPr>
            <w:r>
              <w:rPr>
                <w:rFonts w:hint="eastAsia"/>
              </w:rPr>
              <w:t>익명게시판</w:t>
            </w:r>
            <w:r w:rsidR="002C4107">
              <w:rPr>
                <w:rFonts w:hint="eastAsia"/>
              </w:rPr>
              <w:t xml:space="preserve"> 관리</w:t>
            </w:r>
          </w:p>
        </w:tc>
        <w:tc>
          <w:tcPr>
            <w:tcW w:w="6185" w:type="dxa"/>
            <w:vAlign w:val="center"/>
          </w:tcPr>
          <w:p w14:paraId="33E1CFD0" w14:textId="2FF893B3" w:rsidR="009779B9" w:rsidRDefault="00226F0F" w:rsidP="009779B9">
            <w:pPr>
              <w:spacing w:after="0"/>
            </w:pPr>
            <w:r>
              <w:rPr>
                <w:rFonts w:hint="eastAsia"/>
              </w:rPr>
              <w:t>사용자들이 익명으로 게시글을 작성하여 게시글을 올리면 그 글에 다른 사용자들이 댓글을 작성하고 댓글을 작성.</w:t>
            </w:r>
            <w:r>
              <w:t xml:space="preserve"> </w:t>
            </w:r>
            <w:r>
              <w:rPr>
                <w:rFonts w:hint="eastAsia"/>
              </w:rPr>
              <w:t>해</w:t>
            </w:r>
            <w:r w:rsidR="00316C72">
              <w:rPr>
                <w:rFonts w:hint="eastAsia"/>
              </w:rPr>
              <w:t>시</w:t>
            </w:r>
            <w:r>
              <w:rPr>
                <w:rFonts w:hint="eastAsia"/>
              </w:rPr>
              <w:t xml:space="preserve">태그를 이용하여 검색을 용이하게 함. </w:t>
            </w:r>
          </w:p>
        </w:tc>
      </w:tr>
      <w:tr w:rsidR="00E31A09" w14:paraId="79767AFE" w14:textId="77777777" w:rsidTr="00242C7E">
        <w:tc>
          <w:tcPr>
            <w:tcW w:w="2518" w:type="dxa"/>
            <w:vAlign w:val="center"/>
          </w:tcPr>
          <w:p w14:paraId="66B4508D" w14:textId="0E6646B2" w:rsidR="00E31A09" w:rsidRDefault="009E6E1D" w:rsidP="00E31A09">
            <w:pPr>
              <w:spacing w:after="0"/>
            </w:pPr>
            <w:r>
              <w:rPr>
                <w:rFonts w:hint="eastAsia"/>
              </w:rPr>
              <w:t>랜덤 쪽지</w:t>
            </w:r>
            <w:r w:rsidR="002C4107">
              <w:rPr>
                <w:rFonts w:hint="eastAsia"/>
              </w:rPr>
              <w:t xml:space="preserve"> 관리</w:t>
            </w:r>
          </w:p>
        </w:tc>
        <w:tc>
          <w:tcPr>
            <w:tcW w:w="6185" w:type="dxa"/>
            <w:vAlign w:val="center"/>
          </w:tcPr>
          <w:p w14:paraId="2E832D88" w14:textId="77777777" w:rsidR="00E31A09" w:rsidRDefault="004E048F" w:rsidP="00E31A09">
            <w:pPr>
              <w:spacing w:after="0"/>
            </w:pPr>
            <w:r>
              <w:rPr>
                <w:rFonts w:hint="eastAsia"/>
              </w:rPr>
              <w:t>사용자가 쪽지를 작성하면 사용자들 중 한명에게 랜덤으로 전송.</w:t>
            </w:r>
            <w:r>
              <w:t xml:space="preserve"> </w:t>
            </w:r>
            <w:r>
              <w:rPr>
                <w:rFonts w:hint="eastAsia"/>
              </w:rPr>
              <w:t>쪽지를 받은 사용자는 답장에 대한 자유도 제공.</w:t>
            </w:r>
            <w:r>
              <w:t xml:space="preserve"> </w:t>
            </w:r>
          </w:p>
        </w:tc>
      </w:tr>
      <w:tr w:rsidR="00E31A09" w14:paraId="25C9A45F" w14:textId="77777777" w:rsidTr="00242C7E">
        <w:tc>
          <w:tcPr>
            <w:tcW w:w="2518" w:type="dxa"/>
            <w:vAlign w:val="center"/>
          </w:tcPr>
          <w:p w14:paraId="51595224" w14:textId="03F56ECA" w:rsidR="00E31A09" w:rsidRDefault="002C4107" w:rsidP="00E31A09">
            <w:pPr>
              <w:spacing w:after="0"/>
            </w:pPr>
            <w:r>
              <w:rPr>
                <w:rFonts w:hint="eastAsia"/>
              </w:rPr>
              <w:t xml:space="preserve">마인드 </w:t>
            </w:r>
            <w:proofErr w:type="spellStart"/>
            <w:r>
              <w:rPr>
                <w:rFonts w:hint="eastAsia"/>
              </w:rPr>
              <w:t>포스트잇</w:t>
            </w:r>
            <w:proofErr w:type="spellEnd"/>
            <w:r>
              <w:rPr>
                <w:rFonts w:hint="eastAsia"/>
              </w:rPr>
              <w:t xml:space="preserve"> 관리</w:t>
            </w:r>
          </w:p>
        </w:tc>
        <w:tc>
          <w:tcPr>
            <w:tcW w:w="6185" w:type="dxa"/>
            <w:vAlign w:val="center"/>
          </w:tcPr>
          <w:p w14:paraId="6AB11042" w14:textId="77777777" w:rsidR="00E31A09" w:rsidRDefault="00D03074" w:rsidP="00E31A09">
            <w:pPr>
              <w:spacing w:after="0"/>
            </w:pPr>
            <w:r>
              <w:rPr>
                <w:rFonts w:hint="eastAsia"/>
              </w:rPr>
              <w:t>배너에 있는 주제에 따라 사용자들은 포스트 작성하여 게시.</w:t>
            </w:r>
            <w:r>
              <w:t xml:space="preserve"> </w:t>
            </w:r>
            <w:r>
              <w:rPr>
                <w:rFonts w:hint="eastAsia"/>
              </w:rPr>
              <w:t xml:space="preserve">일정 시간이 지나면 배너에 </w:t>
            </w:r>
            <w:r w:rsidR="00717041">
              <w:rPr>
                <w:rFonts w:hint="eastAsia"/>
              </w:rPr>
              <w:t>주제가 바뀌며 원래 포스트들은 모두 삭제.</w:t>
            </w:r>
          </w:p>
        </w:tc>
      </w:tr>
    </w:tbl>
    <w:p w14:paraId="43B395AC" w14:textId="77777777" w:rsidR="009779B9" w:rsidRDefault="009779B9" w:rsidP="009779B9"/>
    <w:p w14:paraId="5B81B40F" w14:textId="627EE55E" w:rsidR="005B1B52" w:rsidRDefault="00181F89" w:rsidP="00FF16C4">
      <w:pPr>
        <w:pStyle w:val="20"/>
      </w:pPr>
      <w:bookmarkStart w:id="4" w:name="_Toc206346927"/>
      <w:r>
        <w:rPr>
          <w:rFonts w:hint="eastAsia"/>
        </w:rPr>
        <w:t>분석</w:t>
      </w:r>
      <w:r w:rsidR="00BE27B5">
        <w:rPr>
          <w:rFonts w:hint="eastAsia"/>
        </w:rPr>
        <w:t xml:space="preserve"> </w:t>
      </w:r>
      <w:r w:rsidR="00C4516E">
        <w:rPr>
          <w:rFonts w:hint="eastAsia"/>
        </w:rPr>
        <w:t>패키지</w:t>
      </w:r>
      <w:r w:rsidR="00442E32">
        <w:rPr>
          <w:rFonts w:hint="eastAsia"/>
        </w:rPr>
        <w:t xml:space="preserve"> </w:t>
      </w:r>
      <w:r w:rsidR="00442E32">
        <w:rPr>
          <w:rFonts w:hint="eastAsia"/>
        </w:rPr>
        <w:t>명세</w:t>
      </w:r>
      <w:r w:rsidR="00BE27B5">
        <w:rPr>
          <w:rFonts w:hint="eastAsia"/>
        </w:rPr>
        <w:t xml:space="preserve">: </w:t>
      </w:r>
      <w:bookmarkEnd w:id="4"/>
      <w:r w:rsidR="00C7218D">
        <w:rPr>
          <w:rFonts w:hint="eastAsia"/>
        </w:rPr>
        <w:t>로그인</w:t>
      </w:r>
      <w:r w:rsidR="002C4107">
        <w:rPr>
          <w:rFonts w:hint="eastAsia"/>
        </w:rPr>
        <w:t xml:space="preserve"> </w:t>
      </w:r>
      <w:r w:rsidR="002C4107">
        <w:rPr>
          <w:rFonts w:hint="eastAsia"/>
        </w:rPr>
        <w:t>관리</w:t>
      </w:r>
    </w:p>
    <w:p w14:paraId="19E595B8" w14:textId="77777777" w:rsidR="007C4756" w:rsidRPr="00A93273" w:rsidRDefault="007C4756" w:rsidP="005B1B52"/>
    <w:p w14:paraId="17AD6766" w14:textId="77777777" w:rsidR="005B1B52" w:rsidRDefault="00181F89" w:rsidP="00FF16C4">
      <w:pPr>
        <w:pStyle w:val="3"/>
      </w:pPr>
      <w:bookmarkStart w:id="5" w:name="_Toc206346928"/>
      <w:r>
        <w:rPr>
          <w:rFonts w:hint="eastAsia"/>
        </w:rPr>
        <w:lastRenderedPageBreak/>
        <w:t>분석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>
        <w:rPr>
          <w:rFonts w:hint="eastAsia"/>
        </w:rPr>
        <w:t xml:space="preserve"> </w:t>
      </w:r>
      <w:r>
        <w:rPr>
          <w:rFonts w:hint="eastAsia"/>
        </w:rPr>
        <w:t>구조도</w:t>
      </w:r>
      <w:bookmarkEnd w:id="5"/>
    </w:p>
    <w:p w14:paraId="72646654" w14:textId="77777777" w:rsidR="007C4756" w:rsidRPr="007C4756" w:rsidRDefault="00C7218D" w:rsidP="007C4756">
      <w:r>
        <w:rPr>
          <w:noProof/>
        </w:rPr>
        <w:drawing>
          <wp:inline distT="0" distB="0" distL="0" distR="0" wp14:anchorId="1B5ECE53" wp14:editId="1F1E0937">
            <wp:extent cx="3118195" cy="1106685"/>
            <wp:effectExtent l="19050" t="0" r="6005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1443" cy="110783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B6A027" w14:textId="77777777" w:rsidR="00A526AD" w:rsidRPr="00A526AD" w:rsidRDefault="00A526AD" w:rsidP="00BD4398"/>
    <w:p w14:paraId="492AA08E" w14:textId="77777777" w:rsidR="002066B2" w:rsidRDefault="00181F89" w:rsidP="00FF16C4">
      <w:pPr>
        <w:pStyle w:val="3"/>
      </w:pPr>
      <w:bookmarkStart w:id="6" w:name="_Toc206346929"/>
      <w:r>
        <w:rPr>
          <w:rFonts w:hint="eastAsia"/>
        </w:rPr>
        <w:t>분석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6"/>
    </w:p>
    <w:p w14:paraId="035E3DC2" w14:textId="77777777" w:rsidR="007C4756" w:rsidRPr="007C4756" w:rsidRDefault="007C4756" w:rsidP="007C4756"/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518"/>
        <w:gridCol w:w="6185"/>
      </w:tblGrid>
      <w:tr w:rsidR="00861F86" w14:paraId="715D50CA" w14:textId="77777777" w:rsidTr="009D5680">
        <w:tc>
          <w:tcPr>
            <w:tcW w:w="2518" w:type="dxa"/>
            <w:vAlign w:val="center"/>
          </w:tcPr>
          <w:p w14:paraId="5173EA9B" w14:textId="77777777" w:rsidR="00861F86" w:rsidRDefault="00861F86" w:rsidP="009D5680">
            <w:pPr>
              <w:spacing w:after="0"/>
              <w:jc w:val="center"/>
            </w:pPr>
            <w:r>
              <w:rPr>
                <w:rFonts w:hint="eastAsia"/>
              </w:rPr>
              <w:t>패키지 명</w:t>
            </w:r>
          </w:p>
        </w:tc>
        <w:tc>
          <w:tcPr>
            <w:tcW w:w="6185" w:type="dxa"/>
            <w:vAlign w:val="center"/>
          </w:tcPr>
          <w:p w14:paraId="66FC1FD0" w14:textId="77777777" w:rsidR="00861F86" w:rsidRDefault="00861F86" w:rsidP="009D5680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861F86" w:rsidRPr="003714BD" w14:paraId="5FDDF410" w14:textId="77777777" w:rsidTr="009D5680">
        <w:tc>
          <w:tcPr>
            <w:tcW w:w="2518" w:type="dxa"/>
            <w:vAlign w:val="center"/>
          </w:tcPr>
          <w:p w14:paraId="23F15A9B" w14:textId="77777777" w:rsidR="00861F86" w:rsidRDefault="00C7218D" w:rsidP="009D5680">
            <w:pPr>
              <w:spacing w:after="0"/>
            </w:pPr>
            <w:r>
              <w:rPr>
                <w:rFonts w:hint="eastAsia"/>
              </w:rPr>
              <w:t>로그인 화면</w:t>
            </w:r>
          </w:p>
        </w:tc>
        <w:tc>
          <w:tcPr>
            <w:tcW w:w="6185" w:type="dxa"/>
            <w:vAlign w:val="center"/>
          </w:tcPr>
          <w:p w14:paraId="7D2DC4A5" w14:textId="77777777" w:rsidR="00861F86" w:rsidRDefault="00BD7898" w:rsidP="00C7218D">
            <w:pPr>
              <w:spacing w:after="0"/>
            </w:pPr>
            <w:proofErr w:type="spellStart"/>
            <w:r>
              <w:rPr>
                <w:rFonts w:hint="eastAsia"/>
              </w:rPr>
              <w:t>어플에</w:t>
            </w:r>
            <w:proofErr w:type="spellEnd"/>
            <w:r>
              <w:rPr>
                <w:rFonts w:hint="eastAsia"/>
              </w:rPr>
              <w:t xml:space="preserve"> 가입시 필요한 회원가입과 그 후 어플 사용시 </w:t>
            </w:r>
            <w:r w:rsidR="00C7218D">
              <w:rPr>
                <w:rFonts w:hint="eastAsia"/>
              </w:rPr>
              <w:t>필요한 기본 정보를 입력</w:t>
            </w:r>
          </w:p>
        </w:tc>
      </w:tr>
      <w:tr w:rsidR="00861F86" w14:paraId="7D285E1F" w14:textId="77777777" w:rsidTr="009D5680">
        <w:tc>
          <w:tcPr>
            <w:tcW w:w="2518" w:type="dxa"/>
            <w:vAlign w:val="center"/>
          </w:tcPr>
          <w:p w14:paraId="60E8E90B" w14:textId="77777777" w:rsidR="00861F86" w:rsidRDefault="00861F86" w:rsidP="009D5680">
            <w:pPr>
              <w:spacing w:after="0"/>
            </w:pPr>
            <w:r>
              <w:rPr>
                <w:rFonts w:hint="eastAsia"/>
              </w:rPr>
              <w:t>개인정보관리</w:t>
            </w:r>
          </w:p>
        </w:tc>
        <w:tc>
          <w:tcPr>
            <w:tcW w:w="6185" w:type="dxa"/>
            <w:vAlign w:val="center"/>
          </w:tcPr>
          <w:p w14:paraId="62414607" w14:textId="77777777" w:rsidR="003714BD" w:rsidRDefault="00774E0E" w:rsidP="009D5680">
            <w:pPr>
              <w:spacing w:after="0"/>
            </w:pPr>
            <w:r>
              <w:rPr>
                <w:rFonts w:hint="eastAsia"/>
              </w:rPr>
              <w:t>자신이 생성한 객체들을 관리하고 탈퇴할 수 있음.</w:t>
            </w:r>
          </w:p>
        </w:tc>
      </w:tr>
    </w:tbl>
    <w:p w14:paraId="10AFB477" w14:textId="77777777" w:rsidR="00A526AD" w:rsidRPr="00A526AD" w:rsidRDefault="00A526AD" w:rsidP="00A526AD"/>
    <w:p w14:paraId="3FAAED9B" w14:textId="77777777" w:rsidR="00861F86" w:rsidRDefault="00861F86" w:rsidP="00FF16C4">
      <w:pPr>
        <w:pStyle w:val="3"/>
      </w:pPr>
      <w:bookmarkStart w:id="7" w:name="_Toc206346930"/>
      <w:r>
        <w:rPr>
          <w:rFonts w:hint="eastAsia"/>
        </w:rPr>
        <w:t>분석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r>
        <w:rPr>
          <w:rFonts w:hint="eastAsia"/>
        </w:rPr>
        <w:t>로그인</w:t>
      </w:r>
      <w:bookmarkEnd w:id="7"/>
    </w:p>
    <w:p w14:paraId="1B6A2BE0" w14:textId="77777777" w:rsidR="007C4756" w:rsidRPr="007C4756" w:rsidRDefault="007C4756" w:rsidP="007C4756"/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0B51B2" w14:paraId="18C679E6" w14:textId="77777777" w:rsidTr="000B51B2">
        <w:tc>
          <w:tcPr>
            <w:tcW w:w="8703" w:type="dxa"/>
          </w:tcPr>
          <w:p w14:paraId="5321FEAD" w14:textId="77777777" w:rsidR="007C4756" w:rsidRPr="007C4756" w:rsidRDefault="000C5E61" w:rsidP="001E77B8">
            <w:pPr>
              <w:pStyle w:val="af8"/>
              <w:numPr>
                <w:ilvl w:val="0"/>
                <w:numId w:val="8"/>
              </w:numPr>
              <w:ind w:leftChars="0"/>
              <w:rPr>
                <w:i/>
              </w:rPr>
            </w:pPr>
            <w:r w:rsidRPr="007C4756">
              <w:rPr>
                <w:rFonts w:hint="eastAsia"/>
                <w:i/>
              </w:rPr>
              <w:t>로그인 패키지에는 처음 사용시 회원가입을 제공해주는 클래스</w:t>
            </w:r>
          </w:p>
          <w:p w14:paraId="5A340591" w14:textId="77777777" w:rsidR="000B51B2" w:rsidRPr="007C4756" w:rsidRDefault="000C5E61" w:rsidP="001E77B8">
            <w:pPr>
              <w:pStyle w:val="af8"/>
              <w:numPr>
                <w:ilvl w:val="0"/>
                <w:numId w:val="8"/>
              </w:numPr>
              <w:ind w:leftChars="0"/>
              <w:rPr>
                <w:i/>
              </w:rPr>
            </w:pPr>
            <w:r w:rsidRPr="007C4756">
              <w:rPr>
                <w:rFonts w:hint="eastAsia"/>
                <w:i/>
              </w:rPr>
              <w:t>회원가입 후 서비스를 이용하기 위한 로그인 기능을 제공하는 클래스</w:t>
            </w:r>
          </w:p>
        </w:tc>
      </w:tr>
    </w:tbl>
    <w:p w14:paraId="113F2774" w14:textId="77777777" w:rsidR="000B51B2" w:rsidRDefault="000B51B2" w:rsidP="000B51B2"/>
    <w:p w14:paraId="3ED937C6" w14:textId="77777777" w:rsidR="007C4756" w:rsidRPr="000B51B2" w:rsidRDefault="007C4756" w:rsidP="000B51B2"/>
    <w:p w14:paraId="2E3D8E55" w14:textId="77777777" w:rsidR="00861F86" w:rsidRDefault="00861F86" w:rsidP="00AE0B2A">
      <w:pPr>
        <w:pStyle w:val="4"/>
      </w:pPr>
      <w:bookmarkStart w:id="8" w:name="_Toc206346931"/>
      <w:r>
        <w:rPr>
          <w:rFonts w:hint="eastAsia"/>
        </w:rPr>
        <w:lastRenderedPageBreak/>
        <w:t>분석 클래스 다이어그램</w:t>
      </w:r>
      <w:bookmarkEnd w:id="8"/>
      <w:r w:rsidR="007C4756">
        <w:rPr>
          <w:rFonts w:hint="eastAsia"/>
        </w:rPr>
        <w:t xml:space="preserve"> </w:t>
      </w:r>
      <w:r w:rsidR="007C4756" w:rsidRPr="007C4756">
        <w:rPr>
          <w:color w:val="FF0000"/>
        </w:rPr>
        <w:t>//</w:t>
      </w:r>
    </w:p>
    <w:p w14:paraId="0A8A1FD5" w14:textId="77777777" w:rsidR="00861F86" w:rsidRDefault="00823825" w:rsidP="00861F86">
      <w:r>
        <w:rPr>
          <w:noProof/>
        </w:rPr>
        <w:drawing>
          <wp:inline distT="0" distB="0" distL="0" distR="0" wp14:anchorId="5E544C42" wp14:editId="62FE728A">
            <wp:extent cx="5400675" cy="4980623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4980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3F6C2" w14:textId="77777777" w:rsidR="00ED2266" w:rsidRPr="00861F86" w:rsidRDefault="00ED2266" w:rsidP="00861F86"/>
    <w:p w14:paraId="7D4E5C25" w14:textId="77777777" w:rsidR="00ED2266" w:rsidRDefault="00861F86" w:rsidP="00ED2266">
      <w:pPr>
        <w:pStyle w:val="4"/>
      </w:pPr>
      <w:bookmarkStart w:id="9" w:name="_Toc206346932"/>
      <w:r>
        <w:rPr>
          <w:rFonts w:hint="eastAsia"/>
        </w:rPr>
        <w:t>분석 클래스 개요</w:t>
      </w:r>
      <w:bookmarkEnd w:id="9"/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518"/>
        <w:gridCol w:w="6185"/>
      </w:tblGrid>
      <w:tr w:rsidR="00ED2266" w14:paraId="7EC2D133" w14:textId="77777777" w:rsidTr="009D5680">
        <w:tc>
          <w:tcPr>
            <w:tcW w:w="2518" w:type="dxa"/>
            <w:vAlign w:val="center"/>
          </w:tcPr>
          <w:p w14:paraId="4231F865" w14:textId="77777777" w:rsidR="00ED2266" w:rsidRDefault="00ED2266" w:rsidP="009D5680">
            <w:pPr>
              <w:spacing w:after="0"/>
              <w:jc w:val="center"/>
            </w:pPr>
            <w:r>
              <w:rPr>
                <w:rFonts w:hint="eastAsia"/>
              </w:rPr>
              <w:t>클래스 명</w:t>
            </w:r>
          </w:p>
        </w:tc>
        <w:tc>
          <w:tcPr>
            <w:tcW w:w="6185" w:type="dxa"/>
            <w:vAlign w:val="center"/>
          </w:tcPr>
          <w:p w14:paraId="12130566" w14:textId="77777777" w:rsidR="00ED2266" w:rsidRDefault="00ED2266" w:rsidP="009D5680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ED2266" w14:paraId="6943B90F" w14:textId="77777777" w:rsidTr="009D5680">
        <w:tc>
          <w:tcPr>
            <w:tcW w:w="2518" w:type="dxa"/>
            <w:vAlign w:val="center"/>
          </w:tcPr>
          <w:p w14:paraId="12E085BF" w14:textId="77777777" w:rsidR="00ED2266" w:rsidRDefault="00774E0E" w:rsidP="009D5680">
            <w:pPr>
              <w:spacing w:after="0"/>
            </w:pPr>
            <w:r>
              <w:rPr>
                <w:rFonts w:hint="eastAsia"/>
              </w:rPr>
              <w:t>로그인 화면</w:t>
            </w:r>
          </w:p>
        </w:tc>
        <w:tc>
          <w:tcPr>
            <w:tcW w:w="6185" w:type="dxa"/>
            <w:vAlign w:val="center"/>
          </w:tcPr>
          <w:p w14:paraId="4A77995F" w14:textId="77777777" w:rsidR="00ED2266" w:rsidRDefault="00774E0E" w:rsidP="009D5680">
            <w:pPr>
              <w:spacing w:after="0"/>
            </w:pPr>
            <w:r>
              <w:rPr>
                <w:rFonts w:hint="eastAsia"/>
              </w:rPr>
              <w:t>서비스를 이용하기 위해서 필요한 정보를 입력</w:t>
            </w:r>
          </w:p>
        </w:tc>
      </w:tr>
      <w:tr w:rsidR="00ED2266" w14:paraId="11193978" w14:textId="77777777" w:rsidTr="009D5680">
        <w:tc>
          <w:tcPr>
            <w:tcW w:w="2518" w:type="dxa"/>
            <w:vAlign w:val="center"/>
          </w:tcPr>
          <w:p w14:paraId="661F75B3" w14:textId="77777777" w:rsidR="00ED2266" w:rsidRDefault="00774E0E" w:rsidP="009D5680">
            <w:pPr>
              <w:spacing w:after="0"/>
            </w:pPr>
            <w:r>
              <w:rPr>
                <w:rFonts w:hint="eastAsia"/>
              </w:rPr>
              <w:t>로그인 정보</w:t>
            </w:r>
          </w:p>
        </w:tc>
        <w:tc>
          <w:tcPr>
            <w:tcW w:w="6185" w:type="dxa"/>
            <w:vAlign w:val="center"/>
          </w:tcPr>
          <w:p w14:paraId="5FF33A87" w14:textId="77777777" w:rsidR="00ED2266" w:rsidRDefault="00774E0E" w:rsidP="009D5680">
            <w:pPr>
              <w:spacing w:after="0"/>
            </w:pPr>
            <w:r>
              <w:rPr>
                <w:rFonts w:hint="eastAsia"/>
              </w:rPr>
              <w:t>개인의 간단한 정보 입력</w:t>
            </w:r>
          </w:p>
        </w:tc>
      </w:tr>
      <w:tr w:rsidR="00ED2266" w14:paraId="283F404D" w14:textId="77777777" w:rsidTr="009D5680">
        <w:tc>
          <w:tcPr>
            <w:tcW w:w="2518" w:type="dxa"/>
            <w:vAlign w:val="center"/>
          </w:tcPr>
          <w:p w14:paraId="0FBE5DB4" w14:textId="77777777" w:rsidR="00ED2266" w:rsidRDefault="00774E0E" w:rsidP="009D5680">
            <w:pPr>
              <w:spacing w:after="0"/>
            </w:pPr>
            <w:r>
              <w:rPr>
                <w:rFonts w:hint="eastAsia"/>
              </w:rPr>
              <w:lastRenderedPageBreak/>
              <w:t>로그인 관리</w:t>
            </w:r>
          </w:p>
        </w:tc>
        <w:tc>
          <w:tcPr>
            <w:tcW w:w="6185" w:type="dxa"/>
            <w:vAlign w:val="center"/>
          </w:tcPr>
          <w:p w14:paraId="151D8335" w14:textId="4DB2E7C0" w:rsidR="00ED2266" w:rsidRDefault="00774E0E" w:rsidP="009D5680">
            <w:pPr>
              <w:spacing w:after="0"/>
            </w:pPr>
            <w:r>
              <w:rPr>
                <w:rFonts w:hint="eastAsia"/>
              </w:rPr>
              <w:t>로그인,</w:t>
            </w:r>
            <w:r w:rsidR="007E42B0">
              <w:t xml:space="preserve"> </w:t>
            </w:r>
            <w:r>
              <w:rPr>
                <w:rFonts w:hint="eastAsia"/>
              </w:rPr>
              <w:t>로그</w:t>
            </w:r>
            <w:r w:rsidR="007E42B0">
              <w:rPr>
                <w:rFonts w:hint="eastAsia"/>
              </w:rPr>
              <w:t>아웃</w:t>
            </w:r>
            <w:r>
              <w:rPr>
                <w:rFonts w:hint="eastAsia"/>
              </w:rPr>
              <w:t xml:space="preserve"> 상태 확인</w:t>
            </w:r>
          </w:p>
        </w:tc>
      </w:tr>
      <w:tr w:rsidR="00ED2266" w14:paraId="4E639A9F" w14:textId="77777777" w:rsidTr="009D5680">
        <w:tc>
          <w:tcPr>
            <w:tcW w:w="2518" w:type="dxa"/>
            <w:vAlign w:val="center"/>
          </w:tcPr>
          <w:p w14:paraId="1D929EB8" w14:textId="4BC9A813" w:rsidR="00ED2266" w:rsidRDefault="00774E0E" w:rsidP="009D5680">
            <w:pPr>
              <w:spacing w:after="0"/>
            </w:pPr>
            <w:r>
              <w:rPr>
                <w:rFonts w:hint="eastAsia"/>
              </w:rPr>
              <w:t>시스템</w:t>
            </w:r>
            <w:r w:rsidR="00A32DB5"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메인화면</w:t>
            </w:r>
            <w:proofErr w:type="spellEnd"/>
          </w:p>
        </w:tc>
        <w:tc>
          <w:tcPr>
            <w:tcW w:w="6185" w:type="dxa"/>
            <w:vAlign w:val="center"/>
          </w:tcPr>
          <w:p w14:paraId="1CDFBD08" w14:textId="77777777" w:rsidR="00ED2266" w:rsidRDefault="00774E0E" w:rsidP="009D5680">
            <w:pPr>
              <w:spacing w:after="0"/>
            </w:pPr>
            <w:r>
              <w:rPr>
                <w:rFonts w:hint="eastAsia"/>
              </w:rPr>
              <w:t>회원가입 로그인을 할 수 있고 앱을 나갈 수 있음.</w:t>
            </w:r>
          </w:p>
        </w:tc>
      </w:tr>
      <w:tr w:rsidR="00ED2266" w14:paraId="5AA096EE" w14:textId="77777777" w:rsidTr="009D5680">
        <w:tc>
          <w:tcPr>
            <w:tcW w:w="2518" w:type="dxa"/>
            <w:vAlign w:val="center"/>
          </w:tcPr>
          <w:p w14:paraId="5E2FA0DF" w14:textId="3B8A82D3" w:rsidR="00ED2266" w:rsidRDefault="00774E0E" w:rsidP="009D5680">
            <w:pPr>
              <w:spacing w:after="0"/>
            </w:pPr>
            <w:r>
              <w:rPr>
                <w:rFonts w:hint="eastAsia"/>
              </w:rPr>
              <w:t>개인정보관리</w:t>
            </w:r>
            <w:r w:rsidR="00A32DB5"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메인화면</w:t>
            </w:r>
            <w:proofErr w:type="spellEnd"/>
          </w:p>
        </w:tc>
        <w:tc>
          <w:tcPr>
            <w:tcW w:w="6185" w:type="dxa"/>
            <w:vAlign w:val="center"/>
          </w:tcPr>
          <w:p w14:paraId="643B866B" w14:textId="5E115CDE" w:rsidR="00ED2266" w:rsidRDefault="00774E0E" w:rsidP="009D5680">
            <w:pPr>
              <w:spacing w:after="0"/>
            </w:pPr>
            <w:r>
              <w:rPr>
                <w:rFonts w:hint="eastAsia"/>
              </w:rPr>
              <w:t>게인 정보와 그동</w:t>
            </w:r>
            <w:r w:rsidR="00135C94">
              <w:rPr>
                <w:rFonts w:hint="eastAsia"/>
              </w:rPr>
              <w:t>안</w:t>
            </w:r>
            <w:r>
              <w:rPr>
                <w:rFonts w:hint="eastAsia"/>
              </w:rPr>
              <w:t xml:space="preserve"> 활동했던 로그들을 기록 및 관리</w:t>
            </w:r>
          </w:p>
        </w:tc>
      </w:tr>
    </w:tbl>
    <w:p w14:paraId="5DCAFD0E" w14:textId="77777777" w:rsidR="00ED2266" w:rsidRDefault="00ED2266" w:rsidP="00ED2266"/>
    <w:p w14:paraId="4F5ADEB2" w14:textId="77777777" w:rsidR="00FC08FE" w:rsidRDefault="00FC08FE" w:rsidP="00774E0E">
      <w:pPr>
        <w:pStyle w:val="4"/>
      </w:pPr>
      <w:bookmarkStart w:id="10" w:name="_Toc206346933"/>
      <w:r>
        <w:rPr>
          <w:rFonts w:hint="eastAsia"/>
        </w:rPr>
        <w:t>분석 클래스 명세: 로그인화면</w:t>
      </w:r>
      <w:bookmarkEnd w:id="10"/>
    </w:p>
    <w:p w14:paraId="6C1E3FFB" w14:textId="77777777" w:rsidR="000B51B2" w:rsidRPr="000B51B2" w:rsidRDefault="00823825" w:rsidP="000B51B2">
      <w:r>
        <w:rPr>
          <w:rFonts w:hint="eastAsia"/>
        </w:rPr>
        <w:t>서비스를 이용하기 전 서비스의 필요한 간단한 정보를 입력하여 이용 권한을 가진다.</w:t>
      </w:r>
    </w:p>
    <w:p w14:paraId="5F8980E9" w14:textId="77777777" w:rsidR="00FC08FE" w:rsidRDefault="00FC08FE" w:rsidP="00AE0B2A">
      <w:pPr>
        <w:pStyle w:val="4"/>
      </w:pPr>
      <w:bookmarkStart w:id="11" w:name="_Toc206346934"/>
      <w:r>
        <w:rPr>
          <w:rFonts w:hint="eastAsia"/>
        </w:rPr>
        <w:t>속성 개요</w:t>
      </w:r>
      <w:bookmarkEnd w:id="11"/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518"/>
        <w:gridCol w:w="6185"/>
      </w:tblGrid>
      <w:tr w:rsidR="00FC08FE" w14:paraId="09661ABD" w14:textId="77777777" w:rsidTr="009D5680">
        <w:tc>
          <w:tcPr>
            <w:tcW w:w="2518" w:type="dxa"/>
            <w:vAlign w:val="center"/>
          </w:tcPr>
          <w:p w14:paraId="392346E2" w14:textId="77777777" w:rsidR="00FC08FE" w:rsidRDefault="00FC08FE" w:rsidP="009D5680">
            <w:pPr>
              <w:spacing w:after="0"/>
              <w:jc w:val="center"/>
            </w:pPr>
            <w:r>
              <w:rPr>
                <w:rFonts w:hint="eastAsia"/>
              </w:rPr>
              <w:t>속성</w:t>
            </w:r>
          </w:p>
        </w:tc>
        <w:tc>
          <w:tcPr>
            <w:tcW w:w="6185" w:type="dxa"/>
            <w:vAlign w:val="center"/>
          </w:tcPr>
          <w:p w14:paraId="19631695" w14:textId="77777777" w:rsidR="00FC08FE" w:rsidRDefault="00FC08FE" w:rsidP="009D5680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FC08FE" w14:paraId="3E5DC8CF" w14:textId="77777777" w:rsidTr="009D5680">
        <w:tc>
          <w:tcPr>
            <w:tcW w:w="2518" w:type="dxa"/>
            <w:vAlign w:val="center"/>
          </w:tcPr>
          <w:p w14:paraId="2D1C7883" w14:textId="77777777" w:rsidR="00FC08FE" w:rsidRDefault="00823825" w:rsidP="009D5680">
            <w:pPr>
              <w:spacing w:after="0"/>
            </w:pPr>
            <w:r>
              <w:rPr>
                <w:rFonts w:hint="eastAsia"/>
              </w:rPr>
              <w:t>성별</w:t>
            </w:r>
          </w:p>
        </w:tc>
        <w:tc>
          <w:tcPr>
            <w:tcW w:w="6185" w:type="dxa"/>
            <w:vAlign w:val="center"/>
          </w:tcPr>
          <w:p w14:paraId="384807BE" w14:textId="77777777" w:rsidR="00FC08FE" w:rsidRDefault="00823825" w:rsidP="009D5680">
            <w:pPr>
              <w:spacing w:after="0"/>
            </w:pPr>
            <w:r>
              <w:rPr>
                <w:rFonts w:hint="eastAsia"/>
              </w:rPr>
              <w:t>남자인지 여자인지 구별</w:t>
            </w:r>
          </w:p>
        </w:tc>
      </w:tr>
      <w:tr w:rsidR="00FC08FE" w14:paraId="7DBA2FF0" w14:textId="77777777" w:rsidTr="009D5680">
        <w:tc>
          <w:tcPr>
            <w:tcW w:w="2518" w:type="dxa"/>
            <w:vAlign w:val="center"/>
          </w:tcPr>
          <w:p w14:paraId="2EED7D4D" w14:textId="77777777" w:rsidR="00FC08FE" w:rsidRDefault="00823825" w:rsidP="009D5680">
            <w:pPr>
              <w:spacing w:after="0"/>
            </w:pPr>
            <w:r>
              <w:rPr>
                <w:rFonts w:hint="eastAsia"/>
              </w:rPr>
              <w:t>생년월일</w:t>
            </w:r>
          </w:p>
        </w:tc>
        <w:tc>
          <w:tcPr>
            <w:tcW w:w="6185" w:type="dxa"/>
            <w:vAlign w:val="center"/>
          </w:tcPr>
          <w:p w14:paraId="67ECAD1D" w14:textId="77777777" w:rsidR="00FC08FE" w:rsidRDefault="00823825" w:rsidP="009D5680">
            <w:pPr>
              <w:spacing w:after="0"/>
            </w:pPr>
            <w:r>
              <w:rPr>
                <w:rFonts w:hint="eastAsia"/>
              </w:rPr>
              <w:t>간단한 개인정보입력</w:t>
            </w:r>
          </w:p>
        </w:tc>
      </w:tr>
      <w:tr w:rsidR="00823825" w14:paraId="4D51173E" w14:textId="77777777" w:rsidTr="009D5680">
        <w:tc>
          <w:tcPr>
            <w:tcW w:w="2518" w:type="dxa"/>
            <w:vAlign w:val="center"/>
          </w:tcPr>
          <w:p w14:paraId="6ACDF46F" w14:textId="77777777" w:rsidR="00823825" w:rsidRDefault="00823825" w:rsidP="009D5680">
            <w:pPr>
              <w:spacing w:after="0"/>
            </w:pPr>
            <w:r>
              <w:rPr>
                <w:rFonts w:hint="eastAsia"/>
              </w:rPr>
              <w:t>닉네임</w:t>
            </w:r>
          </w:p>
        </w:tc>
        <w:tc>
          <w:tcPr>
            <w:tcW w:w="6185" w:type="dxa"/>
            <w:vAlign w:val="center"/>
          </w:tcPr>
          <w:p w14:paraId="7A27360A" w14:textId="77777777" w:rsidR="00823825" w:rsidRDefault="00823825" w:rsidP="009D5680">
            <w:pPr>
              <w:spacing w:after="0"/>
            </w:pPr>
            <w:r>
              <w:rPr>
                <w:rFonts w:hint="eastAsia"/>
              </w:rPr>
              <w:t>자유롭게 저장 가능</w:t>
            </w:r>
          </w:p>
        </w:tc>
      </w:tr>
    </w:tbl>
    <w:p w14:paraId="3AF577DF" w14:textId="77777777" w:rsidR="00FC08FE" w:rsidRDefault="00FC08FE" w:rsidP="00FC08FE"/>
    <w:p w14:paraId="76047163" w14:textId="77777777" w:rsidR="00FC08FE" w:rsidRDefault="00FC08FE" w:rsidP="00AE0B2A">
      <w:pPr>
        <w:pStyle w:val="4"/>
      </w:pPr>
      <w:bookmarkStart w:id="12" w:name="_Toc206346935"/>
      <w:r>
        <w:rPr>
          <w:rFonts w:hint="eastAsia"/>
        </w:rPr>
        <w:t>연산 개요</w:t>
      </w:r>
      <w:bookmarkEnd w:id="12"/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518"/>
        <w:gridCol w:w="6185"/>
      </w:tblGrid>
      <w:tr w:rsidR="00FC08FE" w14:paraId="444E7398" w14:textId="77777777" w:rsidTr="009D5680">
        <w:tc>
          <w:tcPr>
            <w:tcW w:w="2518" w:type="dxa"/>
            <w:vAlign w:val="center"/>
          </w:tcPr>
          <w:p w14:paraId="237ED8D4" w14:textId="77777777" w:rsidR="00FC08FE" w:rsidRDefault="00FC08FE" w:rsidP="009D5680">
            <w:pPr>
              <w:spacing w:after="0"/>
              <w:jc w:val="center"/>
            </w:pPr>
            <w:r>
              <w:rPr>
                <w:rFonts w:hint="eastAsia"/>
              </w:rPr>
              <w:t>연산</w:t>
            </w:r>
          </w:p>
        </w:tc>
        <w:tc>
          <w:tcPr>
            <w:tcW w:w="6185" w:type="dxa"/>
            <w:vAlign w:val="center"/>
          </w:tcPr>
          <w:p w14:paraId="54510C37" w14:textId="77777777" w:rsidR="00FC08FE" w:rsidRDefault="00FC08FE" w:rsidP="009D5680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FC08FE" w14:paraId="3A629E18" w14:textId="77777777" w:rsidTr="009D5680">
        <w:tc>
          <w:tcPr>
            <w:tcW w:w="2518" w:type="dxa"/>
            <w:vAlign w:val="center"/>
          </w:tcPr>
          <w:p w14:paraId="10B5715A" w14:textId="77777777" w:rsidR="00FC08FE" w:rsidRDefault="00FC08FE" w:rsidP="009D5680">
            <w:pPr>
              <w:spacing w:after="0"/>
            </w:pPr>
            <w:r>
              <w:rPr>
                <w:rFonts w:hint="eastAsia"/>
              </w:rPr>
              <w:t>로그인()</w:t>
            </w:r>
          </w:p>
        </w:tc>
        <w:tc>
          <w:tcPr>
            <w:tcW w:w="6185" w:type="dxa"/>
            <w:vAlign w:val="center"/>
          </w:tcPr>
          <w:p w14:paraId="1BCA4916" w14:textId="77777777" w:rsidR="00FC08FE" w:rsidRDefault="00823825" w:rsidP="009D5680">
            <w:pPr>
              <w:spacing w:after="0"/>
            </w:pPr>
            <w:r>
              <w:rPr>
                <w:rFonts w:hint="eastAsia"/>
              </w:rPr>
              <w:t>서비스 이용 권한 절차를 거침</w:t>
            </w:r>
          </w:p>
        </w:tc>
      </w:tr>
      <w:tr w:rsidR="00FC08FE" w14:paraId="2872B75E" w14:textId="77777777" w:rsidTr="009D5680">
        <w:tc>
          <w:tcPr>
            <w:tcW w:w="2518" w:type="dxa"/>
            <w:vAlign w:val="center"/>
          </w:tcPr>
          <w:p w14:paraId="7457D509" w14:textId="77777777" w:rsidR="00FC08FE" w:rsidRDefault="00823825" w:rsidP="009D5680">
            <w:pPr>
              <w:spacing w:after="0"/>
            </w:pPr>
            <w:r>
              <w:rPr>
                <w:rFonts w:hint="eastAsia"/>
              </w:rPr>
              <w:t>나가기()</w:t>
            </w:r>
          </w:p>
        </w:tc>
        <w:tc>
          <w:tcPr>
            <w:tcW w:w="6185" w:type="dxa"/>
            <w:vAlign w:val="center"/>
          </w:tcPr>
          <w:p w14:paraId="68949DB2" w14:textId="77777777" w:rsidR="00FC08FE" w:rsidRDefault="00823825" w:rsidP="009D5680">
            <w:pPr>
              <w:spacing w:after="0"/>
            </w:pPr>
            <w:r>
              <w:rPr>
                <w:rFonts w:hint="eastAsia"/>
              </w:rPr>
              <w:t>어플을 나갈 수 있음</w:t>
            </w:r>
          </w:p>
        </w:tc>
      </w:tr>
    </w:tbl>
    <w:p w14:paraId="53F154BC" w14:textId="77777777" w:rsidR="00FC08FE" w:rsidRDefault="00FC08FE" w:rsidP="00FC08FE"/>
    <w:p w14:paraId="6C4C83FD" w14:textId="77777777" w:rsidR="00FF7F7B" w:rsidRDefault="00FF7F7B" w:rsidP="00AE0B2A">
      <w:pPr>
        <w:pStyle w:val="4"/>
      </w:pPr>
      <w:bookmarkStart w:id="13" w:name="_Toc206346936"/>
      <w:r>
        <w:rPr>
          <w:rFonts w:hint="eastAsia"/>
        </w:rPr>
        <w:t xml:space="preserve">분석 클래스 명세: </w:t>
      </w:r>
      <w:bookmarkEnd w:id="13"/>
      <w:r w:rsidR="00823825">
        <w:rPr>
          <w:rFonts w:hint="eastAsia"/>
        </w:rPr>
        <w:t>로그인 관리</w:t>
      </w:r>
    </w:p>
    <w:p w14:paraId="4E707CFE" w14:textId="77777777" w:rsidR="00823825" w:rsidRPr="00823825" w:rsidRDefault="00823825" w:rsidP="00823825">
      <w:r>
        <w:rPr>
          <w:rFonts w:hint="eastAsia"/>
        </w:rPr>
        <w:t>사용자가 로그인 서비스를 이용할 수 있도록 관리</w:t>
      </w:r>
    </w:p>
    <w:p w14:paraId="4C77EE52" w14:textId="77777777" w:rsidR="00823825" w:rsidRDefault="00823825" w:rsidP="00823825">
      <w:pPr>
        <w:pStyle w:val="4"/>
      </w:pPr>
      <w:r>
        <w:rPr>
          <w:rFonts w:hint="eastAsia"/>
        </w:rPr>
        <w:t>연산 개요</w:t>
      </w:r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518"/>
        <w:gridCol w:w="6185"/>
      </w:tblGrid>
      <w:tr w:rsidR="00823825" w14:paraId="6BB21D14" w14:textId="77777777" w:rsidTr="00772F15">
        <w:tc>
          <w:tcPr>
            <w:tcW w:w="2518" w:type="dxa"/>
            <w:vAlign w:val="center"/>
          </w:tcPr>
          <w:p w14:paraId="2FFE95A8" w14:textId="77777777" w:rsidR="00823825" w:rsidRDefault="00823825" w:rsidP="00772F15">
            <w:pPr>
              <w:spacing w:after="0"/>
              <w:jc w:val="center"/>
            </w:pPr>
            <w:r>
              <w:rPr>
                <w:rFonts w:hint="eastAsia"/>
              </w:rPr>
              <w:t>연산</w:t>
            </w:r>
          </w:p>
        </w:tc>
        <w:tc>
          <w:tcPr>
            <w:tcW w:w="6185" w:type="dxa"/>
            <w:vAlign w:val="center"/>
          </w:tcPr>
          <w:p w14:paraId="54C02E03" w14:textId="77777777" w:rsidR="00823825" w:rsidRDefault="00823825" w:rsidP="00772F15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823825" w14:paraId="142770E3" w14:textId="77777777" w:rsidTr="00772F15">
        <w:tc>
          <w:tcPr>
            <w:tcW w:w="2518" w:type="dxa"/>
            <w:vAlign w:val="center"/>
          </w:tcPr>
          <w:p w14:paraId="2B126900" w14:textId="77777777" w:rsidR="00823825" w:rsidRDefault="00823825" w:rsidP="00772F15">
            <w:pPr>
              <w:spacing w:after="0"/>
            </w:pPr>
            <w:r>
              <w:rPr>
                <w:rFonts w:hint="eastAsia"/>
              </w:rPr>
              <w:lastRenderedPageBreak/>
              <w:t>로그인()</w:t>
            </w:r>
          </w:p>
        </w:tc>
        <w:tc>
          <w:tcPr>
            <w:tcW w:w="6185" w:type="dxa"/>
            <w:vAlign w:val="center"/>
          </w:tcPr>
          <w:p w14:paraId="7C52EBA7" w14:textId="77777777" w:rsidR="00823825" w:rsidRDefault="00823825" w:rsidP="00772F15">
            <w:pPr>
              <w:spacing w:after="0"/>
            </w:pPr>
            <w:r>
              <w:rPr>
                <w:rFonts w:hint="eastAsia"/>
              </w:rPr>
              <w:t>서비스 이용 권한 절차를 거침</w:t>
            </w:r>
          </w:p>
        </w:tc>
      </w:tr>
      <w:tr w:rsidR="00823825" w14:paraId="2EB4528C" w14:textId="77777777" w:rsidTr="00772F15">
        <w:tc>
          <w:tcPr>
            <w:tcW w:w="2518" w:type="dxa"/>
            <w:vAlign w:val="center"/>
          </w:tcPr>
          <w:p w14:paraId="48227AD3" w14:textId="77777777" w:rsidR="00823825" w:rsidRDefault="00823825" w:rsidP="00772F15">
            <w:pPr>
              <w:spacing w:after="0"/>
            </w:pPr>
            <w:r>
              <w:rPr>
                <w:rFonts w:hint="eastAsia"/>
              </w:rPr>
              <w:t>로그아웃()</w:t>
            </w:r>
          </w:p>
        </w:tc>
        <w:tc>
          <w:tcPr>
            <w:tcW w:w="6185" w:type="dxa"/>
            <w:vAlign w:val="center"/>
          </w:tcPr>
          <w:p w14:paraId="6DCEB9A1" w14:textId="77777777" w:rsidR="00823825" w:rsidRDefault="00823825" w:rsidP="00772F15">
            <w:pPr>
              <w:spacing w:after="0"/>
            </w:pPr>
            <w:r>
              <w:rPr>
                <w:rFonts w:hint="eastAsia"/>
              </w:rPr>
              <w:t>로그아웃을 할 수 있음</w:t>
            </w:r>
          </w:p>
        </w:tc>
      </w:tr>
      <w:tr w:rsidR="00823825" w14:paraId="7349716E" w14:textId="77777777" w:rsidTr="00772F15">
        <w:tc>
          <w:tcPr>
            <w:tcW w:w="2518" w:type="dxa"/>
            <w:vAlign w:val="center"/>
          </w:tcPr>
          <w:p w14:paraId="56CF7E7A" w14:textId="77777777" w:rsidR="00823825" w:rsidRDefault="00823825" w:rsidP="00772F15">
            <w:pPr>
              <w:spacing w:after="0"/>
            </w:pPr>
            <w:proofErr w:type="spellStart"/>
            <w:r>
              <w:rPr>
                <w:rFonts w:hint="eastAsia"/>
              </w:rPr>
              <w:t>로그인상태확인</w:t>
            </w:r>
            <w:proofErr w:type="spellEnd"/>
            <w:r>
              <w:rPr>
                <w:rFonts w:hint="eastAsia"/>
              </w:rPr>
              <w:t>()</w:t>
            </w:r>
          </w:p>
        </w:tc>
        <w:tc>
          <w:tcPr>
            <w:tcW w:w="6185" w:type="dxa"/>
            <w:vAlign w:val="center"/>
          </w:tcPr>
          <w:p w14:paraId="7134024E" w14:textId="77777777" w:rsidR="00823825" w:rsidRDefault="00823825" w:rsidP="00772F15">
            <w:pPr>
              <w:spacing w:after="0"/>
            </w:pPr>
            <w:r>
              <w:rPr>
                <w:rFonts w:hint="eastAsia"/>
              </w:rPr>
              <w:t>로그아웃 및 사용자에게 확인시켜줌</w:t>
            </w:r>
          </w:p>
        </w:tc>
      </w:tr>
    </w:tbl>
    <w:p w14:paraId="639175FB" w14:textId="77777777" w:rsidR="00C77168" w:rsidRPr="00C77168" w:rsidRDefault="00C77168" w:rsidP="00C77168"/>
    <w:p w14:paraId="5E68031C" w14:textId="77777777" w:rsidR="00823825" w:rsidRDefault="00823825" w:rsidP="00823825">
      <w:pPr>
        <w:pStyle w:val="4"/>
      </w:pPr>
      <w:r>
        <w:rPr>
          <w:rFonts w:hint="eastAsia"/>
        </w:rPr>
        <w:t>분석 클래스 명세:  시스템 메인 화면</w:t>
      </w:r>
    </w:p>
    <w:p w14:paraId="574C3CB6" w14:textId="77777777" w:rsidR="00823825" w:rsidRPr="00823825" w:rsidRDefault="00823825" w:rsidP="00823825">
      <w:pPr>
        <w:ind w:left="800"/>
      </w:pPr>
      <w:r>
        <w:rPr>
          <w:rFonts w:hint="eastAsia"/>
        </w:rPr>
        <w:t>로그인 시스템 접근 시 보이는 주 화면</w:t>
      </w:r>
    </w:p>
    <w:p w14:paraId="22C1EF68" w14:textId="77777777" w:rsidR="00823825" w:rsidRDefault="00823825" w:rsidP="00823825">
      <w:pPr>
        <w:pStyle w:val="4"/>
      </w:pPr>
      <w:r>
        <w:rPr>
          <w:rFonts w:hint="eastAsia"/>
        </w:rPr>
        <w:t>속성 개요</w:t>
      </w:r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518"/>
        <w:gridCol w:w="6185"/>
      </w:tblGrid>
      <w:tr w:rsidR="00823825" w14:paraId="12F3A8B7" w14:textId="77777777" w:rsidTr="00772F15">
        <w:tc>
          <w:tcPr>
            <w:tcW w:w="2518" w:type="dxa"/>
            <w:vAlign w:val="center"/>
          </w:tcPr>
          <w:p w14:paraId="050A21BB" w14:textId="77777777" w:rsidR="00823825" w:rsidRDefault="00823825" w:rsidP="00772F15">
            <w:pPr>
              <w:spacing w:after="0"/>
              <w:jc w:val="center"/>
            </w:pPr>
            <w:r>
              <w:rPr>
                <w:rFonts w:hint="eastAsia"/>
              </w:rPr>
              <w:t>속성</w:t>
            </w:r>
          </w:p>
        </w:tc>
        <w:tc>
          <w:tcPr>
            <w:tcW w:w="6185" w:type="dxa"/>
            <w:vAlign w:val="center"/>
          </w:tcPr>
          <w:p w14:paraId="70BCB834" w14:textId="77777777" w:rsidR="00823825" w:rsidRDefault="00823825" w:rsidP="00772F15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823825" w14:paraId="6D0A7E0E" w14:textId="77777777" w:rsidTr="00772F15">
        <w:tc>
          <w:tcPr>
            <w:tcW w:w="2518" w:type="dxa"/>
            <w:vAlign w:val="center"/>
          </w:tcPr>
          <w:p w14:paraId="289C37D8" w14:textId="77777777" w:rsidR="00823825" w:rsidRDefault="00823825" w:rsidP="00772F15">
            <w:pPr>
              <w:spacing w:after="0"/>
            </w:pPr>
            <w:r>
              <w:rPr>
                <w:rFonts w:hint="eastAsia"/>
              </w:rPr>
              <w:t>사용자 ID</w:t>
            </w:r>
          </w:p>
        </w:tc>
        <w:tc>
          <w:tcPr>
            <w:tcW w:w="6185" w:type="dxa"/>
            <w:vAlign w:val="center"/>
          </w:tcPr>
          <w:p w14:paraId="0C171843" w14:textId="77777777" w:rsidR="00823825" w:rsidRDefault="00823825" w:rsidP="00823825">
            <w:pPr>
              <w:spacing w:after="0"/>
            </w:pPr>
            <w:r>
              <w:rPr>
                <w:rFonts w:hint="eastAsia"/>
              </w:rPr>
              <w:t xml:space="preserve">ID </w:t>
            </w:r>
            <w:r>
              <w:t>를</w:t>
            </w:r>
            <w:r>
              <w:rPr>
                <w:rFonts w:hint="eastAsia"/>
              </w:rPr>
              <w:t xml:space="preserve"> 입력 </w:t>
            </w:r>
            <w:r w:rsidR="000430A4">
              <w:rPr>
                <w:rFonts w:hint="eastAsia"/>
              </w:rPr>
              <w:t>필드</w:t>
            </w:r>
          </w:p>
        </w:tc>
      </w:tr>
      <w:tr w:rsidR="00823825" w14:paraId="757A46FC" w14:textId="77777777" w:rsidTr="00772F15">
        <w:tc>
          <w:tcPr>
            <w:tcW w:w="2518" w:type="dxa"/>
            <w:vAlign w:val="center"/>
          </w:tcPr>
          <w:p w14:paraId="4692D65F" w14:textId="77777777" w:rsidR="00823825" w:rsidRDefault="00823825" w:rsidP="00772F15">
            <w:pPr>
              <w:spacing w:after="0"/>
            </w:pPr>
            <w:r>
              <w:rPr>
                <w:rFonts w:hint="eastAsia"/>
              </w:rPr>
              <w:t>생년월일</w:t>
            </w:r>
          </w:p>
        </w:tc>
        <w:tc>
          <w:tcPr>
            <w:tcW w:w="6185" w:type="dxa"/>
            <w:vAlign w:val="center"/>
          </w:tcPr>
          <w:p w14:paraId="0A36DAF3" w14:textId="77777777" w:rsidR="00823825" w:rsidRDefault="000430A4" w:rsidP="00772F15">
            <w:pPr>
              <w:spacing w:after="0"/>
            </w:pPr>
            <w:r>
              <w:rPr>
                <w:rFonts w:hint="eastAsia"/>
              </w:rPr>
              <w:t>생년월일 입력 필드</w:t>
            </w:r>
          </w:p>
        </w:tc>
      </w:tr>
      <w:tr w:rsidR="00823825" w14:paraId="7614CA97" w14:textId="77777777" w:rsidTr="00772F15">
        <w:tc>
          <w:tcPr>
            <w:tcW w:w="2518" w:type="dxa"/>
            <w:vAlign w:val="center"/>
          </w:tcPr>
          <w:p w14:paraId="6F021FEA" w14:textId="77777777" w:rsidR="00823825" w:rsidRDefault="00823825" w:rsidP="00772F15">
            <w:pPr>
              <w:spacing w:after="0"/>
            </w:pPr>
            <w:r>
              <w:rPr>
                <w:rFonts w:hint="eastAsia"/>
              </w:rPr>
              <w:t>성별</w:t>
            </w:r>
          </w:p>
        </w:tc>
        <w:tc>
          <w:tcPr>
            <w:tcW w:w="6185" w:type="dxa"/>
            <w:vAlign w:val="center"/>
          </w:tcPr>
          <w:p w14:paraId="3F8F4347" w14:textId="77777777" w:rsidR="00823825" w:rsidRDefault="000430A4" w:rsidP="00772F15">
            <w:pPr>
              <w:spacing w:after="0"/>
            </w:pPr>
            <w:r>
              <w:rPr>
                <w:rFonts w:hint="eastAsia"/>
              </w:rPr>
              <w:t>성별 입력 필드</w:t>
            </w:r>
          </w:p>
        </w:tc>
      </w:tr>
    </w:tbl>
    <w:p w14:paraId="16ACEDDB" w14:textId="77777777" w:rsidR="00823825" w:rsidRPr="00C77168" w:rsidRDefault="00823825" w:rsidP="00823825"/>
    <w:p w14:paraId="032DACB9" w14:textId="77777777" w:rsidR="00823825" w:rsidRDefault="00823825" w:rsidP="00823825">
      <w:pPr>
        <w:pStyle w:val="4"/>
      </w:pPr>
      <w:r>
        <w:rPr>
          <w:rFonts w:hint="eastAsia"/>
        </w:rPr>
        <w:t>연산 개요</w:t>
      </w:r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518"/>
        <w:gridCol w:w="6185"/>
      </w:tblGrid>
      <w:tr w:rsidR="00823825" w14:paraId="3D60D883" w14:textId="77777777" w:rsidTr="00772F15">
        <w:tc>
          <w:tcPr>
            <w:tcW w:w="2518" w:type="dxa"/>
            <w:vAlign w:val="center"/>
          </w:tcPr>
          <w:p w14:paraId="0A47F799" w14:textId="77777777" w:rsidR="00823825" w:rsidRDefault="00823825" w:rsidP="00772F15">
            <w:pPr>
              <w:spacing w:after="0"/>
              <w:jc w:val="center"/>
            </w:pPr>
            <w:r>
              <w:rPr>
                <w:rFonts w:hint="eastAsia"/>
              </w:rPr>
              <w:t>연산</w:t>
            </w:r>
          </w:p>
        </w:tc>
        <w:tc>
          <w:tcPr>
            <w:tcW w:w="6185" w:type="dxa"/>
            <w:vAlign w:val="center"/>
          </w:tcPr>
          <w:p w14:paraId="05F25984" w14:textId="77777777" w:rsidR="00823825" w:rsidRDefault="00823825" w:rsidP="00772F15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823825" w14:paraId="3259E59B" w14:textId="77777777" w:rsidTr="00772F15">
        <w:tc>
          <w:tcPr>
            <w:tcW w:w="2518" w:type="dxa"/>
            <w:vAlign w:val="center"/>
          </w:tcPr>
          <w:p w14:paraId="475EF3AE" w14:textId="77777777" w:rsidR="00823825" w:rsidRDefault="00823825" w:rsidP="00772F15">
            <w:pPr>
              <w:spacing w:after="0"/>
            </w:pPr>
            <w:r>
              <w:rPr>
                <w:rFonts w:hint="eastAsia"/>
              </w:rPr>
              <w:t>나가기()</w:t>
            </w:r>
          </w:p>
        </w:tc>
        <w:tc>
          <w:tcPr>
            <w:tcW w:w="6185" w:type="dxa"/>
            <w:vAlign w:val="center"/>
          </w:tcPr>
          <w:p w14:paraId="20B74835" w14:textId="1241CF6D" w:rsidR="00823825" w:rsidRDefault="000430A4" w:rsidP="00772F15">
            <w:pPr>
              <w:spacing w:after="0"/>
            </w:pPr>
            <w:r>
              <w:rPr>
                <w:rFonts w:hint="eastAsia"/>
              </w:rPr>
              <w:t>어플</w:t>
            </w:r>
            <w:r w:rsidR="00A32DB5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나가기</w:t>
            </w:r>
          </w:p>
        </w:tc>
      </w:tr>
      <w:tr w:rsidR="00823825" w14:paraId="42F95692" w14:textId="77777777" w:rsidTr="00772F15">
        <w:tc>
          <w:tcPr>
            <w:tcW w:w="2518" w:type="dxa"/>
            <w:vAlign w:val="center"/>
          </w:tcPr>
          <w:p w14:paraId="3DCA48AB" w14:textId="77777777" w:rsidR="00823825" w:rsidRDefault="00823825" w:rsidP="00772F15">
            <w:pPr>
              <w:spacing w:after="0"/>
            </w:pPr>
            <w:r>
              <w:rPr>
                <w:rFonts w:hint="eastAsia"/>
              </w:rPr>
              <w:t>로그인()</w:t>
            </w:r>
          </w:p>
        </w:tc>
        <w:tc>
          <w:tcPr>
            <w:tcW w:w="6185" w:type="dxa"/>
            <w:vAlign w:val="center"/>
          </w:tcPr>
          <w:p w14:paraId="1452AE67" w14:textId="77777777" w:rsidR="00823825" w:rsidRDefault="00823825" w:rsidP="00772F15">
            <w:pPr>
              <w:spacing w:after="0"/>
            </w:pPr>
            <w:r>
              <w:rPr>
                <w:rFonts w:hint="eastAsia"/>
              </w:rPr>
              <w:t xml:space="preserve">로그인 </w:t>
            </w:r>
            <w:r w:rsidR="000430A4">
              <w:rPr>
                <w:rFonts w:hint="eastAsia"/>
              </w:rPr>
              <w:t>하기</w:t>
            </w:r>
          </w:p>
        </w:tc>
      </w:tr>
    </w:tbl>
    <w:p w14:paraId="727AFEDF" w14:textId="77777777" w:rsidR="00823825" w:rsidRPr="00C77168" w:rsidRDefault="00823825" w:rsidP="00823825"/>
    <w:p w14:paraId="73909710" w14:textId="77777777" w:rsidR="00C77168" w:rsidRPr="00C77168" w:rsidRDefault="00C77168" w:rsidP="00C77168"/>
    <w:p w14:paraId="0D0029F1" w14:textId="77777777" w:rsidR="00861F86" w:rsidRDefault="00861F86" w:rsidP="00FF16C4">
      <w:pPr>
        <w:pStyle w:val="3"/>
      </w:pPr>
      <w:bookmarkStart w:id="14" w:name="_Toc206346939"/>
      <w:r>
        <w:rPr>
          <w:rFonts w:hint="eastAsia"/>
        </w:rPr>
        <w:lastRenderedPageBreak/>
        <w:t>분석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r>
        <w:rPr>
          <w:rFonts w:hint="eastAsia"/>
        </w:rPr>
        <w:t>개인정보관리</w:t>
      </w:r>
      <w:bookmarkEnd w:id="14"/>
    </w:p>
    <w:p w14:paraId="5A55B008" w14:textId="77777777" w:rsidR="00E84F93" w:rsidRDefault="00E84F93" w:rsidP="00AE0B2A">
      <w:pPr>
        <w:pStyle w:val="4"/>
      </w:pPr>
      <w:bookmarkStart w:id="15" w:name="_Toc206346940"/>
      <w:r>
        <w:rPr>
          <w:rFonts w:hint="eastAsia"/>
        </w:rPr>
        <w:t>분석 클래스 다이어그램</w:t>
      </w:r>
      <w:bookmarkEnd w:id="15"/>
    </w:p>
    <w:p w14:paraId="244F0690" w14:textId="77777777" w:rsidR="00767C8D" w:rsidRPr="00767C8D" w:rsidRDefault="000430A4" w:rsidP="00767C8D">
      <w:r>
        <w:rPr>
          <w:noProof/>
        </w:rPr>
        <w:drawing>
          <wp:inline distT="0" distB="0" distL="0" distR="0" wp14:anchorId="567D0DEB" wp14:editId="168BDEE5">
            <wp:extent cx="5400675" cy="405743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405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B8C1F" w14:textId="77777777" w:rsidR="00DD4759" w:rsidRDefault="00DD4759" w:rsidP="00AE0B2A">
      <w:pPr>
        <w:pStyle w:val="4"/>
      </w:pPr>
      <w:bookmarkStart w:id="16" w:name="_Toc206346941"/>
      <w:r>
        <w:rPr>
          <w:rFonts w:hint="eastAsia"/>
        </w:rPr>
        <w:t>분석 클래스 개요</w:t>
      </w:r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518"/>
        <w:gridCol w:w="6185"/>
      </w:tblGrid>
      <w:tr w:rsidR="000430A4" w14:paraId="502FB4F8" w14:textId="77777777" w:rsidTr="00772F15">
        <w:tc>
          <w:tcPr>
            <w:tcW w:w="2518" w:type="dxa"/>
            <w:vAlign w:val="center"/>
          </w:tcPr>
          <w:p w14:paraId="63FB3184" w14:textId="77777777" w:rsidR="000430A4" w:rsidRDefault="000430A4" w:rsidP="00772F15">
            <w:pPr>
              <w:spacing w:after="0"/>
              <w:jc w:val="center"/>
            </w:pPr>
            <w:r>
              <w:rPr>
                <w:rFonts w:hint="eastAsia"/>
              </w:rPr>
              <w:t>클래스 명</w:t>
            </w:r>
          </w:p>
        </w:tc>
        <w:tc>
          <w:tcPr>
            <w:tcW w:w="6185" w:type="dxa"/>
            <w:vAlign w:val="center"/>
          </w:tcPr>
          <w:p w14:paraId="36A76DE5" w14:textId="77777777" w:rsidR="000430A4" w:rsidRDefault="000430A4" w:rsidP="00772F15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0430A4" w14:paraId="13EF5701" w14:textId="77777777" w:rsidTr="00772F15">
        <w:tc>
          <w:tcPr>
            <w:tcW w:w="2518" w:type="dxa"/>
            <w:vAlign w:val="center"/>
          </w:tcPr>
          <w:p w14:paraId="513E7292" w14:textId="77777777" w:rsidR="000430A4" w:rsidRDefault="000430A4" w:rsidP="00772F15">
            <w:pPr>
              <w:spacing w:after="0"/>
            </w:pPr>
            <w:r>
              <w:rPr>
                <w:rFonts w:hint="eastAsia"/>
              </w:rPr>
              <w:t>개인정보관리 메인 화면</w:t>
            </w:r>
          </w:p>
        </w:tc>
        <w:tc>
          <w:tcPr>
            <w:tcW w:w="6185" w:type="dxa"/>
            <w:vAlign w:val="center"/>
          </w:tcPr>
          <w:p w14:paraId="63BE3B21" w14:textId="45E38E68" w:rsidR="000430A4" w:rsidRDefault="000430A4" w:rsidP="00772F15">
            <w:pPr>
              <w:spacing w:after="0"/>
            </w:pPr>
            <w:r>
              <w:rPr>
                <w:rFonts w:hint="eastAsia"/>
              </w:rPr>
              <w:t>개인 정보와 그동</w:t>
            </w:r>
            <w:r w:rsidR="00A556A8">
              <w:rPr>
                <w:rFonts w:hint="eastAsia"/>
              </w:rPr>
              <w:t>안</w:t>
            </w:r>
            <w:r>
              <w:rPr>
                <w:rFonts w:hint="eastAsia"/>
              </w:rPr>
              <w:t xml:space="preserve"> 기록을 관리 할 수 있다.</w:t>
            </w:r>
          </w:p>
        </w:tc>
      </w:tr>
      <w:tr w:rsidR="000430A4" w14:paraId="64A0CDFB" w14:textId="77777777" w:rsidTr="00772F15">
        <w:tc>
          <w:tcPr>
            <w:tcW w:w="2518" w:type="dxa"/>
            <w:vAlign w:val="center"/>
          </w:tcPr>
          <w:p w14:paraId="5FE9780F" w14:textId="77777777" w:rsidR="000430A4" w:rsidRDefault="000430A4" w:rsidP="00772F15">
            <w:pPr>
              <w:spacing w:after="0"/>
            </w:pPr>
            <w:r>
              <w:rPr>
                <w:rFonts w:hint="eastAsia"/>
              </w:rPr>
              <w:t>남긴 게시글 화면</w:t>
            </w:r>
          </w:p>
        </w:tc>
        <w:tc>
          <w:tcPr>
            <w:tcW w:w="6185" w:type="dxa"/>
            <w:vAlign w:val="center"/>
          </w:tcPr>
          <w:p w14:paraId="1AAFC838" w14:textId="77777777" w:rsidR="000430A4" w:rsidRDefault="000430A4" w:rsidP="00772F15">
            <w:pPr>
              <w:spacing w:after="0"/>
            </w:pPr>
            <w:r>
              <w:rPr>
                <w:rFonts w:hint="eastAsia"/>
              </w:rPr>
              <w:t>남길 게시글을 볼 수 있고 관리를 할 수 있다.</w:t>
            </w:r>
          </w:p>
        </w:tc>
      </w:tr>
      <w:tr w:rsidR="000430A4" w14:paraId="449A4106" w14:textId="77777777" w:rsidTr="00772F15">
        <w:tc>
          <w:tcPr>
            <w:tcW w:w="2518" w:type="dxa"/>
            <w:vAlign w:val="center"/>
          </w:tcPr>
          <w:p w14:paraId="080AF486" w14:textId="77777777" w:rsidR="000430A4" w:rsidRDefault="000430A4" w:rsidP="00772F15">
            <w:pPr>
              <w:spacing w:after="0"/>
            </w:pPr>
            <w:r>
              <w:rPr>
                <w:rFonts w:hint="eastAsia"/>
              </w:rPr>
              <w:t>받은 쪽지 화면</w:t>
            </w:r>
          </w:p>
        </w:tc>
        <w:tc>
          <w:tcPr>
            <w:tcW w:w="6185" w:type="dxa"/>
            <w:vAlign w:val="center"/>
          </w:tcPr>
          <w:p w14:paraId="27536018" w14:textId="77777777" w:rsidR="000430A4" w:rsidRDefault="000430A4" w:rsidP="00772F15">
            <w:pPr>
              <w:spacing w:after="0"/>
            </w:pPr>
            <w:r>
              <w:rPr>
                <w:rFonts w:hint="eastAsia"/>
              </w:rPr>
              <w:t>받은 쪽지를 확인 할 수 있다.</w:t>
            </w:r>
          </w:p>
        </w:tc>
      </w:tr>
      <w:tr w:rsidR="000430A4" w14:paraId="79CC4104" w14:textId="77777777" w:rsidTr="00772F15">
        <w:tc>
          <w:tcPr>
            <w:tcW w:w="2518" w:type="dxa"/>
            <w:vAlign w:val="center"/>
          </w:tcPr>
          <w:p w14:paraId="6CBD67E2" w14:textId="77777777" w:rsidR="000430A4" w:rsidRDefault="000430A4" w:rsidP="00772F15">
            <w:pPr>
              <w:spacing w:after="0"/>
            </w:pPr>
            <w:r>
              <w:rPr>
                <w:rFonts w:hint="eastAsia"/>
              </w:rPr>
              <w:t xml:space="preserve">올린 </w:t>
            </w:r>
            <w:proofErr w:type="spellStart"/>
            <w:r>
              <w:rPr>
                <w:rFonts w:hint="eastAsia"/>
              </w:rPr>
              <w:t>포스트잇</w:t>
            </w:r>
            <w:proofErr w:type="spellEnd"/>
            <w:r>
              <w:rPr>
                <w:rFonts w:hint="eastAsia"/>
              </w:rPr>
              <w:t xml:space="preserve"> 화면</w:t>
            </w:r>
          </w:p>
        </w:tc>
        <w:tc>
          <w:tcPr>
            <w:tcW w:w="6185" w:type="dxa"/>
            <w:vAlign w:val="center"/>
          </w:tcPr>
          <w:p w14:paraId="394727BD" w14:textId="45DAFC08" w:rsidR="000430A4" w:rsidRDefault="000430A4" w:rsidP="00772F15">
            <w:pPr>
              <w:spacing w:after="0"/>
            </w:pPr>
            <w:r>
              <w:rPr>
                <w:rFonts w:hint="eastAsia"/>
              </w:rPr>
              <w:t xml:space="preserve">올린 </w:t>
            </w:r>
            <w:proofErr w:type="spellStart"/>
            <w:r>
              <w:rPr>
                <w:rFonts w:hint="eastAsia"/>
              </w:rPr>
              <w:t>포스트잇</w:t>
            </w:r>
            <w:proofErr w:type="spellEnd"/>
            <w:r>
              <w:rPr>
                <w:rFonts w:hint="eastAsia"/>
              </w:rPr>
              <w:t xml:space="preserve"> 확인 할 수 있고 관리할 수 있다.</w:t>
            </w:r>
          </w:p>
        </w:tc>
      </w:tr>
    </w:tbl>
    <w:p w14:paraId="2BE741F9" w14:textId="77777777" w:rsidR="00772F15" w:rsidRDefault="0041278B" w:rsidP="00772F15">
      <w:pPr>
        <w:pStyle w:val="4"/>
      </w:pPr>
      <w:r>
        <w:rPr>
          <w:rFonts w:hint="eastAsia"/>
        </w:rPr>
        <w:lastRenderedPageBreak/>
        <w:t xml:space="preserve">분석 클래스 명세 </w:t>
      </w:r>
      <w:r>
        <w:t xml:space="preserve">: </w:t>
      </w:r>
      <w:r w:rsidR="000430A4">
        <w:rPr>
          <w:rFonts w:hint="eastAsia"/>
        </w:rPr>
        <w:t xml:space="preserve"> 개인 정보 관리화면</w:t>
      </w:r>
    </w:p>
    <w:p w14:paraId="61DAA953" w14:textId="77777777" w:rsidR="00772F15" w:rsidRPr="00772F15" w:rsidRDefault="00772F15" w:rsidP="00772F15">
      <w:pPr>
        <w:ind w:left="800"/>
      </w:pPr>
      <w:r>
        <w:rPr>
          <w:rFonts w:hint="eastAsia"/>
        </w:rPr>
        <w:t>개인 정보를 보고 서비스를 활동한 기록들을 볼 수 있다.</w:t>
      </w:r>
    </w:p>
    <w:p w14:paraId="1C9EB404" w14:textId="77777777" w:rsidR="0041278B" w:rsidRDefault="0041278B" w:rsidP="00AE0B2A">
      <w:pPr>
        <w:pStyle w:val="4"/>
      </w:pPr>
      <w:r>
        <w:rPr>
          <w:rFonts w:hint="eastAsia"/>
        </w:rPr>
        <w:t>속성 개요</w:t>
      </w:r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518"/>
        <w:gridCol w:w="6185"/>
      </w:tblGrid>
      <w:tr w:rsidR="000430A4" w14:paraId="5E501425" w14:textId="77777777" w:rsidTr="00772F15">
        <w:tc>
          <w:tcPr>
            <w:tcW w:w="2518" w:type="dxa"/>
            <w:vAlign w:val="center"/>
          </w:tcPr>
          <w:p w14:paraId="0F6CAF49" w14:textId="77777777" w:rsidR="000430A4" w:rsidRDefault="000430A4" w:rsidP="00772F15">
            <w:pPr>
              <w:spacing w:after="0"/>
              <w:jc w:val="center"/>
            </w:pPr>
            <w:r>
              <w:rPr>
                <w:rFonts w:hint="eastAsia"/>
              </w:rPr>
              <w:t>속성</w:t>
            </w:r>
          </w:p>
        </w:tc>
        <w:tc>
          <w:tcPr>
            <w:tcW w:w="6185" w:type="dxa"/>
            <w:vAlign w:val="center"/>
          </w:tcPr>
          <w:p w14:paraId="578D2EFA" w14:textId="77777777" w:rsidR="000430A4" w:rsidRDefault="000430A4" w:rsidP="00772F15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0430A4" w14:paraId="6DE4C965" w14:textId="77777777" w:rsidTr="00772F15">
        <w:tc>
          <w:tcPr>
            <w:tcW w:w="2518" w:type="dxa"/>
            <w:vAlign w:val="center"/>
          </w:tcPr>
          <w:p w14:paraId="4121BBCA" w14:textId="77777777" w:rsidR="000430A4" w:rsidRDefault="000430A4" w:rsidP="00772F15">
            <w:pPr>
              <w:spacing w:after="0"/>
            </w:pPr>
            <w:r>
              <w:rPr>
                <w:rFonts w:hint="eastAsia"/>
              </w:rPr>
              <w:t>개인정보</w:t>
            </w:r>
          </w:p>
        </w:tc>
        <w:tc>
          <w:tcPr>
            <w:tcW w:w="6185" w:type="dxa"/>
            <w:vAlign w:val="center"/>
          </w:tcPr>
          <w:p w14:paraId="462E00E2" w14:textId="77777777" w:rsidR="000430A4" w:rsidRDefault="000430A4" w:rsidP="00772F15">
            <w:pPr>
              <w:spacing w:after="0"/>
            </w:pPr>
            <w:r>
              <w:rPr>
                <w:rFonts w:hint="eastAsia"/>
              </w:rPr>
              <w:t>개인 정보를 볼 수 있는 화면</w:t>
            </w:r>
          </w:p>
        </w:tc>
      </w:tr>
      <w:tr w:rsidR="000430A4" w14:paraId="1373FA80" w14:textId="77777777" w:rsidTr="00772F15">
        <w:tc>
          <w:tcPr>
            <w:tcW w:w="2518" w:type="dxa"/>
            <w:vAlign w:val="center"/>
          </w:tcPr>
          <w:p w14:paraId="7D0F2C16" w14:textId="77777777" w:rsidR="000430A4" w:rsidRDefault="000430A4" w:rsidP="00772F15">
            <w:pPr>
              <w:spacing w:after="0"/>
            </w:pPr>
            <w:proofErr w:type="spellStart"/>
            <w:r>
              <w:rPr>
                <w:rFonts w:hint="eastAsia"/>
              </w:rPr>
              <w:t>올린게시글</w:t>
            </w:r>
            <w:proofErr w:type="spellEnd"/>
          </w:p>
        </w:tc>
        <w:tc>
          <w:tcPr>
            <w:tcW w:w="6185" w:type="dxa"/>
            <w:vAlign w:val="center"/>
          </w:tcPr>
          <w:p w14:paraId="4A1B46B2" w14:textId="77777777" w:rsidR="000430A4" w:rsidRDefault="000430A4" w:rsidP="00772F15">
            <w:pPr>
              <w:spacing w:after="0"/>
            </w:pPr>
            <w:r>
              <w:rPr>
                <w:rFonts w:hint="eastAsia"/>
              </w:rPr>
              <w:t>그동안 올린 게시글을 볼 수 있고 관리할 수 잇다.</w:t>
            </w:r>
          </w:p>
        </w:tc>
      </w:tr>
      <w:tr w:rsidR="000430A4" w14:paraId="68A1DA57" w14:textId="77777777" w:rsidTr="00772F15">
        <w:tc>
          <w:tcPr>
            <w:tcW w:w="2518" w:type="dxa"/>
            <w:vAlign w:val="center"/>
          </w:tcPr>
          <w:p w14:paraId="635DC030" w14:textId="77777777" w:rsidR="000430A4" w:rsidRDefault="000430A4" w:rsidP="00772F15">
            <w:pPr>
              <w:spacing w:after="0"/>
            </w:pPr>
            <w:r>
              <w:rPr>
                <w:rFonts w:hint="eastAsia"/>
              </w:rPr>
              <w:t>받은 댓글</w:t>
            </w:r>
          </w:p>
        </w:tc>
        <w:tc>
          <w:tcPr>
            <w:tcW w:w="6185" w:type="dxa"/>
            <w:vAlign w:val="center"/>
          </w:tcPr>
          <w:p w14:paraId="1EA2DA6A" w14:textId="77777777" w:rsidR="000430A4" w:rsidRDefault="000430A4" w:rsidP="00772F15">
            <w:pPr>
              <w:spacing w:after="0"/>
            </w:pPr>
            <w:r>
              <w:rPr>
                <w:rFonts w:hint="eastAsia"/>
              </w:rPr>
              <w:t>그동안 남길 댓글을 볼 수 있다.</w:t>
            </w:r>
          </w:p>
        </w:tc>
      </w:tr>
      <w:tr w:rsidR="000430A4" w14:paraId="124FC534" w14:textId="77777777" w:rsidTr="00772F15">
        <w:tc>
          <w:tcPr>
            <w:tcW w:w="2518" w:type="dxa"/>
            <w:vAlign w:val="center"/>
          </w:tcPr>
          <w:p w14:paraId="24422089" w14:textId="77777777" w:rsidR="000430A4" w:rsidRDefault="000430A4" w:rsidP="00772F15">
            <w:pPr>
              <w:spacing w:after="0"/>
            </w:pPr>
            <w:r>
              <w:rPr>
                <w:rFonts w:hint="eastAsia"/>
              </w:rPr>
              <w:t>뒤로</w:t>
            </w:r>
          </w:p>
        </w:tc>
        <w:tc>
          <w:tcPr>
            <w:tcW w:w="6185" w:type="dxa"/>
            <w:vAlign w:val="center"/>
          </w:tcPr>
          <w:p w14:paraId="17E6F4F3" w14:textId="77777777" w:rsidR="000430A4" w:rsidRDefault="000430A4" w:rsidP="00772F15">
            <w:pPr>
              <w:spacing w:after="0"/>
            </w:pPr>
            <w:r>
              <w:rPr>
                <w:rFonts w:hint="eastAsia"/>
              </w:rPr>
              <w:t>화면을 나갈 수 있다.</w:t>
            </w:r>
          </w:p>
        </w:tc>
      </w:tr>
    </w:tbl>
    <w:p w14:paraId="194D14D7" w14:textId="77777777" w:rsidR="000430A4" w:rsidRPr="000430A4" w:rsidRDefault="000430A4" w:rsidP="000430A4"/>
    <w:p w14:paraId="3D253161" w14:textId="77777777" w:rsidR="00772F15" w:rsidRDefault="00027FD0" w:rsidP="00772F15">
      <w:pPr>
        <w:pStyle w:val="4"/>
      </w:pPr>
      <w:r>
        <w:rPr>
          <w:rFonts w:hint="eastAsia"/>
        </w:rPr>
        <w:t xml:space="preserve">분석 클래스 명세 </w:t>
      </w:r>
      <w:r>
        <w:t xml:space="preserve">: </w:t>
      </w:r>
      <w:r w:rsidR="00772F15">
        <w:rPr>
          <w:rFonts w:hint="eastAsia"/>
        </w:rPr>
        <w:t>남길 게시글 화면</w:t>
      </w:r>
    </w:p>
    <w:p w14:paraId="56E435B2" w14:textId="77777777" w:rsidR="00772F15" w:rsidRPr="00772F15" w:rsidRDefault="00772F15" w:rsidP="00772F15">
      <w:pPr>
        <w:ind w:left="800"/>
      </w:pPr>
      <w:r>
        <w:rPr>
          <w:rFonts w:hint="eastAsia"/>
        </w:rPr>
        <w:t>그동안 남긴 게시글을 볼 수 있고  관리할 수 있다.</w:t>
      </w:r>
    </w:p>
    <w:p w14:paraId="0BECD73E" w14:textId="77777777" w:rsidR="00027FD0" w:rsidRDefault="00027FD0" w:rsidP="00AE0B2A">
      <w:pPr>
        <w:pStyle w:val="4"/>
      </w:pPr>
      <w:r>
        <w:rPr>
          <w:rFonts w:hint="eastAsia"/>
        </w:rPr>
        <w:t>속성 개요</w:t>
      </w:r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518"/>
        <w:gridCol w:w="6185"/>
      </w:tblGrid>
      <w:tr w:rsidR="00772F15" w14:paraId="3D96B3B3" w14:textId="77777777" w:rsidTr="00772F15">
        <w:tc>
          <w:tcPr>
            <w:tcW w:w="2518" w:type="dxa"/>
            <w:vAlign w:val="center"/>
          </w:tcPr>
          <w:p w14:paraId="180A1661" w14:textId="77777777" w:rsidR="00772F15" w:rsidRDefault="00772F15" w:rsidP="00772F15">
            <w:pPr>
              <w:spacing w:after="0"/>
              <w:jc w:val="center"/>
            </w:pPr>
            <w:r>
              <w:rPr>
                <w:rFonts w:hint="eastAsia"/>
              </w:rPr>
              <w:t>속성</w:t>
            </w:r>
          </w:p>
        </w:tc>
        <w:tc>
          <w:tcPr>
            <w:tcW w:w="6185" w:type="dxa"/>
            <w:vAlign w:val="center"/>
          </w:tcPr>
          <w:p w14:paraId="56094B32" w14:textId="77777777" w:rsidR="00772F15" w:rsidRDefault="00772F15" w:rsidP="00772F15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772F15" w14:paraId="2115F448" w14:textId="77777777" w:rsidTr="00772F15">
        <w:tc>
          <w:tcPr>
            <w:tcW w:w="2518" w:type="dxa"/>
            <w:vAlign w:val="center"/>
          </w:tcPr>
          <w:p w14:paraId="5978C181" w14:textId="77777777" w:rsidR="00772F15" w:rsidRDefault="00772F15" w:rsidP="00772F15">
            <w:pPr>
              <w:spacing w:after="0"/>
            </w:pPr>
            <w:r>
              <w:rPr>
                <w:rFonts w:hint="eastAsia"/>
              </w:rPr>
              <w:t>게시물 내용</w:t>
            </w:r>
          </w:p>
        </w:tc>
        <w:tc>
          <w:tcPr>
            <w:tcW w:w="6185" w:type="dxa"/>
            <w:vAlign w:val="center"/>
          </w:tcPr>
          <w:p w14:paraId="08A445C9" w14:textId="77777777" w:rsidR="00772F15" w:rsidRDefault="00772F15" w:rsidP="00772F15">
            <w:pPr>
              <w:spacing w:after="0"/>
            </w:pPr>
            <w:r>
              <w:rPr>
                <w:rFonts w:hint="eastAsia"/>
              </w:rPr>
              <w:t>그동안 작성한 게시물을 볼 수 있다.</w:t>
            </w:r>
          </w:p>
        </w:tc>
      </w:tr>
      <w:tr w:rsidR="00772F15" w14:paraId="6DC9127F" w14:textId="77777777" w:rsidTr="00772F15">
        <w:tc>
          <w:tcPr>
            <w:tcW w:w="2518" w:type="dxa"/>
            <w:vAlign w:val="center"/>
          </w:tcPr>
          <w:p w14:paraId="624933D6" w14:textId="77777777" w:rsidR="00772F15" w:rsidRDefault="00772F15" w:rsidP="00772F15">
            <w:pPr>
              <w:spacing w:after="0"/>
            </w:pPr>
            <w:r>
              <w:rPr>
                <w:rFonts w:hint="eastAsia"/>
              </w:rPr>
              <w:t>카테고리</w:t>
            </w:r>
          </w:p>
        </w:tc>
        <w:tc>
          <w:tcPr>
            <w:tcW w:w="6185" w:type="dxa"/>
            <w:vAlign w:val="center"/>
          </w:tcPr>
          <w:p w14:paraId="2D569619" w14:textId="77777777" w:rsidR="00772F15" w:rsidRDefault="00772F15" w:rsidP="00772F15">
            <w:pPr>
              <w:spacing w:after="0"/>
            </w:pPr>
            <w:r>
              <w:rPr>
                <w:rFonts w:hint="eastAsia"/>
              </w:rPr>
              <w:t>게시물의 카테고리</w:t>
            </w:r>
          </w:p>
        </w:tc>
      </w:tr>
      <w:tr w:rsidR="00772F15" w14:paraId="46F3721E" w14:textId="77777777" w:rsidTr="00772F15">
        <w:tc>
          <w:tcPr>
            <w:tcW w:w="2518" w:type="dxa"/>
            <w:vAlign w:val="center"/>
          </w:tcPr>
          <w:p w14:paraId="55D79509" w14:textId="77777777" w:rsidR="00772F15" w:rsidRDefault="00772F15" w:rsidP="00772F15">
            <w:pPr>
              <w:spacing w:after="0"/>
            </w:pPr>
            <w:r>
              <w:rPr>
                <w:rFonts w:hint="eastAsia"/>
              </w:rPr>
              <w:t>올린 날짜</w:t>
            </w:r>
          </w:p>
        </w:tc>
        <w:tc>
          <w:tcPr>
            <w:tcW w:w="6185" w:type="dxa"/>
            <w:vAlign w:val="center"/>
          </w:tcPr>
          <w:p w14:paraId="4A7D60B2" w14:textId="77777777" w:rsidR="00772F15" w:rsidRDefault="00772F15" w:rsidP="00772F15">
            <w:pPr>
              <w:spacing w:after="0"/>
            </w:pPr>
            <w:r>
              <w:rPr>
                <w:rFonts w:hint="eastAsia"/>
              </w:rPr>
              <w:t>올린 날짜를 볼 수 잇다.</w:t>
            </w:r>
          </w:p>
        </w:tc>
      </w:tr>
      <w:tr w:rsidR="00772F15" w14:paraId="688A938C" w14:textId="77777777" w:rsidTr="00772F15">
        <w:tc>
          <w:tcPr>
            <w:tcW w:w="2518" w:type="dxa"/>
            <w:vAlign w:val="center"/>
          </w:tcPr>
          <w:p w14:paraId="046DC07E" w14:textId="77777777" w:rsidR="00772F15" w:rsidRDefault="00772F15" w:rsidP="00772F15">
            <w:pPr>
              <w:spacing w:after="0"/>
            </w:pPr>
            <w:r>
              <w:rPr>
                <w:rFonts w:hint="eastAsia"/>
              </w:rPr>
              <w:t>내용</w:t>
            </w:r>
          </w:p>
        </w:tc>
        <w:tc>
          <w:tcPr>
            <w:tcW w:w="6185" w:type="dxa"/>
            <w:vAlign w:val="center"/>
          </w:tcPr>
          <w:p w14:paraId="017E6237" w14:textId="77777777" w:rsidR="00772F15" w:rsidRDefault="00772F15" w:rsidP="00772F15">
            <w:pPr>
              <w:spacing w:after="0"/>
            </w:pPr>
            <w:r>
              <w:rPr>
                <w:rFonts w:hint="eastAsia"/>
              </w:rPr>
              <w:t>게시물의 내용을 볼 수 있다.</w:t>
            </w:r>
          </w:p>
        </w:tc>
      </w:tr>
      <w:tr w:rsidR="00772F15" w14:paraId="712DFEFF" w14:textId="77777777" w:rsidTr="00772F15">
        <w:tc>
          <w:tcPr>
            <w:tcW w:w="2518" w:type="dxa"/>
            <w:vAlign w:val="center"/>
          </w:tcPr>
          <w:p w14:paraId="274B4B36" w14:textId="77777777" w:rsidR="00772F15" w:rsidRDefault="00772F15" w:rsidP="00772F15">
            <w:pPr>
              <w:spacing w:after="0"/>
            </w:pPr>
            <w:r>
              <w:rPr>
                <w:rFonts w:hint="eastAsia"/>
              </w:rPr>
              <w:t>추천수</w:t>
            </w:r>
          </w:p>
        </w:tc>
        <w:tc>
          <w:tcPr>
            <w:tcW w:w="6185" w:type="dxa"/>
            <w:vAlign w:val="center"/>
          </w:tcPr>
          <w:p w14:paraId="0E912465" w14:textId="77777777" w:rsidR="00772F15" w:rsidRDefault="00772F15" w:rsidP="00772F15">
            <w:pPr>
              <w:spacing w:after="0"/>
            </w:pPr>
            <w:r>
              <w:rPr>
                <w:rFonts w:hint="eastAsia"/>
              </w:rPr>
              <w:t>받은 추천숫자를 볼 수 잇다.</w:t>
            </w:r>
          </w:p>
        </w:tc>
      </w:tr>
      <w:tr w:rsidR="00772F15" w14:paraId="05547ED0" w14:textId="77777777" w:rsidTr="00772F15">
        <w:tc>
          <w:tcPr>
            <w:tcW w:w="2518" w:type="dxa"/>
            <w:vAlign w:val="center"/>
          </w:tcPr>
          <w:p w14:paraId="0C9C6158" w14:textId="77777777" w:rsidR="00772F15" w:rsidRDefault="00772F15" w:rsidP="00772F15">
            <w:pPr>
              <w:spacing w:after="0"/>
            </w:pPr>
            <w:r>
              <w:rPr>
                <w:rFonts w:hint="eastAsia"/>
              </w:rPr>
              <w:t>댓글</w:t>
            </w:r>
          </w:p>
        </w:tc>
        <w:tc>
          <w:tcPr>
            <w:tcW w:w="6185" w:type="dxa"/>
            <w:vAlign w:val="center"/>
          </w:tcPr>
          <w:p w14:paraId="664F253D" w14:textId="77777777" w:rsidR="00772F15" w:rsidRDefault="00772F15" w:rsidP="00772F15">
            <w:pPr>
              <w:spacing w:after="0"/>
            </w:pPr>
            <w:r>
              <w:rPr>
                <w:rFonts w:hint="eastAsia"/>
              </w:rPr>
              <w:t>해당 게시물의 댓글을 볼 수 있다.</w:t>
            </w:r>
          </w:p>
        </w:tc>
      </w:tr>
    </w:tbl>
    <w:p w14:paraId="1591A963" w14:textId="77777777" w:rsidR="00772F15" w:rsidRPr="00772F15" w:rsidRDefault="00772F15" w:rsidP="00772F15"/>
    <w:bookmarkEnd w:id="16"/>
    <w:p w14:paraId="101BFACF" w14:textId="77777777" w:rsidR="00AC21EF" w:rsidRPr="00AC21EF" w:rsidRDefault="00AC21EF" w:rsidP="00AC21EF"/>
    <w:p w14:paraId="1C718163" w14:textId="24BEB4FC" w:rsidR="001240A1" w:rsidRPr="001240A1" w:rsidRDefault="00181F89" w:rsidP="00FF16C4">
      <w:pPr>
        <w:pStyle w:val="20"/>
      </w:pPr>
      <w:bookmarkStart w:id="17" w:name="_Toc206346942"/>
      <w:r>
        <w:rPr>
          <w:rFonts w:hint="eastAsia"/>
        </w:rPr>
        <w:lastRenderedPageBreak/>
        <w:t>분석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 w:rsidR="001240A1"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bookmarkEnd w:id="17"/>
      <w:r w:rsidR="001240A1">
        <w:rPr>
          <w:rFonts w:hint="eastAsia"/>
        </w:rPr>
        <w:t>익명게시판</w:t>
      </w:r>
      <w:r w:rsidR="00524B12">
        <w:rPr>
          <w:rFonts w:hint="eastAsia"/>
        </w:rPr>
        <w:t xml:space="preserve"> </w:t>
      </w:r>
      <w:r w:rsidR="00524B12">
        <w:rPr>
          <w:rFonts w:hint="eastAsia"/>
        </w:rPr>
        <w:t>관리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1240A1" w14:paraId="685C3FD5" w14:textId="77777777" w:rsidTr="001240A1">
        <w:tc>
          <w:tcPr>
            <w:tcW w:w="8703" w:type="dxa"/>
          </w:tcPr>
          <w:p w14:paraId="497D708E" w14:textId="53E97F73" w:rsidR="001240A1" w:rsidRDefault="00387C49" w:rsidP="001E77B8">
            <w:pPr>
              <w:pStyle w:val="af8"/>
              <w:numPr>
                <w:ilvl w:val="0"/>
                <w:numId w:val="9"/>
              </w:numPr>
              <w:ind w:leftChars="0"/>
            </w:pPr>
            <w:r>
              <w:rPr>
                <w:rFonts w:hint="eastAsia"/>
              </w:rPr>
              <w:t>게시판의 댓글</w:t>
            </w:r>
            <w:r w:rsidR="00AB2AF2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등의 기능을 관리해주는 게시판 관리 패키지.</w:t>
            </w:r>
          </w:p>
          <w:p w14:paraId="6C53DD43" w14:textId="77777777" w:rsidR="00387C49" w:rsidRDefault="00387C49" w:rsidP="001E77B8">
            <w:pPr>
              <w:pStyle w:val="af8"/>
              <w:numPr>
                <w:ilvl w:val="0"/>
                <w:numId w:val="9"/>
              </w:numPr>
              <w:ind w:leftChars="0"/>
            </w:pPr>
            <w:r>
              <w:rPr>
                <w:rFonts w:hint="eastAsia"/>
              </w:rPr>
              <w:t>게시판에 게시하는 글을 관리하는 게시글 패키지</w:t>
            </w:r>
          </w:p>
        </w:tc>
      </w:tr>
    </w:tbl>
    <w:p w14:paraId="3609CF2E" w14:textId="77777777" w:rsidR="001240A1" w:rsidRPr="001240A1" w:rsidRDefault="001240A1" w:rsidP="001240A1"/>
    <w:p w14:paraId="315DFAC4" w14:textId="77777777" w:rsidR="00181F89" w:rsidRDefault="00181F89" w:rsidP="00FF16C4">
      <w:pPr>
        <w:pStyle w:val="3"/>
      </w:pPr>
      <w:bookmarkStart w:id="18" w:name="_Toc206346943"/>
      <w:r>
        <w:rPr>
          <w:rFonts w:hint="eastAsia"/>
        </w:rPr>
        <w:t>분석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>
        <w:rPr>
          <w:rFonts w:hint="eastAsia"/>
        </w:rPr>
        <w:t xml:space="preserve"> </w:t>
      </w:r>
      <w:r>
        <w:rPr>
          <w:rFonts w:hint="eastAsia"/>
        </w:rPr>
        <w:t>구조도</w:t>
      </w:r>
      <w:bookmarkEnd w:id="18"/>
    </w:p>
    <w:p w14:paraId="7D6A0FFC" w14:textId="77777777" w:rsidR="00281A70" w:rsidRPr="00281A70" w:rsidRDefault="001240A1" w:rsidP="00281A70">
      <w:r>
        <w:rPr>
          <w:noProof/>
        </w:rPr>
        <w:drawing>
          <wp:inline distT="0" distB="0" distL="0" distR="0" wp14:anchorId="0EF2A799" wp14:editId="0E145919">
            <wp:extent cx="2628900" cy="1341120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28900" cy="1341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42E21" w14:textId="77777777" w:rsidR="008C0118" w:rsidRDefault="00181F89" w:rsidP="00FF16C4">
      <w:pPr>
        <w:pStyle w:val="3"/>
      </w:pPr>
      <w:bookmarkStart w:id="19" w:name="_Toc206346944"/>
      <w:r>
        <w:rPr>
          <w:rFonts w:hint="eastAsia"/>
        </w:rPr>
        <w:t>분석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>
        <w:rPr>
          <w:rFonts w:hint="eastAsia"/>
        </w:rPr>
        <w:t xml:space="preserve"> </w:t>
      </w:r>
      <w:r w:rsidR="008A2539">
        <w:rPr>
          <w:rFonts w:hint="eastAsia"/>
        </w:rPr>
        <w:t>개요</w:t>
      </w:r>
      <w:bookmarkEnd w:id="19"/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518"/>
        <w:gridCol w:w="6185"/>
      </w:tblGrid>
      <w:tr w:rsidR="008C0118" w14:paraId="52B0462E" w14:textId="77777777" w:rsidTr="009D5680">
        <w:tc>
          <w:tcPr>
            <w:tcW w:w="2518" w:type="dxa"/>
            <w:vAlign w:val="center"/>
          </w:tcPr>
          <w:p w14:paraId="7A9AA44B" w14:textId="77777777" w:rsidR="008C0118" w:rsidRDefault="008C0118" w:rsidP="009D5680">
            <w:pPr>
              <w:spacing w:after="0"/>
              <w:jc w:val="center"/>
            </w:pPr>
            <w:r>
              <w:rPr>
                <w:rFonts w:hint="eastAsia"/>
              </w:rPr>
              <w:t>패키지 명</w:t>
            </w:r>
          </w:p>
        </w:tc>
        <w:tc>
          <w:tcPr>
            <w:tcW w:w="6185" w:type="dxa"/>
            <w:vAlign w:val="center"/>
          </w:tcPr>
          <w:p w14:paraId="199DB833" w14:textId="77777777" w:rsidR="008C0118" w:rsidRDefault="008C0118" w:rsidP="009D5680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8C0118" w14:paraId="062EAFA4" w14:textId="77777777" w:rsidTr="009D5680">
        <w:tc>
          <w:tcPr>
            <w:tcW w:w="2518" w:type="dxa"/>
            <w:vAlign w:val="center"/>
          </w:tcPr>
          <w:p w14:paraId="4F8141C1" w14:textId="77777777" w:rsidR="008C0118" w:rsidRDefault="001240A1" w:rsidP="009D5680">
            <w:pPr>
              <w:spacing w:after="0"/>
            </w:pPr>
            <w:r>
              <w:rPr>
                <w:rFonts w:hint="eastAsia"/>
              </w:rPr>
              <w:t>게시판 관리</w:t>
            </w:r>
          </w:p>
        </w:tc>
        <w:tc>
          <w:tcPr>
            <w:tcW w:w="6185" w:type="dxa"/>
            <w:vAlign w:val="center"/>
          </w:tcPr>
          <w:p w14:paraId="2CC46A4C" w14:textId="74ACD0B2" w:rsidR="008C0118" w:rsidRPr="006028C6" w:rsidRDefault="006028C6" w:rsidP="009D5680">
            <w:pPr>
              <w:spacing w:after="0"/>
            </w:pPr>
            <w:r>
              <w:rPr>
                <w:rFonts w:hint="eastAsia"/>
              </w:rPr>
              <w:t xml:space="preserve">게시판의 기능인 </w:t>
            </w:r>
            <w:proofErr w:type="spellStart"/>
            <w:r>
              <w:rPr>
                <w:rFonts w:hint="eastAsia"/>
              </w:rPr>
              <w:t>게시글에</w:t>
            </w:r>
            <w:proofErr w:type="spellEnd"/>
            <w:r>
              <w:rPr>
                <w:rFonts w:hint="eastAsia"/>
              </w:rPr>
              <w:t xml:space="preserve"> 댓글 등록.</w:t>
            </w:r>
            <w:r>
              <w:t xml:space="preserve"> </w:t>
            </w:r>
            <w:r>
              <w:rPr>
                <w:rFonts w:hint="eastAsia"/>
              </w:rPr>
              <w:t xml:space="preserve">맘에 드는 </w:t>
            </w:r>
            <w:proofErr w:type="spellStart"/>
            <w:r>
              <w:rPr>
                <w:rFonts w:hint="eastAsia"/>
              </w:rPr>
              <w:t>게시글에</w:t>
            </w:r>
            <w:proofErr w:type="spellEnd"/>
            <w:r>
              <w:rPr>
                <w:rFonts w:hint="eastAsia"/>
              </w:rPr>
              <w:t xml:space="preserve"> 추천 </w:t>
            </w:r>
            <w:proofErr w:type="spellStart"/>
            <w:r>
              <w:rPr>
                <w:rFonts w:hint="eastAsia"/>
              </w:rPr>
              <w:t>비추천</w:t>
            </w:r>
            <w:proofErr w:type="spellEnd"/>
            <w:r>
              <w:rPr>
                <w:rFonts w:hint="eastAsia"/>
              </w:rPr>
              <w:t xml:space="preserve"> 버튼을 등록.</w:t>
            </w:r>
            <w:r>
              <w:t xml:space="preserve"> </w:t>
            </w:r>
            <w:proofErr w:type="spellStart"/>
            <w:r>
              <w:rPr>
                <w:rFonts w:hint="eastAsia"/>
              </w:rPr>
              <w:t>게시글에</w:t>
            </w:r>
            <w:proofErr w:type="spellEnd"/>
            <w:r>
              <w:rPr>
                <w:rFonts w:hint="eastAsia"/>
              </w:rPr>
              <w:t xml:space="preserve"> 해</w:t>
            </w:r>
            <w:r w:rsidR="00BC3525">
              <w:rPr>
                <w:rFonts w:hint="eastAsia"/>
              </w:rPr>
              <w:t>시</w:t>
            </w:r>
            <w:r>
              <w:rPr>
                <w:rFonts w:hint="eastAsia"/>
              </w:rPr>
              <w:t>태그(</w:t>
            </w:r>
            <w:r>
              <w:t>#)</w:t>
            </w:r>
            <w:r>
              <w:rPr>
                <w:rFonts w:hint="eastAsia"/>
              </w:rPr>
              <w:t>를 작성하여 검색을 용이하게 함.</w:t>
            </w:r>
          </w:p>
        </w:tc>
      </w:tr>
      <w:tr w:rsidR="008C0118" w14:paraId="728BB60F" w14:textId="77777777" w:rsidTr="009D5680">
        <w:tc>
          <w:tcPr>
            <w:tcW w:w="2518" w:type="dxa"/>
            <w:vAlign w:val="center"/>
          </w:tcPr>
          <w:p w14:paraId="4814EBBD" w14:textId="77777777" w:rsidR="008C0118" w:rsidRDefault="001240A1" w:rsidP="009D5680">
            <w:pPr>
              <w:spacing w:after="0"/>
            </w:pPr>
            <w:r>
              <w:rPr>
                <w:rFonts w:hint="eastAsia"/>
              </w:rPr>
              <w:t>게시글</w:t>
            </w:r>
          </w:p>
        </w:tc>
        <w:tc>
          <w:tcPr>
            <w:tcW w:w="6185" w:type="dxa"/>
            <w:vAlign w:val="center"/>
          </w:tcPr>
          <w:p w14:paraId="65A47E3C" w14:textId="77777777" w:rsidR="008C0118" w:rsidRDefault="006028C6" w:rsidP="009D5680">
            <w:pPr>
              <w:spacing w:after="0"/>
            </w:pPr>
            <w:r>
              <w:rPr>
                <w:rFonts w:hint="eastAsia"/>
              </w:rPr>
              <w:t>익명 게시판에 게시글을 작성하는 역할을 하며 작성,</w:t>
            </w:r>
            <w:r>
              <w:t xml:space="preserve"> </w:t>
            </w:r>
            <w:r>
              <w:rPr>
                <w:rFonts w:hint="eastAsia"/>
              </w:rPr>
              <w:t>삭제,</w:t>
            </w:r>
            <w:r>
              <w:t xml:space="preserve"> </w:t>
            </w:r>
            <w:r>
              <w:rPr>
                <w:rFonts w:hint="eastAsia"/>
              </w:rPr>
              <w:t>수정 기능을 제공.</w:t>
            </w:r>
            <w:r>
              <w:t xml:space="preserve"> </w:t>
            </w:r>
            <w:r>
              <w:rPr>
                <w:rFonts w:hint="eastAsia"/>
              </w:rPr>
              <w:t>사용자의 여부에 따라 익명으로 게시 가능.</w:t>
            </w:r>
          </w:p>
        </w:tc>
      </w:tr>
    </w:tbl>
    <w:p w14:paraId="74D45DB9" w14:textId="77777777" w:rsidR="008C0118" w:rsidRDefault="008C0118" w:rsidP="008C0118"/>
    <w:p w14:paraId="121C8137" w14:textId="77777777" w:rsidR="002D4029" w:rsidRDefault="002D4029" w:rsidP="008C0118"/>
    <w:p w14:paraId="6A95C9F5" w14:textId="77777777" w:rsidR="008A2539" w:rsidRDefault="008A2539" w:rsidP="00FF16C4">
      <w:pPr>
        <w:pStyle w:val="3"/>
      </w:pPr>
      <w:bookmarkStart w:id="20" w:name="_Toc206346945"/>
      <w:r>
        <w:rPr>
          <w:rFonts w:hint="eastAsia"/>
        </w:rPr>
        <w:lastRenderedPageBreak/>
        <w:t>분석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bookmarkEnd w:id="20"/>
      <w:r w:rsidR="00D2037B">
        <w:rPr>
          <w:rFonts w:hint="eastAsia"/>
        </w:rPr>
        <w:t>게시판</w:t>
      </w:r>
      <w:r w:rsidR="00D2037B">
        <w:rPr>
          <w:rFonts w:hint="eastAsia"/>
        </w:rPr>
        <w:t xml:space="preserve"> </w:t>
      </w:r>
      <w:r w:rsidR="002D4029">
        <w:rPr>
          <w:rFonts w:hint="eastAsia"/>
        </w:rPr>
        <w:t>관리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2D4029" w14:paraId="5E207513" w14:textId="77777777" w:rsidTr="002D4029">
        <w:tc>
          <w:tcPr>
            <w:tcW w:w="8703" w:type="dxa"/>
          </w:tcPr>
          <w:p w14:paraId="0F71B7F0" w14:textId="1C2FE41D" w:rsidR="002D4029" w:rsidRDefault="002D4029" w:rsidP="001E77B8">
            <w:pPr>
              <w:pStyle w:val="af8"/>
              <w:numPr>
                <w:ilvl w:val="0"/>
                <w:numId w:val="10"/>
              </w:numPr>
              <w:ind w:leftChars="0"/>
            </w:pPr>
            <w:r>
              <w:rPr>
                <w:rFonts w:hint="eastAsia"/>
              </w:rPr>
              <w:t>해</w:t>
            </w:r>
            <w:r w:rsidR="00792F18">
              <w:rPr>
                <w:rFonts w:hint="eastAsia"/>
              </w:rPr>
              <w:t>시</w:t>
            </w:r>
            <w:r>
              <w:rPr>
                <w:rFonts w:hint="eastAsia"/>
              </w:rPr>
              <w:t xml:space="preserve">태그를 </w:t>
            </w:r>
            <w:proofErr w:type="spellStart"/>
            <w:r>
              <w:rPr>
                <w:rFonts w:hint="eastAsia"/>
              </w:rPr>
              <w:t>게시글에</w:t>
            </w:r>
            <w:proofErr w:type="spellEnd"/>
            <w:r>
              <w:rPr>
                <w:rFonts w:hint="eastAsia"/>
              </w:rPr>
              <w:t xml:space="preserve"> 등록하면 검색을 용이하게 하는 해</w:t>
            </w:r>
            <w:r w:rsidR="00792F18">
              <w:rPr>
                <w:rFonts w:hint="eastAsia"/>
              </w:rPr>
              <w:t>시</w:t>
            </w:r>
            <w:r>
              <w:rPr>
                <w:rFonts w:hint="eastAsia"/>
              </w:rPr>
              <w:t>태그 클래스</w:t>
            </w:r>
          </w:p>
          <w:p w14:paraId="18AA364D" w14:textId="77777777" w:rsidR="002D4029" w:rsidRDefault="002D4029" w:rsidP="001E77B8">
            <w:pPr>
              <w:pStyle w:val="af8"/>
              <w:numPr>
                <w:ilvl w:val="0"/>
                <w:numId w:val="10"/>
              </w:numPr>
              <w:ind w:leftChars="0"/>
            </w:pPr>
            <w:r>
              <w:rPr>
                <w:rFonts w:hint="eastAsia"/>
              </w:rPr>
              <w:t>추천,</w:t>
            </w:r>
            <w:r>
              <w:t xml:space="preserve"> </w:t>
            </w:r>
            <w:proofErr w:type="spellStart"/>
            <w:r>
              <w:rPr>
                <w:rFonts w:hint="eastAsia"/>
              </w:rPr>
              <w:t>비추천</w:t>
            </w:r>
            <w:proofErr w:type="spellEnd"/>
            <w:r>
              <w:rPr>
                <w:rFonts w:hint="eastAsia"/>
              </w:rPr>
              <w:t xml:space="preserve"> 버튼을 이용하여 게시글의 인기도를 측정하는 추천 클래스.</w:t>
            </w:r>
          </w:p>
          <w:p w14:paraId="54F1DFB8" w14:textId="77777777" w:rsidR="002D4029" w:rsidRDefault="002D4029" w:rsidP="001E77B8">
            <w:pPr>
              <w:pStyle w:val="af8"/>
              <w:numPr>
                <w:ilvl w:val="0"/>
                <w:numId w:val="10"/>
              </w:numPr>
              <w:ind w:leftChars="0"/>
            </w:pPr>
            <w:proofErr w:type="spellStart"/>
            <w:r>
              <w:rPr>
                <w:rFonts w:hint="eastAsia"/>
              </w:rPr>
              <w:t>게시글에</w:t>
            </w:r>
            <w:proofErr w:type="spellEnd"/>
            <w:r>
              <w:rPr>
                <w:rFonts w:hint="eastAsia"/>
              </w:rPr>
              <w:t xml:space="preserve"> 대한 의견을 입력할 수 있는 댓글 클래스.</w:t>
            </w:r>
          </w:p>
        </w:tc>
      </w:tr>
    </w:tbl>
    <w:p w14:paraId="1E3854F0" w14:textId="77777777" w:rsidR="00E71DD0" w:rsidRPr="002D4029" w:rsidRDefault="00E71DD0" w:rsidP="002D4029"/>
    <w:p w14:paraId="721F3867" w14:textId="77777777" w:rsidR="00772F15" w:rsidRPr="00772F15" w:rsidRDefault="008A2539" w:rsidP="00772F15">
      <w:pPr>
        <w:pStyle w:val="4"/>
      </w:pPr>
      <w:bookmarkStart w:id="21" w:name="_Toc206346946"/>
      <w:r>
        <w:rPr>
          <w:rFonts w:hint="eastAsia"/>
        </w:rPr>
        <w:t>분석 클래스 다이어그램</w:t>
      </w:r>
      <w:bookmarkEnd w:id="21"/>
      <w:r w:rsidR="00772F15">
        <w:rPr>
          <w:rFonts w:hint="eastAsia"/>
        </w:rPr>
        <w:t xml:space="preserve">   </w:t>
      </w:r>
    </w:p>
    <w:p w14:paraId="32C3B09E" w14:textId="77777777" w:rsidR="00E71DD0" w:rsidRPr="00772F15" w:rsidRDefault="007120D6" w:rsidP="00E71DD0">
      <w:r>
        <w:rPr>
          <w:noProof/>
        </w:rPr>
        <w:drawing>
          <wp:inline distT="0" distB="0" distL="0" distR="0" wp14:anchorId="3DAAD69E" wp14:editId="5DF850A0">
            <wp:extent cx="5400675" cy="4667891"/>
            <wp:effectExtent l="0" t="0" r="0" b="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4667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B7824" w14:textId="77777777" w:rsidR="00E71DD0" w:rsidRDefault="00E71DD0" w:rsidP="00AE0B2A">
      <w:pPr>
        <w:pStyle w:val="4"/>
      </w:pPr>
      <w:bookmarkStart w:id="22" w:name="_Toc206346947"/>
      <w:r>
        <w:rPr>
          <w:rFonts w:hint="eastAsia"/>
        </w:rPr>
        <w:lastRenderedPageBreak/>
        <w:t>분석 클래스 개요</w:t>
      </w:r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518"/>
        <w:gridCol w:w="6185"/>
      </w:tblGrid>
      <w:tr w:rsidR="00E71DD0" w14:paraId="0FF8FA3A" w14:textId="77777777" w:rsidTr="00014C8A">
        <w:tc>
          <w:tcPr>
            <w:tcW w:w="2518" w:type="dxa"/>
            <w:vAlign w:val="center"/>
          </w:tcPr>
          <w:p w14:paraId="081CAF49" w14:textId="77777777" w:rsidR="00E71DD0" w:rsidRDefault="00E71DD0" w:rsidP="00014C8A">
            <w:pPr>
              <w:spacing w:after="0"/>
              <w:jc w:val="center"/>
            </w:pPr>
            <w:r>
              <w:rPr>
                <w:rFonts w:hint="eastAsia"/>
              </w:rPr>
              <w:t>클래스 명</w:t>
            </w:r>
          </w:p>
        </w:tc>
        <w:tc>
          <w:tcPr>
            <w:tcW w:w="6185" w:type="dxa"/>
            <w:vAlign w:val="center"/>
          </w:tcPr>
          <w:p w14:paraId="4F7D2B75" w14:textId="77777777" w:rsidR="00E71DD0" w:rsidRDefault="00E71DD0" w:rsidP="00014C8A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E71DD0" w14:paraId="314D3F0F" w14:textId="77777777" w:rsidTr="00014C8A">
        <w:tc>
          <w:tcPr>
            <w:tcW w:w="2518" w:type="dxa"/>
            <w:vAlign w:val="center"/>
          </w:tcPr>
          <w:p w14:paraId="5DA44AED" w14:textId="77777777" w:rsidR="00E71DD0" w:rsidRDefault="00772F15" w:rsidP="00014C8A">
            <w:pPr>
              <w:spacing w:after="0"/>
            </w:pPr>
            <w:r>
              <w:rPr>
                <w:rFonts w:hint="eastAsia"/>
              </w:rPr>
              <w:t>게시판 관리 메인 화면</w:t>
            </w:r>
          </w:p>
        </w:tc>
        <w:tc>
          <w:tcPr>
            <w:tcW w:w="6185" w:type="dxa"/>
            <w:vAlign w:val="center"/>
          </w:tcPr>
          <w:p w14:paraId="02DB475C" w14:textId="77777777" w:rsidR="00E71DD0" w:rsidRDefault="00772F15" w:rsidP="00772F15">
            <w:pPr>
              <w:spacing w:after="0"/>
            </w:pPr>
            <w:r>
              <w:rPr>
                <w:rFonts w:hint="eastAsia"/>
              </w:rPr>
              <w:t>사용자들이 올린 게시판들을 보고 이용할 수 있는 화면</w:t>
            </w:r>
          </w:p>
        </w:tc>
      </w:tr>
      <w:tr w:rsidR="00E71DD0" w14:paraId="35B2D39D" w14:textId="77777777" w:rsidTr="00014C8A">
        <w:tc>
          <w:tcPr>
            <w:tcW w:w="2518" w:type="dxa"/>
            <w:vAlign w:val="center"/>
          </w:tcPr>
          <w:p w14:paraId="7B78E37C" w14:textId="77777777" w:rsidR="00E71DD0" w:rsidRDefault="00772F15" w:rsidP="00014C8A">
            <w:pPr>
              <w:spacing w:after="0"/>
            </w:pPr>
            <w:r>
              <w:rPr>
                <w:rFonts w:hint="eastAsia"/>
              </w:rPr>
              <w:t xml:space="preserve">게시판 </w:t>
            </w:r>
            <w:proofErr w:type="spellStart"/>
            <w:r>
              <w:rPr>
                <w:rFonts w:hint="eastAsia"/>
              </w:rPr>
              <w:t>피드</w:t>
            </w:r>
            <w:proofErr w:type="spellEnd"/>
            <w:r>
              <w:rPr>
                <w:rFonts w:hint="eastAsia"/>
              </w:rPr>
              <w:t xml:space="preserve"> 보기 화면</w:t>
            </w:r>
          </w:p>
        </w:tc>
        <w:tc>
          <w:tcPr>
            <w:tcW w:w="6185" w:type="dxa"/>
            <w:vAlign w:val="center"/>
          </w:tcPr>
          <w:p w14:paraId="67BC165D" w14:textId="77777777" w:rsidR="00E71DD0" w:rsidRDefault="00772F15" w:rsidP="00014C8A">
            <w:pPr>
              <w:spacing w:after="0"/>
            </w:pPr>
            <w:r>
              <w:rPr>
                <w:rFonts w:hint="eastAsia"/>
              </w:rPr>
              <w:t>추천수에 따라 올라간 수대로 게시글을 볼 수 있는 화면</w:t>
            </w:r>
          </w:p>
        </w:tc>
      </w:tr>
      <w:tr w:rsidR="00E71DD0" w14:paraId="2732422B" w14:textId="77777777" w:rsidTr="00014C8A">
        <w:tc>
          <w:tcPr>
            <w:tcW w:w="2518" w:type="dxa"/>
            <w:vAlign w:val="center"/>
          </w:tcPr>
          <w:p w14:paraId="286D021B" w14:textId="77777777" w:rsidR="00E71DD0" w:rsidRDefault="00772F15" w:rsidP="00014C8A">
            <w:pPr>
              <w:spacing w:after="0"/>
            </w:pPr>
            <w:r>
              <w:rPr>
                <w:rFonts w:hint="eastAsia"/>
              </w:rPr>
              <w:t>게시판 생성 화면</w:t>
            </w:r>
          </w:p>
        </w:tc>
        <w:tc>
          <w:tcPr>
            <w:tcW w:w="6185" w:type="dxa"/>
            <w:vAlign w:val="center"/>
          </w:tcPr>
          <w:p w14:paraId="78F69800" w14:textId="77777777" w:rsidR="00E71DD0" w:rsidRDefault="00772F15" w:rsidP="00014C8A">
            <w:pPr>
              <w:spacing w:after="0"/>
            </w:pPr>
            <w:r>
              <w:rPr>
                <w:rFonts w:hint="eastAsia"/>
              </w:rPr>
              <w:t>게시판을 생성할 수 있음.</w:t>
            </w:r>
          </w:p>
        </w:tc>
      </w:tr>
    </w:tbl>
    <w:p w14:paraId="4E21435D" w14:textId="77777777" w:rsidR="00E71DD0" w:rsidRDefault="00E71DD0" w:rsidP="00E71DD0"/>
    <w:p w14:paraId="6D221528" w14:textId="77777777" w:rsidR="00E71DD0" w:rsidRPr="00E71DD0" w:rsidRDefault="00E71DD0" w:rsidP="00E71DD0"/>
    <w:bookmarkEnd w:id="22"/>
    <w:p w14:paraId="4F929F95" w14:textId="77777777" w:rsidR="00726210" w:rsidRDefault="00BE002F" w:rsidP="00AE0B2A">
      <w:pPr>
        <w:pStyle w:val="4"/>
      </w:pPr>
      <w:r>
        <w:rPr>
          <w:rFonts w:hint="eastAsia"/>
        </w:rPr>
        <w:t>분석</w:t>
      </w:r>
      <w:r w:rsidR="00726210">
        <w:rPr>
          <w:rFonts w:hint="eastAsia"/>
        </w:rPr>
        <w:t xml:space="preserve"> 클래스 명세 </w:t>
      </w:r>
      <w:r w:rsidR="00726210">
        <w:t xml:space="preserve">: </w:t>
      </w:r>
      <w:r w:rsidR="00772F15">
        <w:rPr>
          <w:rFonts w:hint="eastAsia"/>
        </w:rPr>
        <w:t>게시판 관리 메인 화면</w:t>
      </w:r>
    </w:p>
    <w:p w14:paraId="4701014D" w14:textId="77777777" w:rsidR="00BE002F" w:rsidRPr="00BE002F" w:rsidRDefault="00BE002F" w:rsidP="00BE002F">
      <w:pPr>
        <w:ind w:left="800"/>
      </w:pPr>
      <w:r>
        <w:rPr>
          <w:rFonts w:hint="eastAsia"/>
        </w:rPr>
        <w:t>게시판을 생성하기 위한 화면</w:t>
      </w:r>
    </w:p>
    <w:p w14:paraId="0C9BCF93" w14:textId="77777777" w:rsidR="00BE002F" w:rsidRDefault="00BE002F" w:rsidP="00BE002F">
      <w:pPr>
        <w:pStyle w:val="4"/>
      </w:pPr>
      <w:r>
        <w:rPr>
          <w:rFonts w:hint="eastAsia"/>
        </w:rPr>
        <w:t>속성 개요</w:t>
      </w:r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518"/>
        <w:gridCol w:w="6185"/>
      </w:tblGrid>
      <w:tr w:rsidR="00BE002F" w14:paraId="7904379B" w14:textId="77777777" w:rsidTr="00C947CA">
        <w:tc>
          <w:tcPr>
            <w:tcW w:w="2518" w:type="dxa"/>
            <w:vAlign w:val="center"/>
          </w:tcPr>
          <w:p w14:paraId="507703C2" w14:textId="77777777" w:rsidR="00BE002F" w:rsidRDefault="00BE002F" w:rsidP="00C947CA">
            <w:pPr>
              <w:spacing w:after="0"/>
              <w:jc w:val="center"/>
            </w:pPr>
            <w:r>
              <w:rPr>
                <w:rFonts w:hint="eastAsia"/>
              </w:rPr>
              <w:t>속성</w:t>
            </w:r>
          </w:p>
        </w:tc>
        <w:tc>
          <w:tcPr>
            <w:tcW w:w="6185" w:type="dxa"/>
            <w:vAlign w:val="center"/>
          </w:tcPr>
          <w:p w14:paraId="00D7FCA7" w14:textId="77777777" w:rsidR="00BE002F" w:rsidRDefault="00BE002F" w:rsidP="00C947CA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BE002F" w14:paraId="18746713" w14:textId="77777777" w:rsidTr="00C947CA">
        <w:tc>
          <w:tcPr>
            <w:tcW w:w="2518" w:type="dxa"/>
            <w:vAlign w:val="center"/>
          </w:tcPr>
          <w:p w14:paraId="31D62434" w14:textId="77777777" w:rsidR="00BE002F" w:rsidRDefault="00BE002F" w:rsidP="00C947CA">
            <w:pPr>
              <w:spacing w:after="0"/>
            </w:pPr>
            <w:r>
              <w:rPr>
                <w:rFonts w:hint="eastAsia"/>
              </w:rPr>
              <w:t>닉네임</w:t>
            </w:r>
          </w:p>
        </w:tc>
        <w:tc>
          <w:tcPr>
            <w:tcW w:w="6185" w:type="dxa"/>
            <w:vAlign w:val="center"/>
          </w:tcPr>
          <w:p w14:paraId="7F37BDAC" w14:textId="77777777" w:rsidR="00BE002F" w:rsidRDefault="00BE002F" w:rsidP="00C947CA">
            <w:pPr>
              <w:spacing w:after="0"/>
            </w:pPr>
            <w:r>
              <w:rPr>
                <w:rFonts w:hint="eastAsia"/>
              </w:rPr>
              <w:t>익명처리 혹은 닉네임</w:t>
            </w:r>
          </w:p>
        </w:tc>
      </w:tr>
      <w:tr w:rsidR="00BE002F" w14:paraId="1A7CE2B9" w14:textId="77777777" w:rsidTr="00C947CA">
        <w:tc>
          <w:tcPr>
            <w:tcW w:w="2518" w:type="dxa"/>
            <w:vAlign w:val="center"/>
          </w:tcPr>
          <w:p w14:paraId="44A2F37B" w14:textId="77777777" w:rsidR="00BE002F" w:rsidRDefault="00BE002F" w:rsidP="00C947CA">
            <w:pPr>
              <w:spacing w:after="0"/>
            </w:pPr>
            <w:r>
              <w:rPr>
                <w:rFonts w:hint="eastAsia"/>
              </w:rPr>
              <w:t>날짜</w:t>
            </w:r>
          </w:p>
        </w:tc>
        <w:tc>
          <w:tcPr>
            <w:tcW w:w="6185" w:type="dxa"/>
            <w:vAlign w:val="center"/>
          </w:tcPr>
          <w:p w14:paraId="3A639CA3" w14:textId="77777777" w:rsidR="00BE002F" w:rsidRDefault="00BE002F" w:rsidP="00C947CA">
            <w:pPr>
              <w:spacing w:after="0"/>
            </w:pPr>
            <w:r>
              <w:rPr>
                <w:rFonts w:hint="eastAsia"/>
              </w:rPr>
              <w:t>게시물 생성 날짜</w:t>
            </w:r>
          </w:p>
        </w:tc>
      </w:tr>
      <w:tr w:rsidR="00BE002F" w14:paraId="260E9EAC" w14:textId="77777777" w:rsidTr="00C947CA">
        <w:tc>
          <w:tcPr>
            <w:tcW w:w="2518" w:type="dxa"/>
            <w:vAlign w:val="center"/>
          </w:tcPr>
          <w:p w14:paraId="44128DF3" w14:textId="77777777" w:rsidR="00BE002F" w:rsidRDefault="00BE002F" w:rsidP="00C947CA">
            <w:pPr>
              <w:spacing w:after="0"/>
            </w:pPr>
            <w:r>
              <w:rPr>
                <w:rFonts w:hint="eastAsia"/>
              </w:rPr>
              <w:t>내용</w:t>
            </w:r>
          </w:p>
        </w:tc>
        <w:tc>
          <w:tcPr>
            <w:tcW w:w="6185" w:type="dxa"/>
            <w:vAlign w:val="center"/>
          </w:tcPr>
          <w:p w14:paraId="16DC8CB4" w14:textId="77777777" w:rsidR="00BE002F" w:rsidRDefault="00BE002F" w:rsidP="00C947CA">
            <w:pPr>
              <w:spacing w:after="0"/>
            </w:pPr>
            <w:r>
              <w:rPr>
                <w:rFonts w:hint="eastAsia"/>
              </w:rPr>
              <w:t>게시물 내용</w:t>
            </w:r>
          </w:p>
        </w:tc>
      </w:tr>
      <w:tr w:rsidR="00BE002F" w14:paraId="661C82F0" w14:textId="77777777" w:rsidTr="00C947CA">
        <w:tc>
          <w:tcPr>
            <w:tcW w:w="2518" w:type="dxa"/>
            <w:vAlign w:val="center"/>
          </w:tcPr>
          <w:p w14:paraId="19E9F8B0" w14:textId="77777777" w:rsidR="00BE002F" w:rsidRDefault="00BE002F" w:rsidP="00C947CA">
            <w:pPr>
              <w:spacing w:after="0"/>
            </w:pPr>
            <w:r>
              <w:rPr>
                <w:rFonts w:hint="eastAsia"/>
              </w:rPr>
              <w:t>제목</w:t>
            </w:r>
          </w:p>
        </w:tc>
        <w:tc>
          <w:tcPr>
            <w:tcW w:w="6185" w:type="dxa"/>
            <w:vAlign w:val="center"/>
          </w:tcPr>
          <w:p w14:paraId="3FF6475D" w14:textId="77777777" w:rsidR="00BE002F" w:rsidRDefault="00BE002F" w:rsidP="00C947CA">
            <w:pPr>
              <w:spacing w:after="0"/>
            </w:pPr>
            <w:r>
              <w:rPr>
                <w:rFonts w:hint="eastAsia"/>
              </w:rPr>
              <w:t>게시물의 제목</w:t>
            </w:r>
          </w:p>
        </w:tc>
      </w:tr>
      <w:tr w:rsidR="00BE002F" w14:paraId="1E5F32F3" w14:textId="77777777" w:rsidTr="00C947CA">
        <w:tc>
          <w:tcPr>
            <w:tcW w:w="2518" w:type="dxa"/>
            <w:vAlign w:val="center"/>
          </w:tcPr>
          <w:p w14:paraId="6ED82E51" w14:textId="77777777" w:rsidR="00BE002F" w:rsidRDefault="00BE002F" w:rsidP="00C947CA">
            <w:pPr>
              <w:spacing w:after="0"/>
            </w:pPr>
            <w:r>
              <w:rPr>
                <w:rFonts w:hint="eastAsia"/>
              </w:rPr>
              <w:t>카테고리</w:t>
            </w:r>
          </w:p>
        </w:tc>
        <w:tc>
          <w:tcPr>
            <w:tcW w:w="6185" w:type="dxa"/>
            <w:vAlign w:val="center"/>
          </w:tcPr>
          <w:p w14:paraId="7675C04D" w14:textId="77777777" w:rsidR="00BE002F" w:rsidRDefault="00BE002F" w:rsidP="00C947CA">
            <w:pPr>
              <w:spacing w:after="0"/>
            </w:pPr>
            <w:r>
              <w:rPr>
                <w:rFonts w:hint="eastAsia"/>
              </w:rPr>
              <w:t>게시물의 종류</w:t>
            </w:r>
          </w:p>
        </w:tc>
      </w:tr>
    </w:tbl>
    <w:p w14:paraId="45325A2F" w14:textId="77777777" w:rsidR="00BE002F" w:rsidRPr="00BE002F" w:rsidRDefault="00BE002F" w:rsidP="00772F15">
      <w:pPr>
        <w:ind w:left="800"/>
      </w:pPr>
    </w:p>
    <w:p w14:paraId="37BAA8F9" w14:textId="77777777" w:rsidR="00726210" w:rsidRDefault="00BE002F" w:rsidP="00AE0B2A">
      <w:pPr>
        <w:pStyle w:val="4"/>
      </w:pPr>
      <w:r>
        <w:rPr>
          <w:rFonts w:hint="eastAsia"/>
        </w:rPr>
        <w:t>연산</w:t>
      </w:r>
      <w:r w:rsidR="00726210">
        <w:rPr>
          <w:rFonts w:hint="eastAsia"/>
        </w:rPr>
        <w:t xml:space="preserve"> 개요</w:t>
      </w:r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518"/>
        <w:gridCol w:w="6185"/>
      </w:tblGrid>
      <w:tr w:rsidR="00772F15" w14:paraId="286E7F0A" w14:textId="77777777" w:rsidTr="00772F15">
        <w:tc>
          <w:tcPr>
            <w:tcW w:w="2518" w:type="dxa"/>
            <w:vAlign w:val="center"/>
          </w:tcPr>
          <w:p w14:paraId="0EF12184" w14:textId="77777777" w:rsidR="00772F15" w:rsidRDefault="00BE002F" w:rsidP="00772F15">
            <w:pPr>
              <w:spacing w:after="0"/>
              <w:jc w:val="center"/>
            </w:pPr>
            <w:r>
              <w:rPr>
                <w:rFonts w:hint="eastAsia"/>
              </w:rPr>
              <w:t>연산</w:t>
            </w:r>
          </w:p>
        </w:tc>
        <w:tc>
          <w:tcPr>
            <w:tcW w:w="6185" w:type="dxa"/>
            <w:vAlign w:val="center"/>
          </w:tcPr>
          <w:p w14:paraId="539F7C40" w14:textId="77777777" w:rsidR="00772F15" w:rsidRDefault="00772F15" w:rsidP="00772F15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772F15" w14:paraId="75C4CA51" w14:textId="77777777" w:rsidTr="00772F15">
        <w:tc>
          <w:tcPr>
            <w:tcW w:w="2518" w:type="dxa"/>
            <w:vAlign w:val="center"/>
          </w:tcPr>
          <w:p w14:paraId="320C69AA" w14:textId="77777777" w:rsidR="00772F15" w:rsidRDefault="00BE002F" w:rsidP="00772F15">
            <w:pPr>
              <w:spacing w:after="0"/>
            </w:pPr>
            <w:r>
              <w:rPr>
                <w:rFonts w:hint="eastAsia"/>
              </w:rPr>
              <w:t>생성</w:t>
            </w:r>
          </w:p>
        </w:tc>
        <w:tc>
          <w:tcPr>
            <w:tcW w:w="6185" w:type="dxa"/>
            <w:vAlign w:val="center"/>
          </w:tcPr>
          <w:p w14:paraId="213E8018" w14:textId="77777777" w:rsidR="00772F15" w:rsidRDefault="00BE002F" w:rsidP="00772F15">
            <w:pPr>
              <w:spacing w:after="0"/>
            </w:pPr>
            <w:r>
              <w:rPr>
                <w:rFonts w:hint="eastAsia"/>
              </w:rPr>
              <w:t>게시글을 생성</w:t>
            </w:r>
          </w:p>
        </w:tc>
      </w:tr>
      <w:tr w:rsidR="00772F15" w14:paraId="35515361" w14:textId="77777777" w:rsidTr="00772F15">
        <w:tc>
          <w:tcPr>
            <w:tcW w:w="2518" w:type="dxa"/>
            <w:vAlign w:val="center"/>
          </w:tcPr>
          <w:p w14:paraId="19928F12" w14:textId="77777777" w:rsidR="00772F15" w:rsidRDefault="00BE002F" w:rsidP="00772F15">
            <w:pPr>
              <w:spacing w:after="0"/>
            </w:pPr>
            <w:r>
              <w:rPr>
                <w:rFonts w:hint="eastAsia"/>
              </w:rPr>
              <w:t>익명선택</w:t>
            </w:r>
          </w:p>
        </w:tc>
        <w:tc>
          <w:tcPr>
            <w:tcW w:w="6185" w:type="dxa"/>
            <w:vAlign w:val="center"/>
          </w:tcPr>
          <w:p w14:paraId="268772F1" w14:textId="0FF2D9F4" w:rsidR="00772F15" w:rsidRDefault="00BE002F" w:rsidP="00772F15">
            <w:pPr>
              <w:spacing w:after="0"/>
            </w:pPr>
            <w:r>
              <w:rPr>
                <w:rFonts w:hint="eastAsia"/>
              </w:rPr>
              <w:t xml:space="preserve">게시글을 익명으로 </w:t>
            </w:r>
            <w:r w:rsidR="00681D1F">
              <w:rPr>
                <w:rFonts w:hint="eastAsia"/>
              </w:rPr>
              <w:t>처리할 건지</w:t>
            </w:r>
            <w:r>
              <w:rPr>
                <w:rFonts w:hint="eastAsia"/>
              </w:rPr>
              <w:t xml:space="preserve"> 선택</w:t>
            </w:r>
          </w:p>
        </w:tc>
      </w:tr>
    </w:tbl>
    <w:p w14:paraId="0BF88330" w14:textId="77777777" w:rsidR="00BE002F" w:rsidRDefault="00BE002F" w:rsidP="00BE002F">
      <w:pPr>
        <w:pStyle w:val="4"/>
        <w:numPr>
          <w:ilvl w:val="0"/>
          <w:numId w:val="0"/>
        </w:numPr>
      </w:pPr>
    </w:p>
    <w:p w14:paraId="57CD7ED6" w14:textId="77777777" w:rsidR="00BE002F" w:rsidRDefault="00BE002F" w:rsidP="00BE002F">
      <w:pPr>
        <w:pStyle w:val="4"/>
      </w:pPr>
      <w:r>
        <w:rPr>
          <w:rFonts w:hint="eastAsia"/>
        </w:rPr>
        <w:t xml:space="preserve">분석 클래스 명세 </w:t>
      </w:r>
      <w:r>
        <w:t xml:space="preserve">: </w:t>
      </w:r>
      <w:r>
        <w:rPr>
          <w:rFonts w:hint="eastAsia"/>
        </w:rPr>
        <w:t xml:space="preserve">게시판 </w:t>
      </w:r>
      <w:proofErr w:type="spellStart"/>
      <w:r>
        <w:rPr>
          <w:rFonts w:hint="eastAsia"/>
        </w:rPr>
        <w:t>피드</w:t>
      </w:r>
      <w:proofErr w:type="spellEnd"/>
      <w:r>
        <w:rPr>
          <w:rFonts w:hint="eastAsia"/>
        </w:rPr>
        <w:t xml:space="preserve"> </w:t>
      </w:r>
      <w:r w:rsidR="007120D6">
        <w:rPr>
          <w:rFonts w:hint="eastAsia"/>
        </w:rPr>
        <w:t>보기 화면</w:t>
      </w:r>
    </w:p>
    <w:p w14:paraId="0187ACA4" w14:textId="77777777" w:rsidR="00BE002F" w:rsidRPr="00772F15" w:rsidRDefault="007120D6" w:rsidP="00BE002F">
      <w:pPr>
        <w:ind w:left="800"/>
      </w:pPr>
      <w:proofErr w:type="spellStart"/>
      <w:r>
        <w:rPr>
          <w:rFonts w:hint="eastAsia"/>
        </w:rPr>
        <w:t>추천수</w:t>
      </w:r>
      <w:proofErr w:type="spellEnd"/>
      <w:r>
        <w:rPr>
          <w:rFonts w:hint="eastAsia"/>
        </w:rPr>
        <w:t xml:space="preserve"> 대로 올라간 </w:t>
      </w:r>
      <w:proofErr w:type="spellStart"/>
      <w:r>
        <w:rPr>
          <w:rFonts w:hint="eastAsia"/>
        </w:rPr>
        <w:t>피드를</w:t>
      </w:r>
      <w:proofErr w:type="spellEnd"/>
      <w:r>
        <w:rPr>
          <w:rFonts w:hint="eastAsia"/>
        </w:rPr>
        <w:t xml:space="preserve"> 순서대로 보는 화면</w:t>
      </w:r>
    </w:p>
    <w:p w14:paraId="4CF6BB56" w14:textId="77777777" w:rsidR="00BE002F" w:rsidRDefault="00BE002F" w:rsidP="00BE002F">
      <w:pPr>
        <w:pStyle w:val="4"/>
      </w:pPr>
      <w:r>
        <w:rPr>
          <w:rFonts w:hint="eastAsia"/>
        </w:rPr>
        <w:t>속성 개요</w:t>
      </w:r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518"/>
        <w:gridCol w:w="6185"/>
      </w:tblGrid>
      <w:tr w:rsidR="00BE002F" w14:paraId="39EF8234" w14:textId="77777777" w:rsidTr="00C947CA">
        <w:tc>
          <w:tcPr>
            <w:tcW w:w="2518" w:type="dxa"/>
            <w:vAlign w:val="center"/>
          </w:tcPr>
          <w:p w14:paraId="307DAF15" w14:textId="77777777" w:rsidR="00BE002F" w:rsidRDefault="00BE002F" w:rsidP="00C947CA">
            <w:pPr>
              <w:spacing w:after="0"/>
              <w:jc w:val="center"/>
            </w:pPr>
            <w:r>
              <w:rPr>
                <w:rFonts w:hint="eastAsia"/>
              </w:rPr>
              <w:t>속성</w:t>
            </w:r>
          </w:p>
        </w:tc>
        <w:tc>
          <w:tcPr>
            <w:tcW w:w="6185" w:type="dxa"/>
            <w:vAlign w:val="center"/>
          </w:tcPr>
          <w:p w14:paraId="60B27997" w14:textId="77777777" w:rsidR="00BE002F" w:rsidRDefault="00BE002F" w:rsidP="00C947CA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BE002F" w14:paraId="1D74DC2A" w14:textId="77777777" w:rsidTr="00C947CA">
        <w:tc>
          <w:tcPr>
            <w:tcW w:w="2518" w:type="dxa"/>
            <w:vAlign w:val="center"/>
          </w:tcPr>
          <w:p w14:paraId="3462D165" w14:textId="77777777" w:rsidR="00BE002F" w:rsidRDefault="007120D6" w:rsidP="00C947CA">
            <w:pPr>
              <w:spacing w:after="0"/>
            </w:pPr>
            <w:r>
              <w:rPr>
                <w:rFonts w:hint="eastAsia"/>
              </w:rPr>
              <w:t>생성</w:t>
            </w:r>
          </w:p>
        </w:tc>
        <w:tc>
          <w:tcPr>
            <w:tcW w:w="6185" w:type="dxa"/>
            <w:vAlign w:val="center"/>
          </w:tcPr>
          <w:p w14:paraId="4E07D4A0" w14:textId="77777777" w:rsidR="00BE002F" w:rsidRDefault="007120D6" w:rsidP="00C947CA">
            <w:pPr>
              <w:spacing w:after="0"/>
            </w:pPr>
            <w:r>
              <w:rPr>
                <w:rFonts w:hint="eastAsia"/>
              </w:rPr>
              <w:t>이 화면에서 게시글을 생성</w:t>
            </w:r>
          </w:p>
        </w:tc>
      </w:tr>
      <w:tr w:rsidR="00BE002F" w14:paraId="7F74F6C7" w14:textId="77777777" w:rsidTr="00C947CA">
        <w:tc>
          <w:tcPr>
            <w:tcW w:w="2518" w:type="dxa"/>
            <w:vAlign w:val="center"/>
          </w:tcPr>
          <w:p w14:paraId="272EE929" w14:textId="77777777" w:rsidR="00BE002F" w:rsidRDefault="007120D6" w:rsidP="00C947CA">
            <w:pPr>
              <w:spacing w:after="0"/>
            </w:pPr>
            <w:r>
              <w:rPr>
                <w:rFonts w:hint="eastAsia"/>
              </w:rPr>
              <w:t>보기</w:t>
            </w:r>
          </w:p>
        </w:tc>
        <w:tc>
          <w:tcPr>
            <w:tcW w:w="6185" w:type="dxa"/>
            <w:vAlign w:val="center"/>
          </w:tcPr>
          <w:p w14:paraId="4DB3A2AF" w14:textId="77777777" w:rsidR="00BE002F" w:rsidRDefault="007120D6" w:rsidP="00C947CA">
            <w:pPr>
              <w:spacing w:after="0"/>
            </w:pPr>
            <w:proofErr w:type="spellStart"/>
            <w:r>
              <w:rPr>
                <w:rFonts w:hint="eastAsia"/>
              </w:rPr>
              <w:t>피드</w:t>
            </w:r>
            <w:proofErr w:type="spellEnd"/>
            <w:r>
              <w:rPr>
                <w:rFonts w:hint="eastAsia"/>
              </w:rPr>
              <w:t xml:space="preserve"> 중 자세하게 보고싶은 게시물 선택</w:t>
            </w:r>
          </w:p>
        </w:tc>
      </w:tr>
    </w:tbl>
    <w:p w14:paraId="452C1D04" w14:textId="77777777" w:rsidR="00E71DD0" w:rsidRPr="00BE002F" w:rsidRDefault="00E71DD0" w:rsidP="00E71DD0"/>
    <w:p w14:paraId="4861EB82" w14:textId="77777777" w:rsidR="00E71DD0" w:rsidRPr="00E71DD0" w:rsidRDefault="00E71DD0" w:rsidP="00E71DD0"/>
    <w:p w14:paraId="6F94B7E2" w14:textId="77777777" w:rsidR="008A2539" w:rsidRDefault="008A2539" w:rsidP="00FF16C4">
      <w:pPr>
        <w:pStyle w:val="3"/>
      </w:pPr>
      <w:bookmarkStart w:id="23" w:name="_Toc206346948"/>
      <w:r>
        <w:rPr>
          <w:rFonts w:hint="eastAsia"/>
        </w:rPr>
        <w:t>분석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bookmarkEnd w:id="23"/>
      <w:r w:rsidR="00F3638A">
        <w:rPr>
          <w:rFonts w:hint="eastAsia"/>
        </w:rPr>
        <w:t>게시글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6116AB" w14:paraId="701F7949" w14:textId="77777777" w:rsidTr="006116AB">
        <w:tc>
          <w:tcPr>
            <w:tcW w:w="8703" w:type="dxa"/>
          </w:tcPr>
          <w:p w14:paraId="375F5B41" w14:textId="77777777" w:rsidR="006116AB" w:rsidRDefault="006116AB" w:rsidP="001E77B8">
            <w:pPr>
              <w:pStyle w:val="af8"/>
              <w:numPr>
                <w:ilvl w:val="0"/>
                <w:numId w:val="14"/>
              </w:numPr>
              <w:ind w:leftChars="0"/>
            </w:pPr>
            <w:r>
              <w:rPr>
                <w:rFonts w:hint="eastAsia"/>
              </w:rPr>
              <w:t>게시판에 글을 작성하는 작성클래스</w:t>
            </w:r>
          </w:p>
          <w:p w14:paraId="603C93B8" w14:textId="77777777" w:rsidR="006116AB" w:rsidRDefault="006116AB" w:rsidP="001E77B8">
            <w:pPr>
              <w:pStyle w:val="af8"/>
              <w:numPr>
                <w:ilvl w:val="0"/>
                <w:numId w:val="14"/>
              </w:numPr>
              <w:ind w:leftChars="0"/>
            </w:pPr>
            <w:r>
              <w:rPr>
                <w:rFonts w:hint="eastAsia"/>
              </w:rPr>
              <w:t>게시판에 작성하여 게시한 글을 수정하는 수정 클래스</w:t>
            </w:r>
          </w:p>
          <w:p w14:paraId="0EFBE226" w14:textId="77777777" w:rsidR="006116AB" w:rsidRDefault="006116AB" w:rsidP="001E77B8">
            <w:pPr>
              <w:pStyle w:val="af8"/>
              <w:numPr>
                <w:ilvl w:val="0"/>
                <w:numId w:val="14"/>
              </w:numPr>
              <w:ind w:leftChars="0"/>
            </w:pPr>
            <w:r>
              <w:rPr>
                <w:rFonts w:hint="eastAsia"/>
              </w:rPr>
              <w:t>게시판에 작성하여 게시한 글을 삭제하는 삭제 클래스</w:t>
            </w:r>
          </w:p>
        </w:tc>
      </w:tr>
    </w:tbl>
    <w:p w14:paraId="027CC92E" w14:textId="77777777" w:rsidR="006116AB" w:rsidRPr="006116AB" w:rsidRDefault="006116AB" w:rsidP="006116AB"/>
    <w:p w14:paraId="083E8D4E" w14:textId="77777777" w:rsidR="008A2539" w:rsidRDefault="008A2539" w:rsidP="00AE0B2A">
      <w:pPr>
        <w:pStyle w:val="4"/>
      </w:pPr>
      <w:bookmarkStart w:id="24" w:name="_Toc206346949"/>
      <w:r>
        <w:rPr>
          <w:rFonts w:hint="eastAsia"/>
        </w:rPr>
        <w:t>분석 클래스 다이어그램</w:t>
      </w:r>
      <w:bookmarkEnd w:id="24"/>
    </w:p>
    <w:p w14:paraId="62BFA787" w14:textId="77777777" w:rsidR="00A20D06" w:rsidRDefault="00A20D06" w:rsidP="00AE0B2A">
      <w:pPr>
        <w:pStyle w:val="4"/>
      </w:pPr>
      <w:bookmarkStart w:id="25" w:name="_Toc206346950"/>
      <w:r>
        <w:rPr>
          <w:rFonts w:hint="eastAsia"/>
        </w:rPr>
        <w:t>분석 클래스 개요</w:t>
      </w:r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518"/>
        <w:gridCol w:w="6185"/>
      </w:tblGrid>
      <w:tr w:rsidR="00FB25C7" w14:paraId="7E25B3FA" w14:textId="77777777" w:rsidTr="00014C8A">
        <w:tc>
          <w:tcPr>
            <w:tcW w:w="2518" w:type="dxa"/>
            <w:vAlign w:val="center"/>
          </w:tcPr>
          <w:p w14:paraId="6D8ACDBB" w14:textId="77777777" w:rsidR="00FB25C7" w:rsidRDefault="00FB25C7" w:rsidP="00014C8A">
            <w:pPr>
              <w:spacing w:after="0"/>
              <w:jc w:val="center"/>
            </w:pPr>
            <w:r>
              <w:rPr>
                <w:rFonts w:hint="eastAsia"/>
              </w:rPr>
              <w:t>클래스 명</w:t>
            </w:r>
          </w:p>
        </w:tc>
        <w:tc>
          <w:tcPr>
            <w:tcW w:w="6185" w:type="dxa"/>
            <w:vAlign w:val="center"/>
          </w:tcPr>
          <w:p w14:paraId="01037ED7" w14:textId="77777777" w:rsidR="00FB25C7" w:rsidRDefault="00FB25C7" w:rsidP="00014C8A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FB25C7" w14:paraId="04B9CE16" w14:textId="77777777" w:rsidTr="00014C8A">
        <w:tc>
          <w:tcPr>
            <w:tcW w:w="2518" w:type="dxa"/>
            <w:vAlign w:val="center"/>
          </w:tcPr>
          <w:p w14:paraId="07766EAB" w14:textId="77777777" w:rsidR="00FB25C7" w:rsidRDefault="007120D6" w:rsidP="00014C8A">
            <w:pPr>
              <w:spacing w:after="0"/>
            </w:pPr>
            <w:r>
              <w:rPr>
                <w:rFonts w:hint="eastAsia"/>
              </w:rPr>
              <w:t>게시물 생성화면</w:t>
            </w:r>
          </w:p>
        </w:tc>
        <w:tc>
          <w:tcPr>
            <w:tcW w:w="6185" w:type="dxa"/>
            <w:vAlign w:val="center"/>
          </w:tcPr>
          <w:p w14:paraId="658043E6" w14:textId="77777777" w:rsidR="00FB25C7" w:rsidRDefault="007120D6" w:rsidP="00014C8A">
            <w:pPr>
              <w:spacing w:after="0"/>
            </w:pPr>
            <w:r>
              <w:rPr>
                <w:rFonts w:hint="eastAsia"/>
              </w:rPr>
              <w:t>게시물을 생성할 수 있는 화면</w:t>
            </w:r>
          </w:p>
        </w:tc>
      </w:tr>
      <w:tr w:rsidR="00FB25C7" w14:paraId="7B8D0390" w14:textId="77777777" w:rsidTr="00014C8A">
        <w:tc>
          <w:tcPr>
            <w:tcW w:w="2518" w:type="dxa"/>
            <w:vAlign w:val="center"/>
          </w:tcPr>
          <w:p w14:paraId="6723DB4F" w14:textId="77777777" w:rsidR="00FB25C7" w:rsidRDefault="007120D6" w:rsidP="00014C8A">
            <w:pPr>
              <w:spacing w:after="0"/>
            </w:pPr>
            <w:r>
              <w:rPr>
                <w:rFonts w:hint="eastAsia"/>
              </w:rPr>
              <w:t>게시물 메인 화면</w:t>
            </w:r>
          </w:p>
        </w:tc>
        <w:tc>
          <w:tcPr>
            <w:tcW w:w="6185" w:type="dxa"/>
            <w:vAlign w:val="center"/>
          </w:tcPr>
          <w:p w14:paraId="65A1642D" w14:textId="77777777" w:rsidR="00FB25C7" w:rsidRDefault="007120D6" w:rsidP="00014C8A">
            <w:pPr>
              <w:spacing w:after="0"/>
            </w:pPr>
            <w:r>
              <w:rPr>
                <w:rFonts w:hint="eastAsia"/>
              </w:rPr>
              <w:t>게시물 메인 화면</w:t>
            </w:r>
            <w:r w:rsidR="00FB25C7">
              <w:rPr>
                <w:rFonts w:hint="eastAsia"/>
              </w:rPr>
              <w:t>.</w:t>
            </w:r>
          </w:p>
        </w:tc>
      </w:tr>
      <w:tr w:rsidR="00FB25C7" w14:paraId="490AD79E" w14:textId="77777777" w:rsidTr="00014C8A">
        <w:tc>
          <w:tcPr>
            <w:tcW w:w="2518" w:type="dxa"/>
            <w:vAlign w:val="center"/>
          </w:tcPr>
          <w:p w14:paraId="6BCE96C2" w14:textId="77777777" w:rsidR="00FB25C7" w:rsidRDefault="007120D6" w:rsidP="007120D6">
            <w:pPr>
              <w:spacing w:after="0"/>
            </w:pPr>
            <w:r>
              <w:rPr>
                <w:rFonts w:hint="eastAsia"/>
              </w:rPr>
              <w:t>게시물 관리</w:t>
            </w:r>
          </w:p>
        </w:tc>
        <w:tc>
          <w:tcPr>
            <w:tcW w:w="6185" w:type="dxa"/>
            <w:vAlign w:val="center"/>
          </w:tcPr>
          <w:p w14:paraId="6F7A7C98" w14:textId="77777777" w:rsidR="00FB25C7" w:rsidRDefault="007120D6" w:rsidP="00014C8A">
            <w:pPr>
              <w:spacing w:after="0"/>
            </w:pPr>
            <w:r>
              <w:rPr>
                <w:rFonts w:hint="eastAsia"/>
              </w:rPr>
              <w:t>올린 자신의 게시물을 관리</w:t>
            </w:r>
          </w:p>
        </w:tc>
      </w:tr>
    </w:tbl>
    <w:p w14:paraId="3FFEA0BD" w14:textId="77777777" w:rsidR="00FB25C7" w:rsidRPr="00FB25C7" w:rsidRDefault="00FB25C7" w:rsidP="00FB25C7"/>
    <w:p w14:paraId="2669526C" w14:textId="77777777" w:rsidR="00FB25C7" w:rsidRDefault="00FB25C7" w:rsidP="00AE0B2A">
      <w:pPr>
        <w:pStyle w:val="4"/>
      </w:pPr>
      <w:r>
        <w:rPr>
          <w:rFonts w:hint="eastAsia"/>
        </w:rPr>
        <w:t xml:space="preserve">분석 클래스 명세 </w:t>
      </w:r>
      <w:r>
        <w:t xml:space="preserve">: </w:t>
      </w:r>
      <w:r w:rsidR="007120D6">
        <w:rPr>
          <w:rFonts w:hint="eastAsia"/>
        </w:rPr>
        <w:t>게시물 생성 화면</w:t>
      </w:r>
    </w:p>
    <w:p w14:paraId="318BB1F5" w14:textId="77777777" w:rsidR="007120D6" w:rsidRPr="007120D6" w:rsidRDefault="007120D6" w:rsidP="007120D6">
      <w:pPr>
        <w:ind w:left="800"/>
      </w:pPr>
      <w:r>
        <w:rPr>
          <w:rFonts w:hint="eastAsia"/>
        </w:rPr>
        <w:t>자신이 고민이 있다면 게시물을 생성할 수 있다.</w:t>
      </w:r>
    </w:p>
    <w:p w14:paraId="5736CABC" w14:textId="77777777" w:rsidR="00FB25C7" w:rsidRDefault="00FB25C7" w:rsidP="00AE0B2A">
      <w:pPr>
        <w:pStyle w:val="4"/>
      </w:pPr>
      <w:r>
        <w:rPr>
          <w:rFonts w:hint="eastAsia"/>
        </w:rPr>
        <w:t>속성 개요</w:t>
      </w:r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518"/>
        <w:gridCol w:w="6185"/>
      </w:tblGrid>
      <w:tr w:rsidR="007120D6" w14:paraId="17946D44" w14:textId="77777777" w:rsidTr="00C947CA">
        <w:tc>
          <w:tcPr>
            <w:tcW w:w="2518" w:type="dxa"/>
            <w:vAlign w:val="center"/>
          </w:tcPr>
          <w:p w14:paraId="6C0C7A1E" w14:textId="77777777" w:rsidR="007120D6" w:rsidRDefault="007120D6" w:rsidP="00C947CA">
            <w:pPr>
              <w:spacing w:after="0"/>
              <w:jc w:val="center"/>
            </w:pPr>
            <w:r>
              <w:rPr>
                <w:rFonts w:hint="eastAsia"/>
              </w:rPr>
              <w:t>속성</w:t>
            </w:r>
          </w:p>
        </w:tc>
        <w:tc>
          <w:tcPr>
            <w:tcW w:w="6185" w:type="dxa"/>
            <w:vAlign w:val="center"/>
          </w:tcPr>
          <w:p w14:paraId="35B5B959" w14:textId="77777777" w:rsidR="007120D6" w:rsidRDefault="007120D6" w:rsidP="00C947CA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7120D6" w14:paraId="12936B5D" w14:textId="77777777" w:rsidTr="00C947CA">
        <w:tc>
          <w:tcPr>
            <w:tcW w:w="2518" w:type="dxa"/>
            <w:vAlign w:val="center"/>
          </w:tcPr>
          <w:p w14:paraId="34308CB1" w14:textId="77777777" w:rsidR="007120D6" w:rsidRDefault="007120D6" w:rsidP="00C947CA">
            <w:pPr>
              <w:spacing w:after="0"/>
            </w:pPr>
            <w:r>
              <w:rPr>
                <w:rFonts w:hint="eastAsia"/>
              </w:rPr>
              <w:t>닉네임</w:t>
            </w:r>
          </w:p>
        </w:tc>
        <w:tc>
          <w:tcPr>
            <w:tcW w:w="6185" w:type="dxa"/>
            <w:vAlign w:val="center"/>
          </w:tcPr>
          <w:p w14:paraId="4592249D" w14:textId="77777777" w:rsidR="007120D6" w:rsidRDefault="007120D6" w:rsidP="00C947CA">
            <w:pPr>
              <w:spacing w:after="0"/>
            </w:pPr>
            <w:r>
              <w:rPr>
                <w:rFonts w:hint="eastAsia"/>
              </w:rPr>
              <w:t xml:space="preserve">게시물의 닉네임 혹은 </w:t>
            </w:r>
            <w:proofErr w:type="spellStart"/>
            <w:r>
              <w:rPr>
                <w:rFonts w:hint="eastAsia"/>
              </w:rPr>
              <w:t>익면</w:t>
            </w:r>
            <w:proofErr w:type="spellEnd"/>
          </w:p>
        </w:tc>
      </w:tr>
      <w:tr w:rsidR="007120D6" w14:paraId="1821BA3A" w14:textId="77777777" w:rsidTr="00C947CA">
        <w:tc>
          <w:tcPr>
            <w:tcW w:w="2518" w:type="dxa"/>
            <w:vAlign w:val="center"/>
          </w:tcPr>
          <w:p w14:paraId="3C8A7779" w14:textId="77777777" w:rsidR="007120D6" w:rsidRDefault="007120D6" w:rsidP="00C947CA">
            <w:pPr>
              <w:spacing w:after="0"/>
            </w:pPr>
            <w:r>
              <w:rPr>
                <w:rFonts w:hint="eastAsia"/>
              </w:rPr>
              <w:t>내용</w:t>
            </w:r>
          </w:p>
        </w:tc>
        <w:tc>
          <w:tcPr>
            <w:tcW w:w="6185" w:type="dxa"/>
            <w:vAlign w:val="center"/>
          </w:tcPr>
          <w:p w14:paraId="271628A3" w14:textId="77777777" w:rsidR="007120D6" w:rsidRDefault="007120D6" w:rsidP="00C947CA">
            <w:pPr>
              <w:spacing w:after="0"/>
            </w:pPr>
            <w:r>
              <w:rPr>
                <w:rFonts w:hint="eastAsia"/>
              </w:rPr>
              <w:t>게시물의 내용</w:t>
            </w:r>
          </w:p>
        </w:tc>
      </w:tr>
      <w:tr w:rsidR="007120D6" w14:paraId="74441E80" w14:textId="77777777" w:rsidTr="00C947CA">
        <w:tc>
          <w:tcPr>
            <w:tcW w:w="2518" w:type="dxa"/>
            <w:vAlign w:val="center"/>
          </w:tcPr>
          <w:p w14:paraId="60F201B5" w14:textId="77777777" w:rsidR="007120D6" w:rsidRDefault="007120D6" w:rsidP="00C947CA">
            <w:pPr>
              <w:spacing w:after="0"/>
            </w:pPr>
            <w:r>
              <w:rPr>
                <w:rFonts w:hint="eastAsia"/>
              </w:rPr>
              <w:t>카테고리</w:t>
            </w:r>
          </w:p>
        </w:tc>
        <w:tc>
          <w:tcPr>
            <w:tcW w:w="6185" w:type="dxa"/>
            <w:vAlign w:val="center"/>
          </w:tcPr>
          <w:p w14:paraId="3F387743" w14:textId="77777777" w:rsidR="007120D6" w:rsidRDefault="007120D6" w:rsidP="00C947CA">
            <w:pPr>
              <w:spacing w:after="0"/>
            </w:pPr>
            <w:r>
              <w:rPr>
                <w:rFonts w:hint="eastAsia"/>
              </w:rPr>
              <w:t>게시물의 종류</w:t>
            </w:r>
          </w:p>
        </w:tc>
      </w:tr>
    </w:tbl>
    <w:p w14:paraId="74531A8B" w14:textId="77777777" w:rsidR="007120D6" w:rsidRPr="007120D6" w:rsidRDefault="007120D6" w:rsidP="007120D6"/>
    <w:p w14:paraId="332E450D" w14:textId="77777777" w:rsidR="00FB25C7" w:rsidRDefault="00FB25C7" w:rsidP="00AE0B2A">
      <w:pPr>
        <w:pStyle w:val="4"/>
      </w:pPr>
      <w:r>
        <w:rPr>
          <w:rFonts w:hint="eastAsia"/>
        </w:rPr>
        <w:t>연산 개요</w:t>
      </w:r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518"/>
        <w:gridCol w:w="6185"/>
      </w:tblGrid>
      <w:tr w:rsidR="007120D6" w14:paraId="4C90FA87" w14:textId="77777777" w:rsidTr="00C947CA">
        <w:tc>
          <w:tcPr>
            <w:tcW w:w="2518" w:type="dxa"/>
            <w:vAlign w:val="center"/>
          </w:tcPr>
          <w:p w14:paraId="111BD59F" w14:textId="77777777" w:rsidR="007120D6" w:rsidRDefault="007120D6" w:rsidP="00C947CA">
            <w:pPr>
              <w:spacing w:after="0"/>
              <w:jc w:val="center"/>
            </w:pPr>
            <w:r>
              <w:rPr>
                <w:rFonts w:hint="eastAsia"/>
              </w:rPr>
              <w:t>연산</w:t>
            </w:r>
          </w:p>
        </w:tc>
        <w:tc>
          <w:tcPr>
            <w:tcW w:w="6185" w:type="dxa"/>
            <w:vAlign w:val="center"/>
          </w:tcPr>
          <w:p w14:paraId="73DEFCB1" w14:textId="77777777" w:rsidR="007120D6" w:rsidRDefault="007120D6" w:rsidP="00C947CA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7120D6" w14:paraId="46AC8946" w14:textId="77777777" w:rsidTr="00C947CA">
        <w:tc>
          <w:tcPr>
            <w:tcW w:w="2518" w:type="dxa"/>
            <w:vAlign w:val="center"/>
          </w:tcPr>
          <w:p w14:paraId="70E7D9FE" w14:textId="77777777" w:rsidR="007120D6" w:rsidRDefault="007120D6" w:rsidP="00C947CA">
            <w:pPr>
              <w:spacing w:after="0"/>
            </w:pPr>
            <w:r>
              <w:rPr>
                <w:rFonts w:hint="eastAsia"/>
              </w:rPr>
              <w:t>올리기</w:t>
            </w:r>
          </w:p>
        </w:tc>
        <w:tc>
          <w:tcPr>
            <w:tcW w:w="6185" w:type="dxa"/>
            <w:vAlign w:val="center"/>
          </w:tcPr>
          <w:p w14:paraId="09A2D405" w14:textId="7EEC2D22" w:rsidR="007120D6" w:rsidRDefault="007120D6" w:rsidP="00C947CA">
            <w:pPr>
              <w:spacing w:after="0"/>
            </w:pPr>
            <w:r>
              <w:rPr>
                <w:rFonts w:hint="eastAsia"/>
              </w:rPr>
              <w:t>이 화면에서 게시글을 작성</w:t>
            </w:r>
            <w:r w:rsidR="006E7B53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후 올리기</w:t>
            </w:r>
          </w:p>
        </w:tc>
      </w:tr>
    </w:tbl>
    <w:p w14:paraId="641B2AE1" w14:textId="77777777" w:rsidR="007120D6" w:rsidRPr="007120D6" w:rsidRDefault="007120D6" w:rsidP="007120D6"/>
    <w:p w14:paraId="0148DB86" w14:textId="77777777" w:rsidR="001D1475" w:rsidRDefault="001D1475" w:rsidP="00AE0B2A">
      <w:pPr>
        <w:pStyle w:val="4"/>
      </w:pPr>
      <w:r>
        <w:rPr>
          <w:rFonts w:hint="eastAsia"/>
        </w:rPr>
        <w:t xml:space="preserve">분석 클래스 명세 </w:t>
      </w:r>
      <w:r>
        <w:t xml:space="preserve">: </w:t>
      </w:r>
      <w:r w:rsidR="007120D6">
        <w:rPr>
          <w:rFonts w:hint="eastAsia"/>
        </w:rPr>
        <w:t>게시물 메인 화면</w:t>
      </w:r>
    </w:p>
    <w:p w14:paraId="631A58BA" w14:textId="77777777" w:rsidR="007120D6" w:rsidRPr="007120D6" w:rsidRDefault="007120D6" w:rsidP="007120D6">
      <w:pPr>
        <w:ind w:left="800"/>
      </w:pPr>
      <w:r>
        <w:rPr>
          <w:rFonts w:hint="eastAsia"/>
        </w:rPr>
        <w:t>게시물이 게시되고 볼 수 있는 화면</w:t>
      </w:r>
    </w:p>
    <w:p w14:paraId="04CAC87E" w14:textId="77777777" w:rsidR="001D1475" w:rsidRDefault="001D1475" w:rsidP="00AE0B2A">
      <w:pPr>
        <w:pStyle w:val="4"/>
      </w:pPr>
      <w:r>
        <w:rPr>
          <w:rFonts w:hint="eastAsia"/>
        </w:rPr>
        <w:t>속성 개요</w:t>
      </w:r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518"/>
        <w:gridCol w:w="6185"/>
      </w:tblGrid>
      <w:tr w:rsidR="007120D6" w14:paraId="4E2D8286" w14:textId="77777777" w:rsidTr="00C947CA">
        <w:tc>
          <w:tcPr>
            <w:tcW w:w="2518" w:type="dxa"/>
            <w:vAlign w:val="center"/>
          </w:tcPr>
          <w:p w14:paraId="727A3E72" w14:textId="77777777" w:rsidR="007120D6" w:rsidRDefault="007120D6" w:rsidP="00C947CA">
            <w:pPr>
              <w:spacing w:after="0"/>
              <w:jc w:val="center"/>
            </w:pPr>
            <w:r>
              <w:rPr>
                <w:rFonts w:hint="eastAsia"/>
              </w:rPr>
              <w:t>속성</w:t>
            </w:r>
          </w:p>
        </w:tc>
        <w:tc>
          <w:tcPr>
            <w:tcW w:w="6185" w:type="dxa"/>
            <w:vAlign w:val="center"/>
          </w:tcPr>
          <w:p w14:paraId="56BA8FDA" w14:textId="77777777" w:rsidR="007120D6" w:rsidRDefault="007120D6" w:rsidP="00C947CA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7120D6" w14:paraId="0BFE782B" w14:textId="77777777" w:rsidTr="00C947CA">
        <w:tc>
          <w:tcPr>
            <w:tcW w:w="2518" w:type="dxa"/>
            <w:vAlign w:val="center"/>
          </w:tcPr>
          <w:p w14:paraId="42F530D6" w14:textId="77777777" w:rsidR="007120D6" w:rsidRDefault="007120D6" w:rsidP="00C947CA">
            <w:pPr>
              <w:spacing w:after="0"/>
            </w:pPr>
            <w:r>
              <w:rPr>
                <w:rFonts w:hint="eastAsia"/>
              </w:rPr>
              <w:t>닉네임</w:t>
            </w:r>
          </w:p>
        </w:tc>
        <w:tc>
          <w:tcPr>
            <w:tcW w:w="6185" w:type="dxa"/>
            <w:vAlign w:val="center"/>
          </w:tcPr>
          <w:p w14:paraId="535F59A2" w14:textId="1C1FA423" w:rsidR="007120D6" w:rsidRDefault="007120D6" w:rsidP="00C947CA">
            <w:pPr>
              <w:spacing w:after="0"/>
            </w:pPr>
            <w:r>
              <w:rPr>
                <w:rFonts w:hint="eastAsia"/>
              </w:rPr>
              <w:t>게시물의 닉네임 혹은 익</w:t>
            </w:r>
            <w:r w:rsidR="00883E37">
              <w:rPr>
                <w:rFonts w:hint="eastAsia"/>
              </w:rPr>
              <w:t>명</w:t>
            </w:r>
          </w:p>
        </w:tc>
      </w:tr>
      <w:tr w:rsidR="007120D6" w14:paraId="17D126C0" w14:textId="77777777" w:rsidTr="00C947CA">
        <w:tc>
          <w:tcPr>
            <w:tcW w:w="2518" w:type="dxa"/>
            <w:vAlign w:val="center"/>
          </w:tcPr>
          <w:p w14:paraId="3C54B4B5" w14:textId="77777777" w:rsidR="007120D6" w:rsidRDefault="007120D6" w:rsidP="00C947CA">
            <w:pPr>
              <w:spacing w:after="0"/>
            </w:pPr>
            <w:r>
              <w:rPr>
                <w:rFonts w:hint="eastAsia"/>
              </w:rPr>
              <w:t>내용</w:t>
            </w:r>
          </w:p>
        </w:tc>
        <w:tc>
          <w:tcPr>
            <w:tcW w:w="6185" w:type="dxa"/>
            <w:vAlign w:val="center"/>
          </w:tcPr>
          <w:p w14:paraId="18A5483E" w14:textId="77777777" w:rsidR="007120D6" w:rsidRDefault="007120D6" w:rsidP="00C947CA">
            <w:pPr>
              <w:spacing w:after="0"/>
            </w:pPr>
            <w:r>
              <w:rPr>
                <w:rFonts w:hint="eastAsia"/>
              </w:rPr>
              <w:t>게시물의 내용</w:t>
            </w:r>
          </w:p>
        </w:tc>
      </w:tr>
    </w:tbl>
    <w:p w14:paraId="4DC85E61" w14:textId="77777777" w:rsidR="007120D6" w:rsidRPr="007120D6" w:rsidRDefault="007120D6" w:rsidP="007120D6"/>
    <w:p w14:paraId="1AD985C8" w14:textId="77777777" w:rsidR="001D1475" w:rsidRDefault="001D1475" w:rsidP="00AE0B2A">
      <w:pPr>
        <w:pStyle w:val="4"/>
      </w:pPr>
      <w:r>
        <w:rPr>
          <w:rFonts w:hint="eastAsia"/>
        </w:rPr>
        <w:lastRenderedPageBreak/>
        <w:t>연산 개요</w:t>
      </w:r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518"/>
        <w:gridCol w:w="6185"/>
      </w:tblGrid>
      <w:tr w:rsidR="007120D6" w14:paraId="29E2C012" w14:textId="77777777" w:rsidTr="00C947CA">
        <w:tc>
          <w:tcPr>
            <w:tcW w:w="2518" w:type="dxa"/>
            <w:vAlign w:val="center"/>
          </w:tcPr>
          <w:p w14:paraId="25EE1BA1" w14:textId="77777777" w:rsidR="007120D6" w:rsidRDefault="007120D6" w:rsidP="00C947CA">
            <w:pPr>
              <w:spacing w:after="0"/>
              <w:jc w:val="center"/>
            </w:pPr>
            <w:r>
              <w:rPr>
                <w:rFonts w:hint="eastAsia"/>
              </w:rPr>
              <w:t>연산</w:t>
            </w:r>
          </w:p>
        </w:tc>
        <w:tc>
          <w:tcPr>
            <w:tcW w:w="6185" w:type="dxa"/>
            <w:vAlign w:val="center"/>
          </w:tcPr>
          <w:p w14:paraId="3AA6BE63" w14:textId="77777777" w:rsidR="007120D6" w:rsidRDefault="007120D6" w:rsidP="00C947CA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7120D6" w14:paraId="0A44A48E" w14:textId="77777777" w:rsidTr="00C947CA">
        <w:tc>
          <w:tcPr>
            <w:tcW w:w="2518" w:type="dxa"/>
            <w:vAlign w:val="center"/>
          </w:tcPr>
          <w:p w14:paraId="7AEF3FC9" w14:textId="77777777" w:rsidR="007120D6" w:rsidRDefault="007120D6" w:rsidP="007120D6">
            <w:pPr>
              <w:spacing w:after="0"/>
            </w:pPr>
            <w:r>
              <w:rPr>
                <w:rFonts w:hint="eastAsia"/>
              </w:rPr>
              <w:t>생성</w:t>
            </w:r>
          </w:p>
        </w:tc>
        <w:tc>
          <w:tcPr>
            <w:tcW w:w="6185" w:type="dxa"/>
            <w:vAlign w:val="center"/>
          </w:tcPr>
          <w:p w14:paraId="476F0CA3" w14:textId="77777777" w:rsidR="007120D6" w:rsidRDefault="007120D6" w:rsidP="00C947CA">
            <w:pPr>
              <w:spacing w:after="0"/>
            </w:pPr>
            <w:r>
              <w:rPr>
                <w:rFonts w:hint="eastAsia"/>
              </w:rPr>
              <w:t>게시물 생성</w:t>
            </w:r>
          </w:p>
        </w:tc>
      </w:tr>
      <w:tr w:rsidR="007120D6" w14:paraId="77679EED" w14:textId="77777777" w:rsidTr="00C947CA">
        <w:tc>
          <w:tcPr>
            <w:tcW w:w="2518" w:type="dxa"/>
            <w:vAlign w:val="center"/>
          </w:tcPr>
          <w:p w14:paraId="06699F2D" w14:textId="77777777" w:rsidR="007120D6" w:rsidRDefault="007120D6" w:rsidP="007120D6">
            <w:pPr>
              <w:spacing w:after="0"/>
            </w:pPr>
            <w:r>
              <w:rPr>
                <w:rFonts w:hint="eastAsia"/>
              </w:rPr>
              <w:t>카테고리선택</w:t>
            </w:r>
          </w:p>
        </w:tc>
        <w:tc>
          <w:tcPr>
            <w:tcW w:w="6185" w:type="dxa"/>
            <w:vAlign w:val="center"/>
          </w:tcPr>
          <w:p w14:paraId="1D0C2EAF" w14:textId="77777777" w:rsidR="007120D6" w:rsidRDefault="007120D6" w:rsidP="00C947CA">
            <w:pPr>
              <w:spacing w:after="0"/>
            </w:pPr>
            <w:r>
              <w:rPr>
                <w:rFonts w:hint="eastAsia"/>
              </w:rPr>
              <w:t>카테고리 별로 게시물을 볼 수 있음.</w:t>
            </w:r>
          </w:p>
        </w:tc>
      </w:tr>
    </w:tbl>
    <w:p w14:paraId="5D48E282" w14:textId="77777777" w:rsidR="007120D6" w:rsidRPr="007120D6" w:rsidRDefault="007120D6" w:rsidP="007120D6"/>
    <w:p w14:paraId="50266B2B" w14:textId="77777777" w:rsidR="00A20D06" w:rsidRDefault="00A20D06" w:rsidP="00AE0B2A">
      <w:pPr>
        <w:pStyle w:val="4"/>
      </w:pPr>
      <w:r>
        <w:rPr>
          <w:rFonts w:hint="eastAsia"/>
        </w:rPr>
        <w:t xml:space="preserve">분석 클래스 </w:t>
      </w:r>
      <w:bookmarkEnd w:id="25"/>
      <w:r>
        <w:rPr>
          <w:rFonts w:hint="eastAsia"/>
        </w:rPr>
        <w:t xml:space="preserve">명세 </w:t>
      </w:r>
      <w:r>
        <w:t xml:space="preserve">: </w:t>
      </w:r>
      <w:r w:rsidR="007120D6">
        <w:rPr>
          <w:rFonts w:hint="eastAsia"/>
        </w:rPr>
        <w:t>게시물 관리</w:t>
      </w:r>
    </w:p>
    <w:p w14:paraId="6CEA3792" w14:textId="77777777" w:rsidR="007120D6" w:rsidRDefault="007120D6" w:rsidP="007120D6">
      <w:pPr>
        <w:pStyle w:val="4"/>
      </w:pPr>
      <w:r>
        <w:rPr>
          <w:rFonts w:hint="eastAsia"/>
        </w:rPr>
        <w:t>연산 개요</w:t>
      </w:r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518"/>
        <w:gridCol w:w="6185"/>
      </w:tblGrid>
      <w:tr w:rsidR="007120D6" w14:paraId="305BF356" w14:textId="77777777" w:rsidTr="00C947CA">
        <w:tc>
          <w:tcPr>
            <w:tcW w:w="2518" w:type="dxa"/>
            <w:vAlign w:val="center"/>
          </w:tcPr>
          <w:p w14:paraId="7062CBE8" w14:textId="77777777" w:rsidR="007120D6" w:rsidRDefault="007120D6" w:rsidP="00C947CA">
            <w:pPr>
              <w:spacing w:after="0"/>
              <w:jc w:val="center"/>
            </w:pPr>
            <w:r>
              <w:rPr>
                <w:rFonts w:hint="eastAsia"/>
              </w:rPr>
              <w:t>연산</w:t>
            </w:r>
          </w:p>
        </w:tc>
        <w:tc>
          <w:tcPr>
            <w:tcW w:w="6185" w:type="dxa"/>
            <w:vAlign w:val="center"/>
          </w:tcPr>
          <w:p w14:paraId="19356477" w14:textId="77777777" w:rsidR="007120D6" w:rsidRDefault="007120D6" w:rsidP="00C947CA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7120D6" w14:paraId="559B905F" w14:textId="77777777" w:rsidTr="00C947CA">
        <w:tc>
          <w:tcPr>
            <w:tcW w:w="2518" w:type="dxa"/>
            <w:vAlign w:val="center"/>
          </w:tcPr>
          <w:p w14:paraId="5292F65E" w14:textId="77777777" w:rsidR="007120D6" w:rsidRDefault="007120D6" w:rsidP="00C947CA">
            <w:pPr>
              <w:spacing w:after="0"/>
            </w:pPr>
            <w:r>
              <w:rPr>
                <w:rFonts w:hint="eastAsia"/>
              </w:rPr>
              <w:t>생성</w:t>
            </w:r>
          </w:p>
        </w:tc>
        <w:tc>
          <w:tcPr>
            <w:tcW w:w="6185" w:type="dxa"/>
            <w:vAlign w:val="center"/>
          </w:tcPr>
          <w:p w14:paraId="6B0262F7" w14:textId="77777777" w:rsidR="007120D6" w:rsidRDefault="007120D6" w:rsidP="00C947CA">
            <w:pPr>
              <w:spacing w:after="0"/>
            </w:pPr>
            <w:r>
              <w:rPr>
                <w:rFonts w:hint="eastAsia"/>
              </w:rPr>
              <w:t>게시물 생성</w:t>
            </w:r>
          </w:p>
        </w:tc>
      </w:tr>
      <w:tr w:rsidR="007120D6" w14:paraId="7D2F2858" w14:textId="77777777" w:rsidTr="00C947CA">
        <w:tc>
          <w:tcPr>
            <w:tcW w:w="2518" w:type="dxa"/>
            <w:vAlign w:val="center"/>
          </w:tcPr>
          <w:p w14:paraId="4BFE630E" w14:textId="77777777" w:rsidR="007120D6" w:rsidRDefault="007120D6" w:rsidP="00C947CA">
            <w:pPr>
              <w:spacing w:after="0"/>
            </w:pPr>
            <w:r>
              <w:rPr>
                <w:rFonts w:hint="eastAsia"/>
              </w:rPr>
              <w:t>수정</w:t>
            </w:r>
          </w:p>
        </w:tc>
        <w:tc>
          <w:tcPr>
            <w:tcW w:w="6185" w:type="dxa"/>
            <w:vAlign w:val="center"/>
          </w:tcPr>
          <w:p w14:paraId="792AE20E" w14:textId="77777777" w:rsidR="007120D6" w:rsidRDefault="007120D6" w:rsidP="007120D6">
            <w:pPr>
              <w:spacing w:after="0"/>
            </w:pPr>
            <w:r>
              <w:rPr>
                <w:rFonts w:hint="eastAsia"/>
              </w:rPr>
              <w:t>게시물 수정</w:t>
            </w:r>
          </w:p>
        </w:tc>
      </w:tr>
      <w:tr w:rsidR="007120D6" w14:paraId="72EC9833" w14:textId="77777777" w:rsidTr="00C947CA">
        <w:tc>
          <w:tcPr>
            <w:tcW w:w="2518" w:type="dxa"/>
            <w:vAlign w:val="center"/>
          </w:tcPr>
          <w:p w14:paraId="152BC284" w14:textId="77777777" w:rsidR="007120D6" w:rsidRDefault="007120D6" w:rsidP="00C947CA">
            <w:pPr>
              <w:spacing w:after="0"/>
            </w:pPr>
            <w:r>
              <w:rPr>
                <w:rFonts w:hint="eastAsia"/>
              </w:rPr>
              <w:t>삭제</w:t>
            </w:r>
          </w:p>
        </w:tc>
        <w:tc>
          <w:tcPr>
            <w:tcW w:w="6185" w:type="dxa"/>
            <w:vAlign w:val="center"/>
          </w:tcPr>
          <w:p w14:paraId="4AD1EFE2" w14:textId="77777777" w:rsidR="007120D6" w:rsidRDefault="007120D6" w:rsidP="00C947CA">
            <w:pPr>
              <w:spacing w:after="0"/>
            </w:pPr>
            <w:r>
              <w:rPr>
                <w:rFonts w:hint="eastAsia"/>
              </w:rPr>
              <w:t>게시물 삭제</w:t>
            </w:r>
          </w:p>
        </w:tc>
      </w:tr>
    </w:tbl>
    <w:p w14:paraId="7997DA54" w14:textId="77777777" w:rsidR="007120D6" w:rsidRPr="007120D6" w:rsidRDefault="007120D6" w:rsidP="007120D6"/>
    <w:p w14:paraId="519FC7D1" w14:textId="77777777" w:rsidR="000F462C" w:rsidRPr="000F462C" w:rsidRDefault="000F462C" w:rsidP="000F462C"/>
    <w:p w14:paraId="79C18E24" w14:textId="339B3431" w:rsidR="00181F89" w:rsidRDefault="008A2539" w:rsidP="00FF16C4">
      <w:pPr>
        <w:pStyle w:val="20"/>
      </w:pPr>
      <w:bookmarkStart w:id="26" w:name="_Toc206346954"/>
      <w:r>
        <w:rPr>
          <w:rFonts w:hint="eastAsia"/>
        </w:rPr>
        <w:t>분석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bookmarkEnd w:id="26"/>
      <w:r w:rsidR="003C0616">
        <w:rPr>
          <w:rFonts w:hint="eastAsia"/>
        </w:rPr>
        <w:t>랜덤</w:t>
      </w:r>
      <w:r w:rsidR="003C0616">
        <w:rPr>
          <w:rFonts w:hint="eastAsia"/>
        </w:rPr>
        <w:t xml:space="preserve"> </w:t>
      </w:r>
      <w:r w:rsidR="003C0616">
        <w:rPr>
          <w:rFonts w:hint="eastAsia"/>
        </w:rPr>
        <w:t>쪽지</w:t>
      </w:r>
      <w:r w:rsidR="00CD6BD0">
        <w:rPr>
          <w:rFonts w:hint="eastAsia"/>
        </w:rPr>
        <w:t xml:space="preserve"> </w:t>
      </w:r>
      <w:r w:rsidR="00CD6BD0">
        <w:rPr>
          <w:rFonts w:hint="eastAsia"/>
        </w:rPr>
        <w:t>관리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3C0616" w14:paraId="74512C6E" w14:textId="77777777" w:rsidTr="003C0616">
        <w:tc>
          <w:tcPr>
            <w:tcW w:w="8703" w:type="dxa"/>
          </w:tcPr>
          <w:p w14:paraId="1176E687" w14:textId="77777777" w:rsidR="003C0616" w:rsidRDefault="003C0616" w:rsidP="001E77B8">
            <w:pPr>
              <w:pStyle w:val="af8"/>
              <w:numPr>
                <w:ilvl w:val="0"/>
                <w:numId w:val="11"/>
              </w:numPr>
              <w:ind w:leftChars="0"/>
            </w:pPr>
            <w:r>
              <w:rPr>
                <w:rFonts w:hint="eastAsia"/>
              </w:rPr>
              <w:t>쪽지를 전송하고 그에 따른 답장을 할 수 있는 쪽지 관리 패키지</w:t>
            </w:r>
          </w:p>
          <w:p w14:paraId="19768ECE" w14:textId="77777777" w:rsidR="003C0616" w:rsidRDefault="003C0616" w:rsidP="001E77B8">
            <w:pPr>
              <w:pStyle w:val="af8"/>
              <w:numPr>
                <w:ilvl w:val="0"/>
                <w:numId w:val="11"/>
              </w:numPr>
              <w:ind w:leftChars="0"/>
            </w:pPr>
            <w:r>
              <w:rPr>
                <w:rFonts w:hint="eastAsia"/>
              </w:rPr>
              <w:t>쪽지를 작성하고 수정,</w:t>
            </w:r>
            <w:r>
              <w:t xml:space="preserve"> </w:t>
            </w:r>
            <w:r>
              <w:rPr>
                <w:rFonts w:hint="eastAsia"/>
              </w:rPr>
              <w:t>삭제할 수 있는 게시글 패키지</w:t>
            </w:r>
          </w:p>
        </w:tc>
      </w:tr>
    </w:tbl>
    <w:p w14:paraId="69226F9F" w14:textId="77777777" w:rsidR="003C0616" w:rsidRPr="003C0616" w:rsidRDefault="003C0616" w:rsidP="003C0616"/>
    <w:p w14:paraId="692103BF" w14:textId="77777777" w:rsidR="00181F89" w:rsidRDefault="00181F89" w:rsidP="00FF16C4">
      <w:pPr>
        <w:pStyle w:val="3"/>
      </w:pPr>
      <w:bookmarkStart w:id="27" w:name="_Toc206346955"/>
      <w:r>
        <w:rPr>
          <w:rFonts w:hint="eastAsia"/>
        </w:rPr>
        <w:lastRenderedPageBreak/>
        <w:t>분석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>
        <w:rPr>
          <w:rFonts w:hint="eastAsia"/>
        </w:rPr>
        <w:t xml:space="preserve"> </w:t>
      </w:r>
      <w:r>
        <w:rPr>
          <w:rFonts w:hint="eastAsia"/>
        </w:rPr>
        <w:t>구조도</w:t>
      </w:r>
      <w:bookmarkEnd w:id="27"/>
    </w:p>
    <w:p w14:paraId="3299A030" w14:textId="77777777" w:rsidR="00626252" w:rsidRPr="00626252" w:rsidRDefault="003C0616" w:rsidP="00626252">
      <w:r>
        <w:rPr>
          <w:noProof/>
        </w:rPr>
        <w:drawing>
          <wp:inline distT="0" distB="0" distL="0" distR="0" wp14:anchorId="1A39F32D" wp14:editId="3C32D226">
            <wp:extent cx="2886710" cy="1380067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93453" cy="1383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A31732" w14:textId="77777777" w:rsidR="00EB06C6" w:rsidRDefault="00EB06C6" w:rsidP="00FF16C4">
      <w:pPr>
        <w:pStyle w:val="3"/>
      </w:pPr>
      <w:bookmarkStart w:id="28" w:name="_Toc206346956"/>
      <w:r>
        <w:rPr>
          <w:rFonts w:hint="eastAsia"/>
        </w:rPr>
        <w:t>분석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518"/>
        <w:gridCol w:w="6185"/>
      </w:tblGrid>
      <w:tr w:rsidR="00EB06C6" w14:paraId="50CD95B8" w14:textId="77777777" w:rsidTr="00014C8A">
        <w:tc>
          <w:tcPr>
            <w:tcW w:w="2518" w:type="dxa"/>
            <w:vAlign w:val="center"/>
          </w:tcPr>
          <w:p w14:paraId="6DBDB71F" w14:textId="77777777" w:rsidR="00EB06C6" w:rsidRDefault="00EB06C6" w:rsidP="00014C8A">
            <w:pPr>
              <w:spacing w:after="0"/>
              <w:jc w:val="center"/>
            </w:pPr>
            <w:r>
              <w:rPr>
                <w:rFonts w:hint="eastAsia"/>
              </w:rPr>
              <w:t>패키지 명</w:t>
            </w:r>
          </w:p>
        </w:tc>
        <w:tc>
          <w:tcPr>
            <w:tcW w:w="6185" w:type="dxa"/>
            <w:vAlign w:val="center"/>
          </w:tcPr>
          <w:p w14:paraId="222717ED" w14:textId="77777777" w:rsidR="00EB06C6" w:rsidRDefault="00EB06C6" w:rsidP="00014C8A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EB06C6" w14:paraId="42621910" w14:textId="77777777" w:rsidTr="00014C8A">
        <w:tc>
          <w:tcPr>
            <w:tcW w:w="2518" w:type="dxa"/>
            <w:vAlign w:val="center"/>
          </w:tcPr>
          <w:p w14:paraId="79F59DA4" w14:textId="77777777" w:rsidR="00EB06C6" w:rsidRDefault="00EB06C6" w:rsidP="00014C8A">
            <w:pPr>
              <w:spacing w:after="0"/>
            </w:pPr>
            <w:r>
              <w:rPr>
                <w:rFonts w:hint="eastAsia"/>
              </w:rPr>
              <w:t>쪽지관리</w:t>
            </w:r>
          </w:p>
        </w:tc>
        <w:tc>
          <w:tcPr>
            <w:tcW w:w="6185" w:type="dxa"/>
            <w:vAlign w:val="center"/>
          </w:tcPr>
          <w:p w14:paraId="5EAD88B3" w14:textId="77777777" w:rsidR="00EB06C6" w:rsidRDefault="00EB06C6" w:rsidP="00014C8A">
            <w:pPr>
              <w:spacing w:after="0"/>
            </w:pPr>
            <w:r>
              <w:rPr>
                <w:rFonts w:hint="eastAsia"/>
              </w:rPr>
              <w:t>쪽지를 작성하면 사용자 중 한명에게 랜덤으로 전송.</w:t>
            </w:r>
            <w:r>
              <w:t xml:space="preserve"> </w:t>
            </w:r>
            <w:r>
              <w:rPr>
                <w:rFonts w:hint="eastAsia"/>
              </w:rPr>
              <w:t>그 쪽지를 받은 사용자는 답장 전송 여부 선택 가능 기능 제공.</w:t>
            </w:r>
          </w:p>
        </w:tc>
      </w:tr>
      <w:tr w:rsidR="00EB06C6" w14:paraId="16109F4B" w14:textId="77777777" w:rsidTr="00014C8A">
        <w:tc>
          <w:tcPr>
            <w:tcW w:w="2518" w:type="dxa"/>
            <w:vAlign w:val="center"/>
          </w:tcPr>
          <w:p w14:paraId="48685314" w14:textId="77777777" w:rsidR="00EB06C6" w:rsidRDefault="00EB06C6" w:rsidP="00014C8A">
            <w:pPr>
              <w:spacing w:after="0"/>
            </w:pPr>
            <w:r>
              <w:rPr>
                <w:rFonts w:hint="eastAsia"/>
              </w:rPr>
              <w:t>게시글</w:t>
            </w:r>
          </w:p>
        </w:tc>
        <w:tc>
          <w:tcPr>
            <w:tcW w:w="6185" w:type="dxa"/>
            <w:vAlign w:val="center"/>
          </w:tcPr>
          <w:p w14:paraId="6547FF0E" w14:textId="77777777" w:rsidR="00EB06C6" w:rsidRDefault="00EB06C6" w:rsidP="00014C8A">
            <w:pPr>
              <w:spacing w:after="0"/>
            </w:pPr>
            <w:r>
              <w:rPr>
                <w:rFonts w:hint="eastAsia"/>
              </w:rPr>
              <w:t>쪽지를 작성하고 그 내용을 수정,</w:t>
            </w:r>
            <w:r>
              <w:t xml:space="preserve"> </w:t>
            </w:r>
            <w:r>
              <w:rPr>
                <w:rFonts w:hint="eastAsia"/>
              </w:rPr>
              <w:t>삭제 할 수 있는 기능 제공.</w:t>
            </w:r>
          </w:p>
        </w:tc>
      </w:tr>
    </w:tbl>
    <w:p w14:paraId="16BBC69B" w14:textId="77777777" w:rsidR="00EB06C6" w:rsidRDefault="00EB06C6" w:rsidP="00EB06C6"/>
    <w:p w14:paraId="3CBEF14A" w14:textId="77777777" w:rsidR="000F462C" w:rsidRPr="00EB06C6" w:rsidRDefault="000F462C" w:rsidP="00EB06C6"/>
    <w:p w14:paraId="043B7A94" w14:textId="77777777" w:rsidR="00EB06C6" w:rsidRDefault="00EB06C6" w:rsidP="00FF16C4">
      <w:pPr>
        <w:pStyle w:val="3"/>
      </w:pPr>
      <w:r>
        <w:rPr>
          <w:rFonts w:hint="eastAsia"/>
        </w:rPr>
        <w:t>분석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>
        <w:rPr>
          <w:rFonts w:hint="eastAsia"/>
        </w:rPr>
        <w:t xml:space="preserve"> </w:t>
      </w:r>
      <w:bookmarkEnd w:id="28"/>
      <w:r>
        <w:rPr>
          <w:rFonts w:hint="eastAsia"/>
        </w:rPr>
        <w:t>명세</w:t>
      </w:r>
      <w:r>
        <w:rPr>
          <w:rFonts w:hint="eastAsia"/>
        </w:rPr>
        <w:t xml:space="preserve"> </w:t>
      </w:r>
      <w:r>
        <w:t xml:space="preserve">: </w:t>
      </w:r>
      <w:r>
        <w:rPr>
          <w:rFonts w:hint="eastAsia"/>
        </w:rPr>
        <w:t>쪽지</w:t>
      </w:r>
      <w:r>
        <w:rPr>
          <w:rFonts w:hint="eastAsia"/>
        </w:rPr>
        <w:t xml:space="preserve"> </w:t>
      </w:r>
      <w:r>
        <w:rPr>
          <w:rFonts w:hint="eastAsia"/>
        </w:rPr>
        <w:t>관리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DE18AA" w14:paraId="26850FC6" w14:textId="77777777" w:rsidTr="00DE18AA">
        <w:tc>
          <w:tcPr>
            <w:tcW w:w="8703" w:type="dxa"/>
          </w:tcPr>
          <w:p w14:paraId="78DA394F" w14:textId="77777777" w:rsidR="00DE18AA" w:rsidRDefault="00DE18AA" w:rsidP="001E77B8">
            <w:pPr>
              <w:pStyle w:val="af8"/>
              <w:numPr>
                <w:ilvl w:val="0"/>
                <w:numId w:val="12"/>
              </w:numPr>
              <w:ind w:leftChars="0"/>
            </w:pPr>
            <w:r>
              <w:rPr>
                <w:rFonts w:hint="eastAsia"/>
              </w:rPr>
              <w:t>쪽지를 작성한 후 사용자 중 한명에게 랜덤으로 전송할 수 있는 전송 클래스.</w:t>
            </w:r>
          </w:p>
          <w:p w14:paraId="66D578B8" w14:textId="77777777" w:rsidR="00DE18AA" w:rsidRDefault="00DE18AA" w:rsidP="001E77B8">
            <w:pPr>
              <w:pStyle w:val="af8"/>
              <w:numPr>
                <w:ilvl w:val="0"/>
                <w:numId w:val="12"/>
              </w:numPr>
              <w:ind w:leftChars="0"/>
            </w:pPr>
            <w:r>
              <w:rPr>
                <w:rFonts w:hint="eastAsia"/>
              </w:rPr>
              <w:t>쪽지를 받은 사용자는 답장 작성 여부를 선택 가능하게 하는 답장 클래스.</w:t>
            </w:r>
          </w:p>
        </w:tc>
      </w:tr>
    </w:tbl>
    <w:p w14:paraId="59BAEC1B" w14:textId="77777777" w:rsidR="00DE18AA" w:rsidRPr="00DE18AA" w:rsidRDefault="00DE18AA" w:rsidP="00DE18AA"/>
    <w:p w14:paraId="7300A517" w14:textId="77777777" w:rsidR="007653CC" w:rsidRDefault="007653CC" w:rsidP="00AE0B2A">
      <w:pPr>
        <w:pStyle w:val="4"/>
      </w:pPr>
      <w:r>
        <w:rPr>
          <w:rFonts w:hint="eastAsia"/>
        </w:rPr>
        <w:t>분석 클래스 다이어그램</w:t>
      </w:r>
    </w:p>
    <w:p w14:paraId="7ACA6906" w14:textId="77777777" w:rsidR="00DE18AA" w:rsidRDefault="00DE18AA" w:rsidP="00DE18AA"/>
    <w:p w14:paraId="422C0D2E" w14:textId="77777777" w:rsidR="00DE18AA" w:rsidRPr="00DE18AA" w:rsidRDefault="00DE18AA" w:rsidP="00DE18AA"/>
    <w:p w14:paraId="2F027D3F" w14:textId="77777777" w:rsidR="00DE18AA" w:rsidRDefault="00DE18AA" w:rsidP="00AE0B2A">
      <w:pPr>
        <w:pStyle w:val="4"/>
      </w:pPr>
      <w:r>
        <w:rPr>
          <w:rFonts w:hint="eastAsia"/>
        </w:rPr>
        <w:t>분석 클래스 개요</w:t>
      </w:r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518"/>
        <w:gridCol w:w="6185"/>
      </w:tblGrid>
      <w:tr w:rsidR="00DE18AA" w14:paraId="4E7E88C4" w14:textId="77777777" w:rsidTr="00014C8A">
        <w:tc>
          <w:tcPr>
            <w:tcW w:w="2518" w:type="dxa"/>
            <w:vAlign w:val="center"/>
          </w:tcPr>
          <w:p w14:paraId="0D8BA412" w14:textId="77777777" w:rsidR="00DE18AA" w:rsidRDefault="00DE18AA" w:rsidP="00014C8A">
            <w:pPr>
              <w:spacing w:after="0"/>
              <w:jc w:val="center"/>
            </w:pPr>
            <w:r>
              <w:rPr>
                <w:rFonts w:hint="eastAsia"/>
              </w:rPr>
              <w:t>클래스 명</w:t>
            </w:r>
          </w:p>
        </w:tc>
        <w:tc>
          <w:tcPr>
            <w:tcW w:w="6185" w:type="dxa"/>
            <w:vAlign w:val="center"/>
          </w:tcPr>
          <w:p w14:paraId="4121F346" w14:textId="77777777" w:rsidR="00DE18AA" w:rsidRDefault="00DE18AA" w:rsidP="00014C8A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DE18AA" w14:paraId="469D50C1" w14:textId="77777777" w:rsidTr="00014C8A">
        <w:tc>
          <w:tcPr>
            <w:tcW w:w="2518" w:type="dxa"/>
            <w:vAlign w:val="center"/>
          </w:tcPr>
          <w:p w14:paraId="675193DA" w14:textId="77777777" w:rsidR="00DE18AA" w:rsidRDefault="00DE18AA" w:rsidP="00014C8A">
            <w:pPr>
              <w:spacing w:after="0"/>
            </w:pPr>
            <w:r>
              <w:rPr>
                <w:rFonts w:hint="eastAsia"/>
              </w:rPr>
              <w:t>회원가입화면</w:t>
            </w:r>
          </w:p>
        </w:tc>
        <w:tc>
          <w:tcPr>
            <w:tcW w:w="6185" w:type="dxa"/>
            <w:vAlign w:val="center"/>
          </w:tcPr>
          <w:p w14:paraId="3FA20B6E" w14:textId="44A1E4BF" w:rsidR="00DE18AA" w:rsidRDefault="00DE18AA" w:rsidP="00014C8A">
            <w:pPr>
              <w:spacing w:after="0"/>
            </w:pPr>
            <w:r>
              <w:rPr>
                <w:rFonts w:hint="eastAsia"/>
              </w:rPr>
              <w:t>아이디,</w:t>
            </w:r>
            <w:r>
              <w:t xml:space="preserve"> </w:t>
            </w:r>
            <w:r>
              <w:rPr>
                <w:rFonts w:hint="eastAsia"/>
              </w:rPr>
              <w:t>성별,</w:t>
            </w:r>
            <w:r>
              <w:t xml:space="preserve"> </w:t>
            </w:r>
            <w:r>
              <w:rPr>
                <w:rFonts w:hint="eastAsia"/>
              </w:rPr>
              <w:t>나이,</w:t>
            </w:r>
            <w:r>
              <w:t xml:space="preserve"> </w:t>
            </w:r>
            <w:r>
              <w:rPr>
                <w:rFonts w:hint="eastAsia"/>
              </w:rPr>
              <w:t>핸드폰번호로 회원가입을 진행.</w:t>
            </w:r>
            <w:r>
              <w:t xml:space="preserve"> </w:t>
            </w:r>
            <w:r>
              <w:rPr>
                <w:rFonts w:hint="eastAsia"/>
              </w:rPr>
              <w:t xml:space="preserve">회원가입시 자동로그인으로 같은 핸드폰에서 항상 로그인 상태로 진행. </w:t>
            </w:r>
          </w:p>
        </w:tc>
      </w:tr>
      <w:tr w:rsidR="00DE18AA" w14:paraId="705E20A7" w14:textId="77777777" w:rsidTr="00014C8A">
        <w:tc>
          <w:tcPr>
            <w:tcW w:w="2518" w:type="dxa"/>
            <w:vAlign w:val="center"/>
          </w:tcPr>
          <w:p w14:paraId="1C2FD521" w14:textId="77777777" w:rsidR="00DE18AA" w:rsidRDefault="00DE18AA" w:rsidP="00014C8A">
            <w:pPr>
              <w:spacing w:after="0"/>
            </w:pPr>
            <w:r>
              <w:rPr>
                <w:rFonts w:hint="eastAsia"/>
              </w:rPr>
              <w:t>내 계정화면</w:t>
            </w:r>
          </w:p>
        </w:tc>
        <w:tc>
          <w:tcPr>
            <w:tcW w:w="6185" w:type="dxa"/>
            <w:vAlign w:val="center"/>
          </w:tcPr>
          <w:p w14:paraId="721024BB" w14:textId="4E6B50EE" w:rsidR="00DE18AA" w:rsidRDefault="00DE18AA" w:rsidP="00014C8A">
            <w:pPr>
              <w:spacing w:after="0"/>
            </w:pPr>
            <w:r>
              <w:rPr>
                <w:rFonts w:hint="eastAsia"/>
              </w:rPr>
              <w:t>계정 탈퇴 및 계정을 바꿀 수 있도록</w:t>
            </w:r>
            <w:r w:rsidR="003F4DD6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는 기능을 제공.</w:t>
            </w:r>
          </w:p>
        </w:tc>
      </w:tr>
    </w:tbl>
    <w:p w14:paraId="17AE9751" w14:textId="77777777" w:rsidR="00DE18AA" w:rsidRPr="00DE18AA" w:rsidRDefault="00DE18AA" w:rsidP="00DE18AA"/>
    <w:p w14:paraId="1FEFC04B" w14:textId="77777777" w:rsidR="000F462C" w:rsidRPr="00615774" w:rsidRDefault="000F462C" w:rsidP="00AE0B2A">
      <w:pPr>
        <w:pStyle w:val="4"/>
      </w:pPr>
      <w:r>
        <w:rPr>
          <w:rFonts w:hint="eastAsia"/>
        </w:rPr>
        <w:t xml:space="preserve">분석 클래스 명세 </w:t>
      </w:r>
      <w:r>
        <w:t xml:space="preserve">: </w:t>
      </w:r>
    </w:p>
    <w:p w14:paraId="4BB0BAC3" w14:textId="77777777" w:rsidR="000F462C" w:rsidRDefault="000F462C" w:rsidP="00AE0B2A">
      <w:pPr>
        <w:pStyle w:val="4"/>
      </w:pPr>
      <w:r>
        <w:rPr>
          <w:rFonts w:hint="eastAsia"/>
        </w:rPr>
        <w:t>속성 개요</w:t>
      </w:r>
    </w:p>
    <w:p w14:paraId="55F9A98C" w14:textId="77777777" w:rsidR="000F462C" w:rsidRDefault="000F462C" w:rsidP="00AE0B2A">
      <w:pPr>
        <w:pStyle w:val="4"/>
      </w:pPr>
      <w:r>
        <w:rPr>
          <w:rFonts w:hint="eastAsia"/>
        </w:rPr>
        <w:t>연산 개요</w:t>
      </w:r>
    </w:p>
    <w:p w14:paraId="65EA5079" w14:textId="77777777" w:rsidR="00714B59" w:rsidRPr="00615774" w:rsidRDefault="00714B59" w:rsidP="00AE0B2A">
      <w:pPr>
        <w:pStyle w:val="4"/>
      </w:pPr>
      <w:r>
        <w:rPr>
          <w:rFonts w:hint="eastAsia"/>
        </w:rPr>
        <w:t xml:space="preserve">분석 클래스 명세 </w:t>
      </w:r>
      <w:r>
        <w:t xml:space="preserve">: </w:t>
      </w:r>
    </w:p>
    <w:p w14:paraId="691E3262" w14:textId="77777777" w:rsidR="00714B59" w:rsidRDefault="00714B59" w:rsidP="00AE0B2A">
      <w:pPr>
        <w:pStyle w:val="4"/>
      </w:pPr>
      <w:r>
        <w:rPr>
          <w:rFonts w:hint="eastAsia"/>
        </w:rPr>
        <w:t>속성 개요</w:t>
      </w:r>
    </w:p>
    <w:p w14:paraId="467FC02E" w14:textId="77777777" w:rsidR="00647FF2" w:rsidRPr="00647FF2" w:rsidRDefault="00714B59" w:rsidP="00AE0B2A">
      <w:pPr>
        <w:pStyle w:val="4"/>
      </w:pPr>
      <w:r>
        <w:rPr>
          <w:rFonts w:hint="eastAsia"/>
        </w:rPr>
        <w:t>연산 개요</w:t>
      </w:r>
    </w:p>
    <w:p w14:paraId="2DFC71BD" w14:textId="77777777" w:rsidR="00827B65" w:rsidRDefault="00827B65" w:rsidP="00FF16C4">
      <w:pPr>
        <w:pStyle w:val="3"/>
      </w:pPr>
      <w:bookmarkStart w:id="29" w:name="_Toc206346957"/>
      <w:r>
        <w:rPr>
          <w:rFonts w:hint="eastAsia"/>
        </w:rPr>
        <w:t>분석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bookmarkEnd w:id="29"/>
      <w:r w:rsidR="00615774">
        <w:rPr>
          <w:rFonts w:hint="eastAsia"/>
        </w:rPr>
        <w:t>게시글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615774" w14:paraId="353749AF" w14:textId="77777777" w:rsidTr="00615774">
        <w:tc>
          <w:tcPr>
            <w:tcW w:w="8703" w:type="dxa"/>
          </w:tcPr>
          <w:p w14:paraId="48A42F02" w14:textId="77777777" w:rsidR="00615774" w:rsidRDefault="00BA2725" w:rsidP="001E77B8">
            <w:pPr>
              <w:pStyle w:val="af8"/>
              <w:numPr>
                <w:ilvl w:val="0"/>
                <w:numId w:val="13"/>
              </w:numPr>
              <w:ind w:leftChars="0"/>
            </w:pPr>
            <w:r>
              <w:rPr>
                <w:rFonts w:hint="eastAsia"/>
              </w:rPr>
              <w:t>쪽지의 내용을 적을 수 있는 작성 클래스.</w:t>
            </w:r>
          </w:p>
          <w:p w14:paraId="5DAC4747" w14:textId="77777777" w:rsidR="00BA2725" w:rsidRDefault="00BA2725" w:rsidP="001E77B8">
            <w:pPr>
              <w:pStyle w:val="af8"/>
              <w:numPr>
                <w:ilvl w:val="0"/>
                <w:numId w:val="13"/>
              </w:numPr>
              <w:ind w:leftChars="0"/>
            </w:pPr>
            <w:r>
              <w:rPr>
                <w:rFonts w:hint="eastAsia"/>
              </w:rPr>
              <w:t>쪽지를 삭제할 수 있는 삭제 클래스.</w:t>
            </w:r>
          </w:p>
        </w:tc>
      </w:tr>
    </w:tbl>
    <w:p w14:paraId="25127EB7" w14:textId="77777777" w:rsidR="00615774" w:rsidRPr="00615774" w:rsidRDefault="00615774" w:rsidP="00615774"/>
    <w:p w14:paraId="5193F88A" w14:textId="35A6BCE5" w:rsidR="007436AD" w:rsidRDefault="007436AD" w:rsidP="00AE0B2A">
      <w:pPr>
        <w:pStyle w:val="4"/>
      </w:pPr>
      <w:bookmarkStart w:id="30" w:name="_Toc206346958"/>
      <w:r>
        <w:rPr>
          <w:rFonts w:hint="eastAsia"/>
        </w:rPr>
        <w:t>분석 클래스 다이어그램</w:t>
      </w:r>
      <w:bookmarkEnd w:id="30"/>
    </w:p>
    <w:p w14:paraId="58A97588" w14:textId="77777777" w:rsidR="009E212B" w:rsidRPr="009E212B" w:rsidRDefault="009E212B" w:rsidP="009E212B">
      <w:pPr>
        <w:rPr>
          <w:rFonts w:hint="eastAsia"/>
        </w:rPr>
      </w:pPr>
    </w:p>
    <w:p w14:paraId="34B2999B" w14:textId="77777777" w:rsidR="00B172EE" w:rsidRDefault="00B172EE" w:rsidP="00AE0B2A">
      <w:pPr>
        <w:pStyle w:val="4"/>
      </w:pPr>
      <w:bookmarkStart w:id="31" w:name="_Toc206346959"/>
      <w:r>
        <w:rPr>
          <w:rFonts w:hint="eastAsia"/>
        </w:rPr>
        <w:lastRenderedPageBreak/>
        <w:t>분석 클래스 개요</w:t>
      </w:r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518"/>
        <w:gridCol w:w="6185"/>
      </w:tblGrid>
      <w:tr w:rsidR="00C04E6F" w14:paraId="5889423A" w14:textId="77777777" w:rsidTr="00014C8A">
        <w:tc>
          <w:tcPr>
            <w:tcW w:w="2518" w:type="dxa"/>
            <w:vAlign w:val="center"/>
          </w:tcPr>
          <w:p w14:paraId="42BB901F" w14:textId="77777777" w:rsidR="00C04E6F" w:rsidRDefault="00C04E6F" w:rsidP="00014C8A">
            <w:pPr>
              <w:spacing w:after="0"/>
              <w:jc w:val="center"/>
            </w:pPr>
            <w:r>
              <w:rPr>
                <w:rFonts w:hint="eastAsia"/>
              </w:rPr>
              <w:t>클래스 명</w:t>
            </w:r>
          </w:p>
        </w:tc>
        <w:tc>
          <w:tcPr>
            <w:tcW w:w="6185" w:type="dxa"/>
            <w:vAlign w:val="center"/>
          </w:tcPr>
          <w:p w14:paraId="3094D3AC" w14:textId="77777777" w:rsidR="00C04E6F" w:rsidRDefault="00C04E6F" w:rsidP="00014C8A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C04E6F" w14:paraId="1DB82A6F" w14:textId="77777777" w:rsidTr="00014C8A">
        <w:tc>
          <w:tcPr>
            <w:tcW w:w="2518" w:type="dxa"/>
            <w:vAlign w:val="center"/>
          </w:tcPr>
          <w:p w14:paraId="24BE959F" w14:textId="77777777" w:rsidR="00C04E6F" w:rsidRDefault="00C04E6F" w:rsidP="00014C8A">
            <w:pPr>
              <w:spacing w:after="0"/>
            </w:pPr>
            <w:r>
              <w:rPr>
                <w:rFonts w:hint="eastAsia"/>
              </w:rPr>
              <w:t>회원가입화면</w:t>
            </w:r>
          </w:p>
        </w:tc>
        <w:tc>
          <w:tcPr>
            <w:tcW w:w="6185" w:type="dxa"/>
            <w:vAlign w:val="center"/>
          </w:tcPr>
          <w:p w14:paraId="3E7EB37A" w14:textId="4F085998" w:rsidR="00C04E6F" w:rsidRDefault="00C04E6F" w:rsidP="00014C8A">
            <w:pPr>
              <w:spacing w:after="0"/>
            </w:pPr>
            <w:r>
              <w:rPr>
                <w:rFonts w:hint="eastAsia"/>
              </w:rPr>
              <w:t>아이디,</w:t>
            </w:r>
            <w:r>
              <w:t xml:space="preserve"> </w:t>
            </w:r>
            <w:r>
              <w:rPr>
                <w:rFonts w:hint="eastAsia"/>
              </w:rPr>
              <w:t>성별,</w:t>
            </w:r>
            <w:r>
              <w:t xml:space="preserve"> </w:t>
            </w:r>
            <w:r>
              <w:rPr>
                <w:rFonts w:hint="eastAsia"/>
              </w:rPr>
              <w:t>나이,</w:t>
            </w:r>
            <w:r>
              <w:t xml:space="preserve"> </w:t>
            </w:r>
            <w:r>
              <w:rPr>
                <w:rFonts w:hint="eastAsia"/>
              </w:rPr>
              <w:t>핸드폰번호로 회원가입을 진행.</w:t>
            </w:r>
            <w:r>
              <w:t xml:space="preserve"> </w:t>
            </w:r>
            <w:r>
              <w:rPr>
                <w:rFonts w:hint="eastAsia"/>
              </w:rPr>
              <w:t xml:space="preserve">회원가입시 자동로그인으로 같은 핸드폰에서 항상 로그인 상태로 진행. </w:t>
            </w:r>
          </w:p>
        </w:tc>
      </w:tr>
      <w:tr w:rsidR="00C04E6F" w14:paraId="5BCA64D9" w14:textId="77777777" w:rsidTr="00014C8A">
        <w:tc>
          <w:tcPr>
            <w:tcW w:w="2518" w:type="dxa"/>
            <w:vAlign w:val="center"/>
          </w:tcPr>
          <w:p w14:paraId="3D40B95E" w14:textId="77777777" w:rsidR="00C04E6F" w:rsidRDefault="00C04E6F" w:rsidP="00014C8A">
            <w:pPr>
              <w:spacing w:after="0"/>
            </w:pPr>
            <w:r>
              <w:rPr>
                <w:rFonts w:hint="eastAsia"/>
              </w:rPr>
              <w:t>내 계정화면</w:t>
            </w:r>
          </w:p>
        </w:tc>
        <w:tc>
          <w:tcPr>
            <w:tcW w:w="6185" w:type="dxa"/>
            <w:vAlign w:val="center"/>
          </w:tcPr>
          <w:p w14:paraId="77142B34" w14:textId="6A444528" w:rsidR="00C04E6F" w:rsidRDefault="00C04E6F" w:rsidP="00014C8A">
            <w:pPr>
              <w:spacing w:after="0"/>
            </w:pPr>
            <w:r>
              <w:rPr>
                <w:rFonts w:hint="eastAsia"/>
              </w:rPr>
              <w:t>계정 탈퇴 및 계정을 바꿀 수 있도록</w:t>
            </w:r>
            <w:r w:rsidR="009C5D0C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는 기능을 제공.</w:t>
            </w:r>
          </w:p>
        </w:tc>
      </w:tr>
    </w:tbl>
    <w:p w14:paraId="5DAD478A" w14:textId="77777777" w:rsidR="00B172EE" w:rsidRPr="00C04E6F" w:rsidRDefault="00B172EE" w:rsidP="00B172EE"/>
    <w:p w14:paraId="5B9E5345" w14:textId="77777777" w:rsidR="00C04E6F" w:rsidRDefault="00C04E6F" w:rsidP="00AE0B2A">
      <w:pPr>
        <w:pStyle w:val="4"/>
      </w:pPr>
      <w:r>
        <w:rPr>
          <w:rFonts w:hint="eastAsia"/>
        </w:rPr>
        <w:t xml:space="preserve">분석 클래스 명세 </w:t>
      </w:r>
      <w:r>
        <w:t xml:space="preserve">: </w:t>
      </w:r>
    </w:p>
    <w:bookmarkEnd w:id="31"/>
    <w:p w14:paraId="63ED6B9C" w14:textId="77777777" w:rsidR="00C04E6F" w:rsidRDefault="00C04E6F" w:rsidP="00AE0B2A">
      <w:pPr>
        <w:pStyle w:val="4"/>
      </w:pPr>
      <w:r>
        <w:rPr>
          <w:rFonts w:hint="eastAsia"/>
        </w:rPr>
        <w:t>속성 개요</w:t>
      </w:r>
    </w:p>
    <w:p w14:paraId="26462EF1" w14:textId="77777777" w:rsidR="00B172EE" w:rsidRPr="00B172EE" w:rsidRDefault="00C04E6F" w:rsidP="00AE0B2A">
      <w:pPr>
        <w:pStyle w:val="4"/>
      </w:pPr>
      <w:r>
        <w:rPr>
          <w:rFonts w:hint="eastAsia"/>
        </w:rPr>
        <w:t>연산 개요</w:t>
      </w:r>
    </w:p>
    <w:p w14:paraId="6D83A346" w14:textId="6383D764" w:rsidR="00827B65" w:rsidRDefault="00827B65" w:rsidP="00FF16C4">
      <w:pPr>
        <w:pStyle w:val="20"/>
      </w:pPr>
      <w:bookmarkStart w:id="32" w:name="_Toc206346969"/>
      <w:r>
        <w:rPr>
          <w:rFonts w:hint="eastAsia"/>
        </w:rPr>
        <w:t>분석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bookmarkEnd w:id="32"/>
      <w:r w:rsidR="00406B5C">
        <w:rPr>
          <w:rFonts w:hint="eastAsia"/>
        </w:rPr>
        <w:t>마인드</w:t>
      </w:r>
      <w:r w:rsidR="00406B5C">
        <w:rPr>
          <w:rFonts w:hint="eastAsia"/>
        </w:rPr>
        <w:t xml:space="preserve"> </w:t>
      </w:r>
      <w:proofErr w:type="spellStart"/>
      <w:r w:rsidR="00406B5C">
        <w:rPr>
          <w:rFonts w:hint="eastAsia"/>
        </w:rPr>
        <w:t>포스트잇</w:t>
      </w:r>
      <w:proofErr w:type="spellEnd"/>
      <w:r w:rsidR="0026668F">
        <w:rPr>
          <w:rFonts w:hint="eastAsia"/>
        </w:rPr>
        <w:t xml:space="preserve"> </w:t>
      </w:r>
      <w:r w:rsidR="0026668F">
        <w:rPr>
          <w:rFonts w:hint="eastAsia"/>
        </w:rPr>
        <w:t>관리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B971B5" w14:paraId="35665320" w14:textId="77777777" w:rsidTr="00B971B5">
        <w:tc>
          <w:tcPr>
            <w:tcW w:w="8703" w:type="dxa"/>
          </w:tcPr>
          <w:p w14:paraId="6E1B9875" w14:textId="77777777" w:rsidR="00B971B5" w:rsidRDefault="00B971B5" w:rsidP="001E77B8">
            <w:pPr>
              <w:pStyle w:val="af8"/>
              <w:numPr>
                <w:ilvl w:val="0"/>
                <w:numId w:val="16"/>
              </w:numPr>
              <w:ind w:leftChars="0"/>
            </w:pPr>
            <w:r>
              <w:rPr>
                <w:rFonts w:hint="eastAsia"/>
              </w:rPr>
              <w:t xml:space="preserve">주제나 일정시간을 정해서 게시판을 청소해주는 </w:t>
            </w:r>
            <w:proofErr w:type="spellStart"/>
            <w:r>
              <w:rPr>
                <w:rFonts w:hint="eastAsia"/>
              </w:rPr>
              <w:t>포스트잇</w:t>
            </w:r>
            <w:proofErr w:type="spellEnd"/>
            <w:r>
              <w:rPr>
                <w:rFonts w:hint="eastAsia"/>
              </w:rPr>
              <w:t xml:space="preserve"> 패키지</w:t>
            </w:r>
          </w:p>
          <w:p w14:paraId="33B4AD3A" w14:textId="47A9F034" w:rsidR="00B971B5" w:rsidRDefault="00B971B5" w:rsidP="001E77B8">
            <w:pPr>
              <w:pStyle w:val="af8"/>
              <w:numPr>
                <w:ilvl w:val="0"/>
                <w:numId w:val="16"/>
              </w:numPr>
              <w:ind w:leftChars="0"/>
            </w:pPr>
            <w:proofErr w:type="spellStart"/>
            <w:r>
              <w:rPr>
                <w:rFonts w:hint="eastAsia"/>
              </w:rPr>
              <w:t>포스트잇을</w:t>
            </w:r>
            <w:proofErr w:type="spellEnd"/>
            <w:r>
              <w:rPr>
                <w:rFonts w:hint="eastAsia"/>
              </w:rPr>
              <w:t xml:space="preserve"> 작성,</w:t>
            </w:r>
            <w:r>
              <w:t xml:space="preserve"> </w:t>
            </w:r>
            <w:r>
              <w:rPr>
                <w:rFonts w:hint="eastAsia"/>
              </w:rPr>
              <w:t>수정,</w:t>
            </w:r>
            <w:r>
              <w:t xml:space="preserve"> </w:t>
            </w:r>
            <w:r>
              <w:rPr>
                <w:rFonts w:hint="eastAsia"/>
              </w:rPr>
              <w:t>삭제할 수 있는 게시글 패키지</w:t>
            </w:r>
          </w:p>
        </w:tc>
      </w:tr>
    </w:tbl>
    <w:p w14:paraId="318FD049" w14:textId="77777777" w:rsidR="00B971B5" w:rsidRPr="00B971B5" w:rsidRDefault="00B971B5" w:rsidP="00B971B5"/>
    <w:p w14:paraId="75365C4E" w14:textId="77777777" w:rsidR="00827B65" w:rsidRDefault="00827B65" w:rsidP="00FF16C4">
      <w:pPr>
        <w:pStyle w:val="3"/>
      </w:pPr>
      <w:bookmarkStart w:id="33" w:name="_Toc206346970"/>
      <w:r>
        <w:rPr>
          <w:rFonts w:hint="eastAsia"/>
        </w:rPr>
        <w:t>분석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>
        <w:rPr>
          <w:rFonts w:hint="eastAsia"/>
        </w:rPr>
        <w:t xml:space="preserve"> </w:t>
      </w:r>
      <w:r>
        <w:rPr>
          <w:rFonts w:hint="eastAsia"/>
        </w:rPr>
        <w:t>구조도</w:t>
      </w:r>
      <w:bookmarkEnd w:id="33"/>
    </w:p>
    <w:p w14:paraId="418009BB" w14:textId="77777777" w:rsidR="00827B65" w:rsidRDefault="008B589E" w:rsidP="004C7D03">
      <w:r>
        <w:rPr>
          <w:noProof/>
        </w:rPr>
        <w:drawing>
          <wp:inline distT="0" distB="0" distL="0" distR="0" wp14:anchorId="04B4DC9E" wp14:editId="29804096">
            <wp:extent cx="3073400" cy="1638300"/>
            <wp:effectExtent l="0" t="0" r="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96994" cy="1650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22C43" w14:textId="77777777" w:rsidR="00AE0B2A" w:rsidRDefault="00AE0B2A" w:rsidP="004C7D03"/>
    <w:p w14:paraId="366904AB" w14:textId="77777777" w:rsidR="00AE0B2A" w:rsidRPr="004C7D03" w:rsidRDefault="00AE0B2A" w:rsidP="004C7D03"/>
    <w:p w14:paraId="75E4F766" w14:textId="77777777" w:rsidR="00827B65" w:rsidRDefault="00827B65" w:rsidP="00FF16C4">
      <w:pPr>
        <w:pStyle w:val="3"/>
      </w:pPr>
      <w:bookmarkStart w:id="34" w:name="_Toc206346971"/>
      <w:r>
        <w:rPr>
          <w:rFonts w:hint="eastAsia"/>
        </w:rPr>
        <w:t>분석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>
        <w:rPr>
          <w:rFonts w:hint="eastAsia"/>
        </w:rPr>
        <w:t xml:space="preserve"> </w:t>
      </w:r>
      <w:r w:rsidR="00554D7F">
        <w:rPr>
          <w:rFonts w:hint="eastAsia"/>
        </w:rPr>
        <w:t>개요</w:t>
      </w:r>
      <w:bookmarkEnd w:id="34"/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518"/>
        <w:gridCol w:w="6185"/>
      </w:tblGrid>
      <w:tr w:rsidR="00827B65" w14:paraId="46DF8B07" w14:textId="77777777" w:rsidTr="009D5680">
        <w:tc>
          <w:tcPr>
            <w:tcW w:w="2518" w:type="dxa"/>
            <w:vAlign w:val="center"/>
          </w:tcPr>
          <w:p w14:paraId="6BF3F7BE" w14:textId="77777777" w:rsidR="00827B65" w:rsidRDefault="00827B65" w:rsidP="009D5680">
            <w:pPr>
              <w:spacing w:after="0"/>
              <w:jc w:val="center"/>
            </w:pPr>
            <w:r>
              <w:rPr>
                <w:rFonts w:hint="eastAsia"/>
              </w:rPr>
              <w:t>패키지 명</w:t>
            </w:r>
          </w:p>
        </w:tc>
        <w:tc>
          <w:tcPr>
            <w:tcW w:w="6185" w:type="dxa"/>
            <w:vAlign w:val="center"/>
          </w:tcPr>
          <w:p w14:paraId="09741F40" w14:textId="77777777" w:rsidR="00827B65" w:rsidRDefault="00827B65" w:rsidP="009D5680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827B65" w14:paraId="70D708EE" w14:textId="77777777" w:rsidTr="009D5680">
        <w:tc>
          <w:tcPr>
            <w:tcW w:w="2518" w:type="dxa"/>
            <w:vAlign w:val="center"/>
          </w:tcPr>
          <w:p w14:paraId="08E56EE7" w14:textId="77777777" w:rsidR="00827B65" w:rsidRDefault="008B589E" w:rsidP="009D5680">
            <w:pPr>
              <w:spacing w:after="0"/>
            </w:pPr>
            <w:proofErr w:type="spellStart"/>
            <w:r>
              <w:rPr>
                <w:rFonts w:hint="eastAsia"/>
              </w:rPr>
              <w:t>포스트잇</w:t>
            </w:r>
            <w:proofErr w:type="spellEnd"/>
            <w:r>
              <w:rPr>
                <w:rFonts w:hint="eastAsia"/>
              </w:rPr>
              <w:t xml:space="preserve"> 관리</w:t>
            </w:r>
          </w:p>
        </w:tc>
        <w:tc>
          <w:tcPr>
            <w:tcW w:w="6185" w:type="dxa"/>
            <w:vAlign w:val="center"/>
          </w:tcPr>
          <w:p w14:paraId="64DC41D9" w14:textId="77777777" w:rsidR="00827B65" w:rsidRDefault="00014C8A" w:rsidP="009D5680">
            <w:pPr>
              <w:spacing w:after="0"/>
            </w:pPr>
            <w:r>
              <w:rPr>
                <w:rFonts w:hint="eastAsia"/>
              </w:rPr>
              <w:t xml:space="preserve">일정 시간마다 </w:t>
            </w:r>
            <w:proofErr w:type="spellStart"/>
            <w:r>
              <w:rPr>
                <w:rFonts w:hint="eastAsia"/>
              </w:rPr>
              <w:t>포스트잇</w:t>
            </w:r>
            <w:proofErr w:type="spellEnd"/>
            <w:r>
              <w:rPr>
                <w:rFonts w:hint="eastAsia"/>
              </w:rPr>
              <w:t xml:space="preserve"> 게시판을 삭제해주고 배너의 주제를 바꿔주는 기능을 함.</w:t>
            </w:r>
            <w:r>
              <w:t xml:space="preserve"> </w:t>
            </w:r>
            <w:r>
              <w:rPr>
                <w:rFonts w:hint="eastAsia"/>
              </w:rPr>
              <w:t xml:space="preserve">배너에 적절한 주제를 개시하는 </w:t>
            </w:r>
            <w:r w:rsidR="00C83898">
              <w:rPr>
                <w:rFonts w:hint="eastAsia"/>
              </w:rPr>
              <w:t>기능 제공.</w:t>
            </w:r>
          </w:p>
        </w:tc>
      </w:tr>
      <w:tr w:rsidR="00827B65" w14:paraId="4588D9B8" w14:textId="77777777" w:rsidTr="009D5680">
        <w:tc>
          <w:tcPr>
            <w:tcW w:w="2518" w:type="dxa"/>
            <w:vAlign w:val="center"/>
          </w:tcPr>
          <w:p w14:paraId="047E9045" w14:textId="77777777" w:rsidR="00827B65" w:rsidRDefault="008B589E" w:rsidP="009D5680">
            <w:pPr>
              <w:spacing w:after="0"/>
            </w:pPr>
            <w:r>
              <w:rPr>
                <w:rFonts w:hint="eastAsia"/>
              </w:rPr>
              <w:t>게시글</w:t>
            </w:r>
          </w:p>
        </w:tc>
        <w:tc>
          <w:tcPr>
            <w:tcW w:w="6185" w:type="dxa"/>
            <w:vAlign w:val="center"/>
          </w:tcPr>
          <w:p w14:paraId="067159A6" w14:textId="20CA5D45" w:rsidR="00827B65" w:rsidRDefault="00627CAE" w:rsidP="009D5680">
            <w:pPr>
              <w:spacing w:after="0"/>
            </w:pPr>
            <w:r>
              <w:rPr>
                <w:rFonts w:hint="eastAsia"/>
              </w:rPr>
              <w:t xml:space="preserve">주제에 맞는 </w:t>
            </w:r>
            <w:proofErr w:type="spellStart"/>
            <w:r>
              <w:rPr>
                <w:rFonts w:hint="eastAsia"/>
              </w:rPr>
              <w:t>포스트</w:t>
            </w:r>
            <w:r w:rsidR="00793E36">
              <w:rPr>
                <w:rFonts w:hint="eastAsia"/>
              </w:rPr>
              <w:t>잇</w:t>
            </w:r>
            <w:r>
              <w:rPr>
                <w:rFonts w:hint="eastAsia"/>
              </w:rPr>
              <w:t>을</w:t>
            </w:r>
            <w:proofErr w:type="spellEnd"/>
            <w:r>
              <w:rPr>
                <w:rFonts w:hint="eastAsia"/>
              </w:rPr>
              <w:t xml:space="preserve"> 작성,</w:t>
            </w:r>
            <w:r>
              <w:t xml:space="preserve"> </w:t>
            </w:r>
            <w:r>
              <w:rPr>
                <w:rFonts w:hint="eastAsia"/>
              </w:rPr>
              <w:t>삭제,</w:t>
            </w:r>
            <w:r>
              <w:t xml:space="preserve"> </w:t>
            </w:r>
            <w:r>
              <w:rPr>
                <w:rFonts w:hint="eastAsia"/>
              </w:rPr>
              <w:t>수정해주는 기능 제공.</w:t>
            </w:r>
          </w:p>
        </w:tc>
      </w:tr>
    </w:tbl>
    <w:p w14:paraId="2E154C53" w14:textId="77777777" w:rsidR="00827B65" w:rsidRPr="0095510C" w:rsidRDefault="00827B65" w:rsidP="0095510C"/>
    <w:p w14:paraId="021DD5E3" w14:textId="0E68E215" w:rsidR="00554D7F" w:rsidRDefault="00554D7F" w:rsidP="00FF16C4">
      <w:pPr>
        <w:pStyle w:val="3"/>
      </w:pPr>
      <w:bookmarkStart w:id="35" w:name="_Toc206346972"/>
      <w:r>
        <w:rPr>
          <w:rFonts w:hint="eastAsia"/>
        </w:rPr>
        <w:t>분석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bookmarkEnd w:id="35"/>
      <w:r w:rsidR="00F04155">
        <w:t xml:space="preserve"> </w:t>
      </w:r>
      <w:proofErr w:type="spellStart"/>
      <w:r w:rsidR="00F04155">
        <w:rPr>
          <w:rFonts w:hint="eastAsia"/>
        </w:rPr>
        <w:t>포스트잇</w:t>
      </w:r>
      <w:proofErr w:type="spellEnd"/>
      <w:r w:rsidR="00F04155">
        <w:rPr>
          <w:rFonts w:hint="eastAsia"/>
        </w:rPr>
        <w:t xml:space="preserve"> </w:t>
      </w:r>
      <w:r w:rsidR="00F04155">
        <w:rPr>
          <w:rFonts w:hint="eastAsia"/>
        </w:rPr>
        <w:t>관리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C313CE" w14:paraId="6FB3E4F7" w14:textId="77777777" w:rsidTr="00C313CE">
        <w:tc>
          <w:tcPr>
            <w:tcW w:w="8703" w:type="dxa"/>
          </w:tcPr>
          <w:p w14:paraId="4DA30EC0" w14:textId="77777777" w:rsidR="00C313CE" w:rsidRDefault="00C313CE" w:rsidP="001E77B8">
            <w:pPr>
              <w:pStyle w:val="af8"/>
              <w:numPr>
                <w:ilvl w:val="0"/>
                <w:numId w:val="15"/>
              </w:numPr>
              <w:ind w:leftChars="0"/>
            </w:pPr>
            <w:r>
              <w:rPr>
                <w:rFonts w:hint="eastAsia"/>
              </w:rPr>
              <w:t>페이지 상단에 일정한 시간마다 다른 주제를 개시해주는 배너 클래스</w:t>
            </w:r>
          </w:p>
          <w:p w14:paraId="0379B8D1" w14:textId="77777777" w:rsidR="00C313CE" w:rsidRDefault="00C313CE" w:rsidP="001E77B8">
            <w:pPr>
              <w:pStyle w:val="af8"/>
              <w:numPr>
                <w:ilvl w:val="0"/>
                <w:numId w:val="15"/>
              </w:numPr>
              <w:ind w:leftChars="0"/>
            </w:pPr>
            <w:r>
              <w:rPr>
                <w:rFonts w:hint="eastAsia"/>
              </w:rPr>
              <w:t xml:space="preserve">일정시간마다 포스트 </w:t>
            </w:r>
            <w:proofErr w:type="spellStart"/>
            <w:r>
              <w:rPr>
                <w:rFonts w:hint="eastAsia"/>
              </w:rPr>
              <w:t>잇</w:t>
            </w:r>
            <w:proofErr w:type="spellEnd"/>
            <w:r>
              <w:rPr>
                <w:rFonts w:hint="eastAsia"/>
              </w:rPr>
              <w:t xml:space="preserve"> 게시판을 삭제해주는 타이머 클래스. </w:t>
            </w:r>
          </w:p>
        </w:tc>
      </w:tr>
    </w:tbl>
    <w:p w14:paraId="6363DD07" w14:textId="77777777" w:rsidR="00C313CE" w:rsidRPr="00C313CE" w:rsidRDefault="00C313CE" w:rsidP="00C313CE"/>
    <w:p w14:paraId="092334C8" w14:textId="77777777" w:rsidR="00554D7F" w:rsidRDefault="00554D7F" w:rsidP="00AE0B2A">
      <w:pPr>
        <w:pStyle w:val="4"/>
      </w:pPr>
      <w:bookmarkStart w:id="36" w:name="_Toc206346973"/>
      <w:r>
        <w:rPr>
          <w:rFonts w:hint="eastAsia"/>
        </w:rPr>
        <w:lastRenderedPageBreak/>
        <w:t>분석 클래스 다이어그램</w:t>
      </w:r>
      <w:bookmarkEnd w:id="36"/>
    </w:p>
    <w:p w14:paraId="26AC8AF7" w14:textId="77777777" w:rsidR="00AE0B2A" w:rsidRDefault="00AE0B2A" w:rsidP="00AE0B2A">
      <w:pPr>
        <w:pStyle w:val="4"/>
      </w:pPr>
      <w:bookmarkStart w:id="37" w:name="_Toc206346974"/>
      <w:r>
        <w:rPr>
          <w:rFonts w:hint="eastAsia"/>
        </w:rPr>
        <w:t>분석 클래스 개요</w:t>
      </w:r>
    </w:p>
    <w:p w14:paraId="445BE2F2" w14:textId="77777777" w:rsidR="00DA750F" w:rsidRDefault="00DA750F" w:rsidP="001E77B8">
      <w:pPr>
        <w:pStyle w:val="4"/>
        <w:numPr>
          <w:ilvl w:val="3"/>
          <w:numId w:val="17"/>
        </w:numPr>
      </w:pPr>
      <w:r>
        <w:rPr>
          <w:rFonts w:hint="eastAsia"/>
        </w:rPr>
        <w:t xml:space="preserve">분석 클래스 명세 </w:t>
      </w:r>
      <w:r>
        <w:t xml:space="preserve">: </w:t>
      </w:r>
    </w:p>
    <w:p w14:paraId="141E471E" w14:textId="77777777" w:rsidR="00AE0B2A" w:rsidRPr="00DA750F" w:rsidRDefault="00DA750F" w:rsidP="00DA750F">
      <w:pPr>
        <w:pStyle w:val="4"/>
        <w:numPr>
          <w:ilvl w:val="0"/>
          <w:numId w:val="0"/>
        </w:numPr>
        <w:rPr>
          <w:sz w:val="16"/>
          <w:szCs w:val="16"/>
        </w:rPr>
      </w:pPr>
      <w:r w:rsidRPr="00DA750F">
        <w:rPr>
          <w:sz w:val="16"/>
          <w:szCs w:val="16"/>
        </w:rPr>
        <w:t xml:space="preserve">2.6.3.1.1. </w:t>
      </w:r>
      <w:r w:rsidRPr="00DA750F">
        <w:rPr>
          <w:rFonts w:hint="eastAsia"/>
          <w:sz w:val="16"/>
          <w:szCs w:val="16"/>
        </w:rPr>
        <w:t>속성 개요</w:t>
      </w:r>
      <w:r w:rsidR="00AE0B2A" w:rsidRPr="00DA750F">
        <w:rPr>
          <w:sz w:val="16"/>
          <w:szCs w:val="16"/>
        </w:rPr>
        <w:t xml:space="preserve"> </w:t>
      </w:r>
    </w:p>
    <w:p w14:paraId="689AFE45" w14:textId="77777777" w:rsidR="00AE0B2A" w:rsidRPr="00DA750F" w:rsidRDefault="00AE0B2A" w:rsidP="00AE0B2A">
      <w:pPr>
        <w:pStyle w:val="4"/>
        <w:numPr>
          <w:ilvl w:val="0"/>
          <w:numId w:val="0"/>
        </w:numPr>
        <w:rPr>
          <w:sz w:val="16"/>
          <w:szCs w:val="16"/>
        </w:rPr>
      </w:pPr>
      <w:r w:rsidRPr="00DA750F">
        <w:rPr>
          <w:rFonts w:hint="eastAsia"/>
          <w:sz w:val="16"/>
          <w:szCs w:val="16"/>
        </w:rPr>
        <w:t>2</w:t>
      </w:r>
      <w:r w:rsidRPr="00DA750F">
        <w:rPr>
          <w:sz w:val="16"/>
          <w:szCs w:val="16"/>
        </w:rPr>
        <w:t xml:space="preserve">.6.3.1.2. </w:t>
      </w:r>
      <w:r w:rsidRPr="00DA750F">
        <w:rPr>
          <w:rFonts w:hint="eastAsia"/>
          <w:sz w:val="16"/>
          <w:szCs w:val="16"/>
        </w:rPr>
        <w:t>연산 개요</w:t>
      </w:r>
    </w:p>
    <w:p w14:paraId="1D199BFF" w14:textId="77777777" w:rsidR="00554D7F" w:rsidRDefault="00554D7F" w:rsidP="00FF16C4">
      <w:pPr>
        <w:pStyle w:val="3"/>
      </w:pPr>
      <w:bookmarkStart w:id="38" w:name="_Toc206346975"/>
      <w:bookmarkEnd w:id="37"/>
      <w:r>
        <w:rPr>
          <w:rFonts w:hint="eastAsia"/>
        </w:rPr>
        <w:t>분석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r>
        <w:rPr>
          <w:rFonts w:hint="eastAsia"/>
        </w:rPr>
        <w:t>도서주문시스템연동</w:t>
      </w:r>
      <w:bookmarkEnd w:id="38"/>
    </w:p>
    <w:p w14:paraId="7A8253EF" w14:textId="77777777" w:rsidR="00554D7F" w:rsidRDefault="00554D7F" w:rsidP="00AE0B2A">
      <w:pPr>
        <w:pStyle w:val="4"/>
      </w:pPr>
      <w:bookmarkStart w:id="39" w:name="_Toc206346976"/>
      <w:r>
        <w:rPr>
          <w:rFonts w:hint="eastAsia"/>
        </w:rPr>
        <w:t>분석 클래스 다이어그램</w:t>
      </w:r>
      <w:bookmarkEnd w:id="39"/>
    </w:p>
    <w:p w14:paraId="74DAF0E8" w14:textId="77777777" w:rsidR="00BD23BF" w:rsidRDefault="00BD23BF" w:rsidP="00AE0B2A">
      <w:pPr>
        <w:pStyle w:val="4"/>
      </w:pPr>
      <w:bookmarkStart w:id="40" w:name="_Toc206346977"/>
      <w:r>
        <w:rPr>
          <w:rFonts w:hint="eastAsia"/>
        </w:rPr>
        <w:t>분석 클래스 개요</w:t>
      </w:r>
    </w:p>
    <w:p w14:paraId="0E58E281" w14:textId="77777777" w:rsidR="00BD23BF" w:rsidRDefault="00BD23BF" w:rsidP="00BD23BF">
      <w:pPr>
        <w:pStyle w:val="4"/>
      </w:pPr>
      <w:r>
        <w:rPr>
          <w:rFonts w:hint="eastAsia"/>
        </w:rPr>
        <w:t xml:space="preserve">분석 클래스 명세 </w:t>
      </w:r>
      <w:r>
        <w:t xml:space="preserve">: </w:t>
      </w:r>
    </w:p>
    <w:p w14:paraId="02F629D6" w14:textId="77777777" w:rsidR="00626BED" w:rsidRPr="00DA750F" w:rsidRDefault="00626BED" w:rsidP="00626BED">
      <w:pPr>
        <w:pStyle w:val="4"/>
        <w:numPr>
          <w:ilvl w:val="4"/>
          <w:numId w:val="6"/>
        </w:numPr>
        <w:rPr>
          <w:sz w:val="16"/>
          <w:szCs w:val="16"/>
        </w:rPr>
      </w:pPr>
      <w:r w:rsidRPr="00DA750F">
        <w:rPr>
          <w:rFonts w:hint="eastAsia"/>
          <w:sz w:val="16"/>
          <w:szCs w:val="16"/>
        </w:rPr>
        <w:t>속성 개요</w:t>
      </w:r>
    </w:p>
    <w:p w14:paraId="38AFA858" w14:textId="77777777" w:rsidR="00BD23BF" w:rsidRPr="00DA750F" w:rsidRDefault="00626BED" w:rsidP="00626BED">
      <w:pPr>
        <w:pStyle w:val="4"/>
        <w:numPr>
          <w:ilvl w:val="4"/>
          <w:numId w:val="6"/>
        </w:numPr>
        <w:rPr>
          <w:sz w:val="16"/>
          <w:szCs w:val="16"/>
        </w:rPr>
      </w:pPr>
      <w:r w:rsidRPr="00DA750F">
        <w:rPr>
          <w:rFonts w:hint="eastAsia"/>
          <w:sz w:val="16"/>
          <w:szCs w:val="16"/>
        </w:rPr>
        <w:t>연산 개요</w:t>
      </w:r>
    </w:p>
    <w:p w14:paraId="45DA1B40" w14:textId="77777777" w:rsidR="008D3054" w:rsidRDefault="00827B65" w:rsidP="009A18C0">
      <w:pPr>
        <w:pStyle w:val="11"/>
      </w:pPr>
      <w:bookmarkStart w:id="41" w:name="_Toc206346978"/>
      <w:bookmarkEnd w:id="40"/>
      <w:proofErr w:type="spellStart"/>
      <w:r>
        <w:rPr>
          <w:rFonts w:hint="eastAsia"/>
        </w:rPr>
        <w:lastRenderedPageBreak/>
        <w:t>유스케이스</w:t>
      </w:r>
      <w:proofErr w:type="spellEnd"/>
      <w:r>
        <w:rPr>
          <w:rFonts w:hint="eastAsia"/>
        </w:rPr>
        <w:t xml:space="preserve"> 실현 명세</w:t>
      </w:r>
      <w:bookmarkEnd w:id="41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34380A" w14:paraId="4BBDF1EC" w14:textId="77777777" w:rsidTr="0034380A">
        <w:tc>
          <w:tcPr>
            <w:tcW w:w="8703" w:type="dxa"/>
          </w:tcPr>
          <w:p w14:paraId="5B544A94" w14:textId="77777777" w:rsidR="0034380A" w:rsidRPr="0034380A" w:rsidRDefault="0034380A" w:rsidP="0034380A">
            <w:pPr>
              <w:rPr>
                <w:i/>
              </w:rPr>
            </w:pPr>
            <w:r w:rsidRPr="0034380A">
              <w:rPr>
                <w:rFonts w:hint="eastAsia"/>
                <w:i/>
              </w:rPr>
              <w:t xml:space="preserve">도출된 분석 클래스들의 상호작용으로 각 </w:t>
            </w:r>
            <w:proofErr w:type="spellStart"/>
            <w:r w:rsidRPr="0034380A">
              <w:rPr>
                <w:rFonts w:hint="eastAsia"/>
                <w:i/>
              </w:rPr>
              <w:t>유스케이스</w:t>
            </w:r>
            <w:proofErr w:type="spellEnd"/>
            <w:r w:rsidRPr="0034380A">
              <w:rPr>
                <w:rFonts w:hint="eastAsia"/>
                <w:i/>
              </w:rPr>
              <w:t xml:space="preserve"> 실현을 작성한다.</w:t>
            </w:r>
          </w:p>
        </w:tc>
      </w:tr>
    </w:tbl>
    <w:p w14:paraId="50F6C2A0" w14:textId="77777777" w:rsidR="0034380A" w:rsidRPr="0034380A" w:rsidRDefault="0034380A" w:rsidP="0034380A"/>
    <w:p w14:paraId="25955070" w14:textId="77777777" w:rsidR="002720CF" w:rsidRDefault="002D55BF" w:rsidP="00FF16C4">
      <w:pPr>
        <w:pStyle w:val="20"/>
      </w:pPr>
      <w:r>
        <w:rPr>
          <w:rFonts w:hint="eastAsia"/>
        </w:rPr>
        <w:t>사용자</w:t>
      </w:r>
      <w:r>
        <w:rPr>
          <w:rFonts w:hint="eastAsia"/>
        </w:rPr>
        <w:t xml:space="preserve"> 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34380A" w14:paraId="47FAC533" w14:textId="77777777" w:rsidTr="0034380A">
        <w:tc>
          <w:tcPr>
            <w:tcW w:w="8703" w:type="dxa"/>
          </w:tcPr>
          <w:p w14:paraId="6C3BAA22" w14:textId="77777777" w:rsidR="0034380A" w:rsidRPr="0034380A" w:rsidRDefault="0034380A" w:rsidP="0034380A">
            <w:pPr>
              <w:rPr>
                <w:i/>
              </w:rPr>
            </w:pPr>
            <w:r w:rsidRPr="0034380A">
              <w:rPr>
                <w:rFonts w:hint="eastAsia"/>
                <w:i/>
              </w:rPr>
              <w:t xml:space="preserve">하나의 </w:t>
            </w:r>
            <w:proofErr w:type="spellStart"/>
            <w:r w:rsidRPr="0034380A">
              <w:rPr>
                <w:rFonts w:hint="eastAsia"/>
                <w:i/>
              </w:rPr>
              <w:t>유스케이스의</w:t>
            </w:r>
            <w:proofErr w:type="spellEnd"/>
            <w:r w:rsidRPr="0034380A">
              <w:rPr>
                <w:rFonts w:hint="eastAsia"/>
                <w:i/>
              </w:rPr>
              <w:t xml:space="preserve"> 기본 시나리오와 주요 시나리오 별로 시퀀스 다이어그램을 작성한다.</w:t>
            </w:r>
          </w:p>
        </w:tc>
      </w:tr>
    </w:tbl>
    <w:p w14:paraId="7A6C1043" w14:textId="77777777" w:rsidR="0034380A" w:rsidRPr="0034380A" w:rsidRDefault="0034380A" w:rsidP="0034380A"/>
    <w:p w14:paraId="1EB8D945" w14:textId="03207766" w:rsidR="002720CF" w:rsidRDefault="00B778F6" w:rsidP="00FF16C4">
      <w:pPr>
        <w:pStyle w:val="3"/>
      </w:pPr>
      <w:bookmarkStart w:id="42" w:name="_Toc206346980"/>
      <w:r>
        <w:rPr>
          <w:rFonts w:hint="eastAsia"/>
        </w:rPr>
        <w:t>기본</w:t>
      </w:r>
      <w:r>
        <w:rPr>
          <w:rFonts w:hint="eastAsia"/>
        </w:rPr>
        <w:t xml:space="preserve"> </w:t>
      </w:r>
      <w:r>
        <w:rPr>
          <w:rFonts w:hint="eastAsia"/>
        </w:rPr>
        <w:t>시나리오</w:t>
      </w:r>
      <w:r w:rsidR="001F6673">
        <w:rPr>
          <w:rFonts w:hint="eastAsia"/>
        </w:rPr>
        <w:t xml:space="preserve">: </w:t>
      </w:r>
      <w:r w:rsidR="001F6673">
        <w:rPr>
          <w:rFonts w:hint="eastAsia"/>
        </w:rPr>
        <w:t>로그인</w:t>
      </w:r>
      <w:bookmarkEnd w:id="42"/>
      <w:r w:rsidR="00AB6864">
        <w:rPr>
          <w:rFonts w:hint="eastAsia"/>
        </w:rPr>
        <w:t xml:space="preserve"> </w:t>
      </w:r>
      <w:r w:rsidR="00AB6864">
        <w:rPr>
          <w:rFonts w:hint="eastAsia"/>
        </w:rPr>
        <w:t>관리</w:t>
      </w:r>
    </w:p>
    <w:p w14:paraId="0F913403" w14:textId="4FBEDEF5" w:rsidR="00FF16C4" w:rsidRDefault="00FF16C4" w:rsidP="00FF16C4">
      <w:r>
        <w:rPr>
          <w:noProof/>
        </w:rPr>
        <w:drawing>
          <wp:inline distT="0" distB="0" distL="0" distR="0" wp14:anchorId="4CA36643" wp14:editId="752962C4">
            <wp:extent cx="5400675" cy="3459480"/>
            <wp:effectExtent l="0" t="0" r="9525" b="762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3459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C2A41" w14:textId="17FE2BAE" w:rsidR="00FF16C4" w:rsidRDefault="00FF16C4" w:rsidP="00FF16C4">
      <w:pPr>
        <w:rPr>
          <w:sz w:val="28"/>
          <w:szCs w:val="28"/>
        </w:rPr>
      </w:pPr>
      <w:r w:rsidRPr="00FF16C4">
        <w:rPr>
          <w:rFonts w:hint="eastAsia"/>
          <w:sz w:val="28"/>
          <w:szCs w:val="28"/>
        </w:rPr>
        <w:lastRenderedPageBreak/>
        <w:t>기본 시나리오:</w:t>
      </w:r>
      <w:r w:rsidRPr="00FF16C4">
        <w:rPr>
          <w:sz w:val="28"/>
          <w:szCs w:val="28"/>
        </w:rPr>
        <w:t xml:space="preserve"> </w:t>
      </w:r>
      <w:r w:rsidRPr="00FF16C4">
        <w:rPr>
          <w:rFonts w:hint="eastAsia"/>
          <w:sz w:val="28"/>
          <w:szCs w:val="28"/>
        </w:rPr>
        <w:t>개인정보 관리</w:t>
      </w:r>
    </w:p>
    <w:p w14:paraId="0CDE7307" w14:textId="467D0020" w:rsidR="00FF16C4" w:rsidRPr="00FF16C4" w:rsidRDefault="00FF16C4" w:rsidP="00FF16C4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447AA83D" wp14:editId="3094F31E">
            <wp:extent cx="5095875" cy="3219450"/>
            <wp:effectExtent l="0" t="0" r="9525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95875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E7A9C" w14:textId="77777777" w:rsidR="00B778F6" w:rsidRPr="00FF16C4" w:rsidRDefault="00A82DF7" w:rsidP="00FF16C4">
      <w:pPr>
        <w:pStyle w:val="20"/>
      </w:pPr>
      <w:r w:rsidRPr="00FF16C4">
        <w:rPr>
          <w:rFonts w:hint="eastAsia"/>
        </w:rPr>
        <w:lastRenderedPageBreak/>
        <w:t>익명게시판</w:t>
      </w:r>
    </w:p>
    <w:p w14:paraId="239298A7" w14:textId="40E0B4AE" w:rsidR="00B778F6" w:rsidRDefault="00B778F6" w:rsidP="00FF16C4">
      <w:pPr>
        <w:pStyle w:val="3"/>
      </w:pPr>
      <w:bookmarkStart w:id="43" w:name="_Toc206346983"/>
      <w:r>
        <w:rPr>
          <w:rFonts w:hint="eastAsia"/>
        </w:rPr>
        <w:t>기본</w:t>
      </w:r>
      <w:r>
        <w:rPr>
          <w:rFonts w:hint="eastAsia"/>
        </w:rPr>
        <w:t xml:space="preserve"> </w:t>
      </w:r>
      <w:r>
        <w:rPr>
          <w:rFonts w:hint="eastAsia"/>
        </w:rPr>
        <w:t>시나리오</w:t>
      </w:r>
      <w:r w:rsidR="003A6D01">
        <w:rPr>
          <w:rFonts w:hint="eastAsia"/>
        </w:rPr>
        <w:t xml:space="preserve">: </w:t>
      </w:r>
      <w:bookmarkEnd w:id="43"/>
      <w:r w:rsidR="00FF16C4">
        <w:rPr>
          <w:rFonts w:hint="eastAsia"/>
        </w:rPr>
        <w:t>익명</w:t>
      </w:r>
      <w:r w:rsidR="001273ED">
        <w:rPr>
          <w:rFonts w:hint="eastAsia"/>
        </w:rPr>
        <w:t>게시판</w:t>
      </w:r>
      <w:r w:rsidR="001273ED">
        <w:rPr>
          <w:rFonts w:hint="eastAsia"/>
        </w:rPr>
        <w:t xml:space="preserve"> </w:t>
      </w:r>
      <w:r w:rsidR="001273ED">
        <w:rPr>
          <w:rFonts w:hint="eastAsia"/>
        </w:rPr>
        <w:t>관리</w:t>
      </w:r>
    </w:p>
    <w:p w14:paraId="49F6FA50" w14:textId="28BC9924" w:rsidR="003A6D01" w:rsidRDefault="00FF16C4" w:rsidP="003A6D01">
      <w:r>
        <w:rPr>
          <w:noProof/>
        </w:rPr>
        <w:drawing>
          <wp:inline distT="0" distB="0" distL="0" distR="0" wp14:anchorId="664BB68B" wp14:editId="011620D0">
            <wp:extent cx="5400675" cy="5102860"/>
            <wp:effectExtent l="0" t="0" r="9525" b="254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510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4F31F" w14:textId="77777777" w:rsidR="00673A71" w:rsidRDefault="00673A71" w:rsidP="003A6D01">
      <w:pPr>
        <w:rPr>
          <w:sz w:val="28"/>
          <w:szCs w:val="28"/>
        </w:rPr>
      </w:pPr>
    </w:p>
    <w:p w14:paraId="2D7B7AB5" w14:textId="4C7BFDD0" w:rsidR="00FF16C4" w:rsidRPr="00FF16C4" w:rsidRDefault="00FF16C4" w:rsidP="003A6D01">
      <w:pPr>
        <w:rPr>
          <w:sz w:val="28"/>
          <w:szCs w:val="28"/>
        </w:rPr>
      </w:pPr>
      <w:r w:rsidRPr="00FF16C4">
        <w:rPr>
          <w:rFonts w:hint="eastAsia"/>
          <w:sz w:val="28"/>
          <w:szCs w:val="28"/>
        </w:rPr>
        <w:lastRenderedPageBreak/>
        <w:t>기본 시나리오</w:t>
      </w:r>
      <w:r w:rsidRPr="00FF16C4">
        <w:rPr>
          <w:sz w:val="28"/>
          <w:szCs w:val="28"/>
        </w:rPr>
        <w:t xml:space="preserve">: </w:t>
      </w:r>
      <w:r w:rsidRPr="00FF16C4">
        <w:rPr>
          <w:rFonts w:hint="eastAsia"/>
          <w:sz w:val="28"/>
          <w:szCs w:val="28"/>
        </w:rPr>
        <w:t>게시글 관리</w:t>
      </w:r>
    </w:p>
    <w:p w14:paraId="491C9A84" w14:textId="67569A81" w:rsidR="00FF16C4" w:rsidRPr="003A6D01" w:rsidRDefault="00FF16C4" w:rsidP="003A6D01">
      <w:r>
        <w:rPr>
          <w:noProof/>
        </w:rPr>
        <w:drawing>
          <wp:inline distT="0" distB="0" distL="0" distR="0" wp14:anchorId="00722E58" wp14:editId="586B0508">
            <wp:extent cx="5400675" cy="4189095"/>
            <wp:effectExtent l="0" t="0" r="9525" b="1905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4189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41303" w14:textId="65E9B7EF" w:rsidR="003A6D01" w:rsidRPr="003A6D01" w:rsidRDefault="003A6D01" w:rsidP="003A6D01"/>
    <w:p w14:paraId="6D2A046C" w14:textId="77777777" w:rsidR="003A6D01" w:rsidRDefault="00A82DF7" w:rsidP="00FF16C4">
      <w:pPr>
        <w:pStyle w:val="20"/>
      </w:pPr>
      <w:r>
        <w:rPr>
          <w:rFonts w:hint="eastAsia"/>
        </w:rPr>
        <w:lastRenderedPageBreak/>
        <w:t>랜덤</w:t>
      </w:r>
      <w:r>
        <w:rPr>
          <w:rFonts w:hint="eastAsia"/>
        </w:rPr>
        <w:t xml:space="preserve"> </w:t>
      </w:r>
      <w:r>
        <w:rPr>
          <w:rFonts w:hint="eastAsia"/>
        </w:rPr>
        <w:t>쪽지</w:t>
      </w:r>
    </w:p>
    <w:p w14:paraId="7FF8951F" w14:textId="77777777" w:rsidR="003A6D01" w:rsidRDefault="003A6D01" w:rsidP="00FF16C4">
      <w:pPr>
        <w:pStyle w:val="3"/>
      </w:pPr>
      <w:bookmarkStart w:id="44" w:name="_Toc206346986"/>
      <w:r>
        <w:rPr>
          <w:rFonts w:hint="eastAsia"/>
        </w:rPr>
        <w:t>기본시나리오</w:t>
      </w:r>
      <w:r>
        <w:rPr>
          <w:rFonts w:hint="eastAsia"/>
        </w:rPr>
        <w:t xml:space="preserve">: </w:t>
      </w:r>
      <w:bookmarkEnd w:id="44"/>
      <w:r w:rsidR="00CA74C5">
        <w:rPr>
          <w:rFonts w:hint="eastAsia"/>
        </w:rPr>
        <w:t>쪽지</w:t>
      </w:r>
      <w:r w:rsidR="00CA74C5">
        <w:rPr>
          <w:rFonts w:hint="eastAsia"/>
        </w:rPr>
        <w:t xml:space="preserve"> </w:t>
      </w:r>
      <w:r w:rsidR="00CA74C5">
        <w:rPr>
          <w:rFonts w:hint="eastAsia"/>
        </w:rPr>
        <w:t>관리</w:t>
      </w:r>
    </w:p>
    <w:p w14:paraId="7E7DCA0F" w14:textId="6FCB52C3" w:rsidR="003A6D01" w:rsidRDefault="00FF16C4" w:rsidP="003A6D01">
      <w:r>
        <w:rPr>
          <w:noProof/>
        </w:rPr>
        <w:drawing>
          <wp:inline distT="0" distB="0" distL="0" distR="0" wp14:anchorId="66330297" wp14:editId="57E8064C">
            <wp:extent cx="5400675" cy="4168775"/>
            <wp:effectExtent l="0" t="0" r="9525" b="3175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416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C758E0" w14:textId="4FA96DEE" w:rsidR="00FF16C4" w:rsidRPr="003A6D01" w:rsidRDefault="00FF16C4" w:rsidP="003A6D01">
      <w:r>
        <w:rPr>
          <w:noProof/>
        </w:rPr>
        <w:lastRenderedPageBreak/>
        <w:drawing>
          <wp:inline distT="0" distB="0" distL="0" distR="0" wp14:anchorId="31EB1429" wp14:editId="5D41B5B4">
            <wp:extent cx="5400675" cy="4189095"/>
            <wp:effectExtent l="0" t="0" r="9525" b="1905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4189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AF602" w14:textId="56C48B68" w:rsidR="003A6D01" w:rsidRDefault="003A6D01" w:rsidP="003A6D01"/>
    <w:p w14:paraId="4D24E76D" w14:textId="1BCF27DA" w:rsidR="00D517A9" w:rsidRDefault="00D517A9" w:rsidP="003A6D01"/>
    <w:p w14:paraId="75389535" w14:textId="16C1093E" w:rsidR="00D517A9" w:rsidRDefault="00D517A9" w:rsidP="003A6D01"/>
    <w:p w14:paraId="068C5416" w14:textId="50828B2F" w:rsidR="00D517A9" w:rsidRDefault="00D517A9" w:rsidP="003A6D01"/>
    <w:p w14:paraId="3B2276F2" w14:textId="3439F8D5" w:rsidR="00D517A9" w:rsidRDefault="00D517A9" w:rsidP="003A6D01"/>
    <w:p w14:paraId="3370B676" w14:textId="77777777" w:rsidR="00D517A9" w:rsidRPr="003A6D01" w:rsidRDefault="00D517A9" w:rsidP="003A6D01">
      <w:pPr>
        <w:rPr>
          <w:rFonts w:hint="eastAsia"/>
        </w:rPr>
      </w:pPr>
    </w:p>
    <w:p w14:paraId="61F852A7" w14:textId="380799CB" w:rsidR="00B778F6" w:rsidRDefault="00A82DF7" w:rsidP="00FF16C4">
      <w:pPr>
        <w:pStyle w:val="20"/>
      </w:pPr>
      <w:r>
        <w:rPr>
          <w:rFonts w:hint="eastAsia"/>
        </w:rPr>
        <w:lastRenderedPageBreak/>
        <w:t>마인드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포스트</w:t>
      </w:r>
      <w:bookmarkStart w:id="45" w:name="_GoBack"/>
      <w:bookmarkEnd w:id="45"/>
      <w:r>
        <w:rPr>
          <w:rFonts w:hint="eastAsia"/>
        </w:rPr>
        <w:t>잇</w:t>
      </w:r>
      <w:proofErr w:type="spellEnd"/>
    </w:p>
    <w:p w14:paraId="7DD59129" w14:textId="77777777" w:rsidR="00FF16C4" w:rsidRPr="00FF16C4" w:rsidRDefault="00FF16C4" w:rsidP="00FF16C4"/>
    <w:p w14:paraId="56D89A53" w14:textId="45558520" w:rsidR="00FF16C4" w:rsidRPr="00FF16C4" w:rsidRDefault="00FF16C4" w:rsidP="00FF16C4">
      <w:r>
        <w:rPr>
          <w:noProof/>
        </w:rPr>
        <w:drawing>
          <wp:inline distT="0" distB="0" distL="0" distR="0" wp14:anchorId="7CE107FE" wp14:editId="5FFCA6A3">
            <wp:extent cx="4981575" cy="3467100"/>
            <wp:effectExtent l="0" t="0" r="9525" b="0"/>
            <wp:docPr id="20" name="그림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81575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7C842" w14:textId="5B66407A" w:rsidR="007E17A9" w:rsidRPr="00FF16C4" w:rsidRDefault="007E17A9" w:rsidP="00FF16C4">
      <w:pPr>
        <w:pStyle w:val="3"/>
      </w:pPr>
    </w:p>
    <w:sectPr w:rsidR="007E17A9" w:rsidRPr="00FF16C4" w:rsidSect="003A292E">
      <w:headerReference w:type="default" r:id="rId21"/>
      <w:footerReference w:type="default" r:id="rId22"/>
      <w:pgSz w:w="11907" w:h="16840" w:code="9"/>
      <w:pgMar w:top="1985" w:right="1701" w:bottom="1701" w:left="1701" w:header="851" w:footer="992" w:gutter="0"/>
      <w:pgNumType w:start="1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F67355" w14:textId="77777777" w:rsidR="00F571DB" w:rsidRDefault="00F571DB">
      <w:r>
        <w:separator/>
      </w:r>
    </w:p>
  </w:endnote>
  <w:endnote w:type="continuationSeparator" w:id="0">
    <w:p w14:paraId="7ED06082" w14:textId="77777777" w:rsidR="00F571DB" w:rsidRDefault="00F571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돋움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HY신명조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신명조">
    <w:altName w:val="바탕체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922171"/>
      <w:docPartObj>
        <w:docPartGallery w:val="Page Numbers (Bottom of Page)"/>
        <w:docPartUnique/>
      </w:docPartObj>
    </w:sdtPr>
    <w:sdtEndPr/>
    <w:sdtContent>
      <w:sdt>
        <w:sdtPr>
          <w:id w:val="167331655"/>
          <w:docPartObj>
            <w:docPartGallery w:val="Page Numbers (Top of Page)"/>
            <w:docPartUnique/>
          </w:docPartObj>
        </w:sdtPr>
        <w:sdtEndPr/>
        <w:sdtContent>
          <w:p w14:paraId="21A3E8AD" w14:textId="77777777" w:rsidR="00772F15" w:rsidRDefault="00772F15">
            <w:pPr>
              <w:pStyle w:val="a8"/>
              <w:jc w:val="center"/>
            </w:pPr>
            <w:r>
              <w:rPr>
                <w:lang w:val="ko-KR"/>
              </w:rPr>
              <w:t xml:space="preserve">페이지 </w:t>
            </w:r>
            <w:r>
              <w:rPr>
                <w:b/>
                <w:sz w:val="24"/>
              </w:rPr>
              <w:fldChar w:fldCharType="begin"/>
            </w:r>
            <w:r>
              <w:rPr>
                <w:b/>
              </w:rPr>
              <w:instrText>PAGE</w:instrText>
            </w:r>
            <w:r>
              <w:rPr>
                <w:b/>
                <w:sz w:val="24"/>
              </w:rPr>
              <w:fldChar w:fldCharType="separate"/>
            </w:r>
            <w:r w:rsidR="007120D6">
              <w:rPr>
                <w:b/>
                <w:noProof/>
              </w:rPr>
              <w:t>20</w:t>
            </w:r>
            <w:r>
              <w:rPr>
                <w:b/>
                <w:sz w:val="24"/>
              </w:rPr>
              <w:fldChar w:fldCharType="end"/>
            </w:r>
            <w:r>
              <w:rPr>
                <w:lang w:val="ko-KR"/>
              </w:rPr>
              <w:t xml:space="preserve"> / </w:t>
            </w:r>
            <w:r>
              <w:rPr>
                <w:b/>
                <w:sz w:val="24"/>
              </w:rPr>
              <w:fldChar w:fldCharType="begin"/>
            </w:r>
            <w:r>
              <w:rPr>
                <w:b/>
              </w:rPr>
              <w:instrText>NUMPAGES</w:instrText>
            </w:r>
            <w:r>
              <w:rPr>
                <w:b/>
                <w:sz w:val="24"/>
              </w:rPr>
              <w:fldChar w:fldCharType="separate"/>
            </w:r>
            <w:r w:rsidR="007120D6">
              <w:rPr>
                <w:b/>
                <w:noProof/>
              </w:rPr>
              <w:t>29</w:t>
            </w:r>
            <w:r>
              <w:rPr>
                <w:b/>
                <w:sz w:val="24"/>
              </w:rPr>
              <w:fldChar w:fldCharType="end"/>
            </w:r>
          </w:p>
        </w:sdtContent>
      </w:sdt>
    </w:sdtContent>
  </w:sdt>
  <w:p w14:paraId="2822088B" w14:textId="77777777" w:rsidR="00772F15" w:rsidRDefault="00772F15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91D45B" w14:textId="77777777" w:rsidR="00F571DB" w:rsidRDefault="00F571DB">
      <w:r>
        <w:separator/>
      </w:r>
    </w:p>
  </w:footnote>
  <w:footnote w:type="continuationSeparator" w:id="0">
    <w:p w14:paraId="1167C729" w14:textId="77777777" w:rsidR="00F571DB" w:rsidRDefault="00F571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7BC08E" w14:textId="77777777" w:rsidR="00772F15" w:rsidRDefault="00772F15" w:rsidP="00BD3147">
    <w:pPr>
      <w:pStyle w:val="aa"/>
      <w:rPr>
        <w:rStyle w:val="af3"/>
        <w:rFonts w:ascii="Times New Roman"/>
        <w:kern w:val="0"/>
        <w:szCs w:val="20"/>
      </w:rPr>
    </w:pPr>
  </w:p>
  <w:p w14:paraId="5F96BDAF" w14:textId="77777777" w:rsidR="00772F15" w:rsidRDefault="00772F15" w:rsidP="00BD3147">
    <w:pPr>
      <w:pStyle w:val="aa"/>
      <w:rPr>
        <w:rStyle w:val="af3"/>
        <w:rFonts w:ascii="Times New Roman"/>
        <w:kern w:val="0"/>
        <w:szCs w:val="20"/>
      </w:rPr>
    </w:pPr>
  </w:p>
  <w:p w14:paraId="34F7C1F5" w14:textId="77777777" w:rsidR="00772F15" w:rsidRDefault="00772F15" w:rsidP="00BD3147">
    <w:pPr>
      <w:pStyle w:val="aa"/>
      <w:rPr>
        <w:rStyle w:val="af3"/>
        <w:rFonts w:ascii="Times New Roman"/>
        <w:kern w:val="0"/>
        <w:szCs w:val="20"/>
      </w:rPr>
    </w:pPr>
  </w:p>
  <w:p w14:paraId="1FD8B69D" w14:textId="77777777" w:rsidR="00772F15" w:rsidRDefault="00772F15" w:rsidP="004572C5">
    <w:pPr>
      <w:pStyle w:val="aa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F55E4"/>
    <w:multiLevelType w:val="hybridMultilevel"/>
    <w:tmpl w:val="E9A4FD6C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4A030CB"/>
    <w:multiLevelType w:val="multilevel"/>
    <w:tmpl w:val="1FC06586"/>
    <w:lvl w:ilvl="0">
      <w:start w:val="1"/>
      <w:numFmt w:val="decimal"/>
      <w:pStyle w:val="1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14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92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43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13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922"/>
        </w:tabs>
        <w:ind w:left="5102" w:hanging="1700"/>
      </w:pPr>
      <w:rPr>
        <w:rFonts w:hint="eastAsia"/>
      </w:rPr>
    </w:lvl>
  </w:abstractNum>
  <w:abstractNum w:abstractNumId="2" w15:restartNumberingAfterBreak="0">
    <w:nsid w:val="0BF970D6"/>
    <w:multiLevelType w:val="hybridMultilevel"/>
    <w:tmpl w:val="B5B0CCDE"/>
    <w:lvl w:ilvl="0" w:tplc="02861FCA">
      <w:start w:val="1"/>
      <w:numFmt w:val="decimal"/>
      <w:lvlText w:val="%1."/>
      <w:lvlJc w:val="left"/>
      <w:pPr>
        <w:tabs>
          <w:tab w:val="num" w:pos="1120"/>
        </w:tabs>
        <w:ind w:left="1120" w:hanging="720"/>
      </w:pPr>
      <w:rPr>
        <w:rFonts w:hint="eastAsia"/>
      </w:rPr>
    </w:lvl>
    <w:lvl w:ilvl="1" w:tplc="F0569DC6">
      <w:numFmt w:val="none"/>
      <w:pStyle w:val="111"/>
      <w:lvlText w:val=""/>
      <w:lvlJc w:val="left"/>
      <w:pPr>
        <w:tabs>
          <w:tab w:val="num" w:pos="360"/>
        </w:tabs>
      </w:pPr>
    </w:lvl>
    <w:lvl w:ilvl="2" w:tplc="1F602BE2">
      <w:numFmt w:val="none"/>
      <w:lvlText w:val=""/>
      <w:lvlJc w:val="left"/>
      <w:pPr>
        <w:tabs>
          <w:tab w:val="num" w:pos="360"/>
        </w:tabs>
      </w:pPr>
    </w:lvl>
    <w:lvl w:ilvl="3" w:tplc="D1A2A91A">
      <w:numFmt w:val="none"/>
      <w:lvlText w:val=""/>
      <w:lvlJc w:val="left"/>
      <w:pPr>
        <w:tabs>
          <w:tab w:val="num" w:pos="360"/>
        </w:tabs>
      </w:pPr>
    </w:lvl>
    <w:lvl w:ilvl="4" w:tplc="C8B2CF64">
      <w:numFmt w:val="none"/>
      <w:lvlText w:val=""/>
      <w:lvlJc w:val="left"/>
      <w:pPr>
        <w:tabs>
          <w:tab w:val="num" w:pos="360"/>
        </w:tabs>
      </w:pPr>
    </w:lvl>
    <w:lvl w:ilvl="5" w:tplc="EBDAA5A4">
      <w:numFmt w:val="none"/>
      <w:lvlText w:val=""/>
      <w:lvlJc w:val="left"/>
      <w:pPr>
        <w:tabs>
          <w:tab w:val="num" w:pos="360"/>
        </w:tabs>
      </w:pPr>
    </w:lvl>
    <w:lvl w:ilvl="6" w:tplc="FC7815B4">
      <w:numFmt w:val="none"/>
      <w:lvlText w:val=""/>
      <w:lvlJc w:val="left"/>
      <w:pPr>
        <w:tabs>
          <w:tab w:val="num" w:pos="360"/>
        </w:tabs>
      </w:pPr>
    </w:lvl>
    <w:lvl w:ilvl="7" w:tplc="F8E051FE">
      <w:numFmt w:val="none"/>
      <w:lvlText w:val=""/>
      <w:lvlJc w:val="left"/>
      <w:pPr>
        <w:tabs>
          <w:tab w:val="num" w:pos="360"/>
        </w:tabs>
      </w:pPr>
    </w:lvl>
    <w:lvl w:ilvl="8" w:tplc="CF86C7DE">
      <w:numFmt w:val="none"/>
      <w:lvlText w:val=""/>
      <w:lvlJc w:val="left"/>
      <w:pPr>
        <w:tabs>
          <w:tab w:val="num" w:pos="360"/>
        </w:tabs>
      </w:pPr>
    </w:lvl>
  </w:abstractNum>
  <w:abstractNum w:abstractNumId="3" w15:restartNumberingAfterBreak="0">
    <w:nsid w:val="0E020743"/>
    <w:multiLevelType w:val="hybridMultilevel"/>
    <w:tmpl w:val="84203AA4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0EF73CAD"/>
    <w:multiLevelType w:val="hybridMultilevel"/>
    <w:tmpl w:val="3094E42A"/>
    <w:lvl w:ilvl="0" w:tplc="021AF2E0">
      <w:start w:val="1"/>
      <w:numFmt w:val="decimal"/>
      <w:lvlText w:val="%1)"/>
      <w:lvlJc w:val="left"/>
      <w:pPr>
        <w:tabs>
          <w:tab w:val="num" w:pos="405"/>
        </w:tabs>
        <w:ind w:left="405" w:hanging="360"/>
      </w:pPr>
      <w:rPr>
        <w:rFonts w:hint="default"/>
      </w:rPr>
    </w:lvl>
    <w:lvl w:ilvl="1" w:tplc="51FC9250">
      <w:start w:val="1"/>
      <w:numFmt w:val="decimalEnclosedCircle"/>
      <w:lvlText w:val="%2"/>
      <w:lvlJc w:val="left"/>
      <w:pPr>
        <w:tabs>
          <w:tab w:val="num" w:pos="473"/>
        </w:tabs>
        <w:ind w:left="454" w:hanging="341"/>
      </w:pPr>
      <w:rPr>
        <w:rFonts w:hint="eastAsia"/>
      </w:rPr>
    </w:lvl>
    <w:lvl w:ilvl="2" w:tplc="0409001B">
      <w:start w:val="1"/>
      <w:numFmt w:val="lowerRoman"/>
      <w:pStyle w:val="a"/>
      <w:lvlText w:val="%3."/>
      <w:lvlJc w:val="right"/>
      <w:pPr>
        <w:tabs>
          <w:tab w:val="num" w:pos="1245"/>
        </w:tabs>
        <w:ind w:left="1245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45"/>
        </w:tabs>
        <w:ind w:left="1645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045"/>
        </w:tabs>
        <w:ind w:left="2045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45"/>
        </w:tabs>
        <w:ind w:left="2445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45"/>
        </w:tabs>
        <w:ind w:left="2845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245"/>
        </w:tabs>
        <w:ind w:left="3245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645"/>
        </w:tabs>
        <w:ind w:left="3645" w:hanging="400"/>
      </w:pPr>
    </w:lvl>
  </w:abstractNum>
  <w:abstractNum w:abstractNumId="5" w15:restartNumberingAfterBreak="0">
    <w:nsid w:val="100E18F7"/>
    <w:multiLevelType w:val="hybridMultilevel"/>
    <w:tmpl w:val="E9029C5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1643442D"/>
    <w:multiLevelType w:val="hybridMultilevel"/>
    <w:tmpl w:val="76E4AC26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1874497A"/>
    <w:multiLevelType w:val="hybridMultilevel"/>
    <w:tmpl w:val="06FADEB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2BF51187"/>
    <w:multiLevelType w:val="hybridMultilevel"/>
    <w:tmpl w:val="8110D46A"/>
    <w:lvl w:ilvl="0" w:tplc="3760BD80">
      <w:numFmt w:val="bullet"/>
      <w:pStyle w:val="2"/>
      <w:lvlText w:val=""/>
      <w:lvlJc w:val="left"/>
      <w:pPr>
        <w:tabs>
          <w:tab w:val="num" w:pos="567"/>
        </w:tabs>
        <w:ind w:left="567" w:hanging="397"/>
      </w:pPr>
      <w:rPr>
        <w:rFonts w:ascii="Wingdings 2" w:eastAsia="돋움" w:hAnsi="Wingdings 2" w:cs="Times New Roman" w:hint="default"/>
      </w:rPr>
    </w:lvl>
    <w:lvl w:ilvl="1" w:tplc="2654AB24">
      <w:numFmt w:val="bullet"/>
      <w:lvlText w:val=""/>
      <w:lvlJc w:val="left"/>
      <w:pPr>
        <w:tabs>
          <w:tab w:val="num" w:pos="1890"/>
        </w:tabs>
        <w:ind w:left="1890" w:hanging="690"/>
      </w:pPr>
      <w:rPr>
        <w:rFonts w:ascii="Wingdings" w:eastAsia="바탕" w:hAnsi="Wingdings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400"/>
        </w:tabs>
        <w:ind w:left="4400" w:hanging="400"/>
      </w:pPr>
      <w:rPr>
        <w:rFonts w:ascii="Wingdings" w:hAnsi="Wingdings" w:hint="default"/>
      </w:rPr>
    </w:lvl>
  </w:abstractNum>
  <w:abstractNum w:abstractNumId="9" w15:restartNumberingAfterBreak="0">
    <w:nsid w:val="32D97D1B"/>
    <w:multiLevelType w:val="hybridMultilevel"/>
    <w:tmpl w:val="CFD0DA70"/>
    <w:lvl w:ilvl="0" w:tplc="1AE65B2C">
      <w:numFmt w:val="bullet"/>
      <w:pStyle w:val="10"/>
      <w:lvlText w:val=""/>
      <w:lvlJc w:val="left"/>
      <w:pPr>
        <w:tabs>
          <w:tab w:val="num" w:pos="644"/>
        </w:tabs>
        <w:ind w:left="57" w:firstLine="227"/>
      </w:pPr>
      <w:rPr>
        <w:rFonts w:ascii="Wingdings 2" w:eastAsia="돋움" w:hAnsi="Wingdings 2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3FA25B55"/>
    <w:multiLevelType w:val="multilevel"/>
    <w:tmpl w:val="04FA44EA"/>
    <w:lvl w:ilvl="0">
      <w:start w:val="1"/>
      <w:numFmt w:val="decimal"/>
      <w:pStyle w:val="11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pStyle w:val="20"/>
      <w:lvlText w:val="%1.%2."/>
      <w:lvlJc w:val="left"/>
      <w:pPr>
        <w:tabs>
          <w:tab w:val="num" w:pos="1080"/>
        </w:tabs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709" w:hanging="709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tabs>
          <w:tab w:val="num" w:pos="1800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11" w15:restartNumberingAfterBreak="0">
    <w:nsid w:val="47AE1B9C"/>
    <w:multiLevelType w:val="hybridMultilevel"/>
    <w:tmpl w:val="A87AD3BC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48FA57B1"/>
    <w:multiLevelType w:val="hybridMultilevel"/>
    <w:tmpl w:val="E856EF84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4D58698B"/>
    <w:multiLevelType w:val="hybridMultilevel"/>
    <w:tmpl w:val="9272BBB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6D2C0550"/>
    <w:multiLevelType w:val="hybridMultilevel"/>
    <w:tmpl w:val="202A5846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6D3607C1"/>
    <w:multiLevelType w:val="hybridMultilevel"/>
    <w:tmpl w:val="4CD62C1A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9"/>
  </w:num>
  <w:num w:numId="4">
    <w:abstractNumId w:val="8"/>
  </w:num>
  <w:num w:numId="5">
    <w:abstractNumId w:val="2"/>
  </w:num>
  <w:num w:numId="6">
    <w:abstractNumId w:val="10"/>
  </w:num>
  <w:num w:numId="7">
    <w:abstractNumId w:val="0"/>
  </w:num>
  <w:num w:numId="8">
    <w:abstractNumId w:val="6"/>
  </w:num>
  <w:num w:numId="9">
    <w:abstractNumId w:val="13"/>
  </w:num>
  <w:num w:numId="10">
    <w:abstractNumId w:val="12"/>
  </w:num>
  <w:num w:numId="11">
    <w:abstractNumId w:val="3"/>
  </w:num>
  <w:num w:numId="12">
    <w:abstractNumId w:val="14"/>
  </w:num>
  <w:num w:numId="13">
    <w:abstractNumId w:val="15"/>
  </w:num>
  <w:num w:numId="14">
    <w:abstractNumId w:val="5"/>
  </w:num>
  <w:num w:numId="15">
    <w:abstractNumId w:val="11"/>
  </w:num>
  <w:num w:numId="16">
    <w:abstractNumId w:val="7"/>
  </w:num>
  <w:num w:numId="1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 style="mso-position-vertical-relative:page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0tDAxMbU0MTM3NTdX0lEKTi0uzszPAykwqgUAaJd63CwAAAA="/>
  </w:docVars>
  <w:rsids>
    <w:rsidRoot w:val="00F46376"/>
    <w:rsid w:val="00000793"/>
    <w:rsid w:val="00001CDF"/>
    <w:rsid w:val="00002BF3"/>
    <w:rsid w:val="0000334A"/>
    <w:rsid w:val="00003993"/>
    <w:rsid w:val="00003C55"/>
    <w:rsid w:val="00003CF2"/>
    <w:rsid w:val="0000422A"/>
    <w:rsid w:val="00004321"/>
    <w:rsid w:val="0000526A"/>
    <w:rsid w:val="00005D6B"/>
    <w:rsid w:val="0000767C"/>
    <w:rsid w:val="00007CAA"/>
    <w:rsid w:val="00007D54"/>
    <w:rsid w:val="00007EF6"/>
    <w:rsid w:val="000106D3"/>
    <w:rsid w:val="00010D42"/>
    <w:rsid w:val="000112C2"/>
    <w:rsid w:val="0001197E"/>
    <w:rsid w:val="00011E48"/>
    <w:rsid w:val="000125DB"/>
    <w:rsid w:val="00012941"/>
    <w:rsid w:val="00012CBD"/>
    <w:rsid w:val="000131ED"/>
    <w:rsid w:val="0001391E"/>
    <w:rsid w:val="00014572"/>
    <w:rsid w:val="00014C8A"/>
    <w:rsid w:val="000159FB"/>
    <w:rsid w:val="00015BF8"/>
    <w:rsid w:val="0001666D"/>
    <w:rsid w:val="000171EC"/>
    <w:rsid w:val="0001729D"/>
    <w:rsid w:val="0002033F"/>
    <w:rsid w:val="00020EF2"/>
    <w:rsid w:val="00021141"/>
    <w:rsid w:val="00021313"/>
    <w:rsid w:val="000213FB"/>
    <w:rsid w:val="00021452"/>
    <w:rsid w:val="00021904"/>
    <w:rsid w:val="00021CA1"/>
    <w:rsid w:val="00021FD0"/>
    <w:rsid w:val="000220FB"/>
    <w:rsid w:val="000221EB"/>
    <w:rsid w:val="00025DC3"/>
    <w:rsid w:val="00026339"/>
    <w:rsid w:val="0002639C"/>
    <w:rsid w:val="000275E6"/>
    <w:rsid w:val="0002770C"/>
    <w:rsid w:val="00027991"/>
    <w:rsid w:val="00027FD0"/>
    <w:rsid w:val="0003006E"/>
    <w:rsid w:val="00031C72"/>
    <w:rsid w:val="00031CDC"/>
    <w:rsid w:val="000320B7"/>
    <w:rsid w:val="000325BD"/>
    <w:rsid w:val="00032702"/>
    <w:rsid w:val="00033148"/>
    <w:rsid w:val="00033969"/>
    <w:rsid w:val="000341E8"/>
    <w:rsid w:val="00034EEA"/>
    <w:rsid w:val="00035A19"/>
    <w:rsid w:val="00035E4E"/>
    <w:rsid w:val="00036DFF"/>
    <w:rsid w:val="000377C5"/>
    <w:rsid w:val="0004015F"/>
    <w:rsid w:val="00040A20"/>
    <w:rsid w:val="00041288"/>
    <w:rsid w:val="00041A15"/>
    <w:rsid w:val="00042F8D"/>
    <w:rsid w:val="000430A4"/>
    <w:rsid w:val="00045411"/>
    <w:rsid w:val="00045FB6"/>
    <w:rsid w:val="00046076"/>
    <w:rsid w:val="00046E4A"/>
    <w:rsid w:val="000472FB"/>
    <w:rsid w:val="000502FA"/>
    <w:rsid w:val="0005037D"/>
    <w:rsid w:val="00051C4E"/>
    <w:rsid w:val="00051E87"/>
    <w:rsid w:val="00053312"/>
    <w:rsid w:val="00055096"/>
    <w:rsid w:val="000552F2"/>
    <w:rsid w:val="00056A1D"/>
    <w:rsid w:val="00056F96"/>
    <w:rsid w:val="000600BC"/>
    <w:rsid w:val="0006118F"/>
    <w:rsid w:val="0006243D"/>
    <w:rsid w:val="00062B11"/>
    <w:rsid w:val="0006462D"/>
    <w:rsid w:val="00064F7D"/>
    <w:rsid w:val="000655E3"/>
    <w:rsid w:val="00065CA0"/>
    <w:rsid w:val="000663E6"/>
    <w:rsid w:val="00066632"/>
    <w:rsid w:val="0006664B"/>
    <w:rsid w:val="000666A8"/>
    <w:rsid w:val="0006717B"/>
    <w:rsid w:val="000673F7"/>
    <w:rsid w:val="00070252"/>
    <w:rsid w:val="00070F08"/>
    <w:rsid w:val="00071C6B"/>
    <w:rsid w:val="00072180"/>
    <w:rsid w:val="000728E5"/>
    <w:rsid w:val="00072C36"/>
    <w:rsid w:val="00072FEB"/>
    <w:rsid w:val="00073449"/>
    <w:rsid w:val="00073B22"/>
    <w:rsid w:val="00073C70"/>
    <w:rsid w:val="0007403A"/>
    <w:rsid w:val="00074BE3"/>
    <w:rsid w:val="00075B39"/>
    <w:rsid w:val="0007683E"/>
    <w:rsid w:val="0007776C"/>
    <w:rsid w:val="00080BBE"/>
    <w:rsid w:val="00081FBA"/>
    <w:rsid w:val="00082299"/>
    <w:rsid w:val="00082855"/>
    <w:rsid w:val="00083D3F"/>
    <w:rsid w:val="0008441A"/>
    <w:rsid w:val="0008490F"/>
    <w:rsid w:val="000851DE"/>
    <w:rsid w:val="000853E3"/>
    <w:rsid w:val="000858DA"/>
    <w:rsid w:val="00085DC5"/>
    <w:rsid w:val="00086C9F"/>
    <w:rsid w:val="00090C82"/>
    <w:rsid w:val="00091AE3"/>
    <w:rsid w:val="00091BC2"/>
    <w:rsid w:val="000959EB"/>
    <w:rsid w:val="00095C95"/>
    <w:rsid w:val="00097028"/>
    <w:rsid w:val="000970CC"/>
    <w:rsid w:val="00097A0D"/>
    <w:rsid w:val="00097C48"/>
    <w:rsid w:val="00097DE7"/>
    <w:rsid w:val="000A0D5D"/>
    <w:rsid w:val="000A16F3"/>
    <w:rsid w:val="000A1BB7"/>
    <w:rsid w:val="000A2F45"/>
    <w:rsid w:val="000A345C"/>
    <w:rsid w:val="000A378D"/>
    <w:rsid w:val="000A3A98"/>
    <w:rsid w:val="000A56AE"/>
    <w:rsid w:val="000A5F87"/>
    <w:rsid w:val="000A6243"/>
    <w:rsid w:val="000A62B0"/>
    <w:rsid w:val="000A6987"/>
    <w:rsid w:val="000A6A20"/>
    <w:rsid w:val="000B058C"/>
    <w:rsid w:val="000B0FED"/>
    <w:rsid w:val="000B1356"/>
    <w:rsid w:val="000B2586"/>
    <w:rsid w:val="000B28ED"/>
    <w:rsid w:val="000B2CC4"/>
    <w:rsid w:val="000B3205"/>
    <w:rsid w:val="000B3849"/>
    <w:rsid w:val="000B4191"/>
    <w:rsid w:val="000B4283"/>
    <w:rsid w:val="000B430A"/>
    <w:rsid w:val="000B4A79"/>
    <w:rsid w:val="000B4EE9"/>
    <w:rsid w:val="000B51B2"/>
    <w:rsid w:val="000B6043"/>
    <w:rsid w:val="000B6D27"/>
    <w:rsid w:val="000B7C4C"/>
    <w:rsid w:val="000B7DB2"/>
    <w:rsid w:val="000C013F"/>
    <w:rsid w:val="000C0DF5"/>
    <w:rsid w:val="000C0F36"/>
    <w:rsid w:val="000C14E6"/>
    <w:rsid w:val="000C1799"/>
    <w:rsid w:val="000C18A5"/>
    <w:rsid w:val="000C328E"/>
    <w:rsid w:val="000C3B12"/>
    <w:rsid w:val="000C3BF3"/>
    <w:rsid w:val="000C52BA"/>
    <w:rsid w:val="000C550C"/>
    <w:rsid w:val="000C5B94"/>
    <w:rsid w:val="000C5E61"/>
    <w:rsid w:val="000C6ABB"/>
    <w:rsid w:val="000C6CE4"/>
    <w:rsid w:val="000C7108"/>
    <w:rsid w:val="000C7915"/>
    <w:rsid w:val="000C7D19"/>
    <w:rsid w:val="000C7E4D"/>
    <w:rsid w:val="000D06F5"/>
    <w:rsid w:val="000D0CA8"/>
    <w:rsid w:val="000D1DB3"/>
    <w:rsid w:val="000D39F2"/>
    <w:rsid w:val="000D3A09"/>
    <w:rsid w:val="000D435D"/>
    <w:rsid w:val="000D4E94"/>
    <w:rsid w:val="000D5A5C"/>
    <w:rsid w:val="000D6467"/>
    <w:rsid w:val="000D7C0B"/>
    <w:rsid w:val="000E07AF"/>
    <w:rsid w:val="000E0CB9"/>
    <w:rsid w:val="000E1216"/>
    <w:rsid w:val="000E1EF8"/>
    <w:rsid w:val="000E25F2"/>
    <w:rsid w:val="000E284C"/>
    <w:rsid w:val="000E29A1"/>
    <w:rsid w:val="000E2AFF"/>
    <w:rsid w:val="000E3C14"/>
    <w:rsid w:val="000E3CE6"/>
    <w:rsid w:val="000E4514"/>
    <w:rsid w:val="000E4C39"/>
    <w:rsid w:val="000E4EC2"/>
    <w:rsid w:val="000E5B33"/>
    <w:rsid w:val="000E609F"/>
    <w:rsid w:val="000E6417"/>
    <w:rsid w:val="000E7766"/>
    <w:rsid w:val="000E7ABD"/>
    <w:rsid w:val="000F0021"/>
    <w:rsid w:val="000F09D6"/>
    <w:rsid w:val="000F0BDC"/>
    <w:rsid w:val="000F1886"/>
    <w:rsid w:val="000F279C"/>
    <w:rsid w:val="000F2AC5"/>
    <w:rsid w:val="000F3F98"/>
    <w:rsid w:val="000F41EB"/>
    <w:rsid w:val="000F462C"/>
    <w:rsid w:val="000F4A60"/>
    <w:rsid w:val="000F51C0"/>
    <w:rsid w:val="000F525B"/>
    <w:rsid w:val="000F5775"/>
    <w:rsid w:val="000F5D6D"/>
    <w:rsid w:val="000F603E"/>
    <w:rsid w:val="000F6403"/>
    <w:rsid w:val="000F712A"/>
    <w:rsid w:val="00101281"/>
    <w:rsid w:val="00101A14"/>
    <w:rsid w:val="00101BC1"/>
    <w:rsid w:val="00102792"/>
    <w:rsid w:val="0010305A"/>
    <w:rsid w:val="00103FF8"/>
    <w:rsid w:val="00104E70"/>
    <w:rsid w:val="001050A2"/>
    <w:rsid w:val="0010548B"/>
    <w:rsid w:val="00106D4B"/>
    <w:rsid w:val="0010760F"/>
    <w:rsid w:val="00107D6E"/>
    <w:rsid w:val="00111280"/>
    <w:rsid w:val="0011190D"/>
    <w:rsid w:val="00111B17"/>
    <w:rsid w:val="00111FF0"/>
    <w:rsid w:val="00112515"/>
    <w:rsid w:val="001131AD"/>
    <w:rsid w:val="0011326A"/>
    <w:rsid w:val="001143E4"/>
    <w:rsid w:val="001162E9"/>
    <w:rsid w:val="00116691"/>
    <w:rsid w:val="001168C7"/>
    <w:rsid w:val="00116F96"/>
    <w:rsid w:val="00117914"/>
    <w:rsid w:val="00117957"/>
    <w:rsid w:val="00117B79"/>
    <w:rsid w:val="00117BD6"/>
    <w:rsid w:val="00120568"/>
    <w:rsid w:val="0012059F"/>
    <w:rsid w:val="00120D5D"/>
    <w:rsid w:val="00120F74"/>
    <w:rsid w:val="00121660"/>
    <w:rsid w:val="00122990"/>
    <w:rsid w:val="001229FD"/>
    <w:rsid w:val="00123216"/>
    <w:rsid w:val="001240A1"/>
    <w:rsid w:val="0012560F"/>
    <w:rsid w:val="00126A5C"/>
    <w:rsid w:val="00126DA0"/>
    <w:rsid w:val="001273ED"/>
    <w:rsid w:val="00127A22"/>
    <w:rsid w:val="0013110F"/>
    <w:rsid w:val="00131827"/>
    <w:rsid w:val="001319E7"/>
    <w:rsid w:val="00131EA1"/>
    <w:rsid w:val="0013280C"/>
    <w:rsid w:val="00133A87"/>
    <w:rsid w:val="00133DE0"/>
    <w:rsid w:val="001347DF"/>
    <w:rsid w:val="00134E7B"/>
    <w:rsid w:val="00134F63"/>
    <w:rsid w:val="001350DA"/>
    <w:rsid w:val="0013575A"/>
    <w:rsid w:val="00135C94"/>
    <w:rsid w:val="00135D83"/>
    <w:rsid w:val="001370CA"/>
    <w:rsid w:val="00137A80"/>
    <w:rsid w:val="00140538"/>
    <w:rsid w:val="00141387"/>
    <w:rsid w:val="00141660"/>
    <w:rsid w:val="00142323"/>
    <w:rsid w:val="001429FB"/>
    <w:rsid w:val="00142A97"/>
    <w:rsid w:val="00142F1E"/>
    <w:rsid w:val="001435BA"/>
    <w:rsid w:val="0014385B"/>
    <w:rsid w:val="00143969"/>
    <w:rsid w:val="00143DAD"/>
    <w:rsid w:val="001440C5"/>
    <w:rsid w:val="0014420B"/>
    <w:rsid w:val="00144A61"/>
    <w:rsid w:val="00144D67"/>
    <w:rsid w:val="00145160"/>
    <w:rsid w:val="001451B5"/>
    <w:rsid w:val="001453D1"/>
    <w:rsid w:val="00145678"/>
    <w:rsid w:val="00145C41"/>
    <w:rsid w:val="00146EBC"/>
    <w:rsid w:val="00147F02"/>
    <w:rsid w:val="0015090B"/>
    <w:rsid w:val="00150F31"/>
    <w:rsid w:val="00151217"/>
    <w:rsid w:val="00151315"/>
    <w:rsid w:val="0015146E"/>
    <w:rsid w:val="001515B6"/>
    <w:rsid w:val="001525C9"/>
    <w:rsid w:val="001525D0"/>
    <w:rsid w:val="00152604"/>
    <w:rsid w:val="00152BC0"/>
    <w:rsid w:val="00152D9F"/>
    <w:rsid w:val="0015316D"/>
    <w:rsid w:val="001539B3"/>
    <w:rsid w:val="00153D0D"/>
    <w:rsid w:val="00154594"/>
    <w:rsid w:val="00154835"/>
    <w:rsid w:val="0015552C"/>
    <w:rsid w:val="00155D8D"/>
    <w:rsid w:val="00155E47"/>
    <w:rsid w:val="0015750A"/>
    <w:rsid w:val="00160093"/>
    <w:rsid w:val="00160317"/>
    <w:rsid w:val="0016078D"/>
    <w:rsid w:val="00160B62"/>
    <w:rsid w:val="00161297"/>
    <w:rsid w:val="00161457"/>
    <w:rsid w:val="00161F57"/>
    <w:rsid w:val="0016238E"/>
    <w:rsid w:val="00162C5F"/>
    <w:rsid w:val="001636D2"/>
    <w:rsid w:val="00163E94"/>
    <w:rsid w:val="0016466A"/>
    <w:rsid w:val="00164ACD"/>
    <w:rsid w:val="00165A03"/>
    <w:rsid w:val="00165F7E"/>
    <w:rsid w:val="00165FD5"/>
    <w:rsid w:val="00166905"/>
    <w:rsid w:val="00166E53"/>
    <w:rsid w:val="0016700B"/>
    <w:rsid w:val="001670A2"/>
    <w:rsid w:val="001674B0"/>
    <w:rsid w:val="00170214"/>
    <w:rsid w:val="00170B6A"/>
    <w:rsid w:val="00172140"/>
    <w:rsid w:val="001722DF"/>
    <w:rsid w:val="00172352"/>
    <w:rsid w:val="001728DC"/>
    <w:rsid w:val="0017398C"/>
    <w:rsid w:val="0017468D"/>
    <w:rsid w:val="00174A5B"/>
    <w:rsid w:val="001750E0"/>
    <w:rsid w:val="00175629"/>
    <w:rsid w:val="001756D4"/>
    <w:rsid w:val="00175852"/>
    <w:rsid w:val="00175C26"/>
    <w:rsid w:val="00176552"/>
    <w:rsid w:val="00176797"/>
    <w:rsid w:val="001778D3"/>
    <w:rsid w:val="00177C91"/>
    <w:rsid w:val="00177E65"/>
    <w:rsid w:val="0018056A"/>
    <w:rsid w:val="001809B4"/>
    <w:rsid w:val="00180CE6"/>
    <w:rsid w:val="001811A1"/>
    <w:rsid w:val="00181854"/>
    <w:rsid w:val="00181F89"/>
    <w:rsid w:val="001824A9"/>
    <w:rsid w:val="00182E7D"/>
    <w:rsid w:val="00184823"/>
    <w:rsid w:val="001850B5"/>
    <w:rsid w:val="00185509"/>
    <w:rsid w:val="00185A91"/>
    <w:rsid w:val="00185C3C"/>
    <w:rsid w:val="00185F36"/>
    <w:rsid w:val="00186B82"/>
    <w:rsid w:val="0018749D"/>
    <w:rsid w:val="00190DC9"/>
    <w:rsid w:val="00191494"/>
    <w:rsid w:val="001917DA"/>
    <w:rsid w:val="00191E39"/>
    <w:rsid w:val="00192126"/>
    <w:rsid w:val="00192410"/>
    <w:rsid w:val="0019248E"/>
    <w:rsid w:val="001924B4"/>
    <w:rsid w:val="00192600"/>
    <w:rsid w:val="0019280D"/>
    <w:rsid w:val="00193028"/>
    <w:rsid w:val="0019399F"/>
    <w:rsid w:val="001944A1"/>
    <w:rsid w:val="001946E4"/>
    <w:rsid w:val="00194C9F"/>
    <w:rsid w:val="00196453"/>
    <w:rsid w:val="00196996"/>
    <w:rsid w:val="001A0133"/>
    <w:rsid w:val="001A0464"/>
    <w:rsid w:val="001A08AA"/>
    <w:rsid w:val="001A0A84"/>
    <w:rsid w:val="001A1389"/>
    <w:rsid w:val="001A3E11"/>
    <w:rsid w:val="001A4D28"/>
    <w:rsid w:val="001A5369"/>
    <w:rsid w:val="001A6338"/>
    <w:rsid w:val="001A6DA1"/>
    <w:rsid w:val="001A78FB"/>
    <w:rsid w:val="001B07FD"/>
    <w:rsid w:val="001B081C"/>
    <w:rsid w:val="001B163A"/>
    <w:rsid w:val="001B1D8B"/>
    <w:rsid w:val="001B1EB0"/>
    <w:rsid w:val="001B21D8"/>
    <w:rsid w:val="001B2A49"/>
    <w:rsid w:val="001B3467"/>
    <w:rsid w:val="001B3840"/>
    <w:rsid w:val="001B419F"/>
    <w:rsid w:val="001B64BE"/>
    <w:rsid w:val="001B6C0B"/>
    <w:rsid w:val="001C078C"/>
    <w:rsid w:val="001C0C69"/>
    <w:rsid w:val="001C0FEF"/>
    <w:rsid w:val="001C1313"/>
    <w:rsid w:val="001C1A41"/>
    <w:rsid w:val="001C1CF8"/>
    <w:rsid w:val="001C2774"/>
    <w:rsid w:val="001C2CF0"/>
    <w:rsid w:val="001C2E9E"/>
    <w:rsid w:val="001C35A0"/>
    <w:rsid w:val="001C40E2"/>
    <w:rsid w:val="001C4E2C"/>
    <w:rsid w:val="001C4FB5"/>
    <w:rsid w:val="001C5DD4"/>
    <w:rsid w:val="001C6233"/>
    <w:rsid w:val="001C6AC4"/>
    <w:rsid w:val="001C6BCF"/>
    <w:rsid w:val="001D0D67"/>
    <w:rsid w:val="001D0E36"/>
    <w:rsid w:val="001D10A6"/>
    <w:rsid w:val="001D1475"/>
    <w:rsid w:val="001D1AF1"/>
    <w:rsid w:val="001D1BCC"/>
    <w:rsid w:val="001D1F72"/>
    <w:rsid w:val="001D1F9E"/>
    <w:rsid w:val="001D22F3"/>
    <w:rsid w:val="001D29E1"/>
    <w:rsid w:val="001D3830"/>
    <w:rsid w:val="001D41BF"/>
    <w:rsid w:val="001D44DC"/>
    <w:rsid w:val="001D4B08"/>
    <w:rsid w:val="001D547D"/>
    <w:rsid w:val="001D585B"/>
    <w:rsid w:val="001D5AD0"/>
    <w:rsid w:val="001D6611"/>
    <w:rsid w:val="001D7183"/>
    <w:rsid w:val="001D7810"/>
    <w:rsid w:val="001D7F12"/>
    <w:rsid w:val="001E0290"/>
    <w:rsid w:val="001E0575"/>
    <w:rsid w:val="001E0E2B"/>
    <w:rsid w:val="001E0F25"/>
    <w:rsid w:val="001E1736"/>
    <w:rsid w:val="001E2945"/>
    <w:rsid w:val="001E2C93"/>
    <w:rsid w:val="001E37DA"/>
    <w:rsid w:val="001E4FE0"/>
    <w:rsid w:val="001E5395"/>
    <w:rsid w:val="001E5719"/>
    <w:rsid w:val="001E6C50"/>
    <w:rsid w:val="001E7675"/>
    <w:rsid w:val="001E77B8"/>
    <w:rsid w:val="001E7AFE"/>
    <w:rsid w:val="001F0AF8"/>
    <w:rsid w:val="001F0D32"/>
    <w:rsid w:val="001F1B14"/>
    <w:rsid w:val="001F1BC2"/>
    <w:rsid w:val="001F1D56"/>
    <w:rsid w:val="001F1F3A"/>
    <w:rsid w:val="001F2216"/>
    <w:rsid w:val="001F2837"/>
    <w:rsid w:val="001F35BA"/>
    <w:rsid w:val="001F4515"/>
    <w:rsid w:val="001F4BB3"/>
    <w:rsid w:val="001F573D"/>
    <w:rsid w:val="001F6673"/>
    <w:rsid w:val="001F7498"/>
    <w:rsid w:val="0020035B"/>
    <w:rsid w:val="002009A0"/>
    <w:rsid w:val="00200A56"/>
    <w:rsid w:val="002013F3"/>
    <w:rsid w:val="00201728"/>
    <w:rsid w:val="00201C23"/>
    <w:rsid w:val="00201C89"/>
    <w:rsid w:val="00201DAD"/>
    <w:rsid w:val="00201EBE"/>
    <w:rsid w:val="00203227"/>
    <w:rsid w:val="0020513F"/>
    <w:rsid w:val="002057C4"/>
    <w:rsid w:val="00205A7E"/>
    <w:rsid w:val="00206444"/>
    <w:rsid w:val="002066B2"/>
    <w:rsid w:val="0020703A"/>
    <w:rsid w:val="002077F5"/>
    <w:rsid w:val="00210E52"/>
    <w:rsid w:val="00211C42"/>
    <w:rsid w:val="00211E4E"/>
    <w:rsid w:val="00212BD3"/>
    <w:rsid w:val="00212CCF"/>
    <w:rsid w:val="002131B8"/>
    <w:rsid w:val="00213C9A"/>
    <w:rsid w:val="002145B4"/>
    <w:rsid w:val="00214976"/>
    <w:rsid w:val="00216635"/>
    <w:rsid w:val="00216B2E"/>
    <w:rsid w:val="00216CF1"/>
    <w:rsid w:val="00216FAE"/>
    <w:rsid w:val="00217B16"/>
    <w:rsid w:val="002214F1"/>
    <w:rsid w:val="00221BEB"/>
    <w:rsid w:val="0022204F"/>
    <w:rsid w:val="002224D6"/>
    <w:rsid w:val="00222B64"/>
    <w:rsid w:val="002231F1"/>
    <w:rsid w:val="00223CF5"/>
    <w:rsid w:val="0022416E"/>
    <w:rsid w:val="0022564B"/>
    <w:rsid w:val="00225B56"/>
    <w:rsid w:val="002260A1"/>
    <w:rsid w:val="00226F0F"/>
    <w:rsid w:val="00226F77"/>
    <w:rsid w:val="002270BB"/>
    <w:rsid w:val="00230581"/>
    <w:rsid w:val="00230839"/>
    <w:rsid w:val="00230CF2"/>
    <w:rsid w:val="00232B15"/>
    <w:rsid w:val="002339F0"/>
    <w:rsid w:val="00233BE8"/>
    <w:rsid w:val="0023442F"/>
    <w:rsid w:val="002345F7"/>
    <w:rsid w:val="00234B52"/>
    <w:rsid w:val="002358A9"/>
    <w:rsid w:val="00235B73"/>
    <w:rsid w:val="00236464"/>
    <w:rsid w:val="00236FCB"/>
    <w:rsid w:val="002374E4"/>
    <w:rsid w:val="0024037C"/>
    <w:rsid w:val="00240BCE"/>
    <w:rsid w:val="00240D45"/>
    <w:rsid w:val="002423CB"/>
    <w:rsid w:val="00242C7E"/>
    <w:rsid w:val="002449C7"/>
    <w:rsid w:val="00244C0B"/>
    <w:rsid w:val="00245E19"/>
    <w:rsid w:val="00245F7E"/>
    <w:rsid w:val="00246359"/>
    <w:rsid w:val="002469C5"/>
    <w:rsid w:val="002472EC"/>
    <w:rsid w:val="00247621"/>
    <w:rsid w:val="00247761"/>
    <w:rsid w:val="00247C31"/>
    <w:rsid w:val="00250409"/>
    <w:rsid w:val="00250420"/>
    <w:rsid w:val="0025063D"/>
    <w:rsid w:val="00250E04"/>
    <w:rsid w:val="00251F4A"/>
    <w:rsid w:val="0025205A"/>
    <w:rsid w:val="00252F4F"/>
    <w:rsid w:val="0025302D"/>
    <w:rsid w:val="0025354F"/>
    <w:rsid w:val="0025475F"/>
    <w:rsid w:val="00255A48"/>
    <w:rsid w:val="00256CC7"/>
    <w:rsid w:val="00256F41"/>
    <w:rsid w:val="0025763A"/>
    <w:rsid w:val="00260B2B"/>
    <w:rsid w:val="002615B6"/>
    <w:rsid w:val="0026212E"/>
    <w:rsid w:val="002625E9"/>
    <w:rsid w:val="00262DBA"/>
    <w:rsid w:val="002635AB"/>
    <w:rsid w:val="00263BD1"/>
    <w:rsid w:val="002641F4"/>
    <w:rsid w:val="00264720"/>
    <w:rsid w:val="00264E0B"/>
    <w:rsid w:val="00264E8D"/>
    <w:rsid w:val="002658FF"/>
    <w:rsid w:val="0026668F"/>
    <w:rsid w:val="00266F90"/>
    <w:rsid w:val="00267309"/>
    <w:rsid w:val="00267498"/>
    <w:rsid w:val="002700A4"/>
    <w:rsid w:val="002709C9"/>
    <w:rsid w:val="0027137B"/>
    <w:rsid w:val="00271D8E"/>
    <w:rsid w:val="00271EEE"/>
    <w:rsid w:val="00271F4F"/>
    <w:rsid w:val="002720CF"/>
    <w:rsid w:val="002725FF"/>
    <w:rsid w:val="0027322C"/>
    <w:rsid w:val="002742A0"/>
    <w:rsid w:val="00274427"/>
    <w:rsid w:val="002753F7"/>
    <w:rsid w:val="00275E2B"/>
    <w:rsid w:val="0027642C"/>
    <w:rsid w:val="0027642D"/>
    <w:rsid w:val="00277387"/>
    <w:rsid w:val="00277643"/>
    <w:rsid w:val="002778FA"/>
    <w:rsid w:val="00280688"/>
    <w:rsid w:val="00280714"/>
    <w:rsid w:val="00280BDD"/>
    <w:rsid w:val="002815D3"/>
    <w:rsid w:val="00281A70"/>
    <w:rsid w:val="00282A34"/>
    <w:rsid w:val="00282B97"/>
    <w:rsid w:val="00282C49"/>
    <w:rsid w:val="00282E5E"/>
    <w:rsid w:val="0028302E"/>
    <w:rsid w:val="002833D9"/>
    <w:rsid w:val="002839D1"/>
    <w:rsid w:val="00284BA6"/>
    <w:rsid w:val="00285824"/>
    <w:rsid w:val="002862E1"/>
    <w:rsid w:val="0028676C"/>
    <w:rsid w:val="00290659"/>
    <w:rsid w:val="00291062"/>
    <w:rsid w:val="00291114"/>
    <w:rsid w:val="002917D8"/>
    <w:rsid w:val="00291A4C"/>
    <w:rsid w:val="002924BD"/>
    <w:rsid w:val="00292535"/>
    <w:rsid w:val="00292730"/>
    <w:rsid w:val="00293CF3"/>
    <w:rsid w:val="00294412"/>
    <w:rsid w:val="00295B58"/>
    <w:rsid w:val="00297D89"/>
    <w:rsid w:val="002A0260"/>
    <w:rsid w:val="002A0361"/>
    <w:rsid w:val="002A071E"/>
    <w:rsid w:val="002A081E"/>
    <w:rsid w:val="002A10A6"/>
    <w:rsid w:val="002A1338"/>
    <w:rsid w:val="002A1D92"/>
    <w:rsid w:val="002A368B"/>
    <w:rsid w:val="002A41AC"/>
    <w:rsid w:val="002A4C60"/>
    <w:rsid w:val="002A4EF7"/>
    <w:rsid w:val="002A500E"/>
    <w:rsid w:val="002A644D"/>
    <w:rsid w:val="002B099E"/>
    <w:rsid w:val="002B1427"/>
    <w:rsid w:val="002B1D5C"/>
    <w:rsid w:val="002B2411"/>
    <w:rsid w:val="002B2A05"/>
    <w:rsid w:val="002B34FE"/>
    <w:rsid w:val="002B3647"/>
    <w:rsid w:val="002B438F"/>
    <w:rsid w:val="002B446A"/>
    <w:rsid w:val="002B45C9"/>
    <w:rsid w:val="002B4775"/>
    <w:rsid w:val="002B4970"/>
    <w:rsid w:val="002B5841"/>
    <w:rsid w:val="002B60F8"/>
    <w:rsid w:val="002B75F1"/>
    <w:rsid w:val="002B7941"/>
    <w:rsid w:val="002B7BF3"/>
    <w:rsid w:val="002C214B"/>
    <w:rsid w:val="002C24B4"/>
    <w:rsid w:val="002C29A8"/>
    <w:rsid w:val="002C3702"/>
    <w:rsid w:val="002C4107"/>
    <w:rsid w:val="002C4D51"/>
    <w:rsid w:val="002C4F13"/>
    <w:rsid w:val="002C638C"/>
    <w:rsid w:val="002C63C9"/>
    <w:rsid w:val="002C7434"/>
    <w:rsid w:val="002C774D"/>
    <w:rsid w:val="002C776F"/>
    <w:rsid w:val="002D06C4"/>
    <w:rsid w:val="002D2870"/>
    <w:rsid w:val="002D2FBB"/>
    <w:rsid w:val="002D4029"/>
    <w:rsid w:val="002D4CA2"/>
    <w:rsid w:val="002D55BF"/>
    <w:rsid w:val="002D5DEE"/>
    <w:rsid w:val="002D638A"/>
    <w:rsid w:val="002D735A"/>
    <w:rsid w:val="002D7665"/>
    <w:rsid w:val="002D7BD8"/>
    <w:rsid w:val="002E040A"/>
    <w:rsid w:val="002E071D"/>
    <w:rsid w:val="002E0A99"/>
    <w:rsid w:val="002E0BED"/>
    <w:rsid w:val="002E1104"/>
    <w:rsid w:val="002E1C21"/>
    <w:rsid w:val="002E291B"/>
    <w:rsid w:val="002E2A76"/>
    <w:rsid w:val="002E3351"/>
    <w:rsid w:val="002E33B5"/>
    <w:rsid w:val="002E33F8"/>
    <w:rsid w:val="002E3968"/>
    <w:rsid w:val="002E4350"/>
    <w:rsid w:val="002E4354"/>
    <w:rsid w:val="002E4657"/>
    <w:rsid w:val="002E5A56"/>
    <w:rsid w:val="002E5E33"/>
    <w:rsid w:val="002E686C"/>
    <w:rsid w:val="002E6881"/>
    <w:rsid w:val="002E6E20"/>
    <w:rsid w:val="002F0BFC"/>
    <w:rsid w:val="002F1BE5"/>
    <w:rsid w:val="002F3B12"/>
    <w:rsid w:val="002F5054"/>
    <w:rsid w:val="002F5217"/>
    <w:rsid w:val="002F62A0"/>
    <w:rsid w:val="002F63A7"/>
    <w:rsid w:val="002F6605"/>
    <w:rsid w:val="002F73FE"/>
    <w:rsid w:val="0030015D"/>
    <w:rsid w:val="0030036F"/>
    <w:rsid w:val="00301103"/>
    <w:rsid w:val="00301E15"/>
    <w:rsid w:val="003020AC"/>
    <w:rsid w:val="00302167"/>
    <w:rsid w:val="003024BC"/>
    <w:rsid w:val="0030444C"/>
    <w:rsid w:val="00304721"/>
    <w:rsid w:val="00304CC3"/>
    <w:rsid w:val="00305745"/>
    <w:rsid w:val="00305B06"/>
    <w:rsid w:val="00305CB6"/>
    <w:rsid w:val="00306DA3"/>
    <w:rsid w:val="003075A0"/>
    <w:rsid w:val="00310A97"/>
    <w:rsid w:val="00311728"/>
    <w:rsid w:val="00312554"/>
    <w:rsid w:val="003130C2"/>
    <w:rsid w:val="00313114"/>
    <w:rsid w:val="003145FB"/>
    <w:rsid w:val="00314BC6"/>
    <w:rsid w:val="00314C63"/>
    <w:rsid w:val="0031533D"/>
    <w:rsid w:val="00315733"/>
    <w:rsid w:val="003160ED"/>
    <w:rsid w:val="00316C72"/>
    <w:rsid w:val="003203C1"/>
    <w:rsid w:val="00320660"/>
    <w:rsid w:val="003207CA"/>
    <w:rsid w:val="00321B25"/>
    <w:rsid w:val="00321DE9"/>
    <w:rsid w:val="00321F2A"/>
    <w:rsid w:val="0032217C"/>
    <w:rsid w:val="00323208"/>
    <w:rsid w:val="003233C8"/>
    <w:rsid w:val="00323969"/>
    <w:rsid w:val="003246E7"/>
    <w:rsid w:val="00324DDB"/>
    <w:rsid w:val="00325333"/>
    <w:rsid w:val="00326066"/>
    <w:rsid w:val="00326093"/>
    <w:rsid w:val="0032668D"/>
    <w:rsid w:val="00326D81"/>
    <w:rsid w:val="00327087"/>
    <w:rsid w:val="003275C1"/>
    <w:rsid w:val="003306D7"/>
    <w:rsid w:val="00330F39"/>
    <w:rsid w:val="0033255B"/>
    <w:rsid w:val="003331D9"/>
    <w:rsid w:val="00333B7E"/>
    <w:rsid w:val="00333EEF"/>
    <w:rsid w:val="00335036"/>
    <w:rsid w:val="0033532A"/>
    <w:rsid w:val="00335D0A"/>
    <w:rsid w:val="0033712E"/>
    <w:rsid w:val="003374E2"/>
    <w:rsid w:val="00337B2E"/>
    <w:rsid w:val="00340334"/>
    <w:rsid w:val="0034082A"/>
    <w:rsid w:val="00341281"/>
    <w:rsid w:val="003412BB"/>
    <w:rsid w:val="00341EC4"/>
    <w:rsid w:val="00341EF7"/>
    <w:rsid w:val="0034380A"/>
    <w:rsid w:val="00343A7D"/>
    <w:rsid w:val="00343F9F"/>
    <w:rsid w:val="0034447A"/>
    <w:rsid w:val="00344930"/>
    <w:rsid w:val="00344BC1"/>
    <w:rsid w:val="00344F20"/>
    <w:rsid w:val="0034539C"/>
    <w:rsid w:val="00346A8E"/>
    <w:rsid w:val="00347DF7"/>
    <w:rsid w:val="003501EA"/>
    <w:rsid w:val="00350A69"/>
    <w:rsid w:val="003528E8"/>
    <w:rsid w:val="00353F5B"/>
    <w:rsid w:val="00354070"/>
    <w:rsid w:val="00354CBC"/>
    <w:rsid w:val="00354DAF"/>
    <w:rsid w:val="00355413"/>
    <w:rsid w:val="00355AE1"/>
    <w:rsid w:val="00356CCF"/>
    <w:rsid w:val="00356E3D"/>
    <w:rsid w:val="00356FEA"/>
    <w:rsid w:val="00357D4F"/>
    <w:rsid w:val="003608DE"/>
    <w:rsid w:val="00360EFC"/>
    <w:rsid w:val="00361D44"/>
    <w:rsid w:val="00361E16"/>
    <w:rsid w:val="003625B0"/>
    <w:rsid w:val="00362756"/>
    <w:rsid w:val="00362870"/>
    <w:rsid w:val="0036396B"/>
    <w:rsid w:val="00363D7D"/>
    <w:rsid w:val="00364371"/>
    <w:rsid w:val="00364E97"/>
    <w:rsid w:val="003658C8"/>
    <w:rsid w:val="00367453"/>
    <w:rsid w:val="00367F51"/>
    <w:rsid w:val="00370174"/>
    <w:rsid w:val="003705EE"/>
    <w:rsid w:val="0037083E"/>
    <w:rsid w:val="0037091C"/>
    <w:rsid w:val="00370DF3"/>
    <w:rsid w:val="003714BD"/>
    <w:rsid w:val="00371CE1"/>
    <w:rsid w:val="00371CF0"/>
    <w:rsid w:val="00372AD5"/>
    <w:rsid w:val="00376CC6"/>
    <w:rsid w:val="00376D62"/>
    <w:rsid w:val="00377DD1"/>
    <w:rsid w:val="00380099"/>
    <w:rsid w:val="00381008"/>
    <w:rsid w:val="00381901"/>
    <w:rsid w:val="00382576"/>
    <w:rsid w:val="00382BC8"/>
    <w:rsid w:val="003831E5"/>
    <w:rsid w:val="00383A99"/>
    <w:rsid w:val="00384422"/>
    <w:rsid w:val="0038478A"/>
    <w:rsid w:val="00384880"/>
    <w:rsid w:val="00384AB9"/>
    <w:rsid w:val="003859E8"/>
    <w:rsid w:val="00385BA0"/>
    <w:rsid w:val="003870A6"/>
    <w:rsid w:val="003874DE"/>
    <w:rsid w:val="00387C49"/>
    <w:rsid w:val="00387FA8"/>
    <w:rsid w:val="00390678"/>
    <w:rsid w:val="0039091B"/>
    <w:rsid w:val="003920A5"/>
    <w:rsid w:val="003924A6"/>
    <w:rsid w:val="00393758"/>
    <w:rsid w:val="00393B17"/>
    <w:rsid w:val="00393C61"/>
    <w:rsid w:val="003940FD"/>
    <w:rsid w:val="00394296"/>
    <w:rsid w:val="00394A5E"/>
    <w:rsid w:val="00395583"/>
    <w:rsid w:val="003955DC"/>
    <w:rsid w:val="003957D7"/>
    <w:rsid w:val="003966A8"/>
    <w:rsid w:val="003967E3"/>
    <w:rsid w:val="00396846"/>
    <w:rsid w:val="00396BBC"/>
    <w:rsid w:val="003A06CC"/>
    <w:rsid w:val="003A0C75"/>
    <w:rsid w:val="003A2157"/>
    <w:rsid w:val="003A21BF"/>
    <w:rsid w:val="003A292E"/>
    <w:rsid w:val="003A2C01"/>
    <w:rsid w:val="003A2C54"/>
    <w:rsid w:val="003A2CA6"/>
    <w:rsid w:val="003A3640"/>
    <w:rsid w:val="003A3F80"/>
    <w:rsid w:val="003A4883"/>
    <w:rsid w:val="003A48B8"/>
    <w:rsid w:val="003A5602"/>
    <w:rsid w:val="003A59C3"/>
    <w:rsid w:val="003A5F92"/>
    <w:rsid w:val="003A6C08"/>
    <w:rsid w:val="003A6D01"/>
    <w:rsid w:val="003A6D27"/>
    <w:rsid w:val="003A71AE"/>
    <w:rsid w:val="003B0329"/>
    <w:rsid w:val="003B0735"/>
    <w:rsid w:val="003B15F0"/>
    <w:rsid w:val="003B17CD"/>
    <w:rsid w:val="003B192C"/>
    <w:rsid w:val="003B1EA0"/>
    <w:rsid w:val="003B3060"/>
    <w:rsid w:val="003B3665"/>
    <w:rsid w:val="003B3E05"/>
    <w:rsid w:val="003B4DFD"/>
    <w:rsid w:val="003B5305"/>
    <w:rsid w:val="003B668A"/>
    <w:rsid w:val="003B6C2A"/>
    <w:rsid w:val="003B7801"/>
    <w:rsid w:val="003C01B0"/>
    <w:rsid w:val="003C0616"/>
    <w:rsid w:val="003C15A9"/>
    <w:rsid w:val="003C1A28"/>
    <w:rsid w:val="003C2EEC"/>
    <w:rsid w:val="003C316E"/>
    <w:rsid w:val="003C522B"/>
    <w:rsid w:val="003C55D7"/>
    <w:rsid w:val="003C62F2"/>
    <w:rsid w:val="003C6345"/>
    <w:rsid w:val="003C66C7"/>
    <w:rsid w:val="003C694D"/>
    <w:rsid w:val="003C696F"/>
    <w:rsid w:val="003C699B"/>
    <w:rsid w:val="003C7071"/>
    <w:rsid w:val="003C7343"/>
    <w:rsid w:val="003C76C2"/>
    <w:rsid w:val="003D0E31"/>
    <w:rsid w:val="003D311F"/>
    <w:rsid w:val="003D323F"/>
    <w:rsid w:val="003D3821"/>
    <w:rsid w:val="003D395C"/>
    <w:rsid w:val="003D43B2"/>
    <w:rsid w:val="003D4CA5"/>
    <w:rsid w:val="003D4D1A"/>
    <w:rsid w:val="003D5F39"/>
    <w:rsid w:val="003D69F2"/>
    <w:rsid w:val="003D6CD3"/>
    <w:rsid w:val="003D6FE1"/>
    <w:rsid w:val="003D7D78"/>
    <w:rsid w:val="003E0E36"/>
    <w:rsid w:val="003E0EF1"/>
    <w:rsid w:val="003E1B73"/>
    <w:rsid w:val="003E1C06"/>
    <w:rsid w:val="003E2505"/>
    <w:rsid w:val="003E2E30"/>
    <w:rsid w:val="003E3B7B"/>
    <w:rsid w:val="003E507B"/>
    <w:rsid w:val="003E55DE"/>
    <w:rsid w:val="003E6165"/>
    <w:rsid w:val="003E6CCB"/>
    <w:rsid w:val="003E7E85"/>
    <w:rsid w:val="003F0074"/>
    <w:rsid w:val="003F0E13"/>
    <w:rsid w:val="003F2133"/>
    <w:rsid w:val="003F2456"/>
    <w:rsid w:val="003F2EAC"/>
    <w:rsid w:val="003F3088"/>
    <w:rsid w:val="003F3192"/>
    <w:rsid w:val="003F43C0"/>
    <w:rsid w:val="003F47ED"/>
    <w:rsid w:val="003F4B5C"/>
    <w:rsid w:val="003F4DD6"/>
    <w:rsid w:val="003F4E98"/>
    <w:rsid w:val="003F4FA3"/>
    <w:rsid w:val="003F5F84"/>
    <w:rsid w:val="003F66E4"/>
    <w:rsid w:val="003F7089"/>
    <w:rsid w:val="004000FB"/>
    <w:rsid w:val="00402212"/>
    <w:rsid w:val="004027D9"/>
    <w:rsid w:val="00402AE3"/>
    <w:rsid w:val="00403782"/>
    <w:rsid w:val="004041FB"/>
    <w:rsid w:val="00404200"/>
    <w:rsid w:val="00404F0B"/>
    <w:rsid w:val="00405599"/>
    <w:rsid w:val="0040572D"/>
    <w:rsid w:val="00406B5C"/>
    <w:rsid w:val="0041021B"/>
    <w:rsid w:val="0041122E"/>
    <w:rsid w:val="0041278B"/>
    <w:rsid w:val="00412986"/>
    <w:rsid w:val="00413C79"/>
    <w:rsid w:val="0041432C"/>
    <w:rsid w:val="00414822"/>
    <w:rsid w:val="00414EF7"/>
    <w:rsid w:val="0041551F"/>
    <w:rsid w:val="00415FE4"/>
    <w:rsid w:val="004160A7"/>
    <w:rsid w:val="004160AA"/>
    <w:rsid w:val="00416EDE"/>
    <w:rsid w:val="0041729A"/>
    <w:rsid w:val="00420D8A"/>
    <w:rsid w:val="0042118E"/>
    <w:rsid w:val="004211F9"/>
    <w:rsid w:val="004211FB"/>
    <w:rsid w:val="00421AE4"/>
    <w:rsid w:val="00421CBD"/>
    <w:rsid w:val="00421EC0"/>
    <w:rsid w:val="004221F5"/>
    <w:rsid w:val="00422854"/>
    <w:rsid w:val="00422918"/>
    <w:rsid w:val="00422EFA"/>
    <w:rsid w:val="00423893"/>
    <w:rsid w:val="004238A9"/>
    <w:rsid w:val="00424313"/>
    <w:rsid w:val="00425E47"/>
    <w:rsid w:val="00430489"/>
    <w:rsid w:val="004323D6"/>
    <w:rsid w:val="00434CD7"/>
    <w:rsid w:val="00435526"/>
    <w:rsid w:val="004367F7"/>
    <w:rsid w:val="00437158"/>
    <w:rsid w:val="00437548"/>
    <w:rsid w:val="00437D6C"/>
    <w:rsid w:val="00440B41"/>
    <w:rsid w:val="0044219A"/>
    <w:rsid w:val="004423AA"/>
    <w:rsid w:val="00442550"/>
    <w:rsid w:val="00442B22"/>
    <w:rsid w:val="00442E32"/>
    <w:rsid w:val="00442EAC"/>
    <w:rsid w:val="00443918"/>
    <w:rsid w:val="0044510F"/>
    <w:rsid w:val="00445210"/>
    <w:rsid w:val="0044576E"/>
    <w:rsid w:val="00445ADB"/>
    <w:rsid w:val="00445CC8"/>
    <w:rsid w:val="00445F21"/>
    <w:rsid w:val="00445F36"/>
    <w:rsid w:val="00446921"/>
    <w:rsid w:val="00446EC2"/>
    <w:rsid w:val="00446FC4"/>
    <w:rsid w:val="004473C6"/>
    <w:rsid w:val="004475C3"/>
    <w:rsid w:val="00447834"/>
    <w:rsid w:val="004502B7"/>
    <w:rsid w:val="004502C9"/>
    <w:rsid w:val="00450C47"/>
    <w:rsid w:val="00450F0B"/>
    <w:rsid w:val="004516B6"/>
    <w:rsid w:val="004516CA"/>
    <w:rsid w:val="004528D6"/>
    <w:rsid w:val="0045354D"/>
    <w:rsid w:val="004548A8"/>
    <w:rsid w:val="00455C4A"/>
    <w:rsid w:val="00455F93"/>
    <w:rsid w:val="0045677B"/>
    <w:rsid w:val="004572C5"/>
    <w:rsid w:val="0045765D"/>
    <w:rsid w:val="00457731"/>
    <w:rsid w:val="00457814"/>
    <w:rsid w:val="00460958"/>
    <w:rsid w:val="004614EF"/>
    <w:rsid w:val="004616B3"/>
    <w:rsid w:val="00461CE9"/>
    <w:rsid w:val="00462050"/>
    <w:rsid w:val="004623C9"/>
    <w:rsid w:val="0046246D"/>
    <w:rsid w:val="00462575"/>
    <w:rsid w:val="0046403D"/>
    <w:rsid w:val="00464E7D"/>
    <w:rsid w:val="00465464"/>
    <w:rsid w:val="004661B5"/>
    <w:rsid w:val="004661E2"/>
    <w:rsid w:val="004669DC"/>
    <w:rsid w:val="00471717"/>
    <w:rsid w:val="00471DED"/>
    <w:rsid w:val="004724FF"/>
    <w:rsid w:val="00473026"/>
    <w:rsid w:val="004730A5"/>
    <w:rsid w:val="00475116"/>
    <w:rsid w:val="00475B89"/>
    <w:rsid w:val="004767DF"/>
    <w:rsid w:val="004771C3"/>
    <w:rsid w:val="004775AF"/>
    <w:rsid w:val="00477842"/>
    <w:rsid w:val="004802E4"/>
    <w:rsid w:val="00481DFB"/>
    <w:rsid w:val="0048272A"/>
    <w:rsid w:val="00482A5B"/>
    <w:rsid w:val="004834D2"/>
    <w:rsid w:val="004837F9"/>
    <w:rsid w:val="004839F6"/>
    <w:rsid w:val="00484207"/>
    <w:rsid w:val="0048484B"/>
    <w:rsid w:val="00485158"/>
    <w:rsid w:val="00485B84"/>
    <w:rsid w:val="00485CAB"/>
    <w:rsid w:val="0048694D"/>
    <w:rsid w:val="00487347"/>
    <w:rsid w:val="00491C9B"/>
    <w:rsid w:val="00491DB9"/>
    <w:rsid w:val="00492099"/>
    <w:rsid w:val="00492505"/>
    <w:rsid w:val="00492BEE"/>
    <w:rsid w:val="00493539"/>
    <w:rsid w:val="0049679D"/>
    <w:rsid w:val="004967DE"/>
    <w:rsid w:val="00496F75"/>
    <w:rsid w:val="00496FFD"/>
    <w:rsid w:val="0049706D"/>
    <w:rsid w:val="00497353"/>
    <w:rsid w:val="004A0903"/>
    <w:rsid w:val="004A0E2A"/>
    <w:rsid w:val="004A200E"/>
    <w:rsid w:val="004A25E7"/>
    <w:rsid w:val="004A2655"/>
    <w:rsid w:val="004A2B3E"/>
    <w:rsid w:val="004A2E1F"/>
    <w:rsid w:val="004A3D2F"/>
    <w:rsid w:val="004A4675"/>
    <w:rsid w:val="004A47C6"/>
    <w:rsid w:val="004A4A0F"/>
    <w:rsid w:val="004A5683"/>
    <w:rsid w:val="004A56CA"/>
    <w:rsid w:val="004A626B"/>
    <w:rsid w:val="004A792D"/>
    <w:rsid w:val="004A7BC0"/>
    <w:rsid w:val="004B06AA"/>
    <w:rsid w:val="004B0EEC"/>
    <w:rsid w:val="004B1899"/>
    <w:rsid w:val="004B1C02"/>
    <w:rsid w:val="004B1E7E"/>
    <w:rsid w:val="004B20C4"/>
    <w:rsid w:val="004B3E65"/>
    <w:rsid w:val="004B4044"/>
    <w:rsid w:val="004B4757"/>
    <w:rsid w:val="004B5672"/>
    <w:rsid w:val="004B5AFB"/>
    <w:rsid w:val="004B5F9D"/>
    <w:rsid w:val="004B6446"/>
    <w:rsid w:val="004B7CD3"/>
    <w:rsid w:val="004C0648"/>
    <w:rsid w:val="004C0727"/>
    <w:rsid w:val="004C13FE"/>
    <w:rsid w:val="004C268D"/>
    <w:rsid w:val="004C2DFC"/>
    <w:rsid w:val="004C3101"/>
    <w:rsid w:val="004C424A"/>
    <w:rsid w:val="004C4435"/>
    <w:rsid w:val="004C471E"/>
    <w:rsid w:val="004C4FAB"/>
    <w:rsid w:val="004C5F1A"/>
    <w:rsid w:val="004C6C36"/>
    <w:rsid w:val="004C7D03"/>
    <w:rsid w:val="004D0624"/>
    <w:rsid w:val="004D18C4"/>
    <w:rsid w:val="004D2751"/>
    <w:rsid w:val="004D2783"/>
    <w:rsid w:val="004D28C3"/>
    <w:rsid w:val="004D2DBB"/>
    <w:rsid w:val="004D3376"/>
    <w:rsid w:val="004D35C3"/>
    <w:rsid w:val="004D4B85"/>
    <w:rsid w:val="004D54A2"/>
    <w:rsid w:val="004D6145"/>
    <w:rsid w:val="004D618F"/>
    <w:rsid w:val="004D7A4A"/>
    <w:rsid w:val="004D7F4F"/>
    <w:rsid w:val="004E048F"/>
    <w:rsid w:val="004E0F9A"/>
    <w:rsid w:val="004E0F9F"/>
    <w:rsid w:val="004E10CF"/>
    <w:rsid w:val="004E1E19"/>
    <w:rsid w:val="004E321A"/>
    <w:rsid w:val="004E3F46"/>
    <w:rsid w:val="004E3FF9"/>
    <w:rsid w:val="004E45BB"/>
    <w:rsid w:val="004E4650"/>
    <w:rsid w:val="004E4B20"/>
    <w:rsid w:val="004E532F"/>
    <w:rsid w:val="004E55ED"/>
    <w:rsid w:val="004E631F"/>
    <w:rsid w:val="004E67D5"/>
    <w:rsid w:val="004E6C70"/>
    <w:rsid w:val="004E7531"/>
    <w:rsid w:val="004E7616"/>
    <w:rsid w:val="004E7854"/>
    <w:rsid w:val="004E7901"/>
    <w:rsid w:val="004E7A86"/>
    <w:rsid w:val="004E7B9D"/>
    <w:rsid w:val="004F0C68"/>
    <w:rsid w:val="004F19D0"/>
    <w:rsid w:val="004F1ED2"/>
    <w:rsid w:val="004F1F14"/>
    <w:rsid w:val="004F313B"/>
    <w:rsid w:val="004F3C5B"/>
    <w:rsid w:val="004F4A01"/>
    <w:rsid w:val="004F596D"/>
    <w:rsid w:val="004F6818"/>
    <w:rsid w:val="004F6F42"/>
    <w:rsid w:val="004F765D"/>
    <w:rsid w:val="004F7D8B"/>
    <w:rsid w:val="004F7E5B"/>
    <w:rsid w:val="005000BB"/>
    <w:rsid w:val="00500170"/>
    <w:rsid w:val="00500606"/>
    <w:rsid w:val="00501BF8"/>
    <w:rsid w:val="0050215D"/>
    <w:rsid w:val="00502ACC"/>
    <w:rsid w:val="00502ED8"/>
    <w:rsid w:val="005030C6"/>
    <w:rsid w:val="005039BA"/>
    <w:rsid w:val="00504C17"/>
    <w:rsid w:val="005050EB"/>
    <w:rsid w:val="00505F39"/>
    <w:rsid w:val="00506B37"/>
    <w:rsid w:val="00507177"/>
    <w:rsid w:val="005076A3"/>
    <w:rsid w:val="00507F9D"/>
    <w:rsid w:val="005102CA"/>
    <w:rsid w:val="00510E6F"/>
    <w:rsid w:val="00511618"/>
    <w:rsid w:val="00511858"/>
    <w:rsid w:val="005126B1"/>
    <w:rsid w:val="00512ABF"/>
    <w:rsid w:val="005130C6"/>
    <w:rsid w:val="00517872"/>
    <w:rsid w:val="00520100"/>
    <w:rsid w:val="00520CCE"/>
    <w:rsid w:val="0052239A"/>
    <w:rsid w:val="00523519"/>
    <w:rsid w:val="00523657"/>
    <w:rsid w:val="00523B19"/>
    <w:rsid w:val="00524090"/>
    <w:rsid w:val="00524B12"/>
    <w:rsid w:val="00524EBF"/>
    <w:rsid w:val="00525731"/>
    <w:rsid w:val="00525790"/>
    <w:rsid w:val="00525F39"/>
    <w:rsid w:val="005270C9"/>
    <w:rsid w:val="0052794B"/>
    <w:rsid w:val="00527C1C"/>
    <w:rsid w:val="00527C98"/>
    <w:rsid w:val="005303D6"/>
    <w:rsid w:val="0053092A"/>
    <w:rsid w:val="00530E37"/>
    <w:rsid w:val="00530FB3"/>
    <w:rsid w:val="00531421"/>
    <w:rsid w:val="005318B3"/>
    <w:rsid w:val="0053481B"/>
    <w:rsid w:val="00534BAD"/>
    <w:rsid w:val="00534E69"/>
    <w:rsid w:val="00535749"/>
    <w:rsid w:val="00535CF5"/>
    <w:rsid w:val="00536CA1"/>
    <w:rsid w:val="00537110"/>
    <w:rsid w:val="0053750F"/>
    <w:rsid w:val="005401E1"/>
    <w:rsid w:val="00540448"/>
    <w:rsid w:val="005414D3"/>
    <w:rsid w:val="00541E4F"/>
    <w:rsid w:val="00541F07"/>
    <w:rsid w:val="00542279"/>
    <w:rsid w:val="00543A97"/>
    <w:rsid w:val="00543A9A"/>
    <w:rsid w:val="00543ACD"/>
    <w:rsid w:val="00543EE6"/>
    <w:rsid w:val="00543F6D"/>
    <w:rsid w:val="00544316"/>
    <w:rsid w:val="00544A6C"/>
    <w:rsid w:val="00545347"/>
    <w:rsid w:val="005453B6"/>
    <w:rsid w:val="005461A9"/>
    <w:rsid w:val="00547382"/>
    <w:rsid w:val="00547B55"/>
    <w:rsid w:val="00547E7D"/>
    <w:rsid w:val="00547F17"/>
    <w:rsid w:val="00550C37"/>
    <w:rsid w:val="005510ED"/>
    <w:rsid w:val="00552B54"/>
    <w:rsid w:val="00552F96"/>
    <w:rsid w:val="005533BE"/>
    <w:rsid w:val="005537AC"/>
    <w:rsid w:val="005541A4"/>
    <w:rsid w:val="00554633"/>
    <w:rsid w:val="00554CD1"/>
    <w:rsid w:val="00554D7F"/>
    <w:rsid w:val="005559AC"/>
    <w:rsid w:val="00555AEB"/>
    <w:rsid w:val="005569BF"/>
    <w:rsid w:val="005601B0"/>
    <w:rsid w:val="005606BB"/>
    <w:rsid w:val="00560886"/>
    <w:rsid w:val="00560A0B"/>
    <w:rsid w:val="00560A5C"/>
    <w:rsid w:val="00560B83"/>
    <w:rsid w:val="00560C76"/>
    <w:rsid w:val="005615C8"/>
    <w:rsid w:val="005623EA"/>
    <w:rsid w:val="00562672"/>
    <w:rsid w:val="005648D3"/>
    <w:rsid w:val="00564B9A"/>
    <w:rsid w:val="00564D46"/>
    <w:rsid w:val="00564D4C"/>
    <w:rsid w:val="00565586"/>
    <w:rsid w:val="00566109"/>
    <w:rsid w:val="00566F8E"/>
    <w:rsid w:val="0056706B"/>
    <w:rsid w:val="00571E99"/>
    <w:rsid w:val="00571EED"/>
    <w:rsid w:val="0057385E"/>
    <w:rsid w:val="005746EB"/>
    <w:rsid w:val="00575161"/>
    <w:rsid w:val="00575CFE"/>
    <w:rsid w:val="005763A5"/>
    <w:rsid w:val="00576654"/>
    <w:rsid w:val="00576C30"/>
    <w:rsid w:val="0057711F"/>
    <w:rsid w:val="005773FD"/>
    <w:rsid w:val="005816CC"/>
    <w:rsid w:val="00581AA6"/>
    <w:rsid w:val="005826BC"/>
    <w:rsid w:val="0058274B"/>
    <w:rsid w:val="005827FE"/>
    <w:rsid w:val="00582A4E"/>
    <w:rsid w:val="00583785"/>
    <w:rsid w:val="00583B05"/>
    <w:rsid w:val="005849BB"/>
    <w:rsid w:val="00584C78"/>
    <w:rsid w:val="00585001"/>
    <w:rsid w:val="00585319"/>
    <w:rsid w:val="005857AD"/>
    <w:rsid w:val="00585DC5"/>
    <w:rsid w:val="00585E6F"/>
    <w:rsid w:val="005864A8"/>
    <w:rsid w:val="00587687"/>
    <w:rsid w:val="0059018C"/>
    <w:rsid w:val="00590203"/>
    <w:rsid w:val="00590451"/>
    <w:rsid w:val="005908E2"/>
    <w:rsid w:val="0059180E"/>
    <w:rsid w:val="00591B40"/>
    <w:rsid w:val="005924FF"/>
    <w:rsid w:val="005925E9"/>
    <w:rsid w:val="00592C29"/>
    <w:rsid w:val="005936A1"/>
    <w:rsid w:val="00593A47"/>
    <w:rsid w:val="00594B57"/>
    <w:rsid w:val="00594CA7"/>
    <w:rsid w:val="005957BF"/>
    <w:rsid w:val="005961F1"/>
    <w:rsid w:val="00596409"/>
    <w:rsid w:val="00596720"/>
    <w:rsid w:val="00596DE3"/>
    <w:rsid w:val="00596E7B"/>
    <w:rsid w:val="005A0B07"/>
    <w:rsid w:val="005A15C1"/>
    <w:rsid w:val="005A1A26"/>
    <w:rsid w:val="005A27C2"/>
    <w:rsid w:val="005A2913"/>
    <w:rsid w:val="005A3878"/>
    <w:rsid w:val="005A3FAE"/>
    <w:rsid w:val="005A4F59"/>
    <w:rsid w:val="005A5331"/>
    <w:rsid w:val="005A6160"/>
    <w:rsid w:val="005A61EB"/>
    <w:rsid w:val="005A6BEA"/>
    <w:rsid w:val="005A6C9C"/>
    <w:rsid w:val="005A6DEB"/>
    <w:rsid w:val="005B0431"/>
    <w:rsid w:val="005B0508"/>
    <w:rsid w:val="005B153A"/>
    <w:rsid w:val="005B18E8"/>
    <w:rsid w:val="005B1B52"/>
    <w:rsid w:val="005B1C71"/>
    <w:rsid w:val="005B21CB"/>
    <w:rsid w:val="005B23CD"/>
    <w:rsid w:val="005B281D"/>
    <w:rsid w:val="005B3408"/>
    <w:rsid w:val="005B3410"/>
    <w:rsid w:val="005B3725"/>
    <w:rsid w:val="005B38A8"/>
    <w:rsid w:val="005B4797"/>
    <w:rsid w:val="005B495E"/>
    <w:rsid w:val="005B4ACD"/>
    <w:rsid w:val="005B6E89"/>
    <w:rsid w:val="005B7526"/>
    <w:rsid w:val="005B78D0"/>
    <w:rsid w:val="005C01F7"/>
    <w:rsid w:val="005C083C"/>
    <w:rsid w:val="005C0D39"/>
    <w:rsid w:val="005C10C4"/>
    <w:rsid w:val="005C12C1"/>
    <w:rsid w:val="005C13D7"/>
    <w:rsid w:val="005C250B"/>
    <w:rsid w:val="005C397A"/>
    <w:rsid w:val="005C3BF2"/>
    <w:rsid w:val="005C3C8E"/>
    <w:rsid w:val="005C3D37"/>
    <w:rsid w:val="005C3FBC"/>
    <w:rsid w:val="005C4A87"/>
    <w:rsid w:val="005C5515"/>
    <w:rsid w:val="005C558D"/>
    <w:rsid w:val="005C5D02"/>
    <w:rsid w:val="005C6126"/>
    <w:rsid w:val="005C64F4"/>
    <w:rsid w:val="005C7F92"/>
    <w:rsid w:val="005D20AF"/>
    <w:rsid w:val="005D296D"/>
    <w:rsid w:val="005D2A2E"/>
    <w:rsid w:val="005D3245"/>
    <w:rsid w:val="005D4494"/>
    <w:rsid w:val="005D5A64"/>
    <w:rsid w:val="005D60F8"/>
    <w:rsid w:val="005D7479"/>
    <w:rsid w:val="005D7D22"/>
    <w:rsid w:val="005E0152"/>
    <w:rsid w:val="005E2B9E"/>
    <w:rsid w:val="005E3454"/>
    <w:rsid w:val="005E3768"/>
    <w:rsid w:val="005E37A5"/>
    <w:rsid w:val="005E3E16"/>
    <w:rsid w:val="005E3E37"/>
    <w:rsid w:val="005E448B"/>
    <w:rsid w:val="005E4C07"/>
    <w:rsid w:val="005E4EDC"/>
    <w:rsid w:val="005E60C8"/>
    <w:rsid w:val="005E6780"/>
    <w:rsid w:val="005E6B65"/>
    <w:rsid w:val="005E6CAD"/>
    <w:rsid w:val="005E70D3"/>
    <w:rsid w:val="005E77B6"/>
    <w:rsid w:val="005F0DFC"/>
    <w:rsid w:val="005F0EBE"/>
    <w:rsid w:val="005F1F9B"/>
    <w:rsid w:val="005F29D4"/>
    <w:rsid w:val="005F2BD9"/>
    <w:rsid w:val="005F32BB"/>
    <w:rsid w:val="005F32D4"/>
    <w:rsid w:val="005F382F"/>
    <w:rsid w:val="005F528E"/>
    <w:rsid w:val="005F6F9F"/>
    <w:rsid w:val="005F7ADF"/>
    <w:rsid w:val="005F7C84"/>
    <w:rsid w:val="0060088D"/>
    <w:rsid w:val="006008E2"/>
    <w:rsid w:val="00601685"/>
    <w:rsid w:val="006016C8"/>
    <w:rsid w:val="00601901"/>
    <w:rsid w:val="006019AE"/>
    <w:rsid w:val="00601F71"/>
    <w:rsid w:val="006028C6"/>
    <w:rsid w:val="00602C06"/>
    <w:rsid w:val="00602F16"/>
    <w:rsid w:val="00603FA3"/>
    <w:rsid w:val="0060425A"/>
    <w:rsid w:val="00604429"/>
    <w:rsid w:val="006046B5"/>
    <w:rsid w:val="00604ADE"/>
    <w:rsid w:val="00604CB5"/>
    <w:rsid w:val="00604E0E"/>
    <w:rsid w:val="00605269"/>
    <w:rsid w:val="00605928"/>
    <w:rsid w:val="00606359"/>
    <w:rsid w:val="00606D84"/>
    <w:rsid w:val="00606F0C"/>
    <w:rsid w:val="006074E9"/>
    <w:rsid w:val="00610FD0"/>
    <w:rsid w:val="006116AB"/>
    <w:rsid w:val="006128D3"/>
    <w:rsid w:val="006136E8"/>
    <w:rsid w:val="006136F2"/>
    <w:rsid w:val="00613B38"/>
    <w:rsid w:val="00615774"/>
    <w:rsid w:val="00616D84"/>
    <w:rsid w:val="00617093"/>
    <w:rsid w:val="0061784C"/>
    <w:rsid w:val="006178E6"/>
    <w:rsid w:val="00617B10"/>
    <w:rsid w:val="00617E1C"/>
    <w:rsid w:val="00621C97"/>
    <w:rsid w:val="00622391"/>
    <w:rsid w:val="00624824"/>
    <w:rsid w:val="00624BF0"/>
    <w:rsid w:val="00626249"/>
    <w:rsid w:val="00626252"/>
    <w:rsid w:val="00626721"/>
    <w:rsid w:val="006268B0"/>
    <w:rsid w:val="00626BED"/>
    <w:rsid w:val="00626D24"/>
    <w:rsid w:val="00626FD2"/>
    <w:rsid w:val="006275D2"/>
    <w:rsid w:val="006277F5"/>
    <w:rsid w:val="00627A67"/>
    <w:rsid w:val="00627CAE"/>
    <w:rsid w:val="00630202"/>
    <w:rsid w:val="0063024F"/>
    <w:rsid w:val="006316FF"/>
    <w:rsid w:val="00631851"/>
    <w:rsid w:val="006321C0"/>
    <w:rsid w:val="00633413"/>
    <w:rsid w:val="0063368B"/>
    <w:rsid w:val="00633B5B"/>
    <w:rsid w:val="00633C34"/>
    <w:rsid w:val="00633D94"/>
    <w:rsid w:val="00634F1A"/>
    <w:rsid w:val="006351D0"/>
    <w:rsid w:val="00635257"/>
    <w:rsid w:val="00635B14"/>
    <w:rsid w:val="00635C12"/>
    <w:rsid w:val="006367A8"/>
    <w:rsid w:val="006373A4"/>
    <w:rsid w:val="0063775C"/>
    <w:rsid w:val="006402D5"/>
    <w:rsid w:val="00640563"/>
    <w:rsid w:val="00641046"/>
    <w:rsid w:val="00641226"/>
    <w:rsid w:val="00641B28"/>
    <w:rsid w:val="00642254"/>
    <w:rsid w:val="00642802"/>
    <w:rsid w:val="00643652"/>
    <w:rsid w:val="00644411"/>
    <w:rsid w:val="0064488B"/>
    <w:rsid w:val="00644A7A"/>
    <w:rsid w:val="00644BF3"/>
    <w:rsid w:val="00644C55"/>
    <w:rsid w:val="006451BE"/>
    <w:rsid w:val="0064661F"/>
    <w:rsid w:val="00646758"/>
    <w:rsid w:val="00646D3F"/>
    <w:rsid w:val="00646DC3"/>
    <w:rsid w:val="006470B4"/>
    <w:rsid w:val="00647E50"/>
    <w:rsid w:val="00647FF2"/>
    <w:rsid w:val="00650C2F"/>
    <w:rsid w:val="006512E9"/>
    <w:rsid w:val="0065225B"/>
    <w:rsid w:val="00653B01"/>
    <w:rsid w:val="0065406D"/>
    <w:rsid w:val="0065507F"/>
    <w:rsid w:val="00656248"/>
    <w:rsid w:val="00656816"/>
    <w:rsid w:val="00657DAA"/>
    <w:rsid w:val="006603D4"/>
    <w:rsid w:val="00660DB7"/>
    <w:rsid w:val="0066150B"/>
    <w:rsid w:val="006622D7"/>
    <w:rsid w:val="00662F35"/>
    <w:rsid w:val="006632F2"/>
    <w:rsid w:val="0066374F"/>
    <w:rsid w:val="00663AFA"/>
    <w:rsid w:val="00663FEF"/>
    <w:rsid w:val="00664007"/>
    <w:rsid w:val="00664281"/>
    <w:rsid w:val="006642CF"/>
    <w:rsid w:val="00665675"/>
    <w:rsid w:val="00665C1B"/>
    <w:rsid w:val="00666D9C"/>
    <w:rsid w:val="00666F45"/>
    <w:rsid w:val="00667C67"/>
    <w:rsid w:val="00670184"/>
    <w:rsid w:val="0067035E"/>
    <w:rsid w:val="00670E89"/>
    <w:rsid w:val="00671070"/>
    <w:rsid w:val="00671545"/>
    <w:rsid w:val="00671F56"/>
    <w:rsid w:val="0067290C"/>
    <w:rsid w:val="00672B81"/>
    <w:rsid w:val="00672B85"/>
    <w:rsid w:val="00673A71"/>
    <w:rsid w:val="0067444B"/>
    <w:rsid w:val="006748BD"/>
    <w:rsid w:val="00674BBB"/>
    <w:rsid w:val="00674C72"/>
    <w:rsid w:val="00675455"/>
    <w:rsid w:val="00675EC3"/>
    <w:rsid w:val="0067652A"/>
    <w:rsid w:val="0067657F"/>
    <w:rsid w:val="006769D9"/>
    <w:rsid w:val="0067751C"/>
    <w:rsid w:val="006805B4"/>
    <w:rsid w:val="0068161A"/>
    <w:rsid w:val="00681D1F"/>
    <w:rsid w:val="00681D9A"/>
    <w:rsid w:val="006824F0"/>
    <w:rsid w:val="0068278A"/>
    <w:rsid w:val="006827A4"/>
    <w:rsid w:val="00682DEA"/>
    <w:rsid w:val="006830CC"/>
    <w:rsid w:val="0068363C"/>
    <w:rsid w:val="006857D3"/>
    <w:rsid w:val="006859C7"/>
    <w:rsid w:val="00686E12"/>
    <w:rsid w:val="00687A6D"/>
    <w:rsid w:val="0069165A"/>
    <w:rsid w:val="00691A1F"/>
    <w:rsid w:val="00691D45"/>
    <w:rsid w:val="00692088"/>
    <w:rsid w:val="00692C29"/>
    <w:rsid w:val="00693F89"/>
    <w:rsid w:val="006940BF"/>
    <w:rsid w:val="00694192"/>
    <w:rsid w:val="006944AC"/>
    <w:rsid w:val="0069471F"/>
    <w:rsid w:val="00694954"/>
    <w:rsid w:val="00694C95"/>
    <w:rsid w:val="00694EF0"/>
    <w:rsid w:val="00695138"/>
    <w:rsid w:val="00695B07"/>
    <w:rsid w:val="00695CCC"/>
    <w:rsid w:val="006960F7"/>
    <w:rsid w:val="00696610"/>
    <w:rsid w:val="00696AF0"/>
    <w:rsid w:val="006A2CE7"/>
    <w:rsid w:val="006A336E"/>
    <w:rsid w:val="006A3A7F"/>
    <w:rsid w:val="006A4287"/>
    <w:rsid w:val="006A443C"/>
    <w:rsid w:val="006A46B9"/>
    <w:rsid w:val="006A4A0A"/>
    <w:rsid w:val="006A5879"/>
    <w:rsid w:val="006A5E39"/>
    <w:rsid w:val="006A645B"/>
    <w:rsid w:val="006A7285"/>
    <w:rsid w:val="006A734E"/>
    <w:rsid w:val="006A7750"/>
    <w:rsid w:val="006A77A3"/>
    <w:rsid w:val="006A780B"/>
    <w:rsid w:val="006A7CD7"/>
    <w:rsid w:val="006B0274"/>
    <w:rsid w:val="006B02A0"/>
    <w:rsid w:val="006B02AA"/>
    <w:rsid w:val="006B0421"/>
    <w:rsid w:val="006B0E2D"/>
    <w:rsid w:val="006B0F0C"/>
    <w:rsid w:val="006B1DFB"/>
    <w:rsid w:val="006B2CB3"/>
    <w:rsid w:val="006B2DFA"/>
    <w:rsid w:val="006B32BE"/>
    <w:rsid w:val="006B48A7"/>
    <w:rsid w:val="006B5022"/>
    <w:rsid w:val="006B5030"/>
    <w:rsid w:val="006B528E"/>
    <w:rsid w:val="006B53DB"/>
    <w:rsid w:val="006B53DF"/>
    <w:rsid w:val="006B5869"/>
    <w:rsid w:val="006B5A86"/>
    <w:rsid w:val="006B5BFD"/>
    <w:rsid w:val="006B640E"/>
    <w:rsid w:val="006B7091"/>
    <w:rsid w:val="006C0A00"/>
    <w:rsid w:val="006C1DF9"/>
    <w:rsid w:val="006C215B"/>
    <w:rsid w:val="006C24C2"/>
    <w:rsid w:val="006C297A"/>
    <w:rsid w:val="006C34C2"/>
    <w:rsid w:val="006C3BA9"/>
    <w:rsid w:val="006C3D16"/>
    <w:rsid w:val="006C3F96"/>
    <w:rsid w:val="006C404B"/>
    <w:rsid w:val="006C4758"/>
    <w:rsid w:val="006C54A6"/>
    <w:rsid w:val="006C5A2E"/>
    <w:rsid w:val="006C5D56"/>
    <w:rsid w:val="006C5D9A"/>
    <w:rsid w:val="006C7372"/>
    <w:rsid w:val="006D1928"/>
    <w:rsid w:val="006D23DA"/>
    <w:rsid w:val="006D24F6"/>
    <w:rsid w:val="006D2C3C"/>
    <w:rsid w:val="006D2F0F"/>
    <w:rsid w:val="006D3F0B"/>
    <w:rsid w:val="006D42A4"/>
    <w:rsid w:val="006D4460"/>
    <w:rsid w:val="006D4D57"/>
    <w:rsid w:val="006D4DCD"/>
    <w:rsid w:val="006D6A8D"/>
    <w:rsid w:val="006D6DF2"/>
    <w:rsid w:val="006D6F30"/>
    <w:rsid w:val="006D7273"/>
    <w:rsid w:val="006D7AB6"/>
    <w:rsid w:val="006D7CF8"/>
    <w:rsid w:val="006E1440"/>
    <w:rsid w:val="006E15E4"/>
    <w:rsid w:val="006E19A4"/>
    <w:rsid w:val="006E222A"/>
    <w:rsid w:val="006E3DBB"/>
    <w:rsid w:val="006E3FB6"/>
    <w:rsid w:val="006E41E0"/>
    <w:rsid w:val="006E46E4"/>
    <w:rsid w:val="006E6F2D"/>
    <w:rsid w:val="006E6F4F"/>
    <w:rsid w:val="006E7997"/>
    <w:rsid w:val="006E7B0B"/>
    <w:rsid w:val="006E7B53"/>
    <w:rsid w:val="006F0271"/>
    <w:rsid w:val="006F031C"/>
    <w:rsid w:val="006F096E"/>
    <w:rsid w:val="006F0E51"/>
    <w:rsid w:val="006F11B3"/>
    <w:rsid w:val="006F19BF"/>
    <w:rsid w:val="006F1B5B"/>
    <w:rsid w:val="006F1C16"/>
    <w:rsid w:val="006F22FD"/>
    <w:rsid w:val="006F36D5"/>
    <w:rsid w:val="006F3805"/>
    <w:rsid w:val="006F3F26"/>
    <w:rsid w:val="006F49D9"/>
    <w:rsid w:val="006F4B83"/>
    <w:rsid w:val="006F4D09"/>
    <w:rsid w:val="006F5AAF"/>
    <w:rsid w:val="006F5F0F"/>
    <w:rsid w:val="006F64E9"/>
    <w:rsid w:val="00700BF4"/>
    <w:rsid w:val="00701048"/>
    <w:rsid w:val="007010DD"/>
    <w:rsid w:val="007013BC"/>
    <w:rsid w:val="00701A91"/>
    <w:rsid w:val="00703C9B"/>
    <w:rsid w:val="007048E7"/>
    <w:rsid w:val="00704927"/>
    <w:rsid w:val="00704CD9"/>
    <w:rsid w:val="00705A69"/>
    <w:rsid w:val="0070600A"/>
    <w:rsid w:val="007069C0"/>
    <w:rsid w:val="00706B95"/>
    <w:rsid w:val="00706C5C"/>
    <w:rsid w:val="00706F09"/>
    <w:rsid w:val="007074E5"/>
    <w:rsid w:val="00710B63"/>
    <w:rsid w:val="00711A98"/>
    <w:rsid w:val="007120D6"/>
    <w:rsid w:val="00712266"/>
    <w:rsid w:val="00713EAE"/>
    <w:rsid w:val="00713F1F"/>
    <w:rsid w:val="00714B59"/>
    <w:rsid w:val="0071518A"/>
    <w:rsid w:val="0071523F"/>
    <w:rsid w:val="00715522"/>
    <w:rsid w:val="00715727"/>
    <w:rsid w:val="00716DBA"/>
    <w:rsid w:val="00716E46"/>
    <w:rsid w:val="00716F04"/>
    <w:rsid w:val="00717041"/>
    <w:rsid w:val="00717D42"/>
    <w:rsid w:val="00720133"/>
    <w:rsid w:val="00720179"/>
    <w:rsid w:val="00720520"/>
    <w:rsid w:val="00720EB6"/>
    <w:rsid w:val="00721A52"/>
    <w:rsid w:val="00721BB3"/>
    <w:rsid w:val="007221AB"/>
    <w:rsid w:val="00723245"/>
    <w:rsid w:val="00723F16"/>
    <w:rsid w:val="007241AD"/>
    <w:rsid w:val="007250D8"/>
    <w:rsid w:val="00726210"/>
    <w:rsid w:val="00726705"/>
    <w:rsid w:val="00727346"/>
    <w:rsid w:val="007274F0"/>
    <w:rsid w:val="00727670"/>
    <w:rsid w:val="00727F04"/>
    <w:rsid w:val="0073060F"/>
    <w:rsid w:val="0073119A"/>
    <w:rsid w:val="00731D84"/>
    <w:rsid w:val="007330E8"/>
    <w:rsid w:val="0073456E"/>
    <w:rsid w:val="0073471D"/>
    <w:rsid w:val="00736902"/>
    <w:rsid w:val="00737109"/>
    <w:rsid w:val="0073752B"/>
    <w:rsid w:val="007403C9"/>
    <w:rsid w:val="007405FD"/>
    <w:rsid w:val="00740AFF"/>
    <w:rsid w:val="007412BB"/>
    <w:rsid w:val="00741962"/>
    <w:rsid w:val="007419F1"/>
    <w:rsid w:val="00741A21"/>
    <w:rsid w:val="00741C00"/>
    <w:rsid w:val="00741DC6"/>
    <w:rsid w:val="007426F4"/>
    <w:rsid w:val="0074278D"/>
    <w:rsid w:val="007436AD"/>
    <w:rsid w:val="00744DD5"/>
    <w:rsid w:val="00745599"/>
    <w:rsid w:val="00745A30"/>
    <w:rsid w:val="00745E44"/>
    <w:rsid w:val="0074604E"/>
    <w:rsid w:val="007464F0"/>
    <w:rsid w:val="0074653E"/>
    <w:rsid w:val="00747B99"/>
    <w:rsid w:val="00750581"/>
    <w:rsid w:val="00751F7A"/>
    <w:rsid w:val="00752401"/>
    <w:rsid w:val="00752E80"/>
    <w:rsid w:val="0075342F"/>
    <w:rsid w:val="00754120"/>
    <w:rsid w:val="00754383"/>
    <w:rsid w:val="007550DD"/>
    <w:rsid w:val="00755C26"/>
    <w:rsid w:val="007566A6"/>
    <w:rsid w:val="0076036B"/>
    <w:rsid w:val="007606C6"/>
    <w:rsid w:val="00760AA9"/>
    <w:rsid w:val="00762189"/>
    <w:rsid w:val="0076254E"/>
    <w:rsid w:val="00762D42"/>
    <w:rsid w:val="007643FE"/>
    <w:rsid w:val="007644B0"/>
    <w:rsid w:val="00764710"/>
    <w:rsid w:val="007653CC"/>
    <w:rsid w:val="0076596D"/>
    <w:rsid w:val="00767552"/>
    <w:rsid w:val="007675F2"/>
    <w:rsid w:val="00767AE7"/>
    <w:rsid w:val="00767C8D"/>
    <w:rsid w:val="00770282"/>
    <w:rsid w:val="007714B6"/>
    <w:rsid w:val="007729E6"/>
    <w:rsid w:val="00772F15"/>
    <w:rsid w:val="00773433"/>
    <w:rsid w:val="00773828"/>
    <w:rsid w:val="00774753"/>
    <w:rsid w:val="00774ABE"/>
    <w:rsid w:val="00774B9F"/>
    <w:rsid w:val="00774D48"/>
    <w:rsid w:val="00774E0E"/>
    <w:rsid w:val="00775182"/>
    <w:rsid w:val="007754EA"/>
    <w:rsid w:val="00775531"/>
    <w:rsid w:val="00775B71"/>
    <w:rsid w:val="00777AF6"/>
    <w:rsid w:val="00781247"/>
    <w:rsid w:val="00781951"/>
    <w:rsid w:val="007820C5"/>
    <w:rsid w:val="00782140"/>
    <w:rsid w:val="0078264F"/>
    <w:rsid w:val="00782C73"/>
    <w:rsid w:val="00783EB3"/>
    <w:rsid w:val="0078402E"/>
    <w:rsid w:val="00784AD6"/>
    <w:rsid w:val="00785085"/>
    <w:rsid w:val="00786378"/>
    <w:rsid w:val="00787A28"/>
    <w:rsid w:val="007904F3"/>
    <w:rsid w:val="00790645"/>
    <w:rsid w:val="00790A15"/>
    <w:rsid w:val="00790CFA"/>
    <w:rsid w:val="00791EF0"/>
    <w:rsid w:val="0079258B"/>
    <w:rsid w:val="00792C1F"/>
    <w:rsid w:val="00792F18"/>
    <w:rsid w:val="00793E36"/>
    <w:rsid w:val="00793E54"/>
    <w:rsid w:val="00793FA0"/>
    <w:rsid w:val="007940A5"/>
    <w:rsid w:val="007940DB"/>
    <w:rsid w:val="0079477A"/>
    <w:rsid w:val="00794E59"/>
    <w:rsid w:val="00796698"/>
    <w:rsid w:val="00796C20"/>
    <w:rsid w:val="00796EB9"/>
    <w:rsid w:val="007A02DE"/>
    <w:rsid w:val="007A08B5"/>
    <w:rsid w:val="007A0C8C"/>
    <w:rsid w:val="007A1A54"/>
    <w:rsid w:val="007A251D"/>
    <w:rsid w:val="007A4704"/>
    <w:rsid w:val="007A569B"/>
    <w:rsid w:val="007A6F35"/>
    <w:rsid w:val="007A73F7"/>
    <w:rsid w:val="007A76DD"/>
    <w:rsid w:val="007A7B5A"/>
    <w:rsid w:val="007A7DFF"/>
    <w:rsid w:val="007B18C5"/>
    <w:rsid w:val="007B273D"/>
    <w:rsid w:val="007B335A"/>
    <w:rsid w:val="007B4241"/>
    <w:rsid w:val="007B4513"/>
    <w:rsid w:val="007B61FC"/>
    <w:rsid w:val="007B6D7E"/>
    <w:rsid w:val="007B6F15"/>
    <w:rsid w:val="007B6F2E"/>
    <w:rsid w:val="007B732F"/>
    <w:rsid w:val="007B780F"/>
    <w:rsid w:val="007C01BC"/>
    <w:rsid w:val="007C0404"/>
    <w:rsid w:val="007C052E"/>
    <w:rsid w:val="007C1399"/>
    <w:rsid w:val="007C1BE8"/>
    <w:rsid w:val="007C211C"/>
    <w:rsid w:val="007C2868"/>
    <w:rsid w:val="007C2B1B"/>
    <w:rsid w:val="007C2FA8"/>
    <w:rsid w:val="007C36AA"/>
    <w:rsid w:val="007C3CC0"/>
    <w:rsid w:val="007C3FEF"/>
    <w:rsid w:val="007C4086"/>
    <w:rsid w:val="007C434A"/>
    <w:rsid w:val="007C4756"/>
    <w:rsid w:val="007C6554"/>
    <w:rsid w:val="007C6C69"/>
    <w:rsid w:val="007C6DAB"/>
    <w:rsid w:val="007C7722"/>
    <w:rsid w:val="007C78B1"/>
    <w:rsid w:val="007C7FC0"/>
    <w:rsid w:val="007D0003"/>
    <w:rsid w:val="007D05EA"/>
    <w:rsid w:val="007D0DD3"/>
    <w:rsid w:val="007D11DD"/>
    <w:rsid w:val="007D1545"/>
    <w:rsid w:val="007D1E56"/>
    <w:rsid w:val="007D20A6"/>
    <w:rsid w:val="007D2751"/>
    <w:rsid w:val="007D38F8"/>
    <w:rsid w:val="007D4BC7"/>
    <w:rsid w:val="007D58F5"/>
    <w:rsid w:val="007D62A6"/>
    <w:rsid w:val="007D6618"/>
    <w:rsid w:val="007D7B9D"/>
    <w:rsid w:val="007E0071"/>
    <w:rsid w:val="007E0A58"/>
    <w:rsid w:val="007E10C7"/>
    <w:rsid w:val="007E17A9"/>
    <w:rsid w:val="007E25ED"/>
    <w:rsid w:val="007E2D58"/>
    <w:rsid w:val="007E4296"/>
    <w:rsid w:val="007E42B0"/>
    <w:rsid w:val="007E4313"/>
    <w:rsid w:val="007E4606"/>
    <w:rsid w:val="007E5064"/>
    <w:rsid w:val="007E5447"/>
    <w:rsid w:val="007E564A"/>
    <w:rsid w:val="007E5BE8"/>
    <w:rsid w:val="007E5C04"/>
    <w:rsid w:val="007E5EAB"/>
    <w:rsid w:val="007E6220"/>
    <w:rsid w:val="007E6DED"/>
    <w:rsid w:val="007E6EC9"/>
    <w:rsid w:val="007E7590"/>
    <w:rsid w:val="007E78F3"/>
    <w:rsid w:val="007F097B"/>
    <w:rsid w:val="007F0FAD"/>
    <w:rsid w:val="007F1AAE"/>
    <w:rsid w:val="007F30F0"/>
    <w:rsid w:val="007F3200"/>
    <w:rsid w:val="007F341D"/>
    <w:rsid w:val="007F34CD"/>
    <w:rsid w:val="007F39A6"/>
    <w:rsid w:val="007F3DDA"/>
    <w:rsid w:val="007F546C"/>
    <w:rsid w:val="007F592F"/>
    <w:rsid w:val="007F766A"/>
    <w:rsid w:val="007F7773"/>
    <w:rsid w:val="0080001C"/>
    <w:rsid w:val="00800A12"/>
    <w:rsid w:val="0080128E"/>
    <w:rsid w:val="008012FA"/>
    <w:rsid w:val="00801A74"/>
    <w:rsid w:val="00802D06"/>
    <w:rsid w:val="00802D89"/>
    <w:rsid w:val="00803C47"/>
    <w:rsid w:val="00804349"/>
    <w:rsid w:val="008044C6"/>
    <w:rsid w:val="00804EEB"/>
    <w:rsid w:val="00805B40"/>
    <w:rsid w:val="0080623B"/>
    <w:rsid w:val="00806404"/>
    <w:rsid w:val="00807B66"/>
    <w:rsid w:val="008105CD"/>
    <w:rsid w:val="00810DD2"/>
    <w:rsid w:val="00812FE6"/>
    <w:rsid w:val="008136E0"/>
    <w:rsid w:val="00813F61"/>
    <w:rsid w:val="008142E6"/>
    <w:rsid w:val="00814976"/>
    <w:rsid w:val="00814B74"/>
    <w:rsid w:val="00814E04"/>
    <w:rsid w:val="00815519"/>
    <w:rsid w:val="00815C5E"/>
    <w:rsid w:val="008163F2"/>
    <w:rsid w:val="00817824"/>
    <w:rsid w:val="00817FA5"/>
    <w:rsid w:val="0082070C"/>
    <w:rsid w:val="00820C16"/>
    <w:rsid w:val="008211D1"/>
    <w:rsid w:val="008216EA"/>
    <w:rsid w:val="008218CE"/>
    <w:rsid w:val="00821909"/>
    <w:rsid w:val="00821AEC"/>
    <w:rsid w:val="00823825"/>
    <w:rsid w:val="00823E7E"/>
    <w:rsid w:val="00824CFC"/>
    <w:rsid w:val="0082508B"/>
    <w:rsid w:val="00825404"/>
    <w:rsid w:val="0082655E"/>
    <w:rsid w:val="008265B0"/>
    <w:rsid w:val="00827B65"/>
    <w:rsid w:val="00827BEE"/>
    <w:rsid w:val="00830004"/>
    <w:rsid w:val="00830804"/>
    <w:rsid w:val="0083102D"/>
    <w:rsid w:val="00831897"/>
    <w:rsid w:val="008320A1"/>
    <w:rsid w:val="008328B9"/>
    <w:rsid w:val="00833045"/>
    <w:rsid w:val="00833233"/>
    <w:rsid w:val="00833C1B"/>
    <w:rsid w:val="00834D63"/>
    <w:rsid w:val="00834E1E"/>
    <w:rsid w:val="00835276"/>
    <w:rsid w:val="0083536B"/>
    <w:rsid w:val="00835AD2"/>
    <w:rsid w:val="00836471"/>
    <w:rsid w:val="00837C64"/>
    <w:rsid w:val="0084006F"/>
    <w:rsid w:val="008407E8"/>
    <w:rsid w:val="008408D8"/>
    <w:rsid w:val="00840E6C"/>
    <w:rsid w:val="0084212A"/>
    <w:rsid w:val="008424D7"/>
    <w:rsid w:val="008438AD"/>
    <w:rsid w:val="008439C3"/>
    <w:rsid w:val="00851728"/>
    <w:rsid w:val="008519B7"/>
    <w:rsid w:val="00851EE7"/>
    <w:rsid w:val="008523F0"/>
    <w:rsid w:val="008527D1"/>
    <w:rsid w:val="008527E2"/>
    <w:rsid w:val="0085344C"/>
    <w:rsid w:val="00853AE9"/>
    <w:rsid w:val="00853C76"/>
    <w:rsid w:val="0085460F"/>
    <w:rsid w:val="008558F0"/>
    <w:rsid w:val="0085667E"/>
    <w:rsid w:val="00856C4F"/>
    <w:rsid w:val="0086083D"/>
    <w:rsid w:val="00861760"/>
    <w:rsid w:val="00861CD8"/>
    <w:rsid w:val="00861F86"/>
    <w:rsid w:val="008620DE"/>
    <w:rsid w:val="00862424"/>
    <w:rsid w:val="00862B98"/>
    <w:rsid w:val="00863013"/>
    <w:rsid w:val="0086357B"/>
    <w:rsid w:val="0086377C"/>
    <w:rsid w:val="00866621"/>
    <w:rsid w:val="00866766"/>
    <w:rsid w:val="008668EE"/>
    <w:rsid w:val="00866A19"/>
    <w:rsid w:val="0086716C"/>
    <w:rsid w:val="00867591"/>
    <w:rsid w:val="00867F08"/>
    <w:rsid w:val="0087001F"/>
    <w:rsid w:val="008700B6"/>
    <w:rsid w:val="008703D8"/>
    <w:rsid w:val="0087129F"/>
    <w:rsid w:val="008712BF"/>
    <w:rsid w:val="008713DD"/>
    <w:rsid w:val="00871493"/>
    <w:rsid w:val="0087160A"/>
    <w:rsid w:val="00871747"/>
    <w:rsid w:val="0087194A"/>
    <w:rsid w:val="00871B90"/>
    <w:rsid w:val="00871E59"/>
    <w:rsid w:val="008724DF"/>
    <w:rsid w:val="00872EE9"/>
    <w:rsid w:val="00873248"/>
    <w:rsid w:val="00873DD5"/>
    <w:rsid w:val="00874732"/>
    <w:rsid w:val="00874A69"/>
    <w:rsid w:val="00874A8A"/>
    <w:rsid w:val="0087626E"/>
    <w:rsid w:val="00876AEE"/>
    <w:rsid w:val="008770BA"/>
    <w:rsid w:val="0088014F"/>
    <w:rsid w:val="0088021E"/>
    <w:rsid w:val="0088118A"/>
    <w:rsid w:val="00881697"/>
    <w:rsid w:val="00881FFA"/>
    <w:rsid w:val="008823C9"/>
    <w:rsid w:val="008825C1"/>
    <w:rsid w:val="008836FC"/>
    <w:rsid w:val="00883E37"/>
    <w:rsid w:val="00883E4C"/>
    <w:rsid w:val="00884287"/>
    <w:rsid w:val="0088476E"/>
    <w:rsid w:val="00884F5B"/>
    <w:rsid w:val="00884F77"/>
    <w:rsid w:val="00884F7E"/>
    <w:rsid w:val="0088532A"/>
    <w:rsid w:val="00885AA4"/>
    <w:rsid w:val="00886358"/>
    <w:rsid w:val="00887B28"/>
    <w:rsid w:val="00890049"/>
    <w:rsid w:val="008901AA"/>
    <w:rsid w:val="00890E4C"/>
    <w:rsid w:val="008912E0"/>
    <w:rsid w:val="00891E54"/>
    <w:rsid w:val="008921EB"/>
    <w:rsid w:val="00893090"/>
    <w:rsid w:val="0089354A"/>
    <w:rsid w:val="00893E23"/>
    <w:rsid w:val="00895F58"/>
    <w:rsid w:val="00896DE3"/>
    <w:rsid w:val="0089768E"/>
    <w:rsid w:val="00897F0E"/>
    <w:rsid w:val="008A06F9"/>
    <w:rsid w:val="008A0A3D"/>
    <w:rsid w:val="008A0A8C"/>
    <w:rsid w:val="008A1BA2"/>
    <w:rsid w:val="008A21EE"/>
    <w:rsid w:val="008A2539"/>
    <w:rsid w:val="008A2B6C"/>
    <w:rsid w:val="008A3378"/>
    <w:rsid w:val="008A370D"/>
    <w:rsid w:val="008A3EB1"/>
    <w:rsid w:val="008A43BA"/>
    <w:rsid w:val="008A45C2"/>
    <w:rsid w:val="008A6258"/>
    <w:rsid w:val="008A6269"/>
    <w:rsid w:val="008A6E30"/>
    <w:rsid w:val="008A7228"/>
    <w:rsid w:val="008A7426"/>
    <w:rsid w:val="008A7776"/>
    <w:rsid w:val="008A7CE0"/>
    <w:rsid w:val="008B064B"/>
    <w:rsid w:val="008B0FAF"/>
    <w:rsid w:val="008B363C"/>
    <w:rsid w:val="008B382E"/>
    <w:rsid w:val="008B4701"/>
    <w:rsid w:val="008B51FB"/>
    <w:rsid w:val="008B589E"/>
    <w:rsid w:val="008B67AB"/>
    <w:rsid w:val="008B799C"/>
    <w:rsid w:val="008C0118"/>
    <w:rsid w:val="008C068F"/>
    <w:rsid w:val="008C07CF"/>
    <w:rsid w:val="008C3DF5"/>
    <w:rsid w:val="008C470A"/>
    <w:rsid w:val="008C48CD"/>
    <w:rsid w:val="008C4BBC"/>
    <w:rsid w:val="008C5D0A"/>
    <w:rsid w:val="008C5E1C"/>
    <w:rsid w:val="008C5E7C"/>
    <w:rsid w:val="008C5EC4"/>
    <w:rsid w:val="008C685C"/>
    <w:rsid w:val="008C69C2"/>
    <w:rsid w:val="008C6D1E"/>
    <w:rsid w:val="008D0370"/>
    <w:rsid w:val="008D0F8E"/>
    <w:rsid w:val="008D1262"/>
    <w:rsid w:val="008D1419"/>
    <w:rsid w:val="008D14CB"/>
    <w:rsid w:val="008D1D4A"/>
    <w:rsid w:val="008D3054"/>
    <w:rsid w:val="008D32C9"/>
    <w:rsid w:val="008D3384"/>
    <w:rsid w:val="008D421F"/>
    <w:rsid w:val="008D473C"/>
    <w:rsid w:val="008D4823"/>
    <w:rsid w:val="008D498E"/>
    <w:rsid w:val="008D4B73"/>
    <w:rsid w:val="008D629D"/>
    <w:rsid w:val="008D6E40"/>
    <w:rsid w:val="008D7F0D"/>
    <w:rsid w:val="008E022D"/>
    <w:rsid w:val="008E0591"/>
    <w:rsid w:val="008E0A9E"/>
    <w:rsid w:val="008E0E71"/>
    <w:rsid w:val="008E0FFD"/>
    <w:rsid w:val="008E12EA"/>
    <w:rsid w:val="008E13D7"/>
    <w:rsid w:val="008E1FBB"/>
    <w:rsid w:val="008E2A9A"/>
    <w:rsid w:val="008E2BFB"/>
    <w:rsid w:val="008E36D5"/>
    <w:rsid w:val="008E455C"/>
    <w:rsid w:val="008E468C"/>
    <w:rsid w:val="008E4FBC"/>
    <w:rsid w:val="008E5155"/>
    <w:rsid w:val="008E532A"/>
    <w:rsid w:val="008E5D11"/>
    <w:rsid w:val="008E5D92"/>
    <w:rsid w:val="008E613C"/>
    <w:rsid w:val="008E6284"/>
    <w:rsid w:val="008E6709"/>
    <w:rsid w:val="008E6F4B"/>
    <w:rsid w:val="008F0381"/>
    <w:rsid w:val="008F041D"/>
    <w:rsid w:val="008F07C8"/>
    <w:rsid w:val="008F09AF"/>
    <w:rsid w:val="008F0D2D"/>
    <w:rsid w:val="008F1DDF"/>
    <w:rsid w:val="008F246C"/>
    <w:rsid w:val="008F2486"/>
    <w:rsid w:val="008F3764"/>
    <w:rsid w:val="008F3AAB"/>
    <w:rsid w:val="008F4082"/>
    <w:rsid w:val="008F4340"/>
    <w:rsid w:val="008F59BE"/>
    <w:rsid w:val="008F5B02"/>
    <w:rsid w:val="008F5FE8"/>
    <w:rsid w:val="008F6912"/>
    <w:rsid w:val="008F753E"/>
    <w:rsid w:val="008F75AE"/>
    <w:rsid w:val="00901021"/>
    <w:rsid w:val="00901173"/>
    <w:rsid w:val="0090164A"/>
    <w:rsid w:val="0090179E"/>
    <w:rsid w:val="00901996"/>
    <w:rsid w:val="00901CA9"/>
    <w:rsid w:val="009026A3"/>
    <w:rsid w:val="00902AD2"/>
    <w:rsid w:val="00902C9C"/>
    <w:rsid w:val="00903C22"/>
    <w:rsid w:val="009050F2"/>
    <w:rsid w:val="0090639F"/>
    <w:rsid w:val="009073C7"/>
    <w:rsid w:val="0091034B"/>
    <w:rsid w:val="00911301"/>
    <w:rsid w:val="009118C7"/>
    <w:rsid w:val="00913BC5"/>
    <w:rsid w:val="00913F1D"/>
    <w:rsid w:val="00914EF1"/>
    <w:rsid w:val="009153A4"/>
    <w:rsid w:val="00915F93"/>
    <w:rsid w:val="00916CCD"/>
    <w:rsid w:val="0091705C"/>
    <w:rsid w:val="00920179"/>
    <w:rsid w:val="009203E2"/>
    <w:rsid w:val="009205AC"/>
    <w:rsid w:val="00920F79"/>
    <w:rsid w:val="009211FE"/>
    <w:rsid w:val="009213D7"/>
    <w:rsid w:val="0092275C"/>
    <w:rsid w:val="00923347"/>
    <w:rsid w:val="00923C11"/>
    <w:rsid w:val="00924357"/>
    <w:rsid w:val="009254FA"/>
    <w:rsid w:val="00925510"/>
    <w:rsid w:val="00926BF7"/>
    <w:rsid w:val="00927078"/>
    <w:rsid w:val="00927DBD"/>
    <w:rsid w:val="00927DFD"/>
    <w:rsid w:val="00927E10"/>
    <w:rsid w:val="00931AFC"/>
    <w:rsid w:val="00931CF3"/>
    <w:rsid w:val="00933CFD"/>
    <w:rsid w:val="0093472A"/>
    <w:rsid w:val="00934D6A"/>
    <w:rsid w:val="00934E94"/>
    <w:rsid w:val="00935331"/>
    <w:rsid w:val="0093674D"/>
    <w:rsid w:val="0093693F"/>
    <w:rsid w:val="00936A5F"/>
    <w:rsid w:val="00936C1D"/>
    <w:rsid w:val="00937E54"/>
    <w:rsid w:val="00940A8A"/>
    <w:rsid w:val="00940C34"/>
    <w:rsid w:val="00940FFC"/>
    <w:rsid w:val="0094102B"/>
    <w:rsid w:val="00941188"/>
    <w:rsid w:val="00941AB7"/>
    <w:rsid w:val="00941EC3"/>
    <w:rsid w:val="00942C04"/>
    <w:rsid w:val="009435E5"/>
    <w:rsid w:val="00944981"/>
    <w:rsid w:val="009451A7"/>
    <w:rsid w:val="009462B7"/>
    <w:rsid w:val="009465D2"/>
    <w:rsid w:val="009479EC"/>
    <w:rsid w:val="009507C6"/>
    <w:rsid w:val="0095131B"/>
    <w:rsid w:val="0095134F"/>
    <w:rsid w:val="00952A2D"/>
    <w:rsid w:val="00952D63"/>
    <w:rsid w:val="00952E1F"/>
    <w:rsid w:val="009530CF"/>
    <w:rsid w:val="00953A59"/>
    <w:rsid w:val="00954277"/>
    <w:rsid w:val="00954761"/>
    <w:rsid w:val="00954F8D"/>
    <w:rsid w:val="0095510C"/>
    <w:rsid w:val="009552EE"/>
    <w:rsid w:val="0095532B"/>
    <w:rsid w:val="009568D6"/>
    <w:rsid w:val="00956C02"/>
    <w:rsid w:val="0095760B"/>
    <w:rsid w:val="00957D78"/>
    <w:rsid w:val="0096037E"/>
    <w:rsid w:val="00960D43"/>
    <w:rsid w:val="00960EEC"/>
    <w:rsid w:val="0096146C"/>
    <w:rsid w:val="00961874"/>
    <w:rsid w:val="00961A7B"/>
    <w:rsid w:val="00962771"/>
    <w:rsid w:val="00962ED8"/>
    <w:rsid w:val="00964375"/>
    <w:rsid w:val="00964615"/>
    <w:rsid w:val="009648AD"/>
    <w:rsid w:val="00965C8F"/>
    <w:rsid w:val="00965CB7"/>
    <w:rsid w:val="00965D36"/>
    <w:rsid w:val="009668A1"/>
    <w:rsid w:val="00966B85"/>
    <w:rsid w:val="00966E8D"/>
    <w:rsid w:val="009674E4"/>
    <w:rsid w:val="009678FA"/>
    <w:rsid w:val="00971C79"/>
    <w:rsid w:val="00971EEF"/>
    <w:rsid w:val="0097268F"/>
    <w:rsid w:val="00972841"/>
    <w:rsid w:val="00972F70"/>
    <w:rsid w:val="00975BDA"/>
    <w:rsid w:val="00975FBE"/>
    <w:rsid w:val="00976127"/>
    <w:rsid w:val="00976AA0"/>
    <w:rsid w:val="0097780A"/>
    <w:rsid w:val="009779B9"/>
    <w:rsid w:val="00977A06"/>
    <w:rsid w:val="00981092"/>
    <w:rsid w:val="0098144C"/>
    <w:rsid w:val="00981FB7"/>
    <w:rsid w:val="00983212"/>
    <w:rsid w:val="00983231"/>
    <w:rsid w:val="00984906"/>
    <w:rsid w:val="00984EAA"/>
    <w:rsid w:val="00985F8E"/>
    <w:rsid w:val="009863DF"/>
    <w:rsid w:val="0098673B"/>
    <w:rsid w:val="009867F5"/>
    <w:rsid w:val="00987C9A"/>
    <w:rsid w:val="009901C1"/>
    <w:rsid w:val="009917B2"/>
    <w:rsid w:val="00992238"/>
    <w:rsid w:val="009925DB"/>
    <w:rsid w:val="0099306C"/>
    <w:rsid w:val="009935FE"/>
    <w:rsid w:val="009942BA"/>
    <w:rsid w:val="00994526"/>
    <w:rsid w:val="00994B3A"/>
    <w:rsid w:val="00994BD3"/>
    <w:rsid w:val="00994E43"/>
    <w:rsid w:val="00995C68"/>
    <w:rsid w:val="00995CA3"/>
    <w:rsid w:val="00996826"/>
    <w:rsid w:val="00997BF9"/>
    <w:rsid w:val="009A06BE"/>
    <w:rsid w:val="009A06EC"/>
    <w:rsid w:val="009A0AB8"/>
    <w:rsid w:val="009A0C78"/>
    <w:rsid w:val="009A18C0"/>
    <w:rsid w:val="009A3118"/>
    <w:rsid w:val="009A3E93"/>
    <w:rsid w:val="009A41B9"/>
    <w:rsid w:val="009A4A37"/>
    <w:rsid w:val="009A4A82"/>
    <w:rsid w:val="009A55A8"/>
    <w:rsid w:val="009A601B"/>
    <w:rsid w:val="009A6215"/>
    <w:rsid w:val="009A6387"/>
    <w:rsid w:val="009A7F10"/>
    <w:rsid w:val="009A7F8A"/>
    <w:rsid w:val="009B1421"/>
    <w:rsid w:val="009B167F"/>
    <w:rsid w:val="009B1A19"/>
    <w:rsid w:val="009B1A4E"/>
    <w:rsid w:val="009B1AE4"/>
    <w:rsid w:val="009B3E11"/>
    <w:rsid w:val="009B4338"/>
    <w:rsid w:val="009B550A"/>
    <w:rsid w:val="009B686E"/>
    <w:rsid w:val="009B6BF7"/>
    <w:rsid w:val="009B724C"/>
    <w:rsid w:val="009C0616"/>
    <w:rsid w:val="009C3714"/>
    <w:rsid w:val="009C39A8"/>
    <w:rsid w:val="009C39AA"/>
    <w:rsid w:val="009C54E2"/>
    <w:rsid w:val="009C597B"/>
    <w:rsid w:val="009C5AA4"/>
    <w:rsid w:val="009C5D0C"/>
    <w:rsid w:val="009C694B"/>
    <w:rsid w:val="009C7DDC"/>
    <w:rsid w:val="009D008C"/>
    <w:rsid w:val="009D01CC"/>
    <w:rsid w:val="009D061A"/>
    <w:rsid w:val="009D0C0A"/>
    <w:rsid w:val="009D1174"/>
    <w:rsid w:val="009D2D0E"/>
    <w:rsid w:val="009D2E56"/>
    <w:rsid w:val="009D2FA0"/>
    <w:rsid w:val="009D32D7"/>
    <w:rsid w:val="009D461A"/>
    <w:rsid w:val="009D4EE1"/>
    <w:rsid w:val="009D5680"/>
    <w:rsid w:val="009D6A91"/>
    <w:rsid w:val="009D6BC6"/>
    <w:rsid w:val="009D71DD"/>
    <w:rsid w:val="009D7A81"/>
    <w:rsid w:val="009D7D3E"/>
    <w:rsid w:val="009E01FE"/>
    <w:rsid w:val="009E04DA"/>
    <w:rsid w:val="009E06D0"/>
    <w:rsid w:val="009E070A"/>
    <w:rsid w:val="009E07B3"/>
    <w:rsid w:val="009E1BAF"/>
    <w:rsid w:val="009E212B"/>
    <w:rsid w:val="009E24F7"/>
    <w:rsid w:val="009E2801"/>
    <w:rsid w:val="009E3B9D"/>
    <w:rsid w:val="009E4AD3"/>
    <w:rsid w:val="009E4D8F"/>
    <w:rsid w:val="009E563D"/>
    <w:rsid w:val="009E5BA2"/>
    <w:rsid w:val="009E6178"/>
    <w:rsid w:val="009E64EB"/>
    <w:rsid w:val="009E6511"/>
    <w:rsid w:val="009E65BE"/>
    <w:rsid w:val="009E675B"/>
    <w:rsid w:val="009E6E1D"/>
    <w:rsid w:val="009E6E6C"/>
    <w:rsid w:val="009E7495"/>
    <w:rsid w:val="009E7B40"/>
    <w:rsid w:val="009E7C35"/>
    <w:rsid w:val="009F036F"/>
    <w:rsid w:val="009F0D4B"/>
    <w:rsid w:val="009F18F5"/>
    <w:rsid w:val="009F2B98"/>
    <w:rsid w:val="009F2ED1"/>
    <w:rsid w:val="009F3834"/>
    <w:rsid w:val="009F3927"/>
    <w:rsid w:val="009F451C"/>
    <w:rsid w:val="009F482A"/>
    <w:rsid w:val="009F49F0"/>
    <w:rsid w:val="009F4BED"/>
    <w:rsid w:val="009F4EC8"/>
    <w:rsid w:val="009F51E8"/>
    <w:rsid w:val="009F5BA3"/>
    <w:rsid w:val="009F5C93"/>
    <w:rsid w:val="009F5F0A"/>
    <w:rsid w:val="009F66A5"/>
    <w:rsid w:val="009F7CF6"/>
    <w:rsid w:val="00A000ED"/>
    <w:rsid w:val="00A00661"/>
    <w:rsid w:val="00A015E7"/>
    <w:rsid w:val="00A02900"/>
    <w:rsid w:val="00A02F65"/>
    <w:rsid w:val="00A030FE"/>
    <w:rsid w:val="00A03F6E"/>
    <w:rsid w:val="00A03FBA"/>
    <w:rsid w:val="00A046CE"/>
    <w:rsid w:val="00A0499B"/>
    <w:rsid w:val="00A0566A"/>
    <w:rsid w:val="00A0602E"/>
    <w:rsid w:val="00A06E83"/>
    <w:rsid w:val="00A10215"/>
    <w:rsid w:val="00A10792"/>
    <w:rsid w:val="00A10A35"/>
    <w:rsid w:val="00A114AB"/>
    <w:rsid w:val="00A114F6"/>
    <w:rsid w:val="00A1159E"/>
    <w:rsid w:val="00A11EEA"/>
    <w:rsid w:val="00A1239A"/>
    <w:rsid w:val="00A1260D"/>
    <w:rsid w:val="00A12788"/>
    <w:rsid w:val="00A1340A"/>
    <w:rsid w:val="00A13E2B"/>
    <w:rsid w:val="00A1400D"/>
    <w:rsid w:val="00A1441D"/>
    <w:rsid w:val="00A154E6"/>
    <w:rsid w:val="00A15519"/>
    <w:rsid w:val="00A15690"/>
    <w:rsid w:val="00A15EA5"/>
    <w:rsid w:val="00A16025"/>
    <w:rsid w:val="00A176D1"/>
    <w:rsid w:val="00A1785B"/>
    <w:rsid w:val="00A178A8"/>
    <w:rsid w:val="00A20226"/>
    <w:rsid w:val="00A204D0"/>
    <w:rsid w:val="00A2091D"/>
    <w:rsid w:val="00A20D06"/>
    <w:rsid w:val="00A20EC5"/>
    <w:rsid w:val="00A21AC3"/>
    <w:rsid w:val="00A21B22"/>
    <w:rsid w:val="00A22094"/>
    <w:rsid w:val="00A23EF1"/>
    <w:rsid w:val="00A23FB6"/>
    <w:rsid w:val="00A24810"/>
    <w:rsid w:val="00A2583B"/>
    <w:rsid w:val="00A25A41"/>
    <w:rsid w:val="00A266C2"/>
    <w:rsid w:val="00A26A64"/>
    <w:rsid w:val="00A3033F"/>
    <w:rsid w:val="00A31267"/>
    <w:rsid w:val="00A31AB8"/>
    <w:rsid w:val="00A31F0B"/>
    <w:rsid w:val="00A32195"/>
    <w:rsid w:val="00A3287B"/>
    <w:rsid w:val="00A32B03"/>
    <w:rsid w:val="00A32DB5"/>
    <w:rsid w:val="00A333F9"/>
    <w:rsid w:val="00A339E0"/>
    <w:rsid w:val="00A34770"/>
    <w:rsid w:val="00A34F83"/>
    <w:rsid w:val="00A353B6"/>
    <w:rsid w:val="00A354E7"/>
    <w:rsid w:val="00A40038"/>
    <w:rsid w:val="00A419F1"/>
    <w:rsid w:val="00A4221E"/>
    <w:rsid w:val="00A4320B"/>
    <w:rsid w:val="00A43531"/>
    <w:rsid w:val="00A44192"/>
    <w:rsid w:val="00A44815"/>
    <w:rsid w:val="00A45774"/>
    <w:rsid w:val="00A472B0"/>
    <w:rsid w:val="00A47594"/>
    <w:rsid w:val="00A475F4"/>
    <w:rsid w:val="00A5033C"/>
    <w:rsid w:val="00A51472"/>
    <w:rsid w:val="00A526AD"/>
    <w:rsid w:val="00A52931"/>
    <w:rsid w:val="00A534DA"/>
    <w:rsid w:val="00A5389A"/>
    <w:rsid w:val="00A53FD4"/>
    <w:rsid w:val="00A540EB"/>
    <w:rsid w:val="00A54195"/>
    <w:rsid w:val="00A543C2"/>
    <w:rsid w:val="00A54C74"/>
    <w:rsid w:val="00A54FA9"/>
    <w:rsid w:val="00A554D5"/>
    <w:rsid w:val="00A556A8"/>
    <w:rsid w:val="00A55876"/>
    <w:rsid w:val="00A576CB"/>
    <w:rsid w:val="00A57FE0"/>
    <w:rsid w:val="00A6133C"/>
    <w:rsid w:val="00A61EBE"/>
    <w:rsid w:val="00A621D6"/>
    <w:rsid w:val="00A629F8"/>
    <w:rsid w:val="00A63482"/>
    <w:rsid w:val="00A6382F"/>
    <w:rsid w:val="00A63923"/>
    <w:rsid w:val="00A63A66"/>
    <w:rsid w:val="00A63D31"/>
    <w:rsid w:val="00A64381"/>
    <w:rsid w:val="00A644EC"/>
    <w:rsid w:val="00A64608"/>
    <w:rsid w:val="00A649B1"/>
    <w:rsid w:val="00A64F93"/>
    <w:rsid w:val="00A66299"/>
    <w:rsid w:val="00A66742"/>
    <w:rsid w:val="00A679AA"/>
    <w:rsid w:val="00A67B27"/>
    <w:rsid w:val="00A67B48"/>
    <w:rsid w:val="00A70E4E"/>
    <w:rsid w:val="00A7135B"/>
    <w:rsid w:val="00A73CF0"/>
    <w:rsid w:val="00A7467A"/>
    <w:rsid w:val="00A74692"/>
    <w:rsid w:val="00A752FB"/>
    <w:rsid w:val="00A7549A"/>
    <w:rsid w:val="00A75628"/>
    <w:rsid w:val="00A75A14"/>
    <w:rsid w:val="00A804FF"/>
    <w:rsid w:val="00A80E10"/>
    <w:rsid w:val="00A817F6"/>
    <w:rsid w:val="00A81D22"/>
    <w:rsid w:val="00A82552"/>
    <w:rsid w:val="00A82C84"/>
    <w:rsid w:val="00A82DF7"/>
    <w:rsid w:val="00A830AF"/>
    <w:rsid w:val="00A83BB4"/>
    <w:rsid w:val="00A84319"/>
    <w:rsid w:val="00A84380"/>
    <w:rsid w:val="00A84C82"/>
    <w:rsid w:val="00A854F8"/>
    <w:rsid w:val="00A86BFF"/>
    <w:rsid w:val="00A86F48"/>
    <w:rsid w:val="00A876BB"/>
    <w:rsid w:val="00A90036"/>
    <w:rsid w:val="00A9170D"/>
    <w:rsid w:val="00A92251"/>
    <w:rsid w:val="00A92393"/>
    <w:rsid w:val="00A93273"/>
    <w:rsid w:val="00A9348F"/>
    <w:rsid w:val="00A93C45"/>
    <w:rsid w:val="00A943B6"/>
    <w:rsid w:val="00A94B9D"/>
    <w:rsid w:val="00A969D6"/>
    <w:rsid w:val="00A970EC"/>
    <w:rsid w:val="00AA05E7"/>
    <w:rsid w:val="00AA0FD5"/>
    <w:rsid w:val="00AA23E5"/>
    <w:rsid w:val="00AA49FA"/>
    <w:rsid w:val="00AA5315"/>
    <w:rsid w:val="00AA538D"/>
    <w:rsid w:val="00AA6E80"/>
    <w:rsid w:val="00AA74DB"/>
    <w:rsid w:val="00AA7A95"/>
    <w:rsid w:val="00AA7B1C"/>
    <w:rsid w:val="00AB0A6B"/>
    <w:rsid w:val="00AB14EF"/>
    <w:rsid w:val="00AB1C6C"/>
    <w:rsid w:val="00AB1EB6"/>
    <w:rsid w:val="00AB2AA8"/>
    <w:rsid w:val="00AB2AF2"/>
    <w:rsid w:val="00AB4839"/>
    <w:rsid w:val="00AB4A1B"/>
    <w:rsid w:val="00AB519F"/>
    <w:rsid w:val="00AB522E"/>
    <w:rsid w:val="00AB53E6"/>
    <w:rsid w:val="00AB5CC4"/>
    <w:rsid w:val="00AB60DD"/>
    <w:rsid w:val="00AB62E8"/>
    <w:rsid w:val="00AB64D6"/>
    <w:rsid w:val="00AB6864"/>
    <w:rsid w:val="00AB6AC7"/>
    <w:rsid w:val="00AB6EF2"/>
    <w:rsid w:val="00AB7581"/>
    <w:rsid w:val="00AB7E65"/>
    <w:rsid w:val="00AC05E1"/>
    <w:rsid w:val="00AC0712"/>
    <w:rsid w:val="00AC163E"/>
    <w:rsid w:val="00AC17A5"/>
    <w:rsid w:val="00AC18A9"/>
    <w:rsid w:val="00AC21EF"/>
    <w:rsid w:val="00AC2B71"/>
    <w:rsid w:val="00AC3301"/>
    <w:rsid w:val="00AC3D44"/>
    <w:rsid w:val="00AC43C4"/>
    <w:rsid w:val="00AC4915"/>
    <w:rsid w:val="00AC4CD0"/>
    <w:rsid w:val="00AC52C0"/>
    <w:rsid w:val="00AC5B05"/>
    <w:rsid w:val="00AC61C5"/>
    <w:rsid w:val="00AC75B7"/>
    <w:rsid w:val="00AC7746"/>
    <w:rsid w:val="00AC7C42"/>
    <w:rsid w:val="00AD0088"/>
    <w:rsid w:val="00AD074D"/>
    <w:rsid w:val="00AD08FE"/>
    <w:rsid w:val="00AD0995"/>
    <w:rsid w:val="00AD0BF8"/>
    <w:rsid w:val="00AD0CA6"/>
    <w:rsid w:val="00AD0CC2"/>
    <w:rsid w:val="00AD0FC3"/>
    <w:rsid w:val="00AD17DC"/>
    <w:rsid w:val="00AD1B79"/>
    <w:rsid w:val="00AD1D85"/>
    <w:rsid w:val="00AD246A"/>
    <w:rsid w:val="00AD2B1E"/>
    <w:rsid w:val="00AD2DAF"/>
    <w:rsid w:val="00AD3397"/>
    <w:rsid w:val="00AD3624"/>
    <w:rsid w:val="00AD42C8"/>
    <w:rsid w:val="00AD4BFC"/>
    <w:rsid w:val="00AD5602"/>
    <w:rsid w:val="00AD6089"/>
    <w:rsid w:val="00AD6990"/>
    <w:rsid w:val="00AD7596"/>
    <w:rsid w:val="00AD7B36"/>
    <w:rsid w:val="00AE00F8"/>
    <w:rsid w:val="00AE0AA0"/>
    <w:rsid w:val="00AE0B2A"/>
    <w:rsid w:val="00AE1742"/>
    <w:rsid w:val="00AE2784"/>
    <w:rsid w:val="00AE35A7"/>
    <w:rsid w:val="00AE3AAB"/>
    <w:rsid w:val="00AE3E90"/>
    <w:rsid w:val="00AE41C7"/>
    <w:rsid w:val="00AE43E6"/>
    <w:rsid w:val="00AE445C"/>
    <w:rsid w:val="00AE72A4"/>
    <w:rsid w:val="00AE7ED4"/>
    <w:rsid w:val="00AF0B5B"/>
    <w:rsid w:val="00AF0D48"/>
    <w:rsid w:val="00AF0FE4"/>
    <w:rsid w:val="00AF1113"/>
    <w:rsid w:val="00AF1517"/>
    <w:rsid w:val="00AF160A"/>
    <w:rsid w:val="00AF213E"/>
    <w:rsid w:val="00AF434B"/>
    <w:rsid w:val="00AF474F"/>
    <w:rsid w:val="00AF4A68"/>
    <w:rsid w:val="00AF551E"/>
    <w:rsid w:val="00AF5CAB"/>
    <w:rsid w:val="00AF66A0"/>
    <w:rsid w:val="00AF6BBB"/>
    <w:rsid w:val="00AF6EFC"/>
    <w:rsid w:val="00AF707B"/>
    <w:rsid w:val="00AF7255"/>
    <w:rsid w:val="00AF7BC5"/>
    <w:rsid w:val="00B00279"/>
    <w:rsid w:val="00B00A5C"/>
    <w:rsid w:val="00B00DEC"/>
    <w:rsid w:val="00B01517"/>
    <w:rsid w:val="00B0216D"/>
    <w:rsid w:val="00B02658"/>
    <w:rsid w:val="00B02893"/>
    <w:rsid w:val="00B035D6"/>
    <w:rsid w:val="00B03793"/>
    <w:rsid w:val="00B04F60"/>
    <w:rsid w:val="00B055F1"/>
    <w:rsid w:val="00B06245"/>
    <w:rsid w:val="00B06683"/>
    <w:rsid w:val="00B1038D"/>
    <w:rsid w:val="00B10406"/>
    <w:rsid w:val="00B10EDA"/>
    <w:rsid w:val="00B11067"/>
    <w:rsid w:val="00B11CA4"/>
    <w:rsid w:val="00B123D1"/>
    <w:rsid w:val="00B135BE"/>
    <w:rsid w:val="00B14BBC"/>
    <w:rsid w:val="00B14F1B"/>
    <w:rsid w:val="00B155F5"/>
    <w:rsid w:val="00B1593E"/>
    <w:rsid w:val="00B15F29"/>
    <w:rsid w:val="00B16096"/>
    <w:rsid w:val="00B16104"/>
    <w:rsid w:val="00B16293"/>
    <w:rsid w:val="00B1629C"/>
    <w:rsid w:val="00B172EE"/>
    <w:rsid w:val="00B176F5"/>
    <w:rsid w:val="00B17817"/>
    <w:rsid w:val="00B17BB7"/>
    <w:rsid w:val="00B17FA4"/>
    <w:rsid w:val="00B2058B"/>
    <w:rsid w:val="00B2209E"/>
    <w:rsid w:val="00B22E22"/>
    <w:rsid w:val="00B231AA"/>
    <w:rsid w:val="00B242A3"/>
    <w:rsid w:val="00B2481E"/>
    <w:rsid w:val="00B24DD9"/>
    <w:rsid w:val="00B25C18"/>
    <w:rsid w:val="00B25DC5"/>
    <w:rsid w:val="00B2650E"/>
    <w:rsid w:val="00B26B8F"/>
    <w:rsid w:val="00B26C58"/>
    <w:rsid w:val="00B26E22"/>
    <w:rsid w:val="00B27C0C"/>
    <w:rsid w:val="00B3058B"/>
    <w:rsid w:val="00B30911"/>
    <w:rsid w:val="00B31321"/>
    <w:rsid w:val="00B32B11"/>
    <w:rsid w:val="00B32BAC"/>
    <w:rsid w:val="00B332A2"/>
    <w:rsid w:val="00B335CB"/>
    <w:rsid w:val="00B33E75"/>
    <w:rsid w:val="00B35B86"/>
    <w:rsid w:val="00B370AF"/>
    <w:rsid w:val="00B372E8"/>
    <w:rsid w:val="00B37796"/>
    <w:rsid w:val="00B37BB6"/>
    <w:rsid w:val="00B37BB8"/>
    <w:rsid w:val="00B37C1D"/>
    <w:rsid w:val="00B37E9B"/>
    <w:rsid w:val="00B40044"/>
    <w:rsid w:val="00B41FDB"/>
    <w:rsid w:val="00B434FE"/>
    <w:rsid w:val="00B462EF"/>
    <w:rsid w:val="00B46787"/>
    <w:rsid w:val="00B46966"/>
    <w:rsid w:val="00B47365"/>
    <w:rsid w:val="00B5040B"/>
    <w:rsid w:val="00B50625"/>
    <w:rsid w:val="00B50F3A"/>
    <w:rsid w:val="00B5149E"/>
    <w:rsid w:val="00B5235D"/>
    <w:rsid w:val="00B526F7"/>
    <w:rsid w:val="00B529F8"/>
    <w:rsid w:val="00B54E9B"/>
    <w:rsid w:val="00B55712"/>
    <w:rsid w:val="00B566AF"/>
    <w:rsid w:val="00B56B60"/>
    <w:rsid w:val="00B60744"/>
    <w:rsid w:val="00B60A92"/>
    <w:rsid w:val="00B61104"/>
    <w:rsid w:val="00B61223"/>
    <w:rsid w:val="00B613F1"/>
    <w:rsid w:val="00B61947"/>
    <w:rsid w:val="00B61E7D"/>
    <w:rsid w:val="00B63023"/>
    <w:rsid w:val="00B633EC"/>
    <w:rsid w:val="00B633F6"/>
    <w:rsid w:val="00B63817"/>
    <w:rsid w:val="00B63BA1"/>
    <w:rsid w:val="00B63FF1"/>
    <w:rsid w:val="00B64827"/>
    <w:rsid w:val="00B64AE6"/>
    <w:rsid w:val="00B64B79"/>
    <w:rsid w:val="00B65019"/>
    <w:rsid w:val="00B65853"/>
    <w:rsid w:val="00B65C87"/>
    <w:rsid w:val="00B66404"/>
    <w:rsid w:val="00B66BA3"/>
    <w:rsid w:val="00B67285"/>
    <w:rsid w:val="00B67AA1"/>
    <w:rsid w:val="00B67CAC"/>
    <w:rsid w:val="00B70959"/>
    <w:rsid w:val="00B70E81"/>
    <w:rsid w:val="00B71026"/>
    <w:rsid w:val="00B720A3"/>
    <w:rsid w:val="00B720BA"/>
    <w:rsid w:val="00B7276D"/>
    <w:rsid w:val="00B72858"/>
    <w:rsid w:val="00B73720"/>
    <w:rsid w:val="00B74024"/>
    <w:rsid w:val="00B7506E"/>
    <w:rsid w:val="00B75465"/>
    <w:rsid w:val="00B75865"/>
    <w:rsid w:val="00B75D9F"/>
    <w:rsid w:val="00B75E7E"/>
    <w:rsid w:val="00B7648F"/>
    <w:rsid w:val="00B764C2"/>
    <w:rsid w:val="00B765E3"/>
    <w:rsid w:val="00B76945"/>
    <w:rsid w:val="00B76EA3"/>
    <w:rsid w:val="00B76F94"/>
    <w:rsid w:val="00B778F6"/>
    <w:rsid w:val="00B810C1"/>
    <w:rsid w:val="00B81E0B"/>
    <w:rsid w:val="00B8216F"/>
    <w:rsid w:val="00B82CDE"/>
    <w:rsid w:val="00B82E1A"/>
    <w:rsid w:val="00B839A6"/>
    <w:rsid w:val="00B83C80"/>
    <w:rsid w:val="00B84166"/>
    <w:rsid w:val="00B84188"/>
    <w:rsid w:val="00B84601"/>
    <w:rsid w:val="00B84DD0"/>
    <w:rsid w:val="00B852D6"/>
    <w:rsid w:val="00B855C1"/>
    <w:rsid w:val="00B858EB"/>
    <w:rsid w:val="00B85DC5"/>
    <w:rsid w:val="00B862F1"/>
    <w:rsid w:val="00B8666D"/>
    <w:rsid w:val="00B87214"/>
    <w:rsid w:val="00B87EC9"/>
    <w:rsid w:val="00B91AF8"/>
    <w:rsid w:val="00B922E7"/>
    <w:rsid w:val="00B9281C"/>
    <w:rsid w:val="00B93FDF"/>
    <w:rsid w:val="00B944CB"/>
    <w:rsid w:val="00B949AE"/>
    <w:rsid w:val="00B94E90"/>
    <w:rsid w:val="00B956D3"/>
    <w:rsid w:val="00B95D98"/>
    <w:rsid w:val="00B96230"/>
    <w:rsid w:val="00B9675A"/>
    <w:rsid w:val="00B971B5"/>
    <w:rsid w:val="00B973CB"/>
    <w:rsid w:val="00B977A8"/>
    <w:rsid w:val="00B978DF"/>
    <w:rsid w:val="00BA0D3E"/>
    <w:rsid w:val="00BA2088"/>
    <w:rsid w:val="00BA2725"/>
    <w:rsid w:val="00BA2D04"/>
    <w:rsid w:val="00BA2E6E"/>
    <w:rsid w:val="00BA30E0"/>
    <w:rsid w:val="00BA3443"/>
    <w:rsid w:val="00BA35B8"/>
    <w:rsid w:val="00BA3746"/>
    <w:rsid w:val="00BA37B0"/>
    <w:rsid w:val="00BA37C8"/>
    <w:rsid w:val="00BA39D8"/>
    <w:rsid w:val="00BA4451"/>
    <w:rsid w:val="00BA4F52"/>
    <w:rsid w:val="00BA5126"/>
    <w:rsid w:val="00BA5A9A"/>
    <w:rsid w:val="00BA6446"/>
    <w:rsid w:val="00BA6CCA"/>
    <w:rsid w:val="00BA6F85"/>
    <w:rsid w:val="00BA7D3E"/>
    <w:rsid w:val="00BB0982"/>
    <w:rsid w:val="00BB10E7"/>
    <w:rsid w:val="00BB11B8"/>
    <w:rsid w:val="00BB1834"/>
    <w:rsid w:val="00BB1DE3"/>
    <w:rsid w:val="00BB1DF8"/>
    <w:rsid w:val="00BB1F12"/>
    <w:rsid w:val="00BB229C"/>
    <w:rsid w:val="00BB27CA"/>
    <w:rsid w:val="00BB2B10"/>
    <w:rsid w:val="00BB34FE"/>
    <w:rsid w:val="00BB3A99"/>
    <w:rsid w:val="00BB460B"/>
    <w:rsid w:val="00BB5C20"/>
    <w:rsid w:val="00BB5EE2"/>
    <w:rsid w:val="00BB61FC"/>
    <w:rsid w:val="00BB6AA8"/>
    <w:rsid w:val="00BB6ECA"/>
    <w:rsid w:val="00BB7148"/>
    <w:rsid w:val="00BB7763"/>
    <w:rsid w:val="00BC030F"/>
    <w:rsid w:val="00BC228B"/>
    <w:rsid w:val="00BC2345"/>
    <w:rsid w:val="00BC2402"/>
    <w:rsid w:val="00BC276C"/>
    <w:rsid w:val="00BC283B"/>
    <w:rsid w:val="00BC294B"/>
    <w:rsid w:val="00BC340B"/>
    <w:rsid w:val="00BC3525"/>
    <w:rsid w:val="00BC36F1"/>
    <w:rsid w:val="00BC390B"/>
    <w:rsid w:val="00BC40D0"/>
    <w:rsid w:val="00BC4E03"/>
    <w:rsid w:val="00BC67EA"/>
    <w:rsid w:val="00BC6C08"/>
    <w:rsid w:val="00BC7AE5"/>
    <w:rsid w:val="00BD23BF"/>
    <w:rsid w:val="00BD2DC6"/>
    <w:rsid w:val="00BD2EC5"/>
    <w:rsid w:val="00BD30B2"/>
    <w:rsid w:val="00BD3147"/>
    <w:rsid w:val="00BD34F0"/>
    <w:rsid w:val="00BD35F7"/>
    <w:rsid w:val="00BD3F23"/>
    <w:rsid w:val="00BD408A"/>
    <w:rsid w:val="00BD4398"/>
    <w:rsid w:val="00BD4554"/>
    <w:rsid w:val="00BD5052"/>
    <w:rsid w:val="00BD51E2"/>
    <w:rsid w:val="00BD5398"/>
    <w:rsid w:val="00BD653B"/>
    <w:rsid w:val="00BD6CD1"/>
    <w:rsid w:val="00BD715B"/>
    <w:rsid w:val="00BD7898"/>
    <w:rsid w:val="00BE002F"/>
    <w:rsid w:val="00BE0366"/>
    <w:rsid w:val="00BE12EF"/>
    <w:rsid w:val="00BE1678"/>
    <w:rsid w:val="00BE1914"/>
    <w:rsid w:val="00BE27B5"/>
    <w:rsid w:val="00BE2A67"/>
    <w:rsid w:val="00BE3360"/>
    <w:rsid w:val="00BE3C79"/>
    <w:rsid w:val="00BE4035"/>
    <w:rsid w:val="00BE446E"/>
    <w:rsid w:val="00BE4BE1"/>
    <w:rsid w:val="00BE62F6"/>
    <w:rsid w:val="00BE700C"/>
    <w:rsid w:val="00BE748C"/>
    <w:rsid w:val="00BF002E"/>
    <w:rsid w:val="00BF01B8"/>
    <w:rsid w:val="00BF0690"/>
    <w:rsid w:val="00BF0DA3"/>
    <w:rsid w:val="00BF152F"/>
    <w:rsid w:val="00BF17AB"/>
    <w:rsid w:val="00BF17AC"/>
    <w:rsid w:val="00BF1DEC"/>
    <w:rsid w:val="00BF25BA"/>
    <w:rsid w:val="00BF26EB"/>
    <w:rsid w:val="00BF3D58"/>
    <w:rsid w:val="00BF3FB5"/>
    <w:rsid w:val="00BF46DC"/>
    <w:rsid w:val="00BF4A06"/>
    <w:rsid w:val="00BF56CD"/>
    <w:rsid w:val="00BF57EB"/>
    <w:rsid w:val="00BF5892"/>
    <w:rsid w:val="00BF60D8"/>
    <w:rsid w:val="00BF6720"/>
    <w:rsid w:val="00BF68CE"/>
    <w:rsid w:val="00BF6D50"/>
    <w:rsid w:val="00BF6F22"/>
    <w:rsid w:val="00C007B6"/>
    <w:rsid w:val="00C0110C"/>
    <w:rsid w:val="00C012B0"/>
    <w:rsid w:val="00C01ECE"/>
    <w:rsid w:val="00C02776"/>
    <w:rsid w:val="00C043B8"/>
    <w:rsid w:val="00C044BB"/>
    <w:rsid w:val="00C04E6F"/>
    <w:rsid w:val="00C04E9D"/>
    <w:rsid w:val="00C0571C"/>
    <w:rsid w:val="00C059F4"/>
    <w:rsid w:val="00C05A98"/>
    <w:rsid w:val="00C065D7"/>
    <w:rsid w:val="00C069FF"/>
    <w:rsid w:val="00C07051"/>
    <w:rsid w:val="00C074C5"/>
    <w:rsid w:val="00C07D7B"/>
    <w:rsid w:val="00C07F0C"/>
    <w:rsid w:val="00C1089A"/>
    <w:rsid w:val="00C10E3E"/>
    <w:rsid w:val="00C10E8B"/>
    <w:rsid w:val="00C110F6"/>
    <w:rsid w:val="00C11A8E"/>
    <w:rsid w:val="00C11DE6"/>
    <w:rsid w:val="00C11FCC"/>
    <w:rsid w:val="00C128F9"/>
    <w:rsid w:val="00C12AC7"/>
    <w:rsid w:val="00C144BF"/>
    <w:rsid w:val="00C14DCD"/>
    <w:rsid w:val="00C154A2"/>
    <w:rsid w:val="00C16EAA"/>
    <w:rsid w:val="00C1789A"/>
    <w:rsid w:val="00C20D5F"/>
    <w:rsid w:val="00C21D11"/>
    <w:rsid w:val="00C229E8"/>
    <w:rsid w:val="00C22AB6"/>
    <w:rsid w:val="00C23AE7"/>
    <w:rsid w:val="00C23BB5"/>
    <w:rsid w:val="00C243E8"/>
    <w:rsid w:val="00C24DFE"/>
    <w:rsid w:val="00C24F6D"/>
    <w:rsid w:val="00C24FAB"/>
    <w:rsid w:val="00C2516C"/>
    <w:rsid w:val="00C256F8"/>
    <w:rsid w:val="00C260C6"/>
    <w:rsid w:val="00C26395"/>
    <w:rsid w:val="00C26953"/>
    <w:rsid w:val="00C276ED"/>
    <w:rsid w:val="00C27817"/>
    <w:rsid w:val="00C2782B"/>
    <w:rsid w:val="00C30D8D"/>
    <w:rsid w:val="00C313CE"/>
    <w:rsid w:val="00C316B4"/>
    <w:rsid w:val="00C31842"/>
    <w:rsid w:val="00C31B4C"/>
    <w:rsid w:val="00C33352"/>
    <w:rsid w:val="00C3449D"/>
    <w:rsid w:val="00C35C56"/>
    <w:rsid w:val="00C371F1"/>
    <w:rsid w:val="00C37589"/>
    <w:rsid w:val="00C379F8"/>
    <w:rsid w:val="00C41072"/>
    <w:rsid w:val="00C41437"/>
    <w:rsid w:val="00C424C1"/>
    <w:rsid w:val="00C42907"/>
    <w:rsid w:val="00C44360"/>
    <w:rsid w:val="00C44CEC"/>
    <w:rsid w:val="00C44E20"/>
    <w:rsid w:val="00C4516E"/>
    <w:rsid w:val="00C452B1"/>
    <w:rsid w:val="00C460C4"/>
    <w:rsid w:val="00C466F4"/>
    <w:rsid w:val="00C46CE0"/>
    <w:rsid w:val="00C50F8E"/>
    <w:rsid w:val="00C511A6"/>
    <w:rsid w:val="00C5169D"/>
    <w:rsid w:val="00C52013"/>
    <w:rsid w:val="00C52B45"/>
    <w:rsid w:val="00C52C80"/>
    <w:rsid w:val="00C5454C"/>
    <w:rsid w:val="00C548FB"/>
    <w:rsid w:val="00C54928"/>
    <w:rsid w:val="00C5603E"/>
    <w:rsid w:val="00C57537"/>
    <w:rsid w:val="00C60D6F"/>
    <w:rsid w:val="00C60E6E"/>
    <w:rsid w:val="00C6169A"/>
    <w:rsid w:val="00C617AA"/>
    <w:rsid w:val="00C618E4"/>
    <w:rsid w:val="00C622E3"/>
    <w:rsid w:val="00C62BD9"/>
    <w:rsid w:val="00C62EDE"/>
    <w:rsid w:val="00C63869"/>
    <w:rsid w:val="00C63B83"/>
    <w:rsid w:val="00C64B99"/>
    <w:rsid w:val="00C64DD2"/>
    <w:rsid w:val="00C6513A"/>
    <w:rsid w:val="00C652EC"/>
    <w:rsid w:val="00C65A55"/>
    <w:rsid w:val="00C66381"/>
    <w:rsid w:val="00C66D34"/>
    <w:rsid w:val="00C67483"/>
    <w:rsid w:val="00C674CE"/>
    <w:rsid w:val="00C7081F"/>
    <w:rsid w:val="00C70DAB"/>
    <w:rsid w:val="00C71B31"/>
    <w:rsid w:val="00C71E56"/>
    <w:rsid w:val="00C7218D"/>
    <w:rsid w:val="00C7269A"/>
    <w:rsid w:val="00C73DB4"/>
    <w:rsid w:val="00C73DE5"/>
    <w:rsid w:val="00C7471C"/>
    <w:rsid w:val="00C747AC"/>
    <w:rsid w:val="00C7488A"/>
    <w:rsid w:val="00C74A69"/>
    <w:rsid w:val="00C752F2"/>
    <w:rsid w:val="00C763C3"/>
    <w:rsid w:val="00C76BA6"/>
    <w:rsid w:val="00C77168"/>
    <w:rsid w:val="00C80497"/>
    <w:rsid w:val="00C82239"/>
    <w:rsid w:val="00C823EE"/>
    <w:rsid w:val="00C827B0"/>
    <w:rsid w:val="00C83195"/>
    <w:rsid w:val="00C831A7"/>
    <w:rsid w:val="00C8348A"/>
    <w:rsid w:val="00C83898"/>
    <w:rsid w:val="00C83E5A"/>
    <w:rsid w:val="00C85233"/>
    <w:rsid w:val="00C853C3"/>
    <w:rsid w:val="00C86017"/>
    <w:rsid w:val="00C86F14"/>
    <w:rsid w:val="00C87178"/>
    <w:rsid w:val="00C87635"/>
    <w:rsid w:val="00C876AC"/>
    <w:rsid w:val="00C87DCB"/>
    <w:rsid w:val="00C9072D"/>
    <w:rsid w:val="00C910E8"/>
    <w:rsid w:val="00C91640"/>
    <w:rsid w:val="00C91F89"/>
    <w:rsid w:val="00C92258"/>
    <w:rsid w:val="00C92990"/>
    <w:rsid w:val="00C932A7"/>
    <w:rsid w:val="00C935C4"/>
    <w:rsid w:val="00C95652"/>
    <w:rsid w:val="00C9628F"/>
    <w:rsid w:val="00C9697F"/>
    <w:rsid w:val="00C978CC"/>
    <w:rsid w:val="00CA0AF3"/>
    <w:rsid w:val="00CA1307"/>
    <w:rsid w:val="00CA175E"/>
    <w:rsid w:val="00CA23E6"/>
    <w:rsid w:val="00CA2702"/>
    <w:rsid w:val="00CA2BAC"/>
    <w:rsid w:val="00CA2CDD"/>
    <w:rsid w:val="00CA2ED4"/>
    <w:rsid w:val="00CA3847"/>
    <w:rsid w:val="00CA4CA3"/>
    <w:rsid w:val="00CA59B5"/>
    <w:rsid w:val="00CA5AC4"/>
    <w:rsid w:val="00CA6F45"/>
    <w:rsid w:val="00CA74C5"/>
    <w:rsid w:val="00CA76A2"/>
    <w:rsid w:val="00CB09D0"/>
    <w:rsid w:val="00CB152C"/>
    <w:rsid w:val="00CB19DF"/>
    <w:rsid w:val="00CB2854"/>
    <w:rsid w:val="00CB3178"/>
    <w:rsid w:val="00CB3280"/>
    <w:rsid w:val="00CB4389"/>
    <w:rsid w:val="00CB48B8"/>
    <w:rsid w:val="00CB4B96"/>
    <w:rsid w:val="00CB4D9F"/>
    <w:rsid w:val="00CB7257"/>
    <w:rsid w:val="00CB7667"/>
    <w:rsid w:val="00CB795B"/>
    <w:rsid w:val="00CB7E97"/>
    <w:rsid w:val="00CC0FE5"/>
    <w:rsid w:val="00CC1501"/>
    <w:rsid w:val="00CC17FE"/>
    <w:rsid w:val="00CC249C"/>
    <w:rsid w:val="00CC276B"/>
    <w:rsid w:val="00CC326C"/>
    <w:rsid w:val="00CC3609"/>
    <w:rsid w:val="00CC375D"/>
    <w:rsid w:val="00CC3EAA"/>
    <w:rsid w:val="00CC4583"/>
    <w:rsid w:val="00CC4D84"/>
    <w:rsid w:val="00CC51A4"/>
    <w:rsid w:val="00CC51B7"/>
    <w:rsid w:val="00CC66C6"/>
    <w:rsid w:val="00CC6C18"/>
    <w:rsid w:val="00CC6FEB"/>
    <w:rsid w:val="00CC7AB2"/>
    <w:rsid w:val="00CD00FA"/>
    <w:rsid w:val="00CD0ED9"/>
    <w:rsid w:val="00CD0FC6"/>
    <w:rsid w:val="00CD161D"/>
    <w:rsid w:val="00CD1B06"/>
    <w:rsid w:val="00CD1CFF"/>
    <w:rsid w:val="00CD2167"/>
    <w:rsid w:val="00CD23F3"/>
    <w:rsid w:val="00CD306D"/>
    <w:rsid w:val="00CD30BE"/>
    <w:rsid w:val="00CD35A7"/>
    <w:rsid w:val="00CD37DA"/>
    <w:rsid w:val="00CD3B4C"/>
    <w:rsid w:val="00CD4070"/>
    <w:rsid w:val="00CD44F5"/>
    <w:rsid w:val="00CD583D"/>
    <w:rsid w:val="00CD623C"/>
    <w:rsid w:val="00CD6BD0"/>
    <w:rsid w:val="00CD725E"/>
    <w:rsid w:val="00CD73EB"/>
    <w:rsid w:val="00CD7661"/>
    <w:rsid w:val="00CD7DA1"/>
    <w:rsid w:val="00CE0686"/>
    <w:rsid w:val="00CE0788"/>
    <w:rsid w:val="00CE178B"/>
    <w:rsid w:val="00CE2177"/>
    <w:rsid w:val="00CE29B0"/>
    <w:rsid w:val="00CE3445"/>
    <w:rsid w:val="00CE3643"/>
    <w:rsid w:val="00CE451F"/>
    <w:rsid w:val="00CE518C"/>
    <w:rsid w:val="00CE5699"/>
    <w:rsid w:val="00CE57FC"/>
    <w:rsid w:val="00CE6407"/>
    <w:rsid w:val="00CE7D39"/>
    <w:rsid w:val="00CE7F22"/>
    <w:rsid w:val="00CF1260"/>
    <w:rsid w:val="00CF15A1"/>
    <w:rsid w:val="00CF19B9"/>
    <w:rsid w:val="00CF1CF5"/>
    <w:rsid w:val="00CF2D72"/>
    <w:rsid w:val="00CF4136"/>
    <w:rsid w:val="00CF4426"/>
    <w:rsid w:val="00CF6239"/>
    <w:rsid w:val="00CF6B9A"/>
    <w:rsid w:val="00CF7653"/>
    <w:rsid w:val="00CF7F9A"/>
    <w:rsid w:val="00D005FF"/>
    <w:rsid w:val="00D00807"/>
    <w:rsid w:val="00D0152C"/>
    <w:rsid w:val="00D02FDA"/>
    <w:rsid w:val="00D03074"/>
    <w:rsid w:val="00D03A25"/>
    <w:rsid w:val="00D04FE7"/>
    <w:rsid w:val="00D0529F"/>
    <w:rsid w:val="00D052E5"/>
    <w:rsid w:val="00D05ADE"/>
    <w:rsid w:val="00D060C3"/>
    <w:rsid w:val="00D068C4"/>
    <w:rsid w:val="00D070A0"/>
    <w:rsid w:val="00D07AB6"/>
    <w:rsid w:val="00D07B90"/>
    <w:rsid w:val="00D07C72"/>
    <w:rsid w:val="00D07E66"/>
    <w:rsid w:val="00D101DD"/>
    <w:rsid w:val="00D104DC"/>
    <w:rsid w:val="00D10941"/>
    <w:rsid w:val="00D11231"/>
    <w:rsid w:val="00D11344"/>
    <w:rsid w:val="00D12815"/>
    <w:rsid w:val="00D12F14"/>
    <w:rsid w:val="00D1320A"/>
    <w:rsid w:val="00D14A47"/>
    <w:rsid w:val="00D14BAF"/>
    <w:rsid w:val="00D15207"/>
    <w:rsid w:val="00D1684C"/>
    <w:rsid w:val="00D1698E"/>
    <w:rsid w:val="00D16CF3"/>
    <w:rsid w:val="00D17274"/>
    <w:rsid w:val="00D202C1"/>
    <w:rsid w:val="00D2037B"/>
    <w:rsid w:val="00D20470"/>
    <w:rsid w:val="00D22556"/>
    <w:rsid w:val="00D22595"/>
    <w:rsid w:val="00D23AEB"/>
    <w:rsid w:val="00D23C76"/>
    <w:rsid w:val="00D23E50"/>
    <w:rsid w:val="00D24501"/>
    <w:rsid w:val="00D2547A"/>
    <w:rsid w:val="00D266FA"/>
    <w:rsid w:val="00D26AEF"/>
    <w:rsid w:val="00D2750F"/>
    <w:rsid w:val="00D27A09"/>
    <w:rsid w:val="00D30257"/>
    <w:rsid w:val="00D308B5"/>
    <w:rsid w:val="00D30C6E"/>
    <w:rsid w:val="00D314BE"/>
    <w:rsid w:val="00D31B9F"/>
    <w:rsid w:val="00D31C8D"/>
    <w:rsid w:val="00D31EB2"/>
    <w:rsid w:val="00D31F53"/>
    <w:rsid w:val="00D31F8B"/>
    <w:rsid w:val="00D32066"/>
    <w:rsid w:val="00D320F9"/>
    <w:rsid w:val="00D3226F"/>
    <w:rsid w:val="00D324C7"/>
    <w:rsid w:val="00D33E8F"/>
    <w:rsid w:val="00D347FE"/>
    <w:rsid w:val="00D3480B"/>
    <w:rsid w:val="00D34DBB"/>
    <w:rsid w:val="00D35887"/>
    <w:rsid w:val="00D3596E"/>
    <w:rsid w:val="00D35A5C"/>
    <w:rsid w:val="00D36314"/>
    <w:rsid w:val="00D3650B"/>
    <w:rsid w:val="00D36C11"/>
    <w:rsid w:val="00D36D52"/>
    <w:rsid w:val="00D37010"/>
    <w:rsid w:val="00D37909"/>
    <w:rsid w:val="00D37A46"/>
    <w:rsid w:val="00D407D0"/>
    <w:rsid w:val="00D41054"/>
    <w:rsid w:val="00D413F0"/>
    <w:rsid w:val="00D422ED"/>
    <w:rsid w:val="00D42353"/>
    <w:rsid w:val="00D4244F"/>
    <w:rsid w:val="00D42D9E"/>
    <w:rsid w:val="00D43882"/>
    <w:rsid w:val="00D438BE"/>
    <w:rsid w:val="00D43E38"/>
    <w:rsid w:val="00D44D42"/>
    <w:rsid w:val="00D44E80"/>
    <w:rsid w:val="00D456FC"/>
    <w:rsid w:val="00D45824"/>
    <w:rsid w:val="00D45960"/>
    <w:rsid w:val="00D45A61"/>
    <w:rsid w:val="00D45ADE"/>
    <w:rsid w:val="00D4601D"/>
    <w:rsid w:val="00D4621C"/>
    <w:rsid w:val="00D46BEA"/>
    <w:rsid w:val="00D4738A"/>
    <w:rsid w:val="00D479DF"/>
    <w:rsid w:val="00D47CEB"/>
    <w:rsid w:val="00D50F60"/>
    <w:rsid w:val="00D51242"/>
    <w:rsid w:val="00D512DD"/>
    <w:rsid w:val="00D517A9"/>
    <w:rsid w:val="00D51AAC"/>
    <w:rsid w:val="00D51E58"/>
    <w:rsid w:val="00D521F4"/>
    <w:rsid w:val="00D525CF"/>
    <w:rsid w:val="00D52A12"/>
    <w:rsid w:val="00D52DC5"/>
    <w:rsid w:val="00D52E6C"/>
    <w:rsid w:val="00D53E4E"/>
    <w:rsid w:val="00D5411D"/>
    <w:rsid w:val="00D547D2"/>
    <w:rsid w:val="00D54D90"/>
    <w:rsid w:val="00D550D9"/>
    <w:rsid w:val="00D5550B"/>
    <w:rsid w:val="00D55516"/>
    <w:rsid w:val="00D55F57"/>
    <w:rsid w:val="00D56936"/>
    <w:rsid w:val="00D574A4"/>
    <w:rsid w:val="00D57525"/>
    <w:rsid w:val="00D576CA"/>
    <w:rsid w:val="00D57902"/>
    <w:rsid w:val="00D57B9E"/>
    <w:rsid w:val="00D606A8"/>
    <w:rsid w:val="00D60707"/>
    <w:rsid w:val="00D610AD"/>
    <w:rsid w:val="00D62AAF"/>
    <w:rsid w:val="00D63F36"/>
    <w:rsid w:val="00D6431E"/>
    <w:rsid w:val="00D643E8"/>
    <w:rsid w:val="00D6499B"/>
    <w:rsid w:val="00D64F4C"/>
    <w:rsid w:val="00D65379"/>
    <w:rsid w:val="00D65959"/>
    <w:rsid w:val="00D66087"/>
    <w:rsid w:val="00D66B5C"/>
    <w:rsid w:val="00D67589"/>
    <w:rsid w:val="00D678B2"/>
    <w:rsid w:val="00D67F54"/>
    <w:rsid w:val="00D70930"/>
    <w:rsid w:val="00D70AFB"/>
    <w:rsid w:val="00D716C8"/>
    <w:rsid w:val="00D723DA"/>
    <w:rsid w:val="00D7299F"/>
    <w:rsid w:val="00D729A4"/>
    <w:rsid w:val="00D72ACB"/>
    <w:rsid w:val="00D73302"/>
    <w:rsid w:val="00D7366A"/>
    <w:rsid w:val="00D757FD"/>
    <w:rsid w:val="00D758C0"/>
    <w:rsid w:val="00D76044"/>
    <w:rsid w:val="00D76225"/>
    <w:rsid w:val="00D77A70"/>
    <w:rsid w:val="00D77FC2"/>
    <w:rsid w:val="00D805B7"/>
    <w:rsid w:val="00D80ADB"/>
    <w:rsid w:val="00D80FEF"/>
    <w:rsid w:val="00D8102E"/>
    <w:rsid w:val="00D815E3"/>
    <w:rsid w:val="00D8178B"/>
    <w:rsid w:val="00D81AAD"/>
    <w:rsid w:val="00D8217F"/>
    <w:rsid w:val="00D823E4"/>
    <w:rsid w:val="00D836ED"/>
    <w:rsid w:val="00D83C0E"/>
    <w:rsid w:val="00D84241"/>
    <w:rsid w:val="00D84640"/>
    <w:rsid w:val="00D8473D"/>
    <w:rsid w:val="00D84F68"/>
    <w:rsid w:val="00D8613D"/>
    <w:rsid w:val="00D86E35"/>
    <w:rsid w:val="00D86E76"/>
    <w:rsid w:val="00D8764D"/>
    <w:rsid w:val="00D87B79"/>
    <w:rsid w:val="00D87F9A"/>
    <w:rsid w:val="00D91EE2"/>
    <w:rsid w:val="00D920EE"/>
    <w:rsid w:val="00D921E5"/>
    <w:rsid w:val="00D92840"/>
    <w:rsid w:val="00D92B78"/>
    <w:rsid w:val="00D93447"/>
    <w:rsid w:val="00D93B6B"/>
    <w:rsid w:val="00D943EA"/>
    <w:rsid w:val="00D94912"/>
    <w:rsid w:val="00D94A4F"/>
    <w:rsid w:val="00D95FC5"/>
    <w:rsid w:val="00D96538"/>
    <w:rsid w:val="00D96A69"/>
    <w:rsid w:val="00D96CC0"/>
    <w:rsid w:val="00DA1359"/>
    <w:rsid w:val="00DA1712"/>
    <w:rsid w:val="00DA1D59"/>
    <w:rsid w:val="00DA26F1"/>
    <w:rsid w:val="00DA2FD9"/>
    <w:rsid w:val="00DA3A9D"/>
    <w:rsid w:val="00DA3B83"/>
    <w:rsid w:val="00DA47C5"/>
    <w:rsid w:val="00DA5169"/>
    <w:rsid w:val="00DA5AA4"/>
    <w:rsid w:val="00DA6391"/>
    <w:rsid w:val="00DA6394"/>
    <w:rsid w:val="00DA64B7"/>
    <w:rsid w:val="00DA750F"/>
    <w:rsid w:val="00DA75BC"/>
    <w:rsid w:val="00DA79C5"/>
    <w:rsid w:val="00DB1372"/>
    <w:rsid w:val="00DB2319"/>
    <w:rsid w:val="00DB2321"/>
    <w:rsid w:val="00DB23F0"/>
    <w:rsid w:val="00DB2465"/>
    <w:rsid w:val="00DB2F18"/>
    <w:rsid w:val="00DB308E"/>
    <w:rsid w:val="00DB36F9"/>
    <w:rsid w:val="00DB3877"/>
    <w:rsid w:val="00DB3E21"/>
    <w:rsid w:val="00DB3F79"/>
    <w:rsid w:val="00DB47E7"/>
    <w:rsid w:val="00DB4879"/>
    <w:rsid w:val="00DB5C90"/>
    <w:rsid w:val="00DB6428"/>
    <w:rsid w:val="00DB6DBC"/>
    <w:rsid w:val="00DB72E3"/>
    <w:rsid w:val="00DB7354"/>
    <w:rsid w:val="00DB73C1"/>
    <w:rsid w:val="00DB7B85"/>
    <w:rsid w:val="00DC0164"/>
    <w:rsid w:val="00DC0570"/>
    <w:rsid w:val="00DC0686"/>
    <w:rsid w:val="00DC093F"/>
    <w:rsid w:val="00DC0C7E"/>
    <w:rsid w:val="00DC0D8A"/>
    <w:rsid w:val="00DC125E"/>
    <w:rsid w:val="00DC1B34"/>
    <w:rsid w:val="00DC1C16"/>
    <w:rsid w:val="00DC2190"/>
    <w:rsid w:val="00DC2208"/>
    <w:rsid w:val="00DC2281"/>
    <w:rsid w:val="00DC3466"/>
    <w:rsid w:val="00DC39BF"/>
    <w:rsid w:val="00DC5367"/>
    <w:rsid w:val="00DC59DC"/>
    <w:rsid w:val="00DC5DF3"/>
    <w:rsid w:val="00DC5E49"/>
    <w:rsid w:val="00DC6465"/>
    <w:rsid w:val="00DC69F3"/>
    <w:rsid w:val="00DC7077"/>
    <w:rsid w:val="00DC71B7"/>
    <w:rsid w:val="00DC7813"/>
    <w:rsid w:val="00DD10C0"/>
    <w:rsid w:val="00DD1FB6"/>
    <w:rsid w:val="00DD25F2"/>
    <w:rsid w:val="00DD28F5"/>
    <w:rsid w:val="00DD2B28"/>
    <w:rsid w:val="00DD2F1F"/>
    <w:rsid w:val="00DD4239"/>
    <w:rsid w:val="00DD4759"/>
    <w:rsid w:val="00DD4898"/>
    <w:rsid w:val="00DD4E45"/>
    <w:rsid w:val="00DD63CA"/>
    <w:rsid w:val="00DD6D0F"/>
    <w:rsid w:val="00DD7726"/>
    <w:rsid w:val="00DD780F"/>
    <w:rsid w:val="00DE18AA"/>
    <w:rsid w:val="00DE1AA4"/>
    <w:rsid w:val="00DE3964"/>
    <w:rsid w:val="00DE4607"/>
    <w:rsid w:val="00DE4990"/>
    <w:rsid w:val="00DE4D5B"/>
    <w:rsid w:val="00DE5266"/>
    <w:rsid w:val="00DE5557"/>
    <w:rsid w:val="00DE5B92"/>
    <w:rsid w:val="00DE68F1"/>
    <w:rsid w:val="00DE7126"/>
    <w:rsid w:val="00DE75DB"/>
    <w:rsid w:val="00DF026D"/>
    <w:rsid w:val="00DF08B7"/>
    <w:rsid w:val="00DF0D9F"/>
    <w:rsid w:val="00DF12CC"/>
    <w:rsid w:val="00DF1637"/>
    <w:rsid w:val="00DF2EE4"/>
    <w:rsid w:val="00DF38B6"/>
    <w:rsid w:val="00DF3A60"/>
    <w:rsid w:val="00DF3B7E"/>
    <w:rsid w:val="00DF4571"/>
    <w:rsid w:val="00DF46FF"/>
    <w:rsid w:val="00DF4A91"/>
    <w:rsid w:val="00DF505D"/>
    <w:rsid w:val="00DF525B"/>
    <w:rsid w:val="00DF54B8"/>
    <w:rsid w:val="00DF6028"/>
    <w:rsid w:val="00DF61D3"/>
    <w:rsid w:val="00DF63B3"/>
    <w:rsid w:val="00DF64B9"/>
    <w:rsid w:val="00DF64C8"/>
    <w:rsid w:val="00DF7A83"/>
    <w:rsid w:val="00DF7DE8"/>
    <w:rsid w:val="00E00441"/>
    <w:rsid w:val="00E00CA6"/>
    <w:rsid w:val="00E0104A"/>
    <w:rsid w:val="00E01F21"/>
    <w:rsid w:val="00E0256D"/>
    <w:rsid w:val="00E02996"/>
    <w:rsid w:val="00E02BE3"/>
    <w:rsid w:val="00E02EA5"/>
    <w:rsid w:val="00E04F2A"/>
    <w:rsid w:val="00E0508E"/>
    <w:rsid w:val="00E05243"/>
    <w:rsid w:val="00E05547"/>
    <w:rsid w:val="00E0643F"/>
    <w:rsid w:val="00E06637"/>
    <w:rsid w:val="00E07FA3"/>
    <w:rsid w:val="00E10232"/>
    <w:rsid w:val="00E10448"/>
    <w:rsid w:val="00E108BE"/>
    <w:rsid w:val="00E10B2C"/>
    <w:rsid w:val="00E11215"/>
    <w:rsid w:val="00E1168B"/>
    <w:rsid w:val="00E1254C"/>
    <w:rsid w:val="00E12615"/>
    <w:rsid w:val="00E12D1C"/>
    <w:rsid w:val="00E15425"/>
    <w:rsid w:val="00E154B6"/>
    <w:rsid w:val="00E16287"/>
    <w:rsid w:val="00E1657F"/>
    <w:rsid w:val="00E166C1"/>
    <w:rsid w:val="00E17604"/>
    <w:rsid w:val="00E1786C"/>
    <w:rsid w:val="00E1795F"/>
    <w:rsid w:val="00E20DA5"/>
    <w:rsid w:val="00E21574"/>
    <w:rsid w:val="00E21B8B"/>
    <w:rsid w:val="00E22455"/>
    <w:rsid w:val="00E238F4"/>
    <w:rsid w:val="00E2394F"/>
    <w:rsid w:val="00E244BF"/>
    <w:rsid w:val="00E24886"/>
    <w:rsid w:val="00E25162"/>
    <w:rsid w:val="00E26028"/>
    <w:rsid w:val="00E26E42"/>
    <w:rsid w:val="00E26EFB"/>
    <w:rsid w:val="00E3005E"/>
    <w:rsid w:val="00E300AC"/>
    <w:rsid w:val="00E305D4"/>
    <w:rsid w:val="00E30805"/>
    <w:rsid w:val="00E308DF"/>
    <w:rsid w:val="00E30A7F"/>
    <w:rsid w:val="00E30A84"/>
    <w:rsid w:val="00E3154C"/>
    <w:rsid w:val="00E31A09"/>
    <w:rsid w:val="00E31AB7"/>
    <w:rsid w:val="00E31FA9"/>
    <w:rsid w:val="00E327E0"/>
    <w:rsid w:val="00E327EA"/>
    <w:rsid w:val="00E32F19"/>
    <w:rsid w:val="00E33D3C"/>
    <w:rsid w:val="00E34F5E"/>
    <w:rsid w:val="00E365E5"/>
    <w:rsid w:val="00E36B55"/>
    <w:rsid w:val="00E36D83"/>
    <w:rsid w:val="00E37363"/>
    <w:rsid w:val="00E403C4"/>
    <w:rsid w:val="00E404DC"/>
    <w:rsid w:val="00E40B6F"/>
    <w:rsid w:val="00E40BB1"/>
    <w:rsid w:val="00E40E64"/>
    <w:rsid w:val="00E416FC"/>
    <w:rsid w:val="00E433AB"/>
    <w:rsid w:val="00E43B45"/>
    <w:rsid w:val="00E44063"/>
    <w:rsid w:val="00E44BE3"/>
    <w:rsid w:val="00E45C05"/>
    <w:rsid w:val="00E46EC9"/>
    <w:rsid w:val="00E47072"/>
    <w:rsid w:val="00E4763A"/>
    <w:rsid w:val="00E477AE"/>
    <w:rsid w:val="00E50064"/>
    <w:rsid w:val="00E50801"/>
    <w:rsid w:val="00E50A63"/>
    <w:rsid w:val="00E51017"/>
    <w:rsid w:val="00E511C0"/>
    <w:rsid w:val="00E512C6"/>
    <w:rsid w:val="00E51431"/>
    <w:rsid w:val="00E51E74"/>
    <w:rsid w:val="00E54160"/>
    <w:rsid w:val="00E54A94"/>
    <w:rsid w:val="00E54FCB"/>
    <w:rsid w:val="00E5550A"/>
    <w:rsid w:val="00E56213"/>
    <w:rsid w:val="00E563E6"/>
    <w:rsid w:val="00E564F8"/>
    <w:rsid w:val="00E5695A"/>
    <w:rsid w:val="00E57340"/>
    <w:rsid w:val="00E574B1"/>
    <w:rsid w:val="00E600C6"/>
    <w:rsid w:val="00E601CB"/>
    <w:rsid w:val="00E6140E"/>
    <w:rsid w:val="00E61691"/>
    <w:rsid w:val="00E61C6D"/>
    <w:rsid w:val="00E6479C"/>
    <w:rsid w:val="00E64B9F"/>
    <w:rsid w:val="00E65B2C"/>
    <w:rsid w:val="00E66144"/>
    <w:rsid w:val="00E666BF"/>
    <w:rsid w:val="00E670F6"/>
    <w:rsid w:val="00E67456"/>
    <w:rsid w:val="00E679A8"/>
    <w:rsid w:val="00E67A0E"/>
    <w:rsid w:val="00E67D5D"/>
    <w:rsid w:val="00E70C29"/>
    <w:rsid w:val="00E71C59"/>
    <w:rsid w:val="00E71DD0"/>
    <w:rsid w:val="00E7221A"/>
    <w:rsid w:val="00E72BB1"/>
    <w:rsid w:val="00E73099"/>
    <w:rsid w:val="00E73281"/>
    <w:rsid w:val="00E73722"/>
    <w:rsid w:val="00E73994"/>
    <w:rsid w:val="00E74709"/>
    <w:rsid w:val="00E750C7"/>
    <w:rsid w:val="00E75463"/>
    <w:rsid w:val="00E757CD"/>
    <w:rsid w:val="00E76254"/>
    <w:rsid w:val="00E76297"/>
    <w:rsid w:val="00E7712A"/>
    <w:rsid w:val="00E772C3"/>
    <w:rsid w:val="00E774F7"/>
    <w:rsid w:val="00E777DA"/>
    <w:rsid w:val="00E77BD4"/>
    <w:rsid w:val="00E77C70"/>
    <w:rsid w:val="00E77FA6"/>
    <w:rsid w:val="00E805DF"/>
    <w:rsid w:val="00E82200"/>
    <w:rsid w:val="00E83E99"/>
    <w:rsid w:val="00E84EA8"/>
    <w:rsid w:val="00E84F93"/>
    <w:rsid w:val="00E8536A"/>
    <w:rsid w:val="00E85417"/>
    <w:rsid w:val="00E855EE"/>
    <w:rsid w:val="00E85F5C"/>
    <w:rsid w:val="00E861A3"/>
    <w:rsid w:val="00E862E8"/>
    <w:rsid w:val="00E872B5"/>
    <w:rsid w:val="00E87CD0"/>
    <w:rsid w:val="00E9074C"/>
    <w:rsid w:val="00E90E16"/>
    <w:rsid w:val="00E90E77"/>
    <w:rsid w:val="00E930D8"/>
    <w:rsid w:val="00E9335B"/>
    <w:rsid w:val="00E939FD"/>
    <w:rsid w:val="00E93F26"/>
    <w:rsid w:val="00E948B4"/>
    <w:rsid w:val="00E94EB0"/>
    <w:rsid w:val="00E954FE"/>
    <w:rsid w:val="00E95BDA"/>
    <w:rsid w:val="00E96996"/>
    <w:rsid w:val="00E96BB5"/>
    <w:rsid w:val="00E974FF"/>
    <w:rsid w:val="00EA011D"/>
    <w:rsid w:val="00EA0241"/>
    <w:rsid w:val="00EA02DF"/>
    <w:rsid w:val="00EA128B"/>
    <w:rsid w:val="00EA1319"/>
    <w:rsid w:val="00EA1854"/>
    <w:rsid w:val="00EA19EF"/>
    <w:rsid w:val="00EA1A08"/>
    <w:rsid w:val="00EA1C43"/>
    <w:rsid w:val="00EA1FA4"/>
    <w:rsid w:val="00EA272F"/>
    <w:rsid w:val="00EA3B0C"/>
    <w:rsid w:val="00EA3CFD"/>
    <w:rsid w:val="00EA3F84"/>
    <w:rsid w:val="00EA419A"/>
    <w:rsid w:val="00EA4A47"/>
    <w:rsid w:val="00EA5E3A"/>
    <w:rsid w:val="00EA5F8C"/>
    <w:rsid w:val="00EA6E8D"/>
    <w:rsid w:val="00EA74E4"/>
    <w:rsid w:val="00EA764D"/>
    <w:rsid w:val="00EA7AAC"/>
    <w:rsid w:val="00EB00A7"/>
    <w:rsid w:val="00EB01F2"/>
    <w:rsid w:val="00EB06C6"/>
    <w:rsid w:val="00EB0A42"/>
    <w:rsid w:val="00EB10CE"/>
    <w:rsid w:val="00EB1122"/>
    <w:rsid w:val="00EB130C"/>
    <w:rsid w:val="00EB1BD8"/>
    <w:rsid w:val="00EB2BF3"/>
    <w:rsid w:val="00EB3892"/>
    <w:rsid w:val="00EB399A"/>
    <w:rsid w:val="00EB567B"/>
    <w:rsid w:val="00EB598B"/>
    <w:rsid w:val="00EB5A9D"/>
    <w:rsid w:val="00EB6163"/>
    <w:rsid w:val="00EB6B94"/>
    <w:rsid w:val="00EB75E0"/>
    <w:rsid w:val="00EB7959"/>
    <w:rsid w:val="00EC079B"/>
    <w:rsid w:val="00EC09FE"/>
    <w:rsid w:val="00EC3EB4"/>
    <w:rsid w:val="00EC5040"/>
    <w:rsid w:val="00EC5F7A"/>
    <w:rsid w:val="00EC601C"/>
    <w:rsid w:val="00EC626D"/>
    <w:rsid w:val="00EC6348"/>
    <w:rsid w:val="00EC690A"/>
    <w:rsid w:val="00EC70E4"/>
    <w:rsid w:val="00EC7348"/>
    <w:rsid w:val="00ED0D43"/>
    <w:rsid w:val="00ED13D6"/>
    <w:rsid w:val="00ED19F2"/>
    <w:rsid w:val="00ED2121"/>
    <w:rsid w:val="00ED2266"/>
    <w:rsid w:val="00ED2403"/>
    <w:rsid w:val="00ED2BD4"/>
    <w:rsid w:val="00ED2E65"/>
    <w:rsid w:val="00ED3000"/>
    <w:rsid w:val="00ED3B5B"/>
    <w:rsid w:val="00ED429B"/>
    <w:rsid w:val="00ED452B"/>
    <w:rsid w:val="00ED4F73"/>
    <w:rsid w:val="00ED5ABB"/>
    <w:rsid w:val="00ED622C"/>
    <w:rsid w:val="00ED62FF"/>
    <w:rsid w:val="00ED64DB"/>
    <w:rsid w:val="00ED718A"/>
    <w:rsid w:val="00ED74F7"/>
    <w:rsid w:val="00ED7E76"/>
    <w:rsid w:val="00EE0143"/>
    <w:rsid w:val="00EE0172"/>
    <w:rsid w:val="00EE0204"/>
    <w:rsid w:val="00EE0952"/>
    <w:rsid w:val="00EE2273"/>
    <w:rsid w:val="00EE3913"/>
    <w:rsid w:val="00EE4602"/>
    <w:rsid w:val="00EE4A0B"/>
    <w:rsid w:val="00EE4DDE"/>
    <w:rsid w:val="00EE70DD"/>
    <w:rsid w:val="00EF0450"/>
    <w:rsid w:val="00EF14BD"/>
    <w:rsid w:val="00EF2AE2"/>
    <w:rsid w:val="00EF3BA6"/>
    <w:rsid w:val="00EF4A5E"/>
    <w:rsid w:val="00EF4AD0"/>
    <w:rsid w:val="00EF5084"/>
    <w:rsid w:val="00EF51A3"/>
    <w:rsid w:val="00EF6E94"/>
    <w:rsid w:val="00EF6F46"/>
    <w:rsid w:val="00F009FF"/>
    <w:rsid w:val="00F00B51"/>
    <w:rsid w:val="00F00D98"/>
    <w:rsid w:val="00F00DCF"/>
    <w:rsid w:val="00F010A6"/>
    <w:rsid w:val="00F017E0"/>
    <w:rsid w:val="00F02018"/>
    <w:rsid w:val="00F034F5"/>
    <w:rsid w:val="00F03774"/>
    <w:rsid w:val="00F03A4F"/>
    <w:rsid w:val="00F04155"/>
    <w:rsid w:val="00F04869"/>
    <w:rsid w:val="00F05BD5"/>
    <w:rsid w:val="00F06699"/>
    <w:rsid w:val="00F06F31"/>
    <w:rsid w:val="00F07790"/>
    <w:rsid w:val="00F101B7"/>
    <w:rsid w:val="00F10D24"/>
    <w:rsid w:val="00F1120B"/>
    <w:rsid w:val="00F11DF8"/>
    <w:rsid w:val="00F12E2F"/>
    <w:rsid w:val="00F13754"/>
    <w:rsid w:val="00F147A0"/>
    <w:rsid w:val="00F15714"/>
    <w:rsid w:val="00F163F9"/>
    <w:rsid w:val="00F16E33"/>
    <w:rsid w:val="00F17A3C"/>
    <w:rsid w:val="00F208E9"/>
    <w:rsid w:val="00F21310"/>
    <w:rsid w:val="00F2191B"/>
    <w:rsid w:val="00F21F87"/>
    <w:rsid w:val="00F22324"/>
    <w:rsid w:val="00F22F4B"/>
    <w:rsid w:val="00F23A91"/>
    <w:rsid w:val="00F23CC3"/>
    <w:rsid w:val="00F23CEB"/>
    <w:rsid w:val="00F24011"/>
    <w:rsid w:val="00F251A4"/>
    <w:rsid w:val="00F251B9"/>
    <w:rsid w:val="00F25584"/>
    <w:rsid w:val="00F26EF1"/>
    <w:rsid w:val="00F27167"/>
    <w:rsid w:val="00F27498"/>
    <w:rsid w:val="00F27549"/>
    <w:rsid w:val="00F27A98"/>
    <w:rsid w:val="00F27BF4"/>
    <w:rsid w:val="00F27E91"/>
    <w:rsid w:val="00F30BF7"/>
    <w:rsid w:val="00F30D23"/>
    <w:rsid w:val="00F30DA7"/>
    <w:rsid w:val="00F3123F"/>
    <w:rsid w:val="00F3125D"/>
    <w:rsid w:val="00F32757"/>
    <w:rsid w:val="00F32DA6"/>
    <w:rsid w:val="00F330F5"/>
    <w:rsid w:val="00F33663"/>
    <w:rsid w:val="00F33B2B"/>
    <w:rsid w:val="00F34720"/>
    <w:rsid w:val="00F35067"/>
    <w:rsid w:val="00F351E9"/>
    <w:rsid w:val="00F3638A"/>
    <w:rsid w:val="00F364FA"/>
    <w:rsid w:val="00F37AC6"/>
    <w:rsid w:val="00F37CE3"/>
    <w:rsid w:val="00F40333"/>
    <w:rsid w:val="00F40788"/>
    <w:rsid w:val="00F411EE"/>
    <w:rsid w:val="00F41818"/>
    <w:rsid w:val="00F41E75"/>
    <w:rsid w:val="00F430D1"/>
    <w:rsid w:val="00F433CC"/>
    <w:rsid w:val="00F43B4F"/>
    <w:rsid w:val="00F44022"/>
    <w:rsid w:val="00F44C73"/>
    <w:rsid w:val="00F44FF5"/>
    <w:rsid w:val="00F456E7"/>
    <w:rsid w:val="00F45A7D"/>
    <w:rsid w:val="00F45B15"/>
    <w:rsid w:val="00F46023"/>
    <w:rsid w:val="00F46376"/>
    <w:rsid w:val="00F477F3"/>
    <w:rsid w:val="00F50A4E"/>
    <w:rsid w:val="00F50B5B"/>
    <w:rsid w:val="00F50EA6"/>
    <w:rsid w:val="00F50FDA"/>
    <w:rsid w:val="00F5202A"/>
    <w:rsid w:val="00F5224E"/>
    <w:rsid w:val="00F529F0"/>
    <w:rsid w:val="00F541E8"/>
    <w:rsid w:val="00F548E9"/>
    <w:rsid w:val="00F554C5"/>
    <w:rsid w:val="00F558C1"/>
    <w:rsid w:val="00F567DC"/>
    <w:rsid w:val="00F56C00"/>
    <w:rsid w:val="00F571DB"/>
    <w:rsid w:val="00F575EB"/>
    <w:rsid w:val="00F60AEB"/>
    <w:rsid w:val="00F61532"/>
    <w:rsid w:val="00F6168D"/>
    <w:rsid w:val="00F617F5"/>
    <w:rsid w:val="00F623A8"/>
    <w:rsid w:val="00F6241A"/>
    <w:rsid w:val="00F62E6E"/>
    <w:rsid w:val="00F63AF1"/>
    <w:rsid w:val="00F63E24"/>
    <w:rsid w:val="00F64159"/>
    <w:rsid w:val="00F65AE5"/>
    <w:rsid w:val="00F65BF2"/>
    <w:rsid w:val="00F66439"/>
    <w:rsid w:val="00F66561"/>
    <w:rsid w:val="00F66765"/>
    <w:rsid w:val="00F66A89"/>
    <w:rsid w:val="00F66AE6"/>
    <w:rsid w:val="00F66B12"/>
    <w:rsid w:val="00F67161"/>
    <w:rsid w:val="00F67F07"/>
    <w:rsid w:val="00F7088C"/>
    <w:rsid w:val="00F7098B"/>
    <w:rsid w:val="00F70B4C"/>
    <w:rsid w:val="00F70FE8"/>
    <w:rsid w:val="00F7136B"/>
    <w:rsid w:val="00F720A2"/>
    <w:rsid w:val="00F73390"/>
    <w:rsid w:val="00F7399A"/>
    <w:rsid w:val="00F739FB"/>
    <w:rsid w:val="00F740F0"/>
    <w:rsid w:val="00F74280"/>
    <w:rsid w:val="00F753F9"/>
    <w:rsid w:val="00F7572C"/>
    <w:rsid w:val="00F7591E"/>
    <w:rsid w:val="00F75AB3"/>
    <w:rsid w:val="00F75FF6"/>
    <w:rsid w:val="00F77B6E"/>
    <w:rsid w:val="00F77E58"/>
    <w:rsid w:val="00F80239"/>
    <w:rsid w:val="00F80B84"/>
    <w:rsid w:val="00F80C20"/>
    <w:rsid w:val="00F80C88"/>
    <w:rsid w:val="00F81528"/>
    <w:rsid w:val="00F82AD8"/>
    <w:rsid w:val="00F82E55"/>
    <w:rsid w:val="00F8332D"/>
    <w:rsid w:val="00F835C5"/>
    <w:rsid w:val="00F8398C"/>
    <w:rsid w:val="00F84B07"/>
    <w:rsid w:val="00F862FD"/>
    <w:rsid w:val="00F8695B"/>
    <w:rsid w:val="00F86E75"/>
    <w:rsid w:val="00F87151"/>
    <w:rsid w:val="00F8715D"/>
    <w:rsid w:val="00F90855"/>
    <w:rsid w:val="00F916B9"/>
    <w:rsid w:val="00F91D33"/>
    <w:rsid w:val="00F91EA9"/>
    <w:rsid w:val="00F91FBC"/>
    <w:rsid w:val="00F924D3"/>
    <w:rsid w:val="00F93417"/>
    <w:rsid w:val="00F93C96"/>
    <w:rsid w:val="00F9429E"/>
    <w:rsid w:val="00F94D21"/>
    <w:rsid w:val="00F95587"/>
    <w:rsid w:val="00F95588"/>
    <w:rsid w:val="00F966D5"/>
    <w:rsid w:val="00F97007"/>
    <w:rsid w:val="00F9790C"/>
    <w:rsid w:val="00FA017A"/>
    <w:rsid w:val="00FA100B"/>
    <w:rsid w:val="00FA1BE5"/>
    <w:rsid w:val="00FA2253"/>
    <w:rsid w:val="00FA2E1D"/>
    <w:rsid w:val="00FA47DB"/>
    <w:rsid w:val="00FA4E20"/>
    <w:rsid w:val="00FA4EAA"/>
    <w:rsid w:val="00FA5892"/>
    <w:rsid w:val="00FA5EC3"/>
    <w:rsid w:val="00FA6235"/>
    <w:rsid w:val="00FA6330"/>
    <w:rsid w:val="00FA6B21"/>
    <w:rsid w:val="00FA712A"/>
    <w:rsid w:val="00FB024A"/>
    <w:rsid w:val="00FB031A"/>
    <w:rsid w:val="00FB13B3"/>
    <w:rsid w:val="00FB1523"/>
    <w:rsid w:val="00FB24A0"/>
    <w:rsid w:val="00FB25C7"/>
    <w:rsid w:val="00FB2CFE"/>
    <w:rsid w:val="00FB3CC6"/>
    <w:rsid w:val="00FB3E03"/>
    <w:rsid w:val="00FB4235"/>
    <w:rsid w:val="00FB4576"/>
    <w:rsid w:val="00FB489E"/>
    <w:rsid w:val="00FB599E"/>
    <w:rsid w:val="00FB737C"/>
    <w:rsid w:val="00FB7DBD"/>
    <w:rsid w:val="00FC0538"/>
    <w:rsid w:val="00FC08FE"/>
    <w:rsid w:val="00FC1900"/>
    <w:rsid w:val="00FC218B"/>
    <w:rsid w:val="00FC27F3"/>
    <w:rsid w:val="00FC3781"/>
    <w:rsid w:val="00FC3CB8"/>
    <w:rsid w:val="00FC4F55"/>
    <w:rsid w:val="00FC582D"/>
    <w:rsid w:val="00FC5CC5"/>
    <w:rsid w:val="00FC660D"/>
    <w:rsid w:val="00FC6B72"/>
    <w:rsid w:val="00FC70B4"/>
    <w:rsid w:val="00FC76E7"/>
    <w:rsid w:val="00FC7A9C"/>
    <w:rsid w:val="00FC7AFE"/>
    <w:rsid w:val="00FC7C56"/>
    <w:rsid w:val="00FD0F78"/>
    <w:rsid w:val="00FD1472"/>
    <w:rsid w:val="00FD1966"/>
    <w:rsid w:val="00FD1D2C"/>
    <w:rsid w:val="00FD26B1"/>
    <w:rsid w:val="00FD28B1"/>
    <w:rsid w:val="00FD3340"/>
    <w:rsid w:val="00FD384C"/>
    <w:rsid w:val="00FD3FA8"/>
    <w:rsid w:val="00FD4640"/>
    <w:rsid w:val="00FD4696"/>
    <w:rsid w:val="00FD4D2E"/>
    <w:rsid w:val="00FD5081"/>
    <w:rsid w:val="00FD6932"/>
    <w:rsid w:val="00FD6B41"/>
    <w:rsid w:val="00FD6CF3"/>
    <w:rsid w:val="00FD72F2"/>
    <w:rsid w:val="00FE0DC4"/>
    <w:rsid w:val="00FE0EB3"/>
    <w:rsid w:val="00FE188D"/>
    <w:rsid w:val="00FE2296"/>
    <w:rsid w:val="00FE2862"/>
    <w:rsid w:val="00FE3128"/>
    <w:rsid w:val="00FE334F"/>
    <w:rsid w:val="00FE382B"/>
    <w:rsid w:val="00FE4053"/>
    <w:rsid w:val="00FE4963"/>
    <w:rsid w:val="00FE4C85"/>
    <w:rsid w:val="00FE4D98"/>
    <w:rsid w:val="00FE5231"/>
    <w:rsid w:val="00FE63A9"/>
    <w:rsid w:val="00FE6CF9"/>
    <w:rsid w:val="00FE6D50"/>
    <w:rsid w:val="00FE7304"/>
    <w:rsid w:val="00FE73C2"/>
    <w:rsid w:val="00FE76BE"/>
    <w:rsid w:val="00FE78A9"/>
    <w:rsid w:val="00FF0A61"/>
    <w:rsid w:val="00FF0C4B"/>
    <w:rsid w:val="00FF0D2B"/>
    <w:rsid w:val="00FF16C4"/>
    <w:rsid w:val="00FF2036"/>
    <w:rsid w:val="00FF2155"/>
    <w:rsid w:val="00FF2BF7"/>
    <w:rsid w:val="00FF35C0"/>
    <w:rsid w:val="00FF3E7C"/>
    <w:rsid w:val="00FF42FB"/>
    <w:rsid w:val="00FF48C5"/>
    <w:rsid w:val="00FF493F"/>
    <w:rsid w:val="00FF4A63"/>
    <w:rsid w:val="00FF5587"/>
    <w:rsid w:val="00FF5EA7"/>
    <w:rsid w:val="00FF6807"/>
    <w:rsid w:val="00FF69D2"/>
    <w:rsid w:val="00FF6A41"/>
    <w:rsid w:val="00FF7299"/>
    <w:rsid w:val="00FF7F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vertical-relative:page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26862021"/>
  <w15:docId w15:val="{241E13E8-3F42-4A52-B0F8-D1A61ED893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0">
    <w:name w:val="Normal"/>
    <w:qFormat/>
    <w:rsid w:val="0002770C"/>
    <w:pPr>
      <w:widowControl w:val="0"/>
      <w:wordWrap w:val="0"/>
      <w:autoSpaceDE w:val="0"/>
      <w:autoSpaceDN w:val="0"/>
      <w:spacing w:after="240"/>
      <w:jc w:val="both"/>
    </w:pPr>
    <w:rPr>
      <w:rFonts w:asciiTheme="minorHAnsi" w:eastAsiaTheme="minorEastAsia" w:hAnsiTheme="minorHAnsi"/>
      <w:kern w:val="2"/>
      <w:szCs w:val="24"/>
    </w:rPr>
  </w:style>
  <w:style w:type="paragraph" w:styleId="11">
    <w:name w:val="heading 1"/>
    <w:basedOn w:val="a1"/>
    <w:next w:val="a0"/>
    <w:link w:val="1Char"/>
    <w:autoRedefine/>
    <w:uiPriority w:val="9"/>
    <w:qFormat/>
    <w:rsid w:val="00D314BE"/>
    <w:pPr>
      <w:keepNext/>
      <w:pageBreakBefore/>
      <w:widowControl w:val="0"/>
      <w:numPr>
        <w:numId w:val="6"/>
      </w:numPr>
      <w:wordWrap w:val="0"/>
      <w:autoSpaceDE w:val="0"/>
      <w:autoSpaceDN w:val="0"/>
      <w:spacing w:after="360"/>
      <w:outlineLvl w:val="0"/>
    </w:pPr>
    <w:rPr>
      <w:rFonts w:asciiTheme="majorEastAsia" w:eastAsiaTheme="majorEastAsia" w:hAnsiTheme="majorEastAsia"/>
      <w:kern w:val="2"/>
      <w:szCs w:val="28"/>
    </w:rPr>
  </w:style>
  <w:style w:type="paragraph" w:styleId="20">
    <w:name w:val="heading 2"/>
    <w:basedOn w:val="a0"/>
    <w:next w:val="a0"/>
    <w:autoRedefine/>
    <w:qFormat/>
    <w:rsid w:val="00FF16C4"/>
    <w:pPr>
      <w:keepNext/>
      <w:numPr>
        <w:ilvl w:val="1"/>
        <w:numId w:val="6"/>
      </w:numPr>
      <w:outlineLvl w:val="1"/>
    </w:pPr>
    <w:rPr>
      <w:rFonts w:ascii="Arial" w:hAnsi="Arial"/>
      <w:bCs/>
      <w:sz w:val="36"/>
      <w:szCs w:val="36"/>
    </w:rPr>
  </w:style>
  <w:style w:type="paragraph" w:styleId="3">
    <w:name w:val="heading 3"/>
    <w:basedOn w:val="a0"/>
    <w:next w:val="a0"/>
    <w:autoRedefine/>
    <w:uiPriority w:val="9"/>
    <w:qFormat/>
    <w:rsid w:val="00FF16C4"/>
    <w:pPr>
      <w:keepNext/>
      <w:outlineLvl w:val="2"/>
    </w:pPr>
    <w:rPr>
      <w:rFonts w:ascii="Arial" w:hAnsi="Arial"/>
      <w:sz w:val="28"/>
      <w:szCs w:val="28"/>
    </w:rPr>
  </w:style>
  <w:style w:type="paragraph" w:styleId="4">
    <w:name w:val="heading 4"/>
    <w:basedOn w:val="a0"/>
    <w:next w:val="a0"/>
    <w:autoRedefine/>
    <w:qFormat/>
    <w:rsid w:val="00AE0B2A"/>
    <w:pPr>
      <w:keepNext/>
      <w:numPr>
        <w:ilvl w:val="3"/>
        <w:numId w:val="6"/>
      </w:numPr>
      <w:outlineLvl w:val="3"/>
    </w:pPr>
    <w:rPr>
      <w:bCs/>
    </w:rPr>
  </w:style>
  <w:style w:type="paragraph" w:styleId="5">
    <w:name w:val="heading 5"/>
    <w:basedOn w:val="a0"/>
    <w:next w:val="a0"/>
    <w:qFormat/>
    <w:rsid w:val="002423CB"/>
    <w:pPr>
      <w:keepNext/>
      <w:ind w:leftChars="500" w:left="500" w:hangingChars="200" w:hanging="2000"/>
      <w:outlineLvl w:val="4"/>
    </w:pPr>
    <w:rPr>
      <w:rFonts w:ascii="Arial" w:eastAsia="돋움" w:hAnsi="Arial"/>
    </w:rPr>
  </w:style>
  <w:style w:type="paragraph" w:styleId="6">
    <w:name w:val="heading 6"/>
    <w:basedOn w:val="a0"/>
    <w:next w:val="a0"/>
    <w:qFormat/>
    <w:rsid w:val="002423CB"/>
    <w:pPr>
      <w:keepNext/>
      <w:ind w:leftChars="600" w:left="600" w:hangingChars="200" w:hanging="2000"/>
      <w:outlineLvl w:val="5"/>
    </w:pPr>
    <w:rPr>
      <w:b/>
      <w:bCs/>
    </w:rPr>
  </w:style>
  <w:style w:type="paragraph" w:styleId="7">
    <w:name w:val="heading 7"/>
    <w:basedOn w:val="a0"/>
    <w:next w:val="a0"/>
    <w:qFormat/>
    <w:rsid w:val="002423CB"/>
    <w:pPr>
      <w:keepNext/>
      <w:ind w:leftChars="700" w:left="700" w:hangingChars="200" w:hanging="2000"/>
      <w:outlineLvl w:val="6"/>
    </w:pPr>
  </w:style>
  <w:style w:type="paragraph" w:styleId="8">
    <w:name w:val="heading 8"/>
    <w:basedOn w:val="a0"/>
    <w:next w:val="a0"/>
    <w:qFormat/>
    <w:rsid w:val="002423CB"/>
    <w:pPr>
      <w:keepNext/>
      <w:ind w:leftChars="800" w:left="800" w:hangingChars="200" w:hanging="2000"/>
      <w:outlineLvl w:val="7"/>
    </w:pPr>
  </w:style>
  <w:style w:type="paragraph" w:styleId="9">
    <w:name w:val="heading 9"/>
    <w:basedOn w:val="a0"/>
    <w:next w:val="a0"/>
    <w:qFormat/>
    <w:rsid w:val="002423CB"/>
    <w:pPr>
      <w:keepNext/>
      <w:ind w:leftChars="900" w:left="900" w:hangingChars="200" w:hanging="2000"/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Normal Indent"/>
    <w:aliases w:val="Normal Indent ns"/>
    <w:basedOn w:val="a0"/>
    <w:rsid w:val="002423CB"/>
    <w:pPr>
      <w:widowControl/>
      <w:overflowPunct w:val="0"/>
      <w:adjustRightInd w:val="0"/>
      <w:spacing w:line="360" w:lineRule="auto"/>
      <w:ind w:left="851"/>
      <w:jc w:val="left"/>
      <w:textAlignment w:val="baseline"/>
    </w:pPr>
    <w:rPr>
      <w:rFonts w:ascii="Times New Roman" w:eastAsia="바탕체"/>
      <w:kern w:val="0"/>
      <w:sz w:val="22"/>
      <w:szCs w:val="20"/>
    </w:rPr>
  </w:style>
  <w:style w:type="paragraph" w:customStyle="1" w:styleId="a6">
    <w:name w:val="설명"/>
    <w:basedOn w:val="a0"/>
    <w:rsid w:val="002423CB"/>
    <w:pPr>
      <w:autoSpaceDE/>
      <w:autoSpaceDN/>
      <w:adjustRightInd w:val="0"/>
      <w:spacing w:after="60" w:line="360" w:lineRule="atLeast"/>
      <w:ind w:left="851"/>
      <w:textAlignment w:val="baseline"/>
    </w:pPr>
    <w:rPr>
      <w:rFonts w:ascii="Arial" w:eastAsia="바탕체" w:hAnsi="Arial"/>
      <w:kern w:val="0"/>
      <w:sz w:val="22"/>
      <w:szCs w:val="20"/>
    </w:rPr>
  </w:style>
  <w:style w:type="paragraph" w:customStyle="1" w:styleId="a1">
    <w:name w:val="장제목"/>
    <w:rsid w:val="002423CB"/>
    <w:pPr>
      <w:spacing w:afterLines="100"/>
    </w:pPr>
    <w:rPr>
      <w:rFonts w:ascii="Verdana" w:eastAsia="돋움" w:hAnsi="Verdana"/>
      <w:b/>
      <w:sz w:val="36"/>
    </w:rPr>
  </w:style>
  <w:style w:type="paragraph" w:customStyle="1" w:styleId="111">
    <w:name w:val="1.1(제목1)"/>
    <w:basedOn w:val="a0"/>
    <w:rsid w:val="002423CB"/>
    <w:pPr>
      <w:numPr>
        <w:ilvl w:val="1"/>
        <w:numId w:val="5"/>
      </w:numPr>
      <w:tabs>
        <w:tab w:val="left" w:pos="600"/>
      </w:tabs>
      <w:spacing w:beforeLines="100" w:afterLines="50"/>
    </w:pPr>
    <w:rPr>
      <w:rFonts w:ascii="Verdana" w:eastAsia="돋움체" w:hAnsi="Verdana"/>
      <w:b/>
      <w:sz w:val="28"/>
    </w:rPr>
  </w:style>
  <w:style w:type="paragraph" w:customStyle="1" w:styleId="1112">
    <w:name w:val="1.1.1(제목2)"/>
    <w:basedOn w:val="a0"/>
    <w:rsid w:val="002423CB"/>
    <w:pPr>
      <w:tabs>
        <w:tab w:val="left" w:pos="600"/>
      </w:tabs>
      <w:spacing w:beforeLines="100" w:afterLines="50"/>
    </w:pPr>
    <w:rPr>
      <w:rFonts w:ascii="Verdana" w:eastAsia="돋움체" w:hAnsi="Verdana"/>
      <w:b/>
      <w:sz w:val="24"/>
    </w:rPr>
  </w:style>
  <w:style w:type="paragraph" w:customStyle="1" w:styleId="12">
    <w:name w:val="본문1"/>
    <w:basedOn w:val="a0"/>
    <w:rsid w:val="002423CB"/>
    <w:rPr>
      <w:rFonts w:hAnsi="바탕체"/>
    </w:rPr>
  </w:style>
  <w:style w:type="paragraph" w:customStyle="1" w:styleId="a7">
    <w:name w:val="표_그림제목"/>
    <w:basedOn w:val="a0"/>
    <w:rsid w:val="002423CB"/>
    <w:rPr>
      <w:rFonts w:ascii="돋움체" w:eastAsia="돋움체"/>
    </w:rPr>
  </w:style>
  <w:style w:type="paragraph" w:customStyle="1" w:styleId="Print-FromToSubjectDate">
    <w:name w:val="Print- From: To: Subject: Date:"/>
    <w:basedOn w:val="a0"/>
    <w:rsid w:val="002423CB"/>
    <w:pPr>
      <w:widowControl/>
      <w:pBdr>
        <w:left w:val="single" w:sz="18" w:space="1" w:color="auto"/>
      </w:pBdr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kern w:val="0"/>
      <w:szCs w:val="20"/>
    </w:rPr>
  </w:style>
  <w:style w:type="paragraph" w:customStyle="1" w:styleId="Print-ReverseHeader">
    <w:name w:val="Print- Reverse Header"/>
    <w:basedOn w:val="a0"/>
    <w:next w:val="Print-FromToSubjectDate"/>
    <w:rsid w:val="002423CB"/>
    <w:pPr>
      <w:widowControl/>
      <w:pBdr>
        <w:left w:val="single" w:sz="18" w:space="1" w:color="auto"/>
      </w:pBdr>
      <w:shd w:val="pct12" w:color="auto" w:fill="auto"/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b/>
      <w:kern w:val="0"/>
      <w:sz w:val="22"/>
      <w:szCs w:val="20"/>
    </w:rPr>
  </w:style>
  <w:style w:type="paragraph" w:customStyle="1" w:styleId="ReplyForwardHeaders">
    <w:name w:val="Reply/Forward Headers"/>
    <w:basedOn w:val="a0"/>
    <w:next w:val="ReplyForwardToFromDate"/>
    <w:rsid w:val="002423CB"/>
    <w:pPr>
      <w:widowControl/>
      <w:pBdr>
        <w:left w:val="single" w:sz="18" w:space="1" w:color="auto"/>
      </w:pBdr>
      <w:shd w:val="pct10" w:color="auto" w:fill="auto"/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b/>
      <w:kern w:val="0"/>
      <w:szCs w:val="20"/>
    </w:rPr>
  </w:style>
  <w:style w:type="paragraph" w:customStyle="1" w:styleId="ReplyForwardToFromDate">
    <w:name w:val="Reply/Forward To: From: Date:"/>
    <w:basedOn w:val="a0"/>
    <w:rsid w:val="002423CB"/>
    <w:pPr>
      <w:widowControl/>
      <w:pBdr>
        <w:left w:val="single" w:sz="18" w:space="1" w:color="auto"/>
      </w:pBdr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kern w:val="0"/>
      <w:szCs w:val="20"/>
    </w:rPr>
  </w:style>
  <w:style w:type="paragraph" w:styleId="a8">
    <w:name w:val="footer"/>
    <w:basedOn w:val="a0"/>
    <w:link w:val="Char"/>
    <w:uiPriority w:val="99"/>
    <w:rsid w:val="002423CB"/>
    <w:pPr>
      <w:tabs>
        <w:tab w:val="center" w:pos="4252"/>
        <w:tab w:val="right" w:pos="8504"/>
      </w:tabs>
      <w:snapToGrid w:val="0"/>
    </w:pPr>
  </w:style>
  <w:style w:type="paragraph" w:styleId="a9">
    <w:name w:val="Date"/>
    <w:basedOn w:val="a0"/>
    <w:next w:val="a0"/>
    <w:rsid w:val="002423CB"/>
    <w:pPr>
      <w:autoSpaceDE/>
      <w:autoSpaceDN/>
      <w:adjustRightInd w:val="0"/>
      <w:textAlignment w:val="baseline"/>
    </w:pPr>
    <w:rPr>
      <w:rFonts w:ascii="Times New Roman" w:eastAsia="바탕체"/>
      <w:szCs w:val="20"/>
    </w:rPr>
  </w:style>
  <w:style w:type="paragraph" w:styleId="aa">
    <w:name w:val="header"/>
    <w:basedOn w:val="a0"/>
    <w:link w:val="Char0"/>
    <w:uiPriority w:val="99"/>
    <w:rsid w:val="002423CB"/>
    <w:pPr>
      <w:tabs>
        <w:tab w:val="center" w:pos="4252"/>
        <w:tab w:val="right" w:pos="8504"/>
      </w:tabs>
      <w:snapToGrid w:val="0"/>
    </w:pPr>
  </w:style>
  <w:style w:type="paragraph" w:styleId="a">
    <w:name w:val="Body Text"/>
    <w:basedOn w:val="a0"/>
    <w:link w:val="Char1"/>
    <w:rsid w:val="002423CB"/>
    <w:pPr>
      <w:numPr>
        <w:ilvl w:val="2"/>
        <w:numId w:val="1"/>
      </w:numPr>
      <w:tabs>
        <w:tab w:val="clear" w:pos="1245"/>
      </w:tabs>
      <w:spacing w:after="180"/>
      <w:ind w:left="0" w:firstLine="0"/>
    </w:pPr>
  </w:style>
  <w:style w:type="paragraph" w:styleId="ab">
    <w:name w:val="Body Text Indent"/>
    <w:basedOn w:val="a0"/>
    <w:rsid w:val="002423CB"/>
    <w:pPr>
      <w:autoSpaceDE/>
      <w:autoSpaceDN/>
      <w:adjustRightInd w:val="0"/>
      <w:textAlignment w:val="baseline"/>
    </w:pPr>
    <w:rPr>
      <w:rFonts w:ascii="Times New Roman" w:eastAsia="바탕체"/>
      <w:sz w:val="16"/>
      <w:szCs w:val="20"/>
    </w:rPr>
  </w:style>
  <w:style w:type="paragraph" w:styleId="30">
    <w:name w:val="Body Text 3"/>
    <w:basedOn w:val="a0"/>
    <w:rsid w:val="002423CB"/>
    <w:pPr>
      <w:autoSpaceDE/>
      <w:autoSpaceDN/>
      <w:adjustRightInd w:val="0"/>
      <w:spacing w:line="240" w:lineRule="atLeast"/>
      <w:jc w:val="center"/>
      <w:textAlignment w:val="baseline"/>
    </w:pPr>
    <w:rPr>
      <w:rFonts w:ascii="Times New Roman" w:eastAsia="바탕체"/>
      <w:b/>
      <w:sz w:val="18"/>
      <w:szCs w:val="20"/>
    </w:rPr>
  </w:style>
  <w:style w:type="character" w:styleId="ac">
    <w:name w:val="footnote reference"/>
    <w:basedOn w:val="a2"/>
    <w:semiHidden/>
    <w:rsid w:val="002423CB"/>
    <w:rPr>
      <w:vertAlign w:val="superscript"/>
    </w:rPr>
  </w:style>
  <w:style w:type="character" w:styleId="ad">
    <w:name w:val="Hyperlink"/>
    <w:basedOn w:val="a2"/>
    <w:uiPriority w:val="99"/>
    <w:rsid w:val="002423CB"/>
    <w:rPr>
      <w:color w:val="0000FF"/>
      <w:u w:val="single"/>
    </w:rPr>
  </w:style>
  <w:style w:type="character" w:styleId="ae">
    <w:name w:val="FollowedHyperlink"/>
    <w:basedOn w:val="a2"/>
    <w:rsid w:val="002423CB"/>
    <w:rPr>
      <w:color w:val="800080"/>
      <w:u w:val="single"/>
    </w:rPr>
  </w:style>
  <w:style w:type="paragraph" w:customStyle="1" w:styleId="af">
    <w:name w:val="바탕글"/>
    <w:rsid w:val="002423CB"/>
    <w:pPr>
      <w:widowControl w:val="0"/>
      <w:wordWrap w:val="0"/>
      <w:autoSpaceDE w:val="0"/>
      <w:autoSpaceDN w:val="0"/>
      <w:adjustRightInd w:val="0"/>
      <w:spacing w:line="299" w:lineRule="auto"/>
      <w:jc w:val="both"/>
    </w:pPr>
    <w:rPr>
      <w:rFonts w:ascii="바탕체" w:eastAsia="바탕체"/>
      <w:color w:val="000000"/>
    </w:rPr>
  </w:style>
  <w:style w:type="paragraph" w:styleId="31">
    <w:name w:val="List Bullet 3"/>
    <w:basedOn w:val="a0"/>
    <w:autoRedefine/>
    <w:rsid w:val="002423CB"/>
    <w:pPr>
      <w:widowControl/>
      <w:overflowPunct w:val="0"/>
      <w:adjustRightInd w:val="0"/>
      <w:spacing w:line="360" w:lineRule="auto"/>
      <w:ind w:left="285" w:hanging="284"/>
      <w:jc w:val="left"/>
      <w:textAlignment w:val="baseline"/>
    </w:pPr>
    <w:rPr>
      <w:rFonts w:ascii="Times New Roman" w:eastAsia="바탕체"/>
      <w:kern w:val="0"/>
      <w:sz w:val="22"/>
      <w:szCs w:val="20"/>
    </w:rPr>
  </w:style>
  <w:style w:type="paragraph" w:customStyle="1" w:styleId="13">
    <w:name w:val="목록1"/>
    <w:basedOn w:val="a5"/>
    <w:rsid w:val="002423CB"/>
    <w:pPr>
      <w:tabs>
        <w:tab w:val="num" w:pos="1673"/>
      </w:tabs>
      <w:wordWrap/>
      <w:overflowPunct/>
      <w:autoSpaceDE/>
      <w:autoSpaceDN/>
      <w:adjustRightInd/>
      <w:ind w:left="1673" w:hanging="255"/>
      <w:textAlignment w:val="auto"/>
    </w:pPr>
    <w:rPr>
      <w:rFonts w:ascii="Arial" w:hAnsi="Arial"/>
      <w:sz w:val="20"/>
    </w:rPr>
  </w:style>
  <w:style w:type="paragraph" w:customStyle="1" w:styleId="pyo">
    <w:name w:val="pyo"/>
    <w:basedOn w:val="13"/>
    <w:rsid w:val="002423CB"/>
    <w:pPr>
      <w:tabs>
        <w:tab w:val="clear" w:pos="1673"/>
        <w:tab w:val="num" w:pos="425"/>
      </w:tabs>
      <w:ind w:left="425" w:hanging="425"/>
    </w:pPr>
  </w:style>
  <w:style w:type="paragraph" w:styleId="af0">
    <w:name w:val="caption"/>
    <w:basedOn w:val="105cm"/>
    <w:next w:val="a0"/>
    <w:qFormat/>
    <w:rsid w:val="00E76297"/>
    <w:pPr>
      <w:keepNext/>
      <w:ind w:firstLine="0"/>
      <w:jc w:val="center"/>
    </w:pPr>
    <w:rPr>
      <w:rFonts w:ascii="HY신명조"/>
    </w:rPr>
  </w:style>
  <w:style w:type="paragraph" w:styleId="af1">
    <w:name w:val="Document Map"/>
    <w:basedOn w:val="a0"/>
    <w:semiHidden/>
    <w:rsid w:val="002423CB"/>
    <w:pPr>
      <w:shd w:val="clear" w:color="auto" w:fill="000080"/>
    </w:pPr>
    <w:rPr>
      <w:rFonts w:ascii="Arial" w:eastAsia="돋움" w:hAnsi="Arial"/>
    </w:rPr>
  </w:style>
  <w:style w:type="paragraph" w:customStyle="1" w:styleId="ListBody">
    <w:name w:val="ListBody"/>
    <w:aliases w:val="lb"/>
    <w:basedOn w:val="a0"/>
    <w:rsid w:val="002423CB"/>
    <w:pPr>
      <w:autoSpaceDE/>
      <w:autoSpaceDN/>
      <w:adjustRightInd w:val="0"/>
      <w:spacing w:before="120" w:line="360" w:lineRule="atLeast"/>
      <w:ind w:left="635" w:hanging="346"/>
      <w:textAlignment w:val="baseline"/>
    </w:pPr>
    <w:rPr>
      <w:rFonts w:ascii="Times New Roman" w:eastAsia="바탕체"/>
      <w:kern w:val="0"/>
      <w:szCs w:val="20"/>
    </w:rPr>
  </w:style>
  <w:style w:type="paragraph" w:customStyle="1" w:styleId="TableText">
    <w:name w:val="TableText"/>
    <w:basedOn w:val="a0"/>
    <w:rsid w:val="002423CB"/>
    <w:pPr>
      <w:autoSpaceDE/>
      <w:autoSpaceDN/>
      <w:adjustRightInd w:val="0"/>
      <w:spacing w:before="60" w:after="60" w:line="360" w:lineRule="atLeast"/>
      <w:textAlignment w:val="baseline"/>
    </w:pPr>
    <w:rPr>
      <w:rFonts w:ascii="Times New Roman" w:eastAsia="바탕체"/>
      <w:kern w:val="0"/>
      <w:sz w:val="18"/>
      <w:szCs w:val="20"/>
    </w:rPr>
  </w:style>
  <w:style w:type="paragraph" w:styleId="af2">
    <w:name w:val="List Bullet"/>
    <w:basedOn w:val="a0"/>
    <w:autoRedefine/>
    <w:rsid w:val="002423CB"/>
    <w:pPr>
      <w:tabs>
        <w:tab w:val="num" w:pos="360"/>
      </w:tabs>
      <w:autoSpaceDE/>
      <w:autoSpaceDN/>
      <w:ind w:left="360" w:hanging="360"/>
    </w:pPr>
    <w:rPr>
      <w:rFonts w:ascii="Times New Roman" w:eastAsia="바탕체"/>
      <w:szCs w:val="20"/>
    </w:rPr>
  </w:style>
  <w:style w:type="paragraph" w:styleId="21">
    <w:name w:val="List Bullet 2"/>
    <w:basedOn w:val="a0"/>
    <w:autoRedefine/>
    <w:rsid w:val="002423CB"/>
    <w:pPr>
      <w:tabs>
        <w:tab w:val="num" w:pos="785"/>
      </w:tabs>
      <w:autoSpaceDE/>
      <w:autoSpaceDN/>
      <w:ind w:left="785" w:hanging="360"/>
    </w:pPr>
    <w:rPr>
      <w:rFonts w:ascii="Times New Roman" w:eastAsia="바탕체"/>
      <w:szCs w:val="20"/>
    </w:rPr>
  </w:style>
  <w:style w:type="paragraph" w:styleId="40">
    <w:name w:val="List Bullet 4"/>
    <w:basedOn w:val="a0"/>
    <w:autoRedefine/>
    <w:rsid w:val="002423CB"/>
    <w:pPr>
      <w:tabs>
        <w:tab w:val="num" w:pos="1636"/>
      </w:tabs>
      <w:autoSpaceDE/>
      <w:autoSpaceDN/>
      <w:ind w:left="1636" w:hanging="360"/>
    </w:pPr>
    <w:rPr>
      <w:rFonts w:ascii="Times New Roman" w:eastAsia="바탕체"/>
      <w:szCs w:val="20"/>
    </w:rPr>
  </w:style>
  <w:style w:type="paragraph" w:styleId="50">
    <w:name w:val="List Bullet 5"/>
    <w:basedOn w:val="a0"/>
    <w:autoRedefine/>
    <w:rsid w:val="002423CB"/>
    <w:pPr>
      <w:tabs>
        <w:tab w:val="num" w:pos="2061"/>
      </w:tabs>
      <w:autoSpaceDE/>
      <w:autoSpaceDN/>
      <w:ind w:left="2061" w:hanging="360"/>
    </w:pPr>
    <w:rPr>
      <w:rFonts w:ascii="Times New Roman" w:eastAsia="바탕체"/>
      <w:szCs w:val="20"/>
    </w:rPr>
  </w:style>
  <w:style w:type="paragraph" w:customStyle="1" w:styleId="51">
    <w:name w:val="개요 5"/>
    <w:rsid w:val="002423CB"/>
    <w:pPr>
      <w:widowControl w:val="0"/>
      <w:autoSpaceDE w:val="0"/>
      <w:autoSpaceDN w:val="0"/>
      <w:adjustRightInd w:val="0"/>
      <w:ind w:left="948" w:hanging="148"/>
      <w:jc w:val="both"/>
    </w:pPr>
    <w:rPr>
      <w:rFonts w:ascii="신명조" w:eastAsia="신명조"/>
    </w:rPr>
  </w:style>
  <w:style w:type="paragraph" w:styleId="14">
    <w:name w:val="toc 1"/>
    <w:basedOn w:val="a0"/>
    <w:next w:val="a0"/>
    <w:autoRedefine/>
    <w:uiPriority w:val="39"/>
    <w:qFormat/>
    <w:rsid w:val="008836FC"/>
    <w:pPr>
      <w:tabs>
        <w:tab w:val="left" w:pos="425"/>
        <w:tab w:val="right" w:leader="dot" w:pos="8495"/>
      </w:tabs>
      <w:jc w:val="center"/>
    </w:pPr>
  </w:style>
  <w:style w:type="paragraph" w:styleId="22">
    <w:name w:val="toc 2"/>
    <w:basedOn w:val="a0"/>
    <w:next w:val="a0"/>
    <w:autoRedefine/>
    <w:uiPriority w:val="39"/>
    <w:qFormat/>
    <w:rsid w:val="002423CB"/>
    <w:pPr>
      <w:ind w:leftChars="200" w:left="425"/>
    </w:pPr>
  </w:style>
  <w:style w:type="paragraph" w:styleId="32">
    <w:name w:val="toc 3"/>
    <w:basedOn w:val="a0"/>
    <w:next w:val="a0"/>
    <w:autoRedefine/>
    <w:uiPriority w:val="39"/>
    <w:qFormat/>
    <w:rsid w:val="002423CB"/>
    <w:pPr>
      <w:ind w:leftChars="400" w:left="850"/>
    </w:pPr>
  </w:style>
  <w:style w:type="paragraph" w:styleId="41">
    <w:name w:val="toc 4"/>
    <w:basedOn w:val="a0"/>
    <w:next w:val="a0"/>
    <w:autoRedefine/>
    <w:uiPriority w:val="39"/>
    <w:rsid w:val="002423CB"/>
    <w:pPr>
      <w:ind w:leftChars="600" w:left="1275"/>
    </w:pPr>
  </w:style>
  <w:style w:type="paragraph" w:styleId="52">
    <w:name w:val="toc 5"/>
    <w:basedOn w:val="a0"/>
    <w:next w:val="a0"/>
    <w:autoRedefine/>
    <w:uiPriority w:val="39"/>
    <w:rsid w:val="002423CB"/>
    <w:pPr>
      <w:ind w:leftChars="800" w:left="1700"/>
    </w:pPr>
  </w:style>
  <w:style w:type="paragraph" w:styleId="60">
    <w:name w:val="toc 6"/>
    <w:basedOn w:val="a0"/>
    <w:next w:val="a0"/>
    <w:autoRedefine/>
    <w:uiPriority w:val="39"/>
    <w:rsid w:val="002423CB"/>
    <w:pPr>
      <w:ind w:leftChars="1000" w:left="2125"/>
    </w:pPr>
  </w:style>
  <w:style w:type="paragraph" w:styleId="70">
    <w:name w:val="toc 7"/>
    <w:basedOn w:val="a0"/>
    <w:next w:val="a0"/>
    <w:autoRedefine/>
    <w:uiPriority w:val="39"/>
    <w:rsid w:val="002423CB"/>
    <w:pPr>
      <w:ind w:leftChars="1200" w:left="2550"/>
    </w:pPr>
  </w:style>
  <w:style w:type="paragraph" w:styleId="80">
    <w:name w:val="toc 8"/>
    <w:basedOn w:val="a0"/>
    <w:next w:val="a0"/>
    <w:autoRedefine/>
    <w:uiPriority w:val="39"/>
    <w:rsid w:val="002423CB"/>
    <w:pPr>
      <w:ind w:leftChars="1400" w:left="2975"/>
    </w:pPr>
  </w:style>
  <w:style w:type="paragraph" w:styleId="90">
    <w:name w:val="toc 9"/>
    <w:basedOn w:val="a0"/>
    <w:next w:val="a0"/>
    <w:autoRedefine/>
    <w:uiPriority w:val="39"/>
    <w:rsid w:val="002423CB"/>
    <w:pPr>
      <w:ind w:leftChars="1600" w:left="3400"/>
    </w:pPr>
  </w:style>
  <w:style w:type="paragraph" w:customStyle="1" w:styleId="33">
    <w:name w:val="제목3"/>
    <w:basedOn w:val="12"/>
    <w:rsid w:val="002423CB"/>
    <w:pPr>
      <w:spacing w:beforeLines="100" w:afterLines="50"/>
    </w:pPr>
    <w:rPr>
      <w:b/>
    </w:rPr>
  </w:style>
  <w:style w:type="paragraph" w:customStyle="1" w:styleId="42">
    <w:name w:val="제목4"/>
    <w:basedOn w:val="12"/>
    <w:rsid w:val="002423CB"/>
    <w:pPr>
      <w:spacing w:beforeLines="100" w:afterLines="50"/>
    </w:pPr>
    <w:rPr>
      <w:b/>
    </w:rPr>
  </w:style>
  <w:style w:type="character" w:styleId="af3">
    <w:name w:val="page number"/>
    <w:basedOn w:val="a2"/>
    <w:rsid w:val="002423CB"/>
  </w:style>
  <w:style w:type="paragraph" w:customStyle="1" w:styleId="10">
    <w:name w:val="항목1"/>
    <w:basedOn w:val="12"/>
    <w:rsid w:val="002423CB"/>
    <w:pPr>
      <w:numPr>
        <w:numId w:val="3"/>
      </w:numPr>
      <w:spacing w:beforeLines="50" w:afterLines="50"/>
    </w:pPr>
    <w:rPr>
      <w:b/>
    </w:rPr>
  </w:style>
  <w:style w:type="paragraph" w:customStyle="1" w:styleId="2">
    <w:name w:val="항목2"/>
    <w:basedOn w:val="12"/>
    <w:rsid w:val="002423CB"/>
    <w:pPr>
      <w:numPr>
        <w:numId w:val="4"/>
      </w:numPr>
    </w:pPr>
  </w:style>
  <w:style w:type="paragraph" w:customStyle="1" w:styleId="af4">
    <w:name w:val="글미"/>
    <w:basedOn w:val="12"/>
    <w:rsid w:val="002423CB"/>
    <w:pPr>
      <w:keepNext/>
      <w:jc w:val="center"/>
    </w:pPr>
  </w:style>
  <w:style w:type="paragraph" w:customStyle="1" w:styleId="af5">
    <w:name w:val="그림"/>
    <w:rsid w:val="002423CB"/>
    <w:pPr>
      <w:spacing w:before="360" w:after="180"/>
      <w:jc w:val="center"/>
      <w:outlineLvl w:val="0"/>
    </w:pPr>
  </w:style>
  <w:style w:type="paragraph" w:customStyle="1" w:styleId="34">
    <w:name w:val="항목3"/>
    <w:basedOn w:val="af5"/>
    <w:rsid w:val="002423CB"/>
    <w:rPr>
      <w:rFonts w:ascii="굴림체" w:eastAsia="굴림체" w:hAnsi="굴림체"/>
      <w:b/>
      <w:bCs/>
      <w:sz w:val="18"/>
    </w:rPr>
  </w:style>
  <w:style w:type="paragraph" w:customStyle="1" w:styleId="TTY-">
    <w:name w:val="TTY-장제목"/>
    <w:basedOn w:val="a1"/>
    <w:rsid w:val="00A9170D"/>
    <w:pPr>
      <w:spacing w:after="360"/>
    </w:pPr>
    <w:rPr>
      <w:rFonts w:eastAsia="HY신명조"/>
      <w:b w:val="0"/>
      <w:sz w:val="28"/>
    </w:rPr>
  </w:style>
  <w:style w:type="paragraph" w:customStyle="1" w:styleId="1">
    <w:name w:val="스타일1"/>
    <w:basedOn w:val="a1"/>
    <w:rsid w:val="00A9170D"/>
    <w:pPr>
      <w:numPr>
        <w:numId w:val="2"/>
      </w:numPr>
      <w:spacing w:after="360"/>
    </w:pPr>
    <w:rPr>
      <w:rFonts w:eastAsia="HY신명조"/>
      <w:sz w:val="28"/>
    </w:rPr>
  </w:style>
  <w:style w:type="paragraph" w:customStyle="1" w:styleId="TTY-0">
    <w:name w:val="TTY-절제목"/>
    <w:basedOn w:val="111"/>
    <w:rsid w:val="00A9170D"/>
    <w:rPr>
      <w:rFonts w:eastAsia="HY신명조"/>
      <w:sz w:val="24"/>
    </w:rPr>
  </w:style>
  <w:style w:type="paragraph" w:customStyle="1" w:styleId="105cm">
    <w:name w:val="스타일 본문1 + 첫 줄:  0.5 cm"/>
    <w:basedOn w:val="12"/>
    <w:rsid w:val="00E930D8"/>
    <w:pPr>
      <w:ind w:firstLine="400"/>
    </w:pPr>
    <w:rPr>
      <w:rFonts w:cs="바탕"/>
      <w:szCs w:val="20"/>
    </w:rPr>
  </w:style>
  <w:style w:type="table" w:styleId="af6">
    <w:name w:val="Table Grid"/>
    <w:basedOn w:val="a3"/>
    <w:rsid w:val="00A000ED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TY-1">
    <w:name w:val="TTY-소절"/>
    <w:basedOn w:val="1112"/>
    <w:rsid w:val="00F50EA6"/>
    <w:rPr>
      <w:rFonts w:eastAsia="HY신명조"/>
    </w:rPr>
  </w:style>
  <w:style w:type="paragraph" w:customStyle="1" w:styleId="1Verdana16pt18pt1">
    <w:name w:val="스타일 제목 1 + (영어) Verdana (한글) 굴림 16 pt 양쪽 앞: 18 pt 단락 뒤: 1 줄..."/>
    <w:basedOn w:val="11"/>
    <w:rsid w:val="00827BEE"/>
    <w:pPr>
      <w:shd w:val="clear" w:color="auto" w:fill="000000"/>
      <w:spacing w:before="360"/>
    </w:pPr>
    <w:rPr>
      <w:rFonts w:ascii="Verdana" w:eastAsia="굴림" w:hAnsi="Verdana" w:cs="바탕"/>
      <w:bCs/>
      <w:color w:val="FFFFFF"/>
      <w:sz w:val="32"/>
      <w:szCs w:val="20"/>
    </w:rPr>
  </w:style>
  <w:style w:type="paragraph" w:customStyle="1" w:styleId="1Verdana16pt18pt11">
    <w:name w:val="스타일 제목 1 + (영어) Verdana (한글) 굴림 16 pt 양쪽 앞: 18 pt 단락 뒤: 1 줄...1"/>
    <w:basedOn w:val="11"/>
    <w:autoRedefine/>
    <w:qFormat/>
    <w:rsid w:val="00372AD5"/>
    <w:pPr>
      <w:spacing w:before="360"/>
    </w:pPr>
    <w:rPr>
      <w:rFonts w:ascii="Verdana" w:hAnsi="Verdana" w:cs="바탕"/>
      <w:bCs/>
      <w:sz w:val="32"/>
      <w:szCs w:val="20"/>
    </w:rPr>
  </w:style>
  <w:style w:type="table" w:styleId="23">
    <w:name w:val="Table Classic 2"/>
    <w:basedOn w:val="a3"/>
    <w:rsid w:val="000B2586"/>
    <w:pPr>
      <w:widowControl w:val="0"/>
      <w:wordWrap w:val="0"/>
      <w:autoSpaceDE w:val="0"/>
      <w:autoSpaceDN w:val="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C">
    <w:name w:val="TOC Heading"/>
    <w:basedOn w:val="11"/>
    <w:next w:val="a0"/>
    <w:uiPriority w:val="39"/>
    <w:qFormat/>
    <w:rsid w:val="009B1A4E"/>
    <w:pPr>
      <w:keepLines/>
      <w:spacing w:before="480" w:afterLines="0" w:line="276" w:lineRule="auto"/>
      <w:outlineLvl w:val="9"/>
    </w:pPr>
    <w:rPr>
      <w:rFonts w:ascii="맑은 고딕" w:eastAsia="맑은 고딕" w:hAnsi="맑은 고딕"/>
      <w:bCs/>
      <w:color w:val="365F91"/>
      <w:kern w:val="0"/>
      <w:sz w:val="28"/>
    </w:rPr>
  </w:style>
  <w:style w:type="paragraph" w:styleId="af7">
    <w:name w:val="Balloon Text"/>
    <w:basedOn w:val="a0"/>
    <w:link w:val="Char2"/>
    <w:rsid w:val="009B1A4E"/>
    <w:rPr>
      <w:rFonts w:ascii="맑은 고딕" w:eastAsia="맑은 고딕" w:hAnsi="맑은 고딕"/>
      <w:sz w:val="18"/>
      <w:szCs w:val="18"/>
    </w:rPr>
  </w:style>
  <w:style w:type="character" w:customStyle="1" w:styleId="Char2">
    <w:name w:val="풍선 도움말 텍스트 Char"/>
    <w:basedOn w:val="a2"/>
    <w:link w:val="af7"/>
    <w:rsid w:val="009B1A4E"/>
    <w:rPr>
      <w:rFonts w:ascii="맑은 고딕" w:eastAsia="맑은 고딕" w:hAnsi="맑은 고딕" w:cs="Times New Roman"/>
      <w:kern w:val="2"/>
      <w:sz w:val="18"/>
      <w:szCs w:val="18"/>
    </w:rPr>
  </w:style>
  <w:style w:type="paragraph" w:customStyle="1" w:styleId="110">
    <w:name w:val="스타일 제목 1 + 단락 뒤: 1 줄"/>
    <w:basedOn w:val="11"/>
    <w:rsid w:val="007C1BE8"/>
    <w:pPr>
      <w:shd w:val="clear" w:color="auto" w:fill="DAEEF3"/>
    </w:pPr>
    <w:rPr>
      <w:rFonts w:cs="바탕"/>
      <w:bCs/>
      <w:szCs w:val="20"/>
    </w:rPr>
  </w:style>
  <w:style w:type="paragraph" w:styleId="af8">
    <w:name w:val="List Paragraph"/>
    <w:basedOn w:val="a0"/>
    <w:uiPriority w:val="34"/>
    <w:qFormat/>
    <w:rsid w:val="003940FD"/>
    <w:pPr>
      <w:ind w:leftChars="400" w:left="800"/>
    </w:pPr>
  </w:style>
  <w:style w:type="character" w:customStyle="1" w:styleId="Char">
    <w:name w:val="바닥글 Char"/>
    <w:basedOn w:val="a2"/>
    <w:link w:val="a8"/>
    <w:uiPriority w:val="99"/>
    <w:rsid w:val="00D86E76"/>
    <w:rPr>
      <w:rFonts w:ascii="바탕" w:eastAsia="HY신명조"/>
      <w:kern w:val="2"/>
      <w:szCs w:val="24"/>
    </w:rPr>
  </w:style>
  <w:style w:type="character" w:customStyle="1" w:styleId="1Char">
    <w:name w:val="제목 1 Char"/>
    <w:basedOn w:val="a2"/>
    <w:link w:val="11"/>
    <w:uiPriority w:val="9"/>
    <w:rsid w:val="00D314BE"/>
    <w:rPr>
      <w:rFonts w:asciiTheme="majorEastAsia" w:eastAsiaTheme="majorEastAsia" w:hAnsiTheme="majorEastAsia"/>
      <w:b/>
      <w:kern w:val="2"/>
      <w:sz w:val="36"/>
      <w:szCs w:val="28"/>
    </w:rPr>
  </w:style>
  <w:style w:type="paragraph" w:customStyle="1" w:styleId="12pt">
    <w:name w:val="스타일 단락 뒤: 12 pt"/>
    <w:basedOn w:val="a0"/>
    <w:rsid w:val="00741C00"/>
    <w:rPr>
      <w:rFonts w:cs="바탕"/>
      <w:szCs w:val="20"/>
    </w:rPr>
  </w:style>
  <w:style w:type="table" w:styleId="35">
    <w:name w:val="Table Classic 3"/>
    <w:basedOn w:val="a3"/>
    <w:rsid w:val="009E7C35"/>
    <w:pPr>
      <w:widowControl w:val="0"/>
      <w:wordWrap w:val="0"/>
      <w:autoSpaceDE w:val="0"/>
      <w:autoSpaceDN w:val="0"/>
      <w:spacing w:after="240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2HY">
    <w:name w:val="스타일 제목 2 + HY신명조"/>
    <w:basedOn w:val="20"/>
    <w:autoRedefine/>
    <w:rsid w:val="00644A7A"/>
    <w:rPr>
      <w:rFonts w:ascii="HY신명조" w:hAnsi="HY신명조"/>
      <w:b/>
      <w:bCs w:val="0"/>
    </w:rPr>
  </w:style>
  <w:style w:type="paragraph" w:customStyle="1" w:styleId="4HY">
    <w:name w:val="스타일 제목 4 + HY신명조"/>
    <w:basedOn w:val="4"/>
    <w:autoRedefine/>
    <w:rsid w:val="00F65BF2"/>
    <w:rPr>
      <w:rFonts w:ascii="HY신명조" w:hAnsi="HY신명조"/>
    </w:rPr>
  </w:style>
  <w:style w:type="paragraph" w:customStyle="1" w:styleId="1HY">
    <w:name w:val="스타일 제목 1 + HY신명조"/>
    <w:basedOn w:val="11"/>
    <w:rsid w:val="00EA74E4"/>
    <w:rPr>
      <w:rFonts w:ascii="HY신명조" w:eastAsiaTheme="minorEastAsia" w:hAnsi="HY신명조"/>
      <w:bCs/>
    </w:rPr>
  </w:style>
  <w:style w:type="paragraph" w:customStyle="1" w:styleId="03948E37393A4038918B46B574C5BA7C">
    <w:name w:val="03948E37393A4038918B46B574C5BA7C"/>
    <w:rsid w:val="00A1260D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Char0">
    <w:name w:val="머리글 Char"/>
    <w:basedOn w:val="a2"/>
    <w:link w:val="aa"/>
    <w:uiPriority w:val="99"/>
    <w:rsid w:val="00A1260D"/>
    <w:rPr>
      <w:rFonts w:asciiTheme="minorHAnsi" w:eastAsiaTheme="minorEastAsia" w:hAnsiTheme="minorHAnsi"/>
      <w:kern w:val="2"/>
      <w:szCs w:val="24"/>
    </w:rPr>
  </w:style>
  <w:style w:type="character" w:customStyle="1" w:styleId="Char1">
    <w:name w:val="본문 Char"/>
    <w:basedOn w:val="a2"/>
    <w:link w:val="a"/>
    <w:rsid w:val="003306D7"/>
    <w:rPr>
      <w:rFonts w:asciiTheme="minorHAnsi" w:eastAsiaTheme="minorEastAsia" w:hAnsiTheme="minorHAnsi"/>
      <w:kern w:val="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345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2BFA30-3963-48F5-A3F2-249426DAF4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0</Pages>
  <Words>1385</Words>
  <Characters>7895</Characters>
  <Application>Microsoft Office Word</Application>
  <DocSecurity>0</DocSecurity>
  <Lines>65</Lines>
  <Paragraphs>1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제 1 장 소프트웨어 공학소개</vt:lpstr>
    </vt:vector>
  </TitlesOfParts>
  <Company>a</Company>
  <LinksUpToDate>false</LinksUpToDate>
  <CharactersWithSpaces>9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제 1 장 소프트웨어 공학소개</dc:title>
  <dc:creator>a</dc:creator>
  <cp:lastModifiedBy>jang eliot</cp:lastModifiedBy>
  <cp:revision>30</cp:revision>
  <cp:lastPrinted>2007-07-14T21:37:00Z</cp:lastPrinted>
  <dcterms:created xsi:type="dcterms:W3CDTF">2019-10-21T11:35:00Z</dcterms:created>
  <dcterms:modified xsi:type="dcterms:W3CDTF">2019-10-22T06:32:00Z</dcterms:modified>
</cp:coreProperties>
</file>